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3281D94" w:rsidR="00873CFC" w:rsidRPr="00F34989" w:rsidRDefault="00DB61C6" w:rsidP="00873CFC">
      <w:r>
        <w:t>`</w:t>
      </w:r>
      <w:r w:rsidR="00873CFC"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0989A7B2" w14:textId="388AE3CC" w:rsidR="00873CFC" w:rsidRDefault="00873CFC" w:rsidP="00A43FF4">
      <w:pPr>
        <w:spacing w:line="360" w:lineRule="auto"/>
        <w:jc w:val="both"/>
        <w:rPr>
          <w:rFonts w:ascii="'times new roman'" w:eastAsiaTheme="minorEastAsia" w:hAnsi="'times new roman'" w:cs="'times new roman'" w:hint="eastAsia"/>
          <w:b/>
          <w:sz w:val="36"/>
        </w:rPr>
      </w:pPr>
    </w:p>
    <w:p w14:paraId="77E9767D" w14:textId="64B5572C" w:rsidR="008D171A"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1BDE14C5" w14:textId="4360107A" w:rsidR="00A43FF4" w:rsidRPr="00966C55" w:rsidRDefault="00A43F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4D7C9D30" w:rsidR="00327E34" w:rsidRPr="008D171A" w:rsidRDefault="00477DC5"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Dec 1</w:t>
      </w:r>
      <w:r w:rsidR="00503A04">
        <w:rPr>
          <w:rFonts w:ascii="'times new roman'" w:eastAsiaTheme="minorEastAsia" w:hAnsi="'times new roman'" w:cs="'times new roman'"/>
          <w:sz w:val="28"/>
        </w:rPr>
        <w:t>4</w:t>
      </w:r>
      <w:r w:rsidR="008D171A">
        <w:rPr>
          <w:rFonts w:ascii="'times new roman'" w:eastAsiaTheme="minorEastAsia" w:hAnsi="'times new roman'" w:cs="'times new roman'"/>
          <w:sz w:val="28"/>
        </w:rPr>
        <w:t>, 2019</w:t>
      </w:r>
      <w:r w:rsidR="00327E34" w:rsidRPr="00407596">
        <w:br w:type="page"/>
      </w:r>
    </w:p>
    <w:p w14:paraId="78679165" w14:textId="5EC5758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610A37D6" w14:textId="63262247" w:rsidR="00AA5E4B" w:rsidRDefault="00AA7574" w:rsidP="00AE5258">
      <w:pPr>
        <w:pStyle w:val="NoSpacing"/>
      </w:pPr>
      <w:r>
        <w:t>Jesudara Omidokun</w:t>
      </w:r>
      <w:r w:rsidR="00A43FF4">
        <w:t xml:space="preserve"> and </w:t>
      </w:r>
      <w:proofErr w:type="spellStart"/>
      <w:r w:rsidR="00A43FF4">
        <w:t>Aduralere</w:t>
      </w:r>
      <w:proofErr w:type="spellEnd"/>
      <w:r w:rsidR="00A43FF4">
        <w:t xml:space="preserve"> Sulaiman</w:t>
      </w:r>
    </w:p>
    <w:p w14:paraId="2732485B" w14:textId="77777777" w:rsidR="00BD0521" w:rsidRPr="00966C55" w:rsidRDefault="00BD0521"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6DEADDAF" w:rsidR="00DA1DA5" w:rsidRPr="00966C55" w:rsidRDefault="00DA1DA5" w:rsidP="00AE5258">
      <w:pPr>
        <w:pStyle w:val="NoSpacing"/>
      </w:pPr>
      <w:r>
        <w:t>Dat</w:t>
      </w:r>
      <w:r w:rsidR="00AE5258">
        <w:t>e</w:t>
      </w:r>
      <w:r w:rsidR="00841EEC">
        <w:t>:</w:t>
      </w:r>
      <w:r w:rsidR="00AA7574">
        <w:t xml:space="preserve"> </w:t>
      </w:r>
      <w:r w:rsidR="00A43FF4">
        <w:t>Dec 1</w:t>
      </w:r>
      <w:r w:rsidR="00503A04">
        <w:t>4</w:t>
      </w:r>
      <w:r w:rsidR="00AA7574">
        <w:t>,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8D84681" w:rsidR="00DA1DA5" w:rsidRDefault="00DA1DA5" w:rsidP="00AE5258">
      <w:pPr>
        <w:pStyle w:val="NoSpacing"/>
      </w:pPr>
      <w:r w:rsidRPr="00966C55">
        <w:t>Authors</w:t>
      </w:r>
      <w:r w:rsidR="00AE5258" w:rsidRPr="00AE5258">
        <w:rPr>
          <w:u w:val="single"/>
        </w:rPr>
        <w:tab/>
      </w:r>
      <w:r w:rsidR="00AA7574">
        <w:rPr>
          <w:u w:val="single"/>
        </w:rPr>
        <w:t>Jesudara Omidokun</w:t>
      </w:r>
      <w:r w:rsidR="00210700">
        <w:rPr>
          <w:u w:val="single"/>
        </w:rPr>
        <w:t xml:space="preserve">, </w:t>
      </w:r>
      <w:proofErr w:type="spellStart"/>
      <w:r w:rsidR="00210700">
        <w:rPr>
          <w:u w:val="single"/>
        </w:rPr>
        <w:t>Aduralere</w:t>
      </w:r>
      <w:proofErr w:type="spellEnd"/>
      <w:r w:rsidR="00210700">
        <w:rPr>
          <w:u w:val="single"/>
        </w:rPr>
        <w:t xml:space="preserve"> </w:t>
      </w:r>
      <w:proofErr w:type="spellStart"/>
      <w:r w:rsidR="00210700">
        <w:rPr>
          <w:u w:val="single"/>
        </w:rPr>
        <w:t>Sulaiman</w:t>
      </w:r>
      <w:proofErr w:type="spellEnd"/>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5DDBBBC8" w:rsidR="00DA1DA5" w:rsidRPr="00AE5258" w:rsidRDefault="00AE5258" w:rsidP="00AE5258">
      <w:pPr>
        <w:pStyle w:val="NoSpacing"/>
        <w:rPr>
          <w:u w:val="single"/>
        </w:rPr>
      </w:pPr>
      <w:r>
        <w:rPr>
          <w:noProof/>
        </w:rPr>
        <w:t xml:space="preserve">Date </w:t>
      </w:r>
      <w:r>
        <w:rPr>
          <w:noProof/>
          <w:u w:val="single"/>
        </w:rPr>
        <w:tab/>
      </w:r>
      <w:r w:rsidR="00C215B6">
        <w:rPr>
          <w:noProof/>
          <w:u w:val="single"/>
        </w:rPr>
        <w:t>Dec 1</w:t>
      </w:r>
      <w:r w:rsidR="00503A04">
        <w:rPr>
          <w:noProof/>
          <w:u w:val="single"/>
        </w:rPr>
        <w:t>4</w:t>
      </w:r>
      <w:r w:rsidR="00AA7574">
        <w:rPr>
          <w:noProof/>
          <w:u w:val="single"/>
        </w:rPr>
        <w:t>,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670D53">
      <w:pPr>
        <w:pStyle w:val="AllText"/>
      </w:pPr>
      <w:r>
        <w:br w:type="page"/>
      </w:r>
    </w:p>
    <w:p w14:paraId="059293AB" w14:textId="0213ED01" w:rsidR="00373601" w:rsidRPr="00407596" w:rsidRDefault="00373601" w:rsidP="00B639C2">
      <w:pPr>
        <w:pStyle w:val="Appendix"/>
      </w:pPr>
      <w:bookmarkStart w:id="0" w:name="_Toc27471213"/>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1483E46B" w14:textId="36CF378B" w:rsidR="00591DC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7471213" w:history="1">
            <w:r w:rsidR="00591DC2" w:rsidRPr="00C41F5F">
              <w:rPr>
                <w:rStyle w:val="Hyperlink"/>
                <w:noProof/>
              </w:rPr>
              <w:t>List of Contents</w:t>
            </w:r>
            <w:r w:rsidR="00591DC2">
              <w:rPr>
                <w:noProof/>
                <w:webHidden/>
              </w:rPr>
              <w:tab/>
            </w:r>
            <w:r w:rsidR="00591DC2">
              <w:rPr>
                <w:noProof/>
                <w:webHidden/>
              </w:rPr>
              <w:fldChar w:fldCharType="begin"/>
            </w:r>
            <w:r w:rsidR="00591DC2">
              <w:rPr>
                <w:noProof/>
                <w:webHidden/>
              </w:rPr>
              <w:instrText xml:space="preserve"> PAGEREF _Toc27471213 \h </w:instrText>
            </w:r>
            <w:r w:rsidR="00591DC2">
              <w:rPr>
                <w:noProof/>
                <w:webHidden/>
              </w:rPr>
            </w:r>
            <w:r w:rsidR="00591DC2">
              <w:rPr>
                <w:noProof/>
                <w:webHidden/>
              </w:rPr>
              <w:fldChar w:fldCharType="separate"/>
            </w:r>
            <w:r w:rsidR="00591DC2">
              <w:rPr>
                <w:noProof/>
                <w:webHidden/>
              </w:rPr>
              <w:t>3</w:t>
            </w:r>
            <w:r w:rsidR="00591DC2">
              <w:rPr>
                <w:noProof/>
                <w:webHidden/>
              </w:rPr>
              <w:fldChar w:fldCharType="end"/>
            </w:r>
          </w:hyperlink>
        </w:p>
        <w:p w14:paraId="22DEA089" w14:textId="0DCBB32E" w:rsidR="00591DC2" w:rsidRDefault="006B0ED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471214" w:history="1">
            <w:r w:rsidR="00591DC2" w:rsidRPr="00C41F5F">
              <w:rPr>
                <w:rStyle w:val="Hyperlink"/>
                <w:noProof/>
              </w:rPr>
              <w:t>List of Figures</w:t>
            </w:r>
            <w:r w:rsidR="00591DC2">
              <w:rPr>
                <w:noProof/>
                <w:webHidden/>
              </w:rPr>
              <w:tab/>
            </w:r>
            <w:r w:rsidR="00591DC2">
              <w:rPr>
                <w:noProof/>
                <w:webHidden/>
              </w:rPr>
              <w:fldChar w:fldCharType="begin"/>
            </w:r>
            <w:r w:rsidR="00591DC2">
              <w:rPr>
                <w:noProof/>
                <w:webHidden/>
              </w:rPr>
              <w:instrText xml:space="preserve"> PAGEREF _Toc27471214 \h </w:instrText>
            </w:r>
            <w:r w:rsidR="00591DC2">
              <w:rPr>
                <w:noProof/>
                <w:webHidden/>
              </w:rPr>
            </w:r>
            <w:r w:rsidR="00591DC2">
              <w:rPr>
                <w:noProof/>
                <w:webHidden/>
              </w:rPr>
              <w:fldChar w:fldCharType="separate"/>
            </w:r>
            <w:r w:rsidR="00591DC2">
              <w:rPr>
                <w:noProof/>
                <w:webHidden/>
              </w:rPr>
              <w:t>2</w:t>
            </w:r>
            <w:r w:rsidR="00591DC2">
              <w:rPr>
                <w:noProof/>
                <w:webHidden/>
              </w:rPr>
              <w:fldChar w:fldCharType="end"/>
            </w:r>
          </w:hyperlink>
        </w:p>
        <w:p w14:paraId="51C15C12" w14:textId="663C991E" w:rsidR="00591DC2" w:rsidRDefault="006B0ED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471215" w:history="1">
            <w:r w:rsidR="00591DC2" w:rsidRPr="00C41F5F">
              <w:rPr>
                <w:rStyle w:val="Hyperlink"/>
                <w:noProof/>
              </w:rPr>
              <w:t>List of Tables</w:t>
            </w:r>
            <w:r w:rsidR="00591DC2">
              <w:rPr>
                <w:noProof/>
                <w:webHidden/>
              </w:rPr>
              <w:tab/>
            </w:r>
            <w:r w:rsidR="00591DC2">
              <w:rPr>
                <w:noProof/>
                <w:webHidden/>
              </w:rPr>
              <w:fldChar w:fldCharType="begin"/>
            </w:r>
            <w:r w:rsidR="00591DC2">
              <w:rPr>
                <w:noProof/>
                <w:webHidden/>
              </w:rPr>
              <w:instrText xml:space="preserve"> PAGEREF _Toc27471215 \h </w:instrText>
            </w:r>
            <w:r w:rsidR="00591DC2">
              <w:rPr>
                <w:noProof/>
                <w:webHidden/>
              </w:rPr>
            </w:r>
            <w:r w:rsidR="00591DC2">
              <w:rPr>
                <w:noProof/>
                <w:webHidden/>
              </w:rPr>
              <w:fldChar w:fldCharType="separate"/>
            </w:r>
            <w:r w:rsidR="00591DC2">
              <w:rPr>
                <w:noProof/>
                <w:webHidden/>
              </w:rPr>
              <w:t>3</w:t>
            </w:r>
            <w:r w:rsidR="00591DC2">
              <w:rPr>
                <w:noProof/>
                <w:webHidden/>
              </w:rPr>
              <w:fldChar w:fldCharType="end"/>
            </w:r>
          </w:hyperlink>
        </w:p>
        <w:p w14:paraId="01F5F024" w14:textId="5C58B408" w:rsidR="00591DC2" w:rsidRDefault="006B0ED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471216" w:history="1">
            <w:r w:rsidR="00591DC2" w:rsidRPr="00C41F5F">
              <w:rPr>
                <w:rStyle w:val="Hyperlink"/>
                <w:noProof/>
              </w:rPr>
              <w:t>Abstract</w:t>
            </w:r>
            <w:r w:rsidR="00591DC2">
              <w:rPr>
                <w:noProof/>
                <w:webHidden/>
              </w:rPr>
              <w:tab/>
            </w:r>
            <w:r w:rsidR="00591DC2">
              <w:rPr>
                <w:noProof/>
                <w:webHidden/>
              </w:rPr>
              <w:fldChar w:fldCharType="begin"/>
            </w:r>
            <w:r w:rsidR="00591DC2">
              <w:rPr>
                <w:noProof/>
                <w:webHidden/>
              </w:rPr>
              <w:instrText xml:space="preserve"> PAGEREF _Toc27471216 \h </w:instrText>
            </w:r>
            <w:r w:rsidR="00591DC2">
              <w:rPr>
                <w:noProof/>
                <w:webHidden/>
              </w:rPr>
            </w:r>
            <w:r w:rsidR="00591DC2">
              <w:rPr>
                <w:noProof/>
                <w:webHidden/>
              </w:rPr>
              <w:fldChar w:fldCharType="separate"/>
            </w:r>
            <w:r w:rsidR="00591DC2">
              <w:rPr>
                <w:noProof/>
                <w:webHidden/>
              </w:rPr>
              <w:t>4</w:t>
            </w:r>
            <w:r w:rsidR="00591DC2">
              <w:rPr>
                <w:noProof/>
                <w:webHidden/>
              </w:rPr>
              <w:fldChar w:fldCharType="end"/>
            </w:r>
          </w:hyperlink>
        </w:p>
        <w:p w14:paraId="530A4123" w14:textId="1467FACD" w:rsidR="00591DC2" w:rsidRDefault="006B0ED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471217" w:history="1">
            <w:r w:rsidR="00591DC2" w:rsidRPr="00C41F5F">
              <w:rPr>
                <w:rStyle w:val="Hyperlink"/>
                <w:caps/>
                <w:noProof/>
              </w:rPr>
              <w:t>1.</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ntroduction</w:t>
            </w:r>
            <w:r w:rsidR="00591DC2">
              <w:rPr>
                <w:noProof/>
                <w:webHidden/>
              </w:rPr>
              <w:tab/>
            </w:r>
            <w:r w:rsidR="00591DC2">
              <w:rPr>
                <w:noProof/>
                <w:webHidden/>
              </w:rPr>
              <w:fldChar w:fldCharType="begin"/>
            </w:r>
            <w:r w:rsidR="00591DC2">
              <w:rPr>
                <w:noProof/>
                <w:webHidden/>
              </w:rPr>
              <w:instrText xml:space="preserve"> PAGEREF _Toc27471217 \h </w:instrText>
            </w:r>
            <w:r w:rsidR="00591DC2">
              <w:rPr>
                <w:noProof/>
                <w:webHidden/>
              </w:rPr>
            </w:r>
            <w:r w:rsidR="00591DC2">
              <w:rPr>
                <w:noProof/>
                <w:webHidden/>
              </w:rPr>
              <w:fldChar w:fldCharType="separate"/>
            </w:r>
            <w:r w:rsidR="00591DC2">
              <w:rPr>
                <w:noProof/>
                <w:webHidden/>
              </w:rPr>
              <w:t>5</w:t>
            </w:r>
            <w:r w:rsidR="00591DC2">
              <w:rPr>
                <w:noProof/>
                <w:webHidden/>
              </w:rPr>
              <w:fldChar w:fldCharType="end"/>
            </w:r>
          </w:hyperlink>
        </w:p>
        <w:p w14:paraId="4B71AE10" w14:textId="358A62A2"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18" w:history="1">
            <w:r w:rsidR="00591DC2" w:rsidRPr="00C41F5F">
              <w:rPr>
                <w:rStyle w:val="Hyperlink"/>
                <w:noProof/>
              </w:rPr>
              <w:t>1.1</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Backgound/Motivation</w:t>
            </w:r>
            <w:r w:rsidR="00591DC2">
              <w:rPr>
                <w:noProof/>
                <w:webHidden/>
              </w:rPr>
              <w:tab/>
            </w:r>
            <w:r w:rsidR="00591DC2">
              <w:rPr>
                <w:noProof/>
                <w:webHidden/>
              </w:rPr>
              <w:fldChar w:fldCharType="begin"/>
            </w:r>
            <w:r w:rsidR="00591DC2">
              <w:rPr>
                <w:noProof/>
                <w:webHidden/>
              </w:rPr>
              <w:instrText xml:space="preserve"> PAGEREF _Toc27471218 \h </w:instrText>
            </w:r>
            <w:r w:rsidR="00591DC2">
              <w:rPr>
                <w:noProof/>
                <w:webHidden/>
              </w:rPr>
            </w:r>
            <w:r w:rsidR="00591DC2">
              <w:rPr>
                <w:noProof/>
                <w:webHidden/>
              </w:rPr>
              <w:fldChar w:fldCharType="separate"/>
            </w:r>
            <w:r w:rsidR="00591DC2">
              <w:rPr>
                <w:noProof/>
                <w:webHidden/>
              </w:rPr>
              <w:t>5</w:t>
            </w:r>
            <w:r w:rsidR="00591DC2">
              <w:rPr>
                <w:noProof/>
                <w:webHidden/>
              </w:rPr>
              <w:fldChar w:fldCharType="end"/>
            </w:r>
          </w:hyperlink>
        </w:p>
        <w:p w14:paraId="632F7E31" w14:textId="574AC810"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19" w:history="1">
            <w:r w:rsidR="00591DC2" w:rsidRPr="00C41F5F">
              <w:rPr>
                <w:rStyle w:val="Hyperlink"/>
                <w:noProof/>
              </w:rPr>
              <w:t>1.2</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Objective</w:t>
            </w:r>
            <w:r w:rsidR="00591DC2">
              <w:rPr>
                <w:noProof/>
                <w:webHidden/>
              </w:rPr>
              <w:tab/>
            </w:r>
            <w:r w:rsidR="00591DC2">
              <w:rPr>
                <w:noProof/>
                <w:webHidden/>
              </w:rPr>
              <w:fldChar w:fldCharType="begin"/>
            </w:r>
            <w:r w:rsidR="00591DC2">
              <w:rPr>
                <w:noProof/>
                <w:webHidden/>
              </w:rPr>
              <w:instrText xml:space="preserve"> PAGEREF _Toc27471219 \h </w:instrText>
            </w:r>
            <w:r w:rsidR="00591DC2">
              <w:rPr>
                <w:noProof/>
                <w:webHidden/>
              </w:rPr>
            </w:r>
            <w:r w:rsidR="00591DC2">
              <w:rPr>
                <w:noProof/>
                <w:webHidden/>
              </w:rPr>
              <w:fldChar w:fldCharType="separate"/>
            </w:r>
            <w:r w:rsidR="00591DC2">
              <w:rPr>
                <w:noProof/>
                <w:webHidden/>
              </w:rPr>
              <w:t>6</w:t>
            </w:r>
            <w:r w:rsidR="00591DC2">
              <w:rPr>
                <w:noProof/>
                <w:webHidden/>
              </w:rPr>
              <w:fldChar w:fldCharType="end"/>
            </w:r>
          </w:hyperlink>
        </w:p>
        <w:p w14:paraId="30090A99" w14:textId="1AD605A2"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0" w:history="1">
            <w:r w:rsidR="00591DC2" w:rsidRPr="00C41F5F">
              <w:rPr>
                <w:rStyle w:val="Hyperlink"/>
                <w:noProof/>
              </w:rPr>
              <w:t>1.3</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Design Requirements</w:t>
            </w:r>
            <w:r w:rsidR="00591DC2">
              <w:rPr>
                <w:noProof/>
                <w:webHidden/>
              </w:rPr>
              <w:tab/>
            </w:r>
            <w:r w:rsidR="00591DC2">
              <w:rPr>
                <w:noProof/>
                <w:webHidden/>
              </w:rPr>
              <w:fldChar w:fldCharType="begin"/>
            </w:r>
            <w:r w:rsidR="00591DC2">
              <w:rPr>
                <w:noProof/>
                <w:webHidden/>
              </w:rPr>
              <w:instrText xml:space="preserve"> PAGEREF _Toc27471220 \h </w:instrText>
            </w:r>
            <w:r w:rsidR="00591DC2">
              <w:rPr>
                <w:noProof/>
                <w:webHidden/>
              </w:rPr>
            </w:r>
            <w:r w:rsidR="00591DC2">
              <w:rPr>
                <w:noProof/>
                <w:webHidden/>
              </w:rPr>
              <w:fldChar w:fldCharType="separate"/>
            </w:r>
            <w:r w:rsidR="00591DC2">
              <w:rPr>
                <w:noProof/>
                <w:webHidden/>
              </w:rPr>
              <w:t>7</w:t>
            </w:r>
            <w:r w:rsidR="00591DC2">
              <w:rPr>
                <w:noProof/>
                <w:webHidden/>
              </w:rPr>
              <w:fldChar w:fldCharType="end"/>
            </w:r>
          </w:hyperlink>
        </w:p>
        <w:p w14:paraId="65E85F87" w14:textId="3E453EAC"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1" w:history="1">
            <w:r w:rsidR="00591DC2" w:rsidRPr="00C41F5F">
              <w:rPr>
                <w:rStyle w:val="Hyperlink"/>
                <w:noProof/>
              </w:rPr>
              <w:t>1.4</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Design Constraints</w:t>
            </w:r>
            <w:r w:rsidR="00591DC2">
              <w:rPr>
                <w:noProof/>
                <w:webHidden/>
              </w:rPr>
              <w:tab/>
            </w:r>
            <w:r w:rsidR="00591DC2">
              <w:rPr>
                <w:noProof/>
                <w:webHidden/>
              </w:rPr>
              <w:fldChar w:fldCharType="begin"/>
            </w:r>
            <w:r w:rsidR="00591DC2">
              <w:rPr>
                <w:noProof/>
                <w:webHidden/>
              </w:rPr>
              <w:instrText xml:space="preserve"> PAGEREF _Toc27471221 \h </w:instrText>
            </w:r>
            <w:r w:rsidR="00591DC2">
              <w:rPr>
                <w:noProof/>
                <w:webHidden/>
              </w:rPr>
            </w:r>
            <w:r w:rsidR="00591DC2">
              <w:rPr>
                <w:noProof/>
                <w:webHidden/>
              </w:rPr>
              <w:fldChar w:fldCharType="separate"/>
            </w:r>
            <w:r w:rsidR="00591DC2">
              <w:rPr>
                <w:noProof/>
                <w:webHidden/>
              </w:rPr>
              <w:t>7</w:t>
            </w:r>
            <w:r w:rsidR="00591DC2">
              <w:rPr>
                <w:noProof/>
                <w:webHidden/>
              </w:rPr>
              <w:fldChar w:fldCharType="end"/>
            </w:r>
          </w:hyperlink>
        </w:p>
        <w:p w14:paraId="1EA5B6FB" w14:textId="6D0C1740"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2" w:history="1">
            <w:r w:rsidR="00591DC2" w:rsidRPr="00C41F5F">
              <w:rPr>
                <w:rStyle w:val="Hyperlink"/>
                <w:noProof/>
              </w:rPr>
              <w:t>1.5</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Design Method (Approach)</w:t>
            </w:r>
            <w:r w:rsidR="00591DC2">
              <w:rPr>
                <w:noProof/>
                <w:webHidden/>
              </w:rPr>
              <w:tab/>
            </w:r>
            <w:r w:rsidR="00591DC2">
              <w:rPr>
                <w:noProof/>
                <w:webHidden/>
              </w:rPr>
              <w:fldChar w:fldCharType="begin"/>
            </w:r>
            <w:r w:rsidR="00591DC2">
              <w:rPr>
                <w:noProof/>
                <w:webHidden/>
              </w:rPr>
              <w:instrText xml:space="preserve"> PAGEREF _Toc27471222 \h </w:instrText>
            </w:r>
            <w:r w:rsidR="00591DC2">
              <w:rPr>
                <w:noProof/>
                <w:webHidden/>
              </w:rPr>
            </w:r>
            <w:r w:rsidR="00591DC2">
              <w:rPr>
                <w:noProof/>
                <w:webHidden/>
              </w:rPr>
              <w:fldChar w:fldCharType="separate"/>
            </w:r>
            <w:r w:rsidR="00591DC2">
              <w:rPr>
                <w:noProof/>
                <w:webHidden/>
              </w:rPr>
              <w:t>7</w:t>
            </w:r>
            <w:r w:rsidR="00591DC2">
              <w:rPr>
                <w:noProof/>
                <w:webHidden/>
              </w:rPr>
              <w:fldChar w:fldCharType="end"/>
            </w:r>
          </w:hyperlink>
        </w:p>
        <w:p w14:paraId="5669751A" w14:textId="5EFB747F"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3" w:history="1">
            <w:r w:rsidR="00591DC2" w:rsidRPr="00C41F5F">
              <w:rPr>
                <w:rStyle w:val="Hyperlink"/>
                <w:noProof/>
              </w:rPr>
              <w:t>1.6</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Standards</w:t>
            </w:r>
            <w:r w:rsidR="00591DC2">
              <w:rPr>
                <w:noProof/>
                <w:webHidden/>
              </w:rPr>
              <w:tab/>
            </w:r>
            <w:r w:rsidR="00591DC2">
              <w:rPr>
                <w:noProof/>
                <w:webHidden/>
              </w:rPr>
              <w:fldChar w:fldCharType="begin"/>
            </w:r>
            <w:r w:rsidR="00591DC2">
              <w:rPr>
                <w:noProof/>
                <w:webHidden/>
              </w:rPr>
              <w:instrText xml:space="preserve"> PAGEREF _Toc27471223 \h </w:instrText>
            </w:r>
            <w:r w:rsidR="00591DC2">
              <w:rPr>
                <w:noProof/>
                <w:webHidden/>
              </w:rPr>
            </w:r>
            <w:r w:rsidR="00591DC2">
              <w:rPr>
                <w:noProof/>
                <w:webHidden/>
              </w:rPr>
              <w:fldChar w:fldCharType="separate"/>
            </w:r>
            <w:r w:rsidR="00591DC2">
              <w:rPr>
                <w:noProof/>
                <w:webHidden/>
              </w:rPr>
              <w:t>7</w:t>
            </w:r>
            <w:r w:rsidR="00591DC2">
              <w:rPr>
                <w:noProof/>
                <w:webHidden/>
              </w:rPr>
              <w:fldChar w:fldCharType="end"/>
            </w:r>
          </w:hyperlink>
        </w:p>
        <w:p w14:paraId="26BE4FF2" w14:textId="27541A28" w:rsidR="00591DC2" w:rsidRDefault="006B0ED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471224" w:history="1">
            <w:r w:rsidR="00591DC2" w:rsidRPr="00C41F5F">
              <w:rPr>
                <w:rStyle w:val="Hyperlink"/>
                <w:caps/>
                <w:noProof/>
              </w:rPr>
              <w:t>2.</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Project Description</w:t>
            </w:r>
            <w:r w:rsidR="00591DC2">
              <w:rPr>
                <w:noProof/>
                <w:webHidden/>
              </w:rPr>
              <w:tab/>
            </w:r>
            <w:r w:rsidR="00591DC2">
              <w:rPr>
                <w:noProof/>
                <w:webHidden/>
              </w:rPr>
              <w:fldChar w:fldCharType="begin"/>
            </w:r>
            <w:r w:rsidR="00591DC2">
              <w:rPr>
                <w:noProof/>
                <w:webHidden/>
              </w:rPr>
              <w:instrText xml:space="preserve"> PAGEREF _Toc27471224 \h </w:instrText>
            </w:r>
            <w:r w:rsidR="00591DC2">
              <w:rPr>
                <w:noProof/>
                <w:webHidden/>
              </w:rPr>
            </w:r>
            <w:r w:rsidR="00591DC2">
              <w:rPr>
                <w:noProof/>
                <w:webHidden/>
              </w:rPr>
              <w:fldChar w:fldCharType="separate"/>
            </w:r>
            <w:r w:rsidR="00591DC2">
              <w:rPr>
                <w:noProof/>
                <w:webHidden/>
              </w:rPr>
              <w:t>8</w:t>
            </w:r>
            <w:r w:rsidR="00591DC2">
              <w:rPr>
                <w:noProof/>
                <w:webHidden/>
              </w:rPr>
              <w:fldChar w:fldCharType="end"/>
            </w:r>
          </w:hyperlink>
        </w:p>
        <w:p w14:paraId="6E0DC729" w14:textId="7ECD9800"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5" w:history="1">
            <w:r w:rsidR="00591DC2" w:rsidRPr="00C41F5F">
              <w:rPr>
                <w:rStyle w:val="Hyperlink"/>
                <w:noProof/>
              </w:rPr>
              <w:t>2.1</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System Description</w:t>
            </w:r>
            <w:r w:rsidR="00591DC2">
              <w:rPr>
                <w:noProof/>
                <w:webHidden/>
              </w:rPr>
              <w:tab/>
            </w:r>
            <w:r w:rsidR="00591DC2">
              <w:rPr>
                <w:noProof/>
                <w:webHidden/>
              </w:rPr>
              <w:fldChar w:fldCharType="begin"/>
            </w:r>
            <w:r w:rsidR="00591DC2">
              <w:rPr>
                <w:noProof/>
                <w:webHidden/>
              </w:rPr>
              <w:instrText xml:space="preserve"> PAGEREF _Toc27471225 \h </w:instrText>
            </w:r>
            <w:r w:rsidR="00591DC2">
              <w:rPr>
                <w:noProof/>
                <w:webHidden/>
              </w:rPr>
            </w:r>
            <w:r w:rsidR="00591DC2">
              <w:rPr>
                <w:noProof/>
                <w:webHidden/>
              </w:rPr>
              <w:fldChar w:fldCharType="separate"/>
            </w:r>
            <w:r w:rsidR="00591DC2">
              <w:rPr>
                <w:noProof/>
                <w:webHidden/>
              </w:rPr>
              <w:t>8</w:t>
            </w:r>
            <w:r w:rsidR="00591DC2">
              <w:rPr>
                <w:noProof/>
                <w:webHidden/>
              </w:rPr>
              <w:fldChar w:fldCharType="end"/>
            </w:r>
          </w:hyperlink>
        </w:p>
        <w:p w14:paraId="219E5E57" w14:textId="00B29DB8"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6" w:history="1">
            <w:r w:rsidR="00591DC2" w:rsidRPr="00C41F5F">
              <w:rPr>
                <w:rStyle w:val="Hyperlink"/>
                <w:noProof/>
              </w:rPr>
              <w:t>2.2</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System Diagram</w:t>
            </w:r>
            <w:r w:rsidR="00591DC2">
              <w:rPr>
                <w:noProof/>
                <w:webHidden/>
              </w:rPr>
              <w:tab/>
            </w:r>
            <w:r w:rsidR="00591DC2">
              <w:rPr>
                <w:noProof/>
                <w:webHidden/>
              </w:rPr>
              <w:fldChar w:fldCharType="begin"/>
            </w:r>
            <w:r w:rsidR="00591DC2">
              <w:rPr>
                <w:noProof/>
                <w:webHidden/>
              </w:rPr>
              <w:instrText xml:space="preserve"> PAGEREF _Toc27471226 \h </w:instrText>
            </w:r>
            <w:r w:rsidR="00591DC2">
              <w:rPr>
                <w:noProof/>
                <w:webHidden/>
              </w:rPr>
            </w:r>
            <w:r w:rsidR="00591DC2">
              <w:rPr>
                <w:noProof/>
                <w:webHidden/>
              </w:rPr>
              <w:fldChar w:fldCharType="separate"/>
            </w:r>
            <w:r w:rsidR="00591DC2">
              <w:rPr>
                <w:noProof/>
                <w:webHidden/>
              </w:rPr>
              <w:t>8</w:t>
            </w:r>
            <w:r w:rsidR="00591DC2">
              <w:rPr>
                <w:noProof/>
                <w:webHidden/>
              </w:rPr>
              <w:fldChar w:fldCharType="end"/>
            </w:r>
          </w:hyperlink>
        </w:p>
        <w:p w14:paraId="5395FF8E" w14:textId="068E2262"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7" w:history="1">
            <w:r w:rsidR="00591DC2" w:rsidRPr="00C41F5F">
              <w:rPr>
                <w:rStyle w:val="Hyperlink"/>
                <w:noProof/>
              </w:rPr>
              <w:t>2.3</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System Functions</w:t>
            </w:r>
            <w:r w:rsidR="00591DC2">
              <w:rPr>
                <w:noProof/>
                <w:webHidden/>
              </w:rPr>
              <w:tab/>
            </w:r>
            <w:r w:rsidR="00591DC2">
              <w:rPr>
                <w:noProof/>
                <w:webHidden/>
              </w:rPr>
              <w:fldChar w:fldCharType="begin"/>
            </w:r>
            <w:r w:rsidR="00591DC2">
              <w:rPr>
                <w:noProof/>
                <w:webHidden/>
              </w:rPr>
              <w:instrText xml:space="preserve"> PAGEREF _Toc27471227 \h </w:instrText>
            </w:r>
            <w:r w:rsidR="00591DC2">
              <w:rPr>
                <w:noProof/>
                <w:webHidden/>
              </w:rPr>
            </w:r>
            <w:r w:rsidR="00591DC2">
              <w:rPr>
                <w:noProof/>
                <w:webHidden/>
              </w:rPr>
              <w:fldChar w:fldCharType="separate"/>
            </w:r>
            <w:r w:rsidR="00591DC2">
              <w:rPr>
                <w:noProof/>
                <w:webHidden/>
              </w:rPr>
              <w:t>8</w:t>
            </w:r>
            <w:r w:rsidR="00591DC2">
              <w:rPr>
                <w:noProof/>
                <w:webHidden/>
              </w:rPr>
              <w:fldChar w:fldCharType="end"/>
            </w:r>
          </w:hyperlink>
        </w:p>
        <w:p w14:paraId="3C79BD28" w14:textId="4CC7EA2D" w:rsidR="00591DC2" w:rsidRDefault="006B0ED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471228" w:history="1">
            <w:r w:rsidR="00591DC2" w:rsidRPr="00C41F5F">
              <w:rPr>
                <w:rStyle w:val="Hyperlink"/>
                <w:caps/>
                <w:noProof/>
              </w:rPr>
              <w:t>3.</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Plan</w:t>
            </w:r>
            <w:r w:rsidR="00591DC2">
              <w:rPr>
                <w:noProof/>
                <w:webHidden/>
              </w:rPr>
              <w:tab/>
            </w:r>
            <w:r w:rsidR="00591DC2">
              <w:rPr>
                <w:noProof/>
                <w:webHidden/>
              </w:rPr>
              <w:fldChar w:fldCharType="begin"/>
            </w:r>
            <w:r w:rsidR="00591DC2">
              <w:rPr>
                <w:noProof/>
                <w:webHidden/>
              </w:rPr>
              <w:instrText xml:space="preserve"> PAGEREF _Toc27471228 \h </w:instrText>
            </w:r>
            <w:r w:rsidR="00591DC2">
              <w:rPr>
                <w:noProof/>
                <w:webHidden/>
              </w:rPr>
            </w:r>
            <w:r w:rsidR="00591DC2">
              <w:rPr>
                <w:noProof/>
                <w:webHidden/>
              </w:rPr>
              <w:fldChar w:fldCharType="separate"/>
            </w:r>
            <w:r w:rsidR="00591DC2">
              <w:rPr>
                <w:noProof/>
                <w:webHidden/>
              </w:rPr>
              <w:t>10</w:t>
            </w:r>
            <w:r w:rsidR="00591DC2">
              <w:rPr>
                <w:noProof/>
                <w:webHidden/>
              </w:rPr>
              <w:fldChar w:fldCharType="end"/>
            </w:r>
          </w:hyperlink>
        </w:p>
        <w:p w14:paraId="255A87D1" w14:textId="0024A04C"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29" w:history="1">
            <w:r w:rsidR="00591DC2" w:rsidRPr="00C41F5F">
              <w:rPr>
                <w:rStyle w:val="Hyperlink"/>
                <w:noProof/>
              </w:rPr>
              <w:t>3.1</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Tasks</w:t>
            </w:r>
            <w:r w:rsidR="00591DC2">
              <w:rPr>
                <w:noProof/>
                <w:webHidden/>
              </w:rPr>
              <w:tab/>
            </w:r>
            <w:r w:rsidR="00591DC2">
              <w:rPr>
                <w:noProof/>
                <w:webHidden/>
              </w:rPr>
              <w:fldChar w:fldCharType="begin"/>
            </w:r>
            <w:r w:rsidR="00591DC2">
              <w:rPr>
                <w:noProof/>
                <w:webHidden/>
              </w:rPr>
              <w:instrText xml:space="preserve"> PAGEREF _Toc27471229 \h </w:instrText>
            </w:r>
            <w:r w:rsidR="00591DC2">
              <w:rPr>
                <w:noProof/>
                <w:webHidden/>
              </w:rPr>
            </w:r>
            <w:r w:rsidR="00591DC2">
              <w:rPr>
                <w:noProof/>
                <w:webHidden/>
              </w:rPr>
              <w:fldChar w:fldCharType="separate"/>
            </w:r>
            <w:r w:rsidR="00591DC2">
              <w:rPr>
                <w:noProof/>
                <w:webHidden/>
              </w:rPr>
              <w:t>10</w:t>
            </w:r>
            <w:r w:rsidR="00591DC2">
              <w:rPr>
                <w:noProof/>
                <w:webHidden/>
              </w:rPr>
              <w:fldChar w:fldCharType="end"/>
            </w:r>
          </w:hyperlink>
        </w:p>
        <w:p w14:paraId="1D192010" w14:textId="0D242A4A"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30" w:history="1">
            <w:r w:rsidR="00591DC2" w:rsidRPr="00C41F5F">
              <w:rPr>
                <w:rStyle w:val="Hyperlink"/>
                <w:noProof/>
              </w:rPr>
              <w:t>3.2</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Team Organization</w:t>
            </w:r>
            <w:r w:rsidR="00591DC2">
              <w:rPr>
                <w:noProof/>
                <w:webHidden/>
              </w:rPr>
              <w:tab/>
            </w:r>
            <w:r w:rsidR="00591DC2">
              <w:rPr>
                <w:noProof/>
                <w:webHidden/>
              </w:rPr>
              <w:fldChar w:fldCharType="begin"/>
            </w:r>
            <w:r w:rsidR="00591DC2">
              <w:rPr>
                <w:noProof/>
                <w:webHidden/>
              </w:rPr>
              <w:instrText xml:space="preserve"> PAGEREF _Toc27471230 \h </w:instrText>
            </w:r>
            <w:r w:rsidR="00591DC2">
              <w:rPr>
                <w:noProof/>
                <w:webHidden/>
              </w:rPr>
            </w:r>
            <w:r w:rsidR="00591DC2">
              <w:rPr>
                <w:noProof/>
                <w:webHidden/>
              </w:rPr>
              <w:fldChar w:fldCharType="separate"/>
            </w:r>
            <w:r w:rsidR="00591DC2">
              <w:rPr>
                <w:noProof/>
                <w:webHidden/>
              </w:rPr>
              <w:t>11</w:t>
            </w:r>
            <w:r w:rsidR="00591DC2">
              <w:rPr>
                <w:noProof/>
                <w:webHidden/>
              </w:rPr>
              <w:fldChar w:fldCharType="end"/>
            </w:r>
          </w:hyperlink>
        </w:p>
        <w:p w14:paraId="67EFD60F" w14:textId="6FE9F920"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31" w:history="1">
            <w:r w:rsidR="00591DC2" w:rsidRPr="00C41F5F">
              <w:rPr>
                <w:rStyle w:val="Hyperlink"/>
                <w:noProof/>
              </w:rPr>
              <w:t>3.2.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Responsibility of Team member 1</w:t>
            </w:r>
            <w:r w:rsidR="00591DC2">
              <w:rPr>
                <w:noProof/>
                <w:webHidden/>
              </w:rPr>
              <w:tab/>
            </w:r>
            <w:r w:rsidR="00591DC2">
              <w:rPr>
                <w:noProof/>
                <w:webHidden/>
              </w:rPr>
              <w:fldChar w:fldCharType="begin"/>
            </w:r>
            <w:r w:rsidR="00591DC2">
              <w:rPr>
                <w:noProof/>
                <w:webHidden/>
              </w:rPr>
              <w:instrText xml:space="preserve"> PAGEREF _Toc27471231 \h </w:instrText>
            </w:r>
            <w:r w:rsidR="00591DC2">
              <w:rPr>
                <w:noProof/>
                <w:webHidden/>
              </w:rPr>
            </w:r>
            <w:r w:rsidR="00591DC2">
              <w:rPr>
                <w:noProof/>
                <w:webHidden/>
              </w:rPr>
              <w:fldChar w:fldCharType="separate"/>
            </w:r>
            <w:r w:rsidR="00591DC2">
              <w:rPr>
                <w:noProof/>
                <w:webHidden/>
              </w:rPr>
              <w:t>11</w:t>
            </w:r>
            <w:r w:rsidR="00591DC2">
              <w:rPr>
                <w:noProof/>
                <w:webHidden/>
              </w:rPr>
              <w:fldChar w:fldCharType="end"/>
            </w:r>
          </w:hyperlink>
        </w:p>
        <w:p w14:paraId="76F3EBE4" w14:textId="50D38CE1"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32" w:history="1">
            <w:r w:rsidR="00591DC2" w:rsidRPr="00C41F5F">
              <w:rPr>
                <w:rStyle w:val="Hyperlink"/>
                <w:noProof/>
              </w:rPr>
              <w:t>3.2.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Responsibility of Team member 2</w:t>
            </w:r>
            <w:r w:rsidR="00591DC2">
              <w:rPr>
                <w:noProof/>
                <w:webHidden/>
              </w:rPr>
              <w:tab/>
            </w:r>
            <w:r w:rsidR="00591DC2">
              <w:rPr>
                <w:noProof/>
                <w:webHidden/>
              </w:rPr>
              <w:fldChar w:fldCharType="begin"/>
            </w:r>
            <w:r w:rsidR="00591DC2">
              <w:rPr>
                <w:noProof/>
                <w:webHidden/>
              </w:rPr>
              <w:instrText xml:space="preserve"> PAGEREF _Toc27471232 \h </w:instrText>
            </w:r>
            <w:r w:rsidR="00591DC2">
              <w:rPr>
                <w:noProof/>
                <w:webHidden/>
              </w:rPr>
            </w:r>
            <w:r w:rsidR="00591DC2">
              <w:rPr>
                <w:noProof/>
                <w:webHidden/>
              </w:rPr>
              <w:fldChar w:fldCharType="separate"/>
            </w:r>
            <w:r w:rsidR="00591DC2">
              <w:rPr>
                <w:noProof/>
                <w:webHidden/>
              </w:rPr>
              <w:t>11</w:t>
            </w:r>
            <w:r w:rsidR="00591DC2">
              <w:rPr>
                <w:noProof/>
                <w:webHidden/>
              </w:rPr>
              <w:fldChar w:fldCharType="end"/>
            </w:r>
          </w:hyperlink>
        </w:p>
        <w:p w14:paraId="06AD7FFE" w14:textId="2B9571B4"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33" w:history="1">
            <w:r w:rsidR="00591DC2" w:rsidRPr="00C41F5F">
              <w:rPr>
                <w:rStyle w:val="Hyperlink"/>
                <w:noProof/>
              </w:rPr>
              <w:t>3.3</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Timeline/Milestones/Delivery Plan</w:t>
            </w:r>
            <w:r w:rsidR="00591DC2">
              <w:rPr>
                <w:noProof/>
                <w:webHidden/>
              </w:rPr>
              <w:tab/>
            </w:r>
            <w:r w:rsidR="00591DC2">
              <w:rPr>
                <w:noProof/>
                <w:webHidden/>
              </w:rPr>
              <w:fldChar w:fldCharType="begin"/>
            </w:r>
            <w:r w:rsidR="00591DC2">
              <w:rPr>
                <w:noProof/>
                <w:webHidden/>
              </w:rPr>
              <w:instrText xml:space="preserve"> PAGEREF _Toc27471233 \h </w:instrText>
            </w:r>
            <w:r w:rsidR="00591DC2">
              <w:rPr>
                <w:noProof/>
                <w:webHidden/>
              </w:rPr>
            </w:r>
            <w:r w:rsidR="00591DC2">
              <w:rPr>
                <w:noProof/>
                <w:webHidden/>
              </w:rPr>
              <w:fldChar w:fldCharType="separate"/>
            </w:r>
            <w:r w:rsidR="00591DC2">
              <w:rPr>
                <w:noProof/>
                <w:webHidden/>
              </w:rPr>
              <w:t>11</w:t>
            </w:r>
            <w:r w:rsidR="00591DC2">
              <w:rPr>
                <w:noProof/>
                <w:webHidden/>
              </w:rPr>
              <w:fldChar w:fldCharType="end"/>
            </w:r>
          </w:hyperlink>
        </w:p>
        <w:p w14:paraId="4913F7FC" w14:textId="6BED9146" w:rsidR="00591DC2" w:rsidRDefault="006B0ED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471234" w:history="1">
            <w:r w:rsidR="00591DC2" w:rsidRPr="00C41F5F">
              <w:rPr>
                <w:rStyle w:val="Hyperlink"/>
                <w:caps/>
                <w:noProof/>
              </w:rPr>
              <w:t>4.</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w:t>
            </w:r>
            <w:r w:rsidR="00591DC2">
              <w:rPr>
                <w:noProof/>
                <w:webHidden/>
              </w:rPr>
              <w:tab/>
            </w:r>
            <w:r w:rsidR="00591DC2">
              <w:rPr>
                <w:noProof/>
                <w:webHidden/>
              </w:rPr>
              <w:fldChar w:fldCharType="begin"/>
            </w:r>
            <w:r w:rsidR="00591DC2">
              <w:rPr>
                <w:noProof/>
                <w:webHidden/>
              </w:rPr>
              <w:instrText xml:space="preserve"> PAGEREF _Toc27471234 \h </w:instrText>
            </w:r>
            <w:r w:rsidR="00591DC2">
              <w:rPr>
                <w:noProof/>
                <w:webHidden/>
              </w:rPr>
            </w:r>
            <w:r w:rsidR="00591DC2">
              <w:rPr>
                <w:noProof/>
                <w:webHidden/>
              </w:rPr>
              <w:fldChar w:fldCharType="separate"/>
            </w:r>
            <w:r w:rsidR="00591DC2">
              <w:rPr>
                <w:noProof/>
                <w:webHidden/>
              </w:rPr>
              <w:t>13</w:t>
            </w:r>
            <w:r w:rsidR="00591DC2">
              <w:rPr>
                <w:noProof/>
                <w:webHidden/>
              </w:rPr>
              <w:fldChar w:fldCharType="end"/>
            </w:r>
          </w:hyperlink>
        </w:p>
        <w:p w14:paraId="1E1D47AE" w14:textId="22E0FD44"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35" w:history="1">
            <w:r w:rsidR="00591DC2" w:rsidRPr="00C41F5F">
              <w:rPr>
                <w:rStyle w:val="Hyperlink"/>
                <w:noProof/>
              </w:rPr>
              <w:t>4.1</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1.</w:t>
            </w:r>
            <w:r w:rsidR="00591DC2">
              <w:rPr>
                <w:noProof/>
                <w:webHidden/>
              </w:rPr>
              <w:tab/>
            </w:r>
            <w:r w:rsidR="00591DC2">
              <w:rPr>
                <w:noProof/>
                <w:webHidden/>
              </w:rPr>
              <w:fldChar w:fldCharType="begin"/>
            </w:r>
            <w:r w:rsidR="00591DC2">
              <w:rPr>
                <w:noProof/>
                <w:webHidden/>
              </w:rPr>
              <w:instrText xml:space="preserve"> PAGEREF _Toc27471235 \h </w:instrText>
            </w:r>
            <w:r w:rsidR="00591DC2">
              <w:rPr>
                <w:noProof/>
                <w:webHidden/>
              </w:rPr>
            </w:r>
            <w:r w:rsidR="00591DC2">
              <w:rPr>
                <w:noProof/>
                <w:webHidden/>
              </w:rPr>
              <w:fldChar w:fldCharType="separate"/>
            </w:r>
            <w:r w:rsidR="00591DC2">
              <w:rPr>
                <w:noProof/>
                <w:webHidden/>
              </w:rPr>
              <w:t>13</w:t>
            </w:r>
            <w:r w:rsidR="00591DC2">
              <w:rPr>
                <w:noProof/>
                <w:webHidden/>
              </w:rPr>
              <w:fldChar w:fldCharType="end"/>
            </w:r>
          </w:hyperlink>
        </w:p>
        <w:p w14:paraId="64539C79" w14:textId="2A5760B4"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36" w:history="1">
            <w:r w:rsidR="00591DC2" w:rsidRPr="00C41F5F">
              <w:rPr>
                <w:rStyle w:val="Hyperlink"/>
                <w:noProof/>
              </w:rPr>
              <w:t>4.1.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Subtask 1.1</w:t>
            </w:r>
            <w:r w:rsidR="00591DC2">
              <w:rPr>
                <w:noProof/>
                <w:webHidden/>
              </w:rPr>
              <w:tab/>
            </w:r>
            <w:r w:rsidR="00591DC2">
              <w:rPr>
                <w:noProof/>
                <w:webHidden/>
              </w:rPr>
              <w:fldChar w:fldCharType="begin"/>
            </w:r>
            <w:r w:rsidR="00591DC2">
              <w:rPr>
                <w:noProof/>
                <w:webHidden/>
              </w:rPr>
              <w:instrText xml:space="preserve"> PAGEREF _Toc27471236 \h </w:instrText>
            </w:r>
            <w:r w:rsidR="00591DC2">
              <w:rPr>
                <w:noProof/>
                <w:webHidden/>
              </w:rPr>
            </w:r>
            <w:r w:rsidR="00591DC2">
              <w:rPr>
                <w:noProof/>
                <w:webHidden/>
              </w:rPr>
              <w:fldChar w:fldCharType="separate"/>
            </w:r>
            <w:r w:rsidR="00591DC2">
              <w:rPr>
                <w:noProof/>
                <w:webHidden/>
              </w:rPr>
              <w:t>13</w:t>
            </w:r>
            <w:r w:rsidR="00591DC2">
              <w:rPr>
                <w:noProof/>
                <w:webHidden/>
              </w:rPr>
              <w:fldChar w:fldCharType="end"/>
            </w:r>
          </w:hyperlink>
        </w:p>
        <w:p w14:paraId="76A6CBFC" w14:textId="17D80CAD"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37" w:history="1">
            <w:r w:rsidR="00591DC2" w:rsidRPr="00C41F5F">
              <w:rPr>
                <w:rStyle w:val="Hyperlink"/>
                <w:noProof/>
              </w:rPr>
              <w:t>4.1.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Subtask 1.2</w:t>
            </w:r>
            <w:r w:rsidR="00591DC2">
              <w:rPr>
                <w:noProof/>
                <w:webHidden/>
              </w:rPr>
              <w:tab/>
            </w:r>
            <w:r w:rsidR="00591DC2">
              <w:rPr>
                <w:noProof/>
                <w:webHidden/>
              </w:rPr>
              <w:fldChar w:fldCharType="begin"/>
            </w:r>
            <w:r w:rsidR="00591DC2">
              <w:rPr>
                <w:noProof/>
                <w:webHidden/>
              </w:rPr>
              <w:instrText xml:space="preserve"> PAGEREF _Toc27471237 \h </w:instrText>
            </w:r>
            <w:r w:rsidR="00591DC2">
              <w:rPr>
                <w:noProof/>
                <w:webHidden/>
              </w:rPr>
            </w:r>
            <w:r w:rsidR="00591DC2">
              <w:rPr>
                <w:noProof/>
                <w:webHidden/>
              </w:rPr>
              <w:fldChar w:fldCharType="separate"/>
            </w:r>
            <w:r w:rsidR="00591DC2">
              <w:rPr>
                <w:noProof/>
                <w:webHidden/>
              </w:rPr>
              <w:t>20</w:t>
            </w:r>
            <w:r w:rsidR="00591DC2">
              <w:rPr>
                <w:noProof/>
                <w:webHidden/>
              </w:rPr>
              <w:fldChar w:fldCharType="end"/>
            </w:r>
          </w:hyperlink>
        </w:p>
        <w:p w14:paraId="77EC7050" w14:textId="3C474B40"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38" w:history="1">
            <w:r w:rsidR="00591DC2" w:rsidRPr="00C41F5F">
              <w:rPr>
                <w:rStyle w:val="Hyperlink"/>
                <w:noProof/>
              </w:rPr>
              <w:t>4.1.3.</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Subtask 1.3</w:t>
            </w:r>
            <w:r w:rsidR="00591DC2">
              <w:rPr>
                <w:noProof/>
                <w:webHidden/>
              </w:rPr>
              <w:tab/>
            </w:r>
            <w:r w:rsidR="00591DC2">
              <w:rPr>
                <w:noProof/>
                <w:webHidden/>
              </w:rPr>
              <w:fldChar w:fldCharType="begin"/>
            </w:r>
            <w:r w:rsidR="00591DC2">
              <w:rPr>
                <w:noProof/>
                <w:webHidden/>
              </w:rPr>
              <w:instrText xml:space="preserve"> PAGEREF _Toc27471238 \h </w:instrText>
            </w:r>
            <w:r w:rsidR="00591DC2">
              <w:rPr>
                <w:noProof/>
                <w:webHidden/>
              </w:rPr>
            </w:r>
            <w:r w:rsidR="00591DC2">
              <w:rPr>
                <w:noProof/>
                <w:webHidden/>
              </w:rPr>
              <w:fldChar w:fldCharType="separate"/>
            </w:r>
            <w:r w:rsidR="00591DC2">
              <w:rPr>
                <w:noProof/>
                <w:webHidden/>
              </w:rPr>
              <w:t>21</w:t>
            </w:r>
            <w:r w:rsidR="00591DC2">
              <w:rPr>
                <w:noProof/>
                <w:webHidden/>
              </w:rPr>
              <w:fldChar w:fldCharType="end"/>
            </w:r>
          </w:hyperlink>
        </w:p>
        <w:p w14:paraId="449DB150" w14:textId="02F3C029"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39" w:history="1">
            <w:r w:rsidR="00591DC2" w:rsidRPr="00C41F5F">
              <w:rPr>
                <w:rStyle w:val="Hyperlink"/>
                <w:noProof/>
              </w:rPr>
              <w:t>4.2</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2.</w:t>
            </w:r>
            <w:r w:rsidR="00591DC2">
              <w:rPr>
                <w:noProof/>
                <w:webHidden/>
              </w:rPr>
              <w:tab/>
            </w:r>
            <w:r w:rsidR="00591DC2">
              <w:rPr>
                <w:noProof/>
                <w:webHidden/>
              </w:rPr>
              <w:fldChar w:fldCharType="begin"/>
            </w:r>
            <w:r w:rsidR="00591DC2">
              <w:rPr>
                <w:noProof/>
                <w:webHidden/>
              </w:rPr>
              <w:instrText xml:space="preserve"> PAGEREF _Toc27471239 \h </w:instrText>
            </w:r>
            <w:r w:rsidR="00591DC2">
              <w:rPr>
                <w:noProof/>
                <w:webHidden/>
              </w:rPr>
            </w:r>
            <w:r w:rsidR="00591DC2">
              <w:rPr>
                <w:noProof/>
                <w:webHidden/>
              </w:rPr>
              <w:fldChar w:fldCharType="separate"/>
            </w:r>
            <w:r w:rsidR="00591DC2">
              <w:rPr>
                <w:noProof/>
                <w:webHidden/>
              </w:rPr>
              <w:t>22</w:t>
            </w:r>
            <w:r w:rsidR="00591DC2">
              <w:rPr>
                <w:noProof/>
                <w:webHidden/>
              </w:rPr>
              <w:fldChar w:fldCharType="end"/>
            </w:r>
          </w:hyperlink>
        </w:p>
        <w:p w14:paraId="70A81477" w14:textId="709BC40F"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0" w:history="1">
            <w:r w:rsidR="00591DC2" w:rsidRPr="00C41F5F">
              <w:rPr>
                <w:rStyle w:val="Hyperlink"/>
                <w:noProof/>
              </w:rPr>
              <w:t>4.2.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2 Subtask 1</w:t>
            </w:r>
            <w:r w:rsidR="00591DC2">
              <w:rPr>
                <w:noProof/>
                <w:webHidden/>
              </w:rPr>
              <w:tab/>
            </w:r>
            <w:r w:rsidR="00591DC2">
              <w:rPr>
                <w:noProof/>
                <w:webHidden/>
              </w:rPr>
              <w:fldChar w:fldCharType="begin"/>
            </w:r>
            <w:r w:rsidR="00591DC2">
              <w:rPr>
                <w:noProof/>
                <w:webHidden/>
              </w:rPr>
              <w:instrText xml:space="preserve"> PAGEREF _Toc27471240 \h </w:instrText>
            </w:r>
            <w:r w:rsidR="00591DC2">
              <w:rPr>
                <w:noProof/>
                <w:webHidden/>
              </w:rPr>
            </w:r>
            <w:r w:rsidR="00591DC2">
              <w:rPr>
                <w:noProof/>
                <w:webHidden/>
              </w:rPr>
              <w:fldChar w:fldCharType="separate"/>
            </w:r>
            <w:r w:rsidR="00591DC2">
              <w:rPr>
                <w:noProof/>
                <w:webHidden/>
              </w:rPr>
              <w:t>22</w:t>
            </w:r>
            <w:r w:rsidR="00591DC2">
              <w:rPr>
                <w:noProof/>
                <w:webHidden/>
              </w:rPr>
              <w:fldChar w:fldCharType="end"/>
            </w:r>
          </w:hyperlink>
        </w:p>
        <w:p w14:paraId="7B26013A" w14:textId="1BA02A4D"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1" w:history="1">
            <w:r w:rsidR="00591DC2" w:rsidRPr="00C41F5F">
              <w:rPr>
                <w:rStyle w:val="Hyperlink"/>
                <w:noProof/>
              </w:rPr>
              <w:t>4.2.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2 Subtask2</w:t>
            </w:r>
            <w:r w:rsidR="00591DC2">
              <w:rPr>
                <w:noProof/>
                <w:webHidden/>
              </w:rPr>
              <w:tab/>
            </w:r>
            <w:r w:rsidR="00591DC2">
              <w:rPr>
                <w:noProof/>
                <w:webHidden/>
              </w:rPr>
              <w:fldChar w:fldCharType="begin"/>
            </w:r>
            <w:r w:rsidR="00591DC2">
              <w:rPr>
                <w:noProof/>
                <w:webHidden/>
              </w:rPr>
              <w:instrText xml:space="preserve"> PAGEREF _Toc27471241 \h </w:instrText>
            </w:r>
            <w:r w:rsidR="00591DC2">
              <w:rPr>
                <w:noProof/>
                <w:webHidden/>
              </w:rPr>
            </w:r>
            <w:r w:rsidR="00591DC2">
              <w:rPr>
                <w:noProof/>
                <w:webHidden/>
              </w:rPr>
              <w:fldChar w:fldCharType="separate"/>
            </w:r>
            <w:r w:rsidR="00591DC2">
              <w:rPr>
                <w:noProof/>
                <w:webHidden/>
              </w:rPr>
              <w:t>23</w:t>
            </w:r>
            <w:r w:rsidR="00591DC2">
              <w:rPr>
                <w:noProof/>
                <w:webHidden/>
              </w:rPr>
              <w:fldChar w:fldCharType="end"/>
            </w:r>
          </w:hyperlink>
        </w:p>
        <w:p w14:paraId="7C0A12C4" w14:textId="76F84757"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2" w:history="1">
            <w:r w:rsidR="00591DC2" w:rsidRPr="00C41F5F">
              <w:rPr>
                <w:rStyle w:val="Hyperlink"/>
                <w:noProof/>
              </w:rPr>
              <w:t>4.2.3.</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2 subtask 3</w:t>
            </w:r>
            <w:r w:rsidR="00591DC2">
              <w:rPr>
                <w:noProof/>
                <w:webHidden/>
              </w:rPr>
              <w:tab/>
            </w:r>
            <w:r w:rsidR="00591DC2">
              <w:rPr>
                <w:noProof/>
                <w:webHidden/>
              </w:rPr>
              <w:fldChar w:fldCharType="begin"/>
            </w:r>
            <w:r w:rsidR="00591DC2">
              <w:rPr>
                <w:noProof/>
                <w:webHidden/>
              </w:rPr>
              <w:instrText xml:space="preserve"> PAGEREF _Toc27471242 \h </w:instrText>
            </w:r>
            <w:r w:rsidR="00591DC2">
              <w:rPr>
                <w:noProof/>
                <w:webHidden/>
              </w:rPr>
            </w:r>
            <w:r w:rsidR="00591DC2">
              <w:rPr>
                <w:noProof/>
                <w:webHidden/>
              </w:rPr>
              <w:fldChar w:fldCharType="separate"/>
            </w:r>
            <w:r w:rsidR="00591DC2">
              <w:rPr>
                <w:noProof/>
                <w:webHidden/>
              </w:rPr>
              <w:t>24</w:t>
            </w:r>
            <w:r w:rsidR="00591DC2">
              <w:rPr>
                <w:noProof/>
                <w:webHidden/>
              </w:rPr>
              <w:fldChar w:fldCharType="end"/>
            </w:r>
          </w:hyperlink>
        </w:p>
        <w:p w14:paraId="297EDD6B" w14:textId="102179A1"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43" w:history="1">
            <w:r w:rsidR="00591DC2" w:rsidRPr="00C41F5F">
              <w:rPr>
                <w:rStyle w:val="Hyperlink"/>
                <w:noProof/>
              </w:rPr>
              <w:t>4.3</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3</w:t>
            </w:r>
            <w:r w:rsidR="00591DC2">
              <w:rPr>
                <w:noProof/>
                <w:webHidden/>
              </w:rPr>
              <w:tab/>
            </w:r>
            <w:r w:rsidR="00591DC2">
              <w:rPr>
                <w:noProof/>
                <w:webHidden/>
              </w:rPr>
              <w:fldChar w:fldCharType="begin"/>
            </w:r>
            <w:r w:rsidR="00591DC2">
              <w:rPr>
                <w:noProof/>
                <w:webHidden/>
              </w:rPr>
              <w:instrText xml:space="preserve"> PAGEREF _Toc27471243 \h </w:instrText>
            </w:r>
            <w:r w:rsidR="00591DC2">
              <w:rPr>
                <w:noProof/>
                <w:webHidden/>
              </w:rPr>
            </w:r>
            <w:r w:rsidR="00591DC2">
              <w:rPr>
                <w:noProof/>
                <w:webHidden/>
              </w:rPr>
              <w:fldChar w:fldCharType="separate"/>
            </w:r>
            <w:r w:rsidR="00591DC2">
              <w:rPr>
                <w:noProof/>
                <w:webHidden/>
              </w:rPr>
              <w:t>24</w:t>
            </w:r>
            <w:r w:rsidR="00591DC2">
              <w:rPr>
                <w:noProof/>
                <w:webHidden/>
              </w:rPr>
              <w:fldChar w:fldCharType="end"/>
            </w:r>
          </w:hyperlink>
        </w:p>
        <w:p w14:paraId="03012139" w14:textId="7C4AF397"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4" w:history="1">
            <w:r w:rsidR="00591DC2" w:rsidRPr="00C41F5F">
              <w:rPr>
                <w:rStyle w:val="Hyperlink"/>
                <w:noProof/>
              </w:rPr>
              <w:t>4.3.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3 Subtask 1</w:t>
            </w:r>
            <w:r w:rsidR="00591DC2">
              <w:rPr>
                <w:noProof/>
                <w:webHidden/>
              </w:rPr>
              <w:tab/>
            </w:r>
            <w:r w:rsidR="00591DC2">
              <w:rPr>
                <w:noProof/>
                <w:webHidden/>
              </w:rPr>
              <w:fldChar w:fldCharType="begin"/>
            </w:r>
            <w:r w:rsidR="00591DC2">
              <w:rPr>
                <w:noProof/>
                <w:webHidden/>
              </w:rPr>
              <w:instrText xml:space="preserve"> PAGEREF _Toc27471244 \h </w:instrText>
            </w:r>
            <w:r w:rsidR="00591DC2">
              <w:rPr>
                <w:noProof/>
                <w:webHidden/>
              </w:rPr>
            </w:r>
            <w:r w:rsidR="00591DC2">
              <w:rPr>
                <w:noProof/>
                <w:webHidden/>
              </w:rPr>
              <w:fldChar w:fldCharType="separate"/>
            </w:r>
            <w:r w:rsidR="00591DC2">
              <w:rPr>
                <w:noProof/>
                <w:webHidden/>
              </w:rPr>
              <w:t>24</w:t>
            </w:r>
            <w:r w:rsidR="00591DC2">
              <w:rPr>
                <w:noProof/>
                <w:webHidden/>
              </w:rPr>
              <w:fldChar w:fldCharType="end"/>
            </w:r>
          </w:hyperlink>
        </w:p>
        <w:p w14:paraId="5D6448E5" w14:textId="1840187B"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5" w:history="1">
            <w:r w:rsidR="00591DC2" w:rsidRPr="00C41F5F">
              <w:rPr>
                <w:rStyle w:val="Hyperlink"/>
                <w:noProof/>
              </w:rPr>
              <w:t>4.3.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3 Subtask 2</w:t>
            </w:r>
            <w:r w:rsidR="00591DC2">
              <w:rPr>
                <w:noProof/>
                <w:webHidden/>
              </w:rPr>
              <w:tab/>
            </w:r>
            <w:r w:rsidR="00591DC2">
              <w:rPr>
                <w:noProof/>
                <w:webHidden/>
              </w:rPr>
              <w:fldChar w:fldCharType="begin"/>
            </w:r>
            <w:r w:rsidR="00591DC2">
              <w:rPr>
                <w:noProof/>
                <w:webHidden/>
              </w:rPr>
              <w:instrText xml:space="preserve"> PAGEREF _Toc27471245 \h </w:instrText>
            </w:r>
            <w:r w:rsidR="00591DC2">
              <w:rPr>
                <w:noProof/>
                <w:webHidden/>
              </w:rPr>
            </w:r>
            <w:r w:rsidR="00591DC2">
              <w:rPr>
                <w:noProof/>
                <w:webHidden/>
              </w:rPr>
              <w:fldChar w:fldCharType="separate"/>
            </w:r>
            <w:r w:rsidR="00591DC2">
              <w:rPr>
                <w:noProof/>
                <w:webHidden/>
              </w:rPr>
              <w:t>24</w:t>
            </w:r>
            <w:r w:rsidR="00591DC2">
              <w:rPr>
                <w:noProof/>
                <w:webHidden/>
              </w:rPr>
              <w:fldChar w:fldCharType="end"/>
            </w:r>
          </w:hyperlink>
        </w:p>
        <w:p w14:paraId="6B4D5414" w14:textId="56E19D94"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46" w:history="1">
            <w:r w:rsidR="00591DC2" w:rsidRPr="00C41F5F">
              <w:rPr>
                <w:rStyle w:val="Hyperlink"/>
                <w:noProof/>
              </w:rPr>
              <w:t>4.4</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4</w:t>
            </w:r>
            <w:r w:rsidR="00591DC2">
              <w:rPr>
                <w:noProof/>
                <w:webHidden/>
              </w:rPr>
              <w:tab/>
            </w:r>
            <w:r w:rsidR="00591DC2">
              <w:rPr>
                <w:noProof/>
                <w:webHidden/>
              </w:rPr>
              <w:fldChar w:fldCharType="begin"/>
            </w:r>
            <w:r w:rsidR="00591DC2">
              <w:rPr>
                <w:noProof/>
                <w:webHidden/>
              </w:rPr>
              <w:instrText xml:space="preserve"> PAGEREF _Toc27471246 \h </w:instrText>
            </w:r>
            <w:r w:rsidR="00591DC2">
              <w:rPr>
                <w:noProof/>
                <w:webHidden/>
              </w:rPr>
            </w:r>
            <w:r w:rsidR="00591DC2">
              <w:rPr>
                <w:noProof/>
                <w:webHidden/>
              </w:rPr>
              <w:fldChar w:fldCharType="separate"/>
            </w:r>
            <w:r w:rsidR="00591DC2">
              <w:rPr>
                <w:noProof/>
                <w:webHidden/>
              </w:rPr>
              <w:t>24</w:t>
            </w:r>
            <w:r w:rsidR="00591DC2">
              <w:rPr>
                <w:noProof/>
                <w:webHidden/>
              </w:rPr>
              <w:fldChar w:fldCharType="end"/>
            </w:r>
          </w:hyperlink>
        </w:p>
        <w:p w14:paraId="109F80C6" w14:textId="1E9C3A7D"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7" w:history="1">
            <w:r w:rsidR="00591DC2" w:rsidRPr="00C41F5F">
              <w:rPr>
                <w:rStyle w:val="Hyperlink"/>
                <w:noProof/>
              </w:rPr>
              <w:t>4.4.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4 subtask 1</w:t>
            </w:r>
            <w:r w:rsidR="00591DC2">
              <w:rPr>
                <w:noProof/>
                <w:webHidden/>
              </w:rPr>
              <w:tab/>
            </w:r>
            <w:r w:rsidR="00591DC2">
              <w:rPr>
                <w:noProof/>
                <w:webHidden/>
              </w:rPr>
              <w:fldChar w:fldCharType="begin"/>
            </w:r>
            <w:r w:rsidR="00591DC2">
              <w:rPr>
                <w:noProof/>
                <w:webHidden/>
              </w:rPr>
              <w:instrText xml:space="preserve"> PAGEREF _Toc27471247 \h </w:instrText>
            </w:r>
            <w:r w:rsidR="00591DC2">
              <w:rPr>
                <w:noProof/>
                <w:webHidden/>
              </w:rPr>
            </w:r>
            <w:r w:rsidR="00591DC2">
              <w:rPr>
                <w:noProof/>
                <w:webHidden/>
              </w:rPr>
              <w:fldChar w:fldCharType="separate"/>
            </w:r>
            <w:r w:rsidR="00591DC2">
              <w:rPr>
                <w:noProof/>
                <w:webHidden/>
              </w:rPr>
              <w:t>25</w:t>
            </w:r>
            <w:r w:rsidR="00591DC2">
              <w:rPr>
                <w:noProof/>
                <w:webHidden/>
              </w:rPr>
              <w:fldChar w:fldCharType="end"/>
            </w:r>
          </w:hyperlink>
        </w:p>
        <w:p w14:paraId="521BE8FF" w14:textId="1B4DCA50"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8" w:history="1">
            <w:r w:rsidR="00591DC2" w:rsidRPr="00C41F5F">
              <w:rPr>
                <w:rStyle w:val="Hyperlink"/>
                <w:noProof/>
              </w:rPr>
              <w:t>4.4.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4, Subtask 2</w:t>
            </w:r>
            <w:r w:rsidR="00591DC2">
              <w:rPr>
                <w:noProof/>
                <w:webHidden/>
              </w:rPr>
              <w:tab/>
            </w:r>
            <w:r w:rsidR="00591DC2">
              <w:rPr>
                <w:noProof/>
                <w:webHidden/>
              </w:rPr>
              <w:fldChar w:fldCharType="begin"/>
            </w:r>
            <w:r w:rsidR="00591DC2">
              <w:rPr>
                <w:noProof/>
                <w:webHidden/>
              </w:rPr>
              <w:instrText xml:space="preserve"> PAGEREF _Toc27471248 \h </w:instrText>
            </w:r>
            <w:r w:rsidR="00591DC2">
              <w:rPr>
                <w:noProof/>
                <w:webHidden/>
              </w:rPr>
            </w:r>
            <w:r w:rsidR="00591DC2">
              <w:rPr>
                <w:noProof/>
                <w:webHidden/>
              </w:rPr>
              <w:fldChar w:fldCharType="separate"/>
            </w:r>
            <w:r w:rsidR="00591DC2">
              <w:rPr>
                <w:noProof/>
                <w:webHidden/>
              </w:rPr>
              <w:t>26</w:t>
            </w:r>
            <w:r w:rsidR="00591DC2">
              <w:rPr>
                <w:noProof/>
                <w:webHidden/>
              </w:rPr>
              <w:fldChar w:fldCharType="end"/>
            </w:r>
          </w:hyperlink>
        </w:p>
        <w:p w14:paraId="13C659E7" w14:textId="4676866F" w:rsidR="00591DC2" w:rsidRDefault="006B0ED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471249" w:history="1">
            <w:r w:rsidR="00591DC2" w:rsidRPr="00C41F5F">
              <w:rPr>
                <w:rStyle w:val="Hyperlink"/>
                <w:noProof/>
              </w:rPr>
              <w:t>4.4.3.</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Implementation of Task 4, Subtask 3</w:t>
            </w:r>
            <w:r w:rsidR="00591DC2">
              <w:rPr>
                <w:noProof/>
                <w:webHidden/>
              </w:rPr>
              <w:tab/>
            </w:r>
            <w:r w:rsidR="00591DC2">
              <w:rPr>
                <w:noProof/>
                <w:webHidden/>
              </w:rPr>
              <w:fldChar w:fldCharType="begin"/>
            </w:r>
            <w:r w:rsidR="00591DC2">
              <w:rPr>
                <w:noProof/>
                <w:webHidden/>
              </w:rPr>
              <w:instrText xml:space="preserve"> PAGEREF _Toc27471249 \h </w:instrText>
            </w:r>
            <w:r w:rsidR="00591DC2">
              <w:rPr>
                <w:noProof/>
                <w:webHidden/>
              </w:rPr>
            </w:r>
            <w:r w:rsidR="00591DC2">
              <w:rPr>
                <w:noProof/>
                <w:webHidden/>
              </w:rPr>
              <w:fldChar w:fldCharType="separate"/>
            </w:r>
            <w:r w:rsidR="00591DC2">
              <w:rPr>
                <w:noProof/>
                <w:webHidden/>
              </w:rPr>
              <w:t>29</w:t>
            </w:r>
            <w:r w:rsidR="00591DC2">
              <w:rPr>
                <w:noProof/>
                <w:webHidden/>
              </w:rPr>
              <w:fldChar w:fldCharType="end"/>
            </w:r>
          </w:hyperlink>
        </w:p>
        <w:p w14:paraId="3B73AF89" w14:textId="2862A539"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0" w:history="1">
            <w:r w:rsidR="00591DC2" w:rsidRPr="00C41F5F">
              <w:rPr>
                <w:rStyle w:val="Hyperlink"/>
                <w:noProof/>
              </w:rPr>
              <w:t>4.5</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5</w:t>
            </w:r>
            <w:r w:rsidR="00591DC2">
              <w:rPr>
                <w:noProof/>
                <w:webHidden/>
              </w:rPr>
              <w:tab/>
            </w:r>
            <w:r w:rsidR="00591DC2">
              <w:rPr>
                <w:noProof/>
                <w:webHidden/>
              </w:rPr>
              <w:fldChar w:fldCharType="begin"/>
            </w:r>
            <w:r w:rsidR="00591DC2">
              <w:rPr>
                <w:noProof/>
                <w:webHidden/>
              </w:rPr>
              <w:instrText xml:space="preserve"> PAGEREF _Toc27471250 \h </w:instrText>
            </w:r>
            <w:r w:rsidR="00591DC2">
              <w:rPr>
                <w:noProof/>
                <w:webHidden/>
              </w:rPr>
            </w:r>
            <w:r w:rsidR="00591DC2">
              <w:rPr>
                <w:noProof/>
                <w:webHidden/>
              </w:rPr>
              <w:fldChar w:fldCharType="separate"/>
            </w:r>
            <w:r w:rsidR="00591DC2">
              <w:rPr>
                <w:noProof/>
                <w:webHidden/>
              </w:rPr>
              <w:t>31</w:t>
            </w:r>
            <w:r w:rsidR="00591DC2">
              <w:rPr>
                <w:noProof/>
                <w:webHidden/>
              </w:rPr>
              <w:fldChar w:fldCharType="end"/>
            </w:r>
          </w:hyperlink>
        </w:p>
        <w:p w14:paraId="6021F295" w14:textId="4C6769FE"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1" w:history="1">
            <w:r w:rsidR="00591DC2" w:rsidRPr="00C41F5F">
              <w:rPr>
                <w:rStyle w:val="Hyperlink"/>
                <w:noProof/>
              </w:rPr>
              <w:t>4.6</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6</w:t>
            </w:r>
            <w:r w:rsidR="00591DC2">
              <w:rPr>
                <w:noProof/>
                <w:webHidden/>
              </w:rPr>
              <w:tab/>
            </w:r>
            <w:r w:rsidR="00591DC2">
              <w:rPr>
                <w:noProof/>
                <w:webHidden/>
              </w:rPr>
              <w:fldChar w:fldCharType="begin"/>
            </w:r>
            <w:r w:rsidR="00591DC2">
              <w:rPr>
                <w:noProof/>
                <w:webHidden/>
              </w:rPr>
              <w:instrText xml:space="preserve"> PAGEREF _Toc27471251 \h </w:instrText>
            </w:r>
            <w:r w:rsidR="00591DC2">
              <w:rPr>
                <w:noProof/>
                <w:webHidden/>
              </w:rPr>
            </w:r>
            <w:r w:rsidR="00591DC2">
              <w:rPr>
                <w:noProof/>
                <w:webHidden/>
              </w:rPr>
              <w:fldChar w:fldCharType="separate"/>
            </w:r>
            <w:r w:rsidR="00591DC2">
              <w:rPr>
                <w:noProof/>
                <w:webHidden/>
              </w:rPr>
              <w:t>33</w:t>
            </w:r>
            <w:r w:rsidR="00591DC2">
              <w:rPr>
                <w:noProof/>
                <w:webHidden/>
              </w:rPr>
              <w:fldChar w:fldCharType="end"/>
            </w:r>
          </w:hyperlink>
        </w:p>
        <w:p w14:paraId="116439D7" w14:textId="63FF4C62"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2" w:history="1">
            <w:r w:rsidR="00591DC2" w:rsidRPr="00C41F5F">
              <w:rPr>
                <w:rStyle w:val="Hyperlink"/>
                <w:noProof/>
              </w:rPr>
              <w:t>4.7</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7</w:t>
            </w:r>
            <w:r w:rsidR="00591DC2">
              <w:rPr>
                <w:noProof/>
                <w:webHidden/>
              </w:rPr>
              <w:tab/>
            </w:r>
            <w:r w:rsidR="00591DC2">
              <w:rPr>
                <w:noProof/>
                <w:webHidden/>
              </w:rPr>
              <w:fldChar w:fldCharType="begin"/>
            </w:r>
            <w:r w:rsidR="00591DC2">
              <w:rPr>
                <w:noProof/>
                <w:webHidden/>
              </w:rPr>
              <w:instrText xml:space="preserve"> PAGEREF _Toc27471252 \h </w:instrText>
            </w:r>
            <w:r w:rsidR="00591DC2">
              <w:rPr>
                <w:noProof/>
                <w:webHidden/>
              </w:rPr>
            </w:r>
            <w:r w:rsidR="00591DC2">
              <w:rPr>
                <w:noProof/>
                <w:webHidden/>
              </w:rPr>
              <w:fldChar w:fldCharType="separate"/>
            </w:r>
            <w:r w:rsidR="00591DC2">
              <w:rPr>
                <w:noProof/>
                <w:webHidden/>
              </w:rPr>
              <w:t>35</w:t>
            </w:r>
            <w:r w:rsidR="00591DC2">
              <w:rPr>
                <w:noProof/>
                <w:webHidden/>
              </w:rPr>
              <w:fldChar w:fldCharType="end"/>
            </w:r>
          </w:hyperlink>
        </w:p>
        <w:p w14:paraId="4D0B9C4F" w14:textId="4B601ADE"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3" w:history="1">
            <w:r w:rsidR="00591DC2" w:rsidRPr="00C41F5F">
              <w:rPr>
                <w:rStyle w:val="Hyperlink"/>
                <w:noProof/>
              </w:rPr>
              <w:t>4.8</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8.</w:t>
            </w:r>
            <w:r w:rsidR="00591DC2">
              <w:rPr>
                <w:noProof/>
                <w:webHidden/>
              </w:rPr>
              <w:tab/>
            </w:r>
            <w:r w:rsidR="00591DC2">
              <w:rPr>
                <w:noProof/>
                <w:webHidden/>
              </w:rPr>
              <w:fldChar w:fldCharType="begin"/>
            </w:r>
            <w:r w:rsidR="00591DC2">
              <w:rPr>
                <w:noProof/>
                <w:webHidden/>
              </w:rPr>
              <w:instrText xml:space="preserve"> PAGEREF _Toc27471253 \h </w:instrText>
            </w:r>
            <w:r w:rsidR="00591DC2">
              <w:rPr>
                <w:noProof/>
                <w:webHidden/>
              </w:rPr>
            </w:r>
            <w:r w:rsidR="00591DC2">
              <w:rPr>
                <w:noProof/>
                <w:webHidden/>
              </w:rPr>
              <w:fldChar w:fldCharType="separate"/>
            </w:r>
            <w:r w:rsidR="00591DC2">
              <w:rPr>
                <w:noProof/>
                <w:webHidden/>
              </w:rPr>
              <w:t>37</w:t>
            </w:r>
            <w:r w:rsidR="00591DC2">
              <w:rPr>
                <w:noProof/>
                <w:webHidden/>
              </w:rPr>
              <w:fldChar w:fldCharType="end"/>
            </w:r>
          </w:hyperlink>
        </w:p>
        <w:p w14:paraId="51786D2C" w14:textId="7B3C0664"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4" w:history="1">
            <w:r w:rsidR="00591DC2" w:rsidRPr="00C41F5F">
              <w:rPr>
                <w:rStyle w:val="Hyperlink"/>
                <w:noProof/>
              </w:rPr>
              <w:t>4.9</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Implementation of Task 9</w:t>
            </w:r>
            <w:r w:rsidR="00591DC2">
              <w:rPr>
                <w:noProof/>
                <w:webHidden/>
              </w:rPr>
              <w:tab/>
            </w:r>
            <w:r w:rsidR="00591DC2">
              <w:rPr>
                <w:noProof/>
                <w:webHidden/>
              </w:rPr>
              <w:fldChar w:fldCharType="begin"/>
            </w:r>
            <w:r w:rsidR="00591DC2">
              <w:rPr>
                <w:noProof/>
                <w:webHidden/>
              </w:rPr>
              <w:instrText xml:space="preserve"> PAGEREF _Toc27471254 \h </w:instrText>
            </w:r>
            <w:r w:rsidR="00591DC2">
              <w:rPr>
                <w:noProof/>
                <w:webHidden/>
              </w:rPr>
            </w:r>
            <w:r w:rsidR="00591DC2">
              <w:rPr>
                <w:noProof/>
                <w:webHidden/>
              </w:rPr>
              <w:fldChar w:fldCharType="separate"/>
            </w:r>
            <w:r w:rsidR="00591DC2">
              <w:rPr>
                <w:noProof/>
                <w:webHidden/>
              </w:rPr>
              <w:t>38</w:t>
            </w:r>
            <w:r w:rsidR="00591DC2">
              <w:rPr>
                <w:noProof/>
                <w:webHidden/>
              </w:rPr>
              <w:fldChar w:fldCharType="end"/>
            </w:r>
          </w:hyperlink>
        </w:p>
        <w:p w14:paraId="14010F19" w14:textId="25442760" w:rsidR="00591DC2" w:rsidRDefault="006B0ED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471255" w:history="1">
            <w:r w:rsidR="00591DC2" w:rsidRPr="00C41F5F">
              <w:rPr>
                <w:rStyle w:val="Hyperlink"/>
                <w:caps/>
                <w:noProof/>
              </w:rPr>
              <w:t>5.</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Conclusion</w:t>
            </w:r>
            <w:r w:rsidR="00591DC2">
              <w:rPr>
                <w:noProof/>
                <w:webHidden/>
              </w:rPr>
              <w:tab/>
            </w:r>
            <w:r w:rsidR="00591DC2">
              <w:rPr>
                <w:noProof/>
                <w:webHidden/>
              </w:rPr>
              <w:fldChar w:fldCharType="begin"/>
            </w:r>
            <w:r w:rsidR="00591DC2">
              <w:rPr>
                <w:noProof/>
                <w:webHidden/>
              </w:rPr>
              <w:instrText xml:space="preserve"> PAGEREF _Toc27471255 \h </w:instrText>
            </w:r>
            <w:r w:rsidR="00591DC2">
              <w:rPr>
                <w:noProof/>
                <w:webHidden/>
              </w:rPr>
            </w:r>
            <w:r w:rsidR="00591DC2">
              <w:rPr>
                <w:noProof/>
                <w:webHidden/>
              </w:rPr>
              <w:fldChar w:fldCharType="separate"/>
            </w:r>
            <w:r w:rsidR="00591DC2">
              <w:rPr>
                <w:noProof/>
                <w:webHidden/>
              </w:rPr>
              <w:t>40</w:t>
            </w:r>
            <w:r w:rsidR="00591DC2">
              <w:rPr>
                <w:noProof/>
                <w:webHidden/>
              </w:rPr>
              <w:fldChar w:fldCharType="end"/>
            </w:r>
          </w:hyperlink>
        </w:p>
        <w:p w14:paraId="07ACEAF5" w14:textId="202F0CC9" w:rsidR="00591DC2" w:rsidRDefault="006B0ED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471256" w:history="1">
            <w:r w:rsidR="00591DC2" w:rsidRPr="00C41F5F">
              <w:rPr>
                <w:rStyle w:val="Hyperlink"/>
                <w:noProof/>
              </w:rPr>
              <w:t>Appendix</w:t>
            </w:r>
            <w:r w:rsidR="00591DC2">
              <w:rPr>
                <w:noProof/>
                <w:webHidden/>
              </w:rPr>
              <w:tab/>
            </w:r>
            <w:r w:rsidR="00591DC2">
              <w:rPr>
                <w:noProof/>
                <w:webHidden/>
              </w:rPr>
              <w:fldChar w:fldCharType="begin"/>
            </w:r>
            <w:r w:rsidR="00591DC2">
              <w:rPr>
                <w:noProof/>
                <w:webHidden/>
              </w:rPr>
              <w:instrText xml:space="preserve"> PAGEREF _Toc27471256 \h </w:instrText>
            </w:r>
            <w:r w:rsidR="00591DC2">
              <w:rPr>
                <w:noProof/>
                <w:webHidden/>
              </w:rPr>
            </w:r>
            <w:r w:rsidR="00591DC2">
              <w:rPr>
                <w:noProof/>
                <w:webHidden/>
              </w:rPr>
              <w:fldChar w:fldCharType="separate"/>
            </w:r>
            <w:r w:rsidR="00591DC2">
              <w:rPr>
                <w:noProof/>
                <w:webHidden/>
              </w:rPr>
              <w:t>41</w:t>
            </w:r>
            <w:r w:rsidR="00591DC2">
              <w:rPr>
                <w:noProof/>
                <w:webHidden/>
              </w:rPr>
              <w:fldChar w:fldCharType="end"/>
            </w:r>
          </w:hyperlink>
        </w:p>
        <w:p w14:paraId="0FBE6750" w14:textId="6425FBEA" w:rsidR="00591DC2" w:rsidRDefault="006B0ED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471257" w:history="1">
            <w:r w:rsidR="00591DC2" w:rsidRPr="00C41F5F">
              <w:rPr>
                <w:rStyle w:val="Hyperlink"/>
                <w:noProof/>
              </w:rPr>
              <w:t>A.</w:t>
            </w:r>
            <w:r w:rsidR="00591DC2">
              <w:rPr>
                <w:rFonts w:asciiTheme="minorHAnsi" w:eastAsiaTheme="minorEastAsia" w:hAnsiTheme="minorHAnsi" w:cstheme="minorBidi"/>
                <w:b w:val="0"/>
                <w:bCs w:val="0"/>
                <w:noProof/>
                <w:kern w:val="0"/>
                <w:sz w:val="22"/>
                <w:szCs w:val="22"/>
                <w:lang w:eastAsia="en-US"/>
              </w:rPr>
              <w:tab/>
            </w:r>
            <w:r w:rsidR="00591DC2" w:rsidRPr="00C41F5F">
              <w:rPr>
                <w:rStyle w:val="Hyperlink"/>
                <w:noProof/>
              </w:rPr>
              <w:t>Source Code.</w:t>
            </w:r>
            <w:r w:rsidR="00591DC2">
              <w:rPr>
                <w:noProof/>
                <w:webHidden/>
              </w:rPr>
              <w:tab/>
            </w:r>
            <w:r w:rsidR="00591DC2">
              <w:rPr>
                <w:noProof/>
                <w:webHidden/>
              </w:rPr>
              <w:fldChar w:fldCharType="begin"/>
            </w:r>
            <w:r w:rsidR="00591DC2">
              <w:rPr>
                <w:noProof/>
                <w:webHidden/>
              </w:rPr>
              <w:instrText xml:space="preserve"> PAGEREF _Toc27471257 \h </w:instrText>
            </w:r>
            <w:r w:rsidR="00591DC2">
              <w:rPr>
                <w:noProof/>
                <w:webHidden/>
              </w:rPr>
            </w:r>
            <w:r w:rsidR="00591DC2">
              <w:rPr>
                <w:noProof/>
                <w:webHidden/>
              </w:rPr>
              <w:fldChar w:fldCharType="separate"/>
            </w:r>
            <w:r w:rsidR="00591DC2">
              <w:rPr>
                <w:noProof/>
                <w:webHidden/>
              </w:rPr>
              <w:t>41</w:t>
            </w:r>
            <w:r w:rsidR="00591DC2">
              <w:rPr>
                <w:noProof/>
                <w:webHidden/>
              </w:rPr>
              <w:fldChar w:fldCharType="end"/>
            </w:r>
          </w:hyperlink>
        </w:p>
        <w:p w14:paraId="168E2548" w14:textId="26486BD2" w:rsidR="00591DC2" w:rsidRDefault="006B0ED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471258" w:history="1">
            <w:r w:rsidR="00591DC2" w:rsidRPr="00C41F5F">
              <w:rPr>
                <w:rStyle w:val="Hyperlink"/>
                <w:noProof/>
              </w:rPr>
              <w:t>1.</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Source Code of Line Sensor</w:t>
            </w:r>
            <w:r w:rsidR="00591DC2">
              <w:rPr>
                <w:noProof/>
                <w:webHidden/>
              </w:rPr>
              <w:tab/>
            </w:r>
            <w:r w:rsidR="00591DC2">
              <w:rPr>
                <w:noProof/>
                <w:webHidden/>
              </w:rPr>
              <w:fldChar w:fldCharType="begin"/>
            </w:r>
            <w:r w:rsidR="00591DC2">
              <w:rPr>
                <w:noProof/>
                <w:webHidden/>
              </w:rPr>
              <w:instrText xml:space="preserve"> PAGEREF _Toc27471258 \h </w:instrText>
            </w:r>
            <w:r w:rsidR="00591DC2">
              <w:rPr>
                <w:noProof/>
                <w:webHidden/>
              </w:rPr>
            </w:r>
            <w:r w:rsidR="00591DC2">
              <w:rPr>
                <w:noProof/>
                <w:webHidden/>
              </w:rPr>
              <w:fldChar w:fldCharType="separate"/>
            </w:r>
            <w:r w:rsidR="00591DC2">
              <w:rPr>
                <w:noProof/>
                <w:webHidden/>
              </w:rPr>
              <w:t>41</w:t>
            </w:r>
            <w:r w:rsidR="00591DC2">
              <w:rPr>
                <w:noProof/>
                <w:webHidden/>
              </w:rPr>
              <w:fldChar w:fldCharType="end"/>
            </w:r>
          </w:hyperlink>
        </w:p>
        <w:p w14:paraId="6638FDFE" w14:textId="59B8D14E" w:rsidR="00591DC2" w:rsidRDefault="006B0ED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471259" w:history="1">
            <w:r w:rsidR="00591DC2" w:rsidRPr="00C41F5F">
              <w:rPr>
                <w:rStyle w:val="Hyperlink"/>
                <w:noProof/>
              </w:rPr>
              <w:t>2.</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Source Code of Bump Switches</w:t>
            </w:r>
            <w:r w:rsidR="00591DC2">
              <w:rPr>
                <w:noProof/>
                <w:webHidden/>
              </w:rPr>
              <w:tab/>
            </w:r>
            <w:r w:rsidR="00591DC2">
              <w:rPr>
                <w:noProof/>
                <w:webHidden/>
              </w:rPr>
              <w:fldChar w:fldCharType="begin"/>
            </w:r>
            <w:r w:rsidR="00591DC2">
              <w:rPr>
                <w:noProof/>
                <w:webHidden/>
              </w:rPr>
              <w:instrText xml:space="preserve"> PAGEREF _Toc27471259 \h </w:instrText>
            </w:r>
            <w:r w:rsidR="00591DC2">
              <w:rPr>
                <w:noProof/>
                <w:webHidden/>
              </w:rPr>
            </w:r>
            <w:r w:rsidR="00591DC2">
              <w:rPr>
                <w:noProof/>
                <w:webHidden/>
              </w:rPr>
              <w:fldChar w:fldCharType="separate"/>
            </w:r>
            <w:r w:rsidR="00591DC2">
              <w:rPr>
                <w:noProof/>
                <w:webHidden/>
              </w:rPr>
              <w:t>41</w:t>
            </w:r>
            <w:r w:rsidR="00591DC2">
              <w:rPr>
                <w:noProof/>
                <w:webHidden/>
              </w:rPr>
              <w:fldChar w:fldCharType="end"/>
            </w:r>
          </w:hyperlink>
        </w:p>
        <w:p w14:paraId="3374D403" w14:textId="18600F86" w:rsidR="00591DC2" w:rsidRDefault="006B0ED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471260" w:history="1">
            <w:r w:rsidR="00591DC2" w:rsidRPr="00C41F5F">
              <w:rPr>
                <w:rStyle w:val="Hyperlink"/>
                <w:noProof/>
              </w:rPr>
              <w:t>3.</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Source Code of 4k FFT Stiching Algorithm</w:t>
            </w:r>
            <w:r w:rsidR="00591DC2">
              <w:rPr>
                <w:noProof/>
                <w:webHidden/>
              </w:rPr>
              <w:tab/>
            </w:r>
            <w:r w:rsidR="00591DC2">
              <w:rPr>
                <w:noProof/>
                <w:webHidden/>
              </w:rPr>
              <w:fldChar w:fldCharType="begin"/>
            </w:r>
            <w:r w:rsidR="00591DC2">
              <w:rPr>
                <w:noProof/>
                <w:webHidden/>
              </w:rPr>
              <w:instrText xml:space="preserve"> PAGEREF _Toc27471260 \h </w:instrText>
            </w:r>
            <w:r w:rsidR="00591DC2">
              <w:rPr>
                <w:noProof/>
                <w:webHidden/>
              </w:rPr>
            </w:r>
            <w:r w:rsidR="00591DC2">
              <w:rPr>
                <w:noProof/>
                <w:webHidden/>
              </w:rPr>
              <w:fldChar w:fldCharType="separate"/>
            </w:r>
            <w:r w:rsidR="00591DC2">
              <w:rPr>
                <w:noProof/>
                <w:webHidden/>
              </w:rPr>
              <w:t>42</w:t>
            </w:r>
            <w:r w:rsidR="00591DC2">
              <w:rPr>
                <w:noProof/>
                <w:webHidden/>
              </w:rPr>
              <w:fldChar w:fldCharType="end"/>
            </w:r>
          </w:hyperlink>
        </w:p>
        <w:p w14:paraId="23F64FA8" w14:textId="10032D3D" w:rsidR="00591DC2" w:rsidRDefault="006B0ED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471261" w:history="1">
            <w:r w:rsidR="00591DC2" w:rsidRPr="00C41F5F">
              <w:rPr>
                <w:rStyle w:val="Hyperlink"/>
                <w:noProof/>
              </w:rPr>
              <w:t>4.</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Source Code of .Obj to .Pcd Converter</w:t>
            </w:r>
            <w:r w:rsidR="00591DC2">
              <w:rPr>
                <w:noProof/>
                <w:webHidden/>
              </w:rPr>
              <w:tab/>
            </w:r>
            <w:r w:rsidR="00591DC2">
              <w:rPr>
                <w:noProof/>
                <w:webHidden/>
              </w:rPr>
              <w:fldChar w:fldCharType="begin"/>
            </w:r>
            <w:r w:rsidR="00591DC2">
              <w:rPr>
                <w:noProof/>
                <w:webHidden/>
              </w:rPr>
              <w:instrText xml:space="preserve"> PAGEREF _Toc27471261 \h </w:instrText>
            </w:r>
            <w:r w:rsidR="00591DC2">
              <w:rPr>
                <w:noProof/>
                <w:webHidden/>
              </w:rPr>
            </w:r>
            <w:r w:rsidR="00591DC2">
              <w:rPr>
                <w:noProof/>
                <w:webHidden/>
              </w:rPr>
              <w:fldChar w:fldCharType="separate"/>
            </w:r>
            <w:r w:rsidR="00591DC2">
              <w:rPr>
                <w:noProof/>
                <w:webHidden/>
              </w:rPr>
              <w:t>57</w:t>
            </w:r>
            <w:r w:rsidR="00591DC2">
              <w:rPr>
                <w:noProof/>
                <w:webHidden/>
              </w:rPr>
              <w:fldChar w:fldCharType="end"/>
            </w:r>
          </w:hyperlink>
        </w:p>
        <w:p w14:paraId="3B5AAE55" w14:textId="7A1CD995" w:rsidR="00591DC2" w:rsidRDefault="006B0ED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471262" w:history="1">
            <w:r w:rsidR="00591DC2" w:rsidRPr="00C41F5F">
              <w:rPr>
                <w:rStyle w:val="Hyperlink"/>
                <w:noProof/>
              </w:rPr>
              <w:t>5.</w:t>
            </w:r>
            <w:r w:rsidR="00591DC2">
              <w:rPr>
                <w:rFonts w:asciiTheme="minorHAnsi" w:eastAsiaTheme="minorEastAsia" w:hAnsiTheme="minorHAnsi" w:cstheme="minorBidi"/>
                <w:noProof/>
                <w:kern w:val="0"/>
                <w:sz w:val="22"/>
                <w:szCs w:val="22"/>
                <w:lang w:eastAsia="en-US"/>
              </w:rPr>
              <w:tab/>
            </w:r>
            <w:r w:rsidR="00591DC2" w:rsidRPr="00C41F5F">
              <w:rPr>
                <w:rStyle w:val="Hyperlink"/>
                <w:noProof/>
              </w:rPr>
              <w:t>Source Code for ROS Installation</w:t>
            </w:r>
            <w:r w:rsidR="00591DC2">
              <w:rPr>
                <w:noProof/>
                <w:webHidden/>
              </w:rPr>
              <w:tab/>
            </w:r>
            <w:r w:rsidR="00591DC2">
              <w:rPr>
                <w:noProof/>
                <w:webHidden/>
              </w:rPr>
              <w:fldChar w:fldCharType="begin"/>
            </w:r>
            <w:r w:rsidR="00591DC2">
              <w:rPr>
                <w:noProof/>
                <w:webHidden/>
              </w:rPr>
              <w:instrText xml:space="preserve"> PAGEREF _Toc27471262 \h </w:instrText>
            </w:r>
            <w:r w:rsidR="00591DC2">
              <w:rPr>
                <w:noProof/>
                <w:webHidden/>
              </w:rPr>
            </w:r>
            <w:r w:rsidR="00591DC2">
              <w:rPr>
                <w:noProof/>
                <w:webHidden/>
              </w:rPr>
              <w:fldChar w:fldCharType="separate"/>
            </w:r>
            <w:r w:rsidR="00591DC2">
              <w:rPr>
                <w:noProof/>
                <w:webHidden/>
              </w:rPr>
              <w:t>57</w:t>
            </w:r>
            <w:r w:rsidR="00591DC2">
              <w:rPr>
                <w:noProof/>
                <w:webHidden/>
              </w:rPr>
              <w:fldChar w:fldCharType="end"/>
            </w:r>
          </w:hyperlink>
        </w:p>
        <w:p w14:paraId="20DEC59A" w14:textId="3409F3F3" w:rsidR="00591DC2" w:rsidRDefault="006B0ED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471263" w:history="1">
            <w:r w:rsidR="00591DC2" w:rsidRPr="00C41F5F">
              <w:rPr>
                <w:rStyle w:val="Hyperlink"/>
                <w:noProof/>
              </w:rPr>
              <w:t>REFERENCES</w:t>
            </w:r>
            <w:r w:rsidR="00591DC2">
              <w:rPr>
                <w:noProof/>
                <w:webHidden/>
              </w:rPr>
              <w:tab/>
            </w:r>
            <w:r w:rsidR="00591DC2">
              <w:rPr>
                <w:noProof/>
                <w:webHidden/>
              </w:rPr>
              <w:fldChar w:fldCharType="begin"/>
            </w:r>
            <w:r w:rsidR="00591DC2">
              <w:rPr>
                <w:noProof/>
                <w:webHidden/>
              </w:rPr>
              <w:instrText xml:space="preserve"> PAGEREF _Toc27471263 \h </w:instrText>
            </w:r>
            <w:r w:rsidR="00591DC2">
              <w:rPr>
                <w:noProof/>
                <w:webHidden/>
              </w:rPr>
            </w:r>
            <w:r w:rsidR="00591DC2">
              <w:rPr>
                <w:noProof/>
                <w:webHidden/>
              </w:rPr>
              <w:fldChar w:fldCharType="separate"/>
            </w:r>
            <w:r w:rsidR="00591DC2">
              <w:rPr>
                <w:noProof/>
                <w:webHidden/>
              </w:rPr>
              <w:t>59</w:t>
            </w:r>
            <w:r w:rsidR="00591DC2">
              <w:rPr>
                <w:noProof/>
                <w:webHidden/>
              </w:rPr>
              <w:fldChar w:fldCharType="end"/>
            </w:r>
          </w:hyperlink>
        </w:p>
        <w:p w14:paraId="7B633588" w14:textId="1D4F6CCE"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B639C2">
      <w:pPr>
        <w:pStyle w:val="Appendix"/>
      </w:pPr>
      <w:bookmarkStart w:id="1" w:name="_Toc27471214"/>
      <w:r w:rsidRPr="00B85DC0">
        <w:rPr>
          <w:rFonts w:hint="eastAsia"/>
        </w:rPr>
        <w:lastRenderedPageBreak/>
        <w:t>List of Figures</w:t>
      </w:r>
      <w:bookmarkEnd w:id="1"/>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6B0ED2">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6B0ED2">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B639C2">
      <w:pPr>
        <w:pStyle w:val="Appendix"/>
      </w:pPr>
      <w:bookmarkStart w:id="2" w:name="_Toc27471215"/>
      <w:r>
        <w:rPr>
          <w:rFonts w:hint="eastAsia"/>
        </w:rPr>
        <w:lastRenderedPageBreak/>
        <w:t>List of Tables</w:t>
      </w:r>
      <w:bookmarkEnd w:id="2"/>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6B0ED2">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2606AA65" w14:textId="5D8E1625" w:rsidR="007E769B" w:rsidRDefault="007E769B" w:rsidP="007E769B">
      <w:pPr>
        <w:pStyle w:val="Head1"/>
        <w:numPr>
          <w:ilvl w:val="0"/>
          <w:numId w:val="0"/>
        </w:numPr>
        <w:ind w:left="4140"/>
        <w:rPr>
          <w:noProof/>
        </w:rPr>
      </w:pPr>
      <w:bookmarkStart w:id="3" w:name="_Toc27471216"/>
      <w:r>
        <w:rPr>
          <w:noProof/>
        </w:rPr>
        <w:lastRenderedPageBreak/>
        <w:t>Abstract</w:t>
      </w:r>
      <w:bookmarkEnd w:id="3"/>
    </w:p>
    <w:p w14:paraId="375A68A2" w14:textId="77777777" w:rsidR="007E769B" w:rsidRPr="007E769B" w:rsidRDefault="007E769B" w:rsidP="007E769B">
      <w:pPr>
        <w:pStyle w:val="AllText"/>
        <w:rPr>
          <w:noProof/>
        </w:rPr>
      </w:pPr>
      <w:r w:rsidRPr="007E769B">
        <w:rPr>
          <w:noProof/>
        </w:rPr>
        <w:t xml:space="preserve">As technology continues to advance, the applications have become ubiquitous. One of the fields in which technology has made a lot of advancements over the past years is in disaster relief, and search and rescue operations. Robots and drones can be utilized in places that might be hazardous for humans. The robots and drones can also be used to guide rescuers or provide valuable data (such as data about an area), or even provide some form of communication services. </w:t>
      </w:r>
    </w:p>
    <w:p w14:paraId="226CE2B3" w14:textId="7F5A1338" w:rsidR="007E769B" w:rsidRDefault="007E769B" w:rsidP="007E769B">
      <w:pPr>
        <w:pStyle w:val="AllText"/>
        <w:rPr>
          <w:noProof/>
        </w:rPr>
      </w:pPr>
      <w:r w:rsidRPr="007E769B">
        <w:rPr>
          <w:noProof/>
        </w:rPr>
        <w:t xml:space="preserve">The main component of the ground rover is the mmWave radar sensor which was developed by TI.  The mmWave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mmWave sensor has a clear advantage over other sensing technologies such as ultrasonic sensors and LIDAR. It has a long detection range, narrow and wide detection angle, good range resolution, and has good night operation performance. The purpose of the project is to design a rover that can acquire geographical acquisition such as the range, velocity, angle and 3D point cloud data of objects in an unknown area. </w:t>
      </w:r>
    </w:p>
    <w:p w14:paraId="3DA03A03" w14:textId="7E2E9083" w:rsidR="007E769B" w:rsidRPr="007E769B" w:rsidRDefault="007E769B" w:rsidP="007E769B">
      <w:pPr>
        <w:pStyle w:val="AllText"/>
        <w:rPr>
          <w:noProof/>
        </w:rPr>
      </w:pPr>
      <w:r>
        <w:rPr>
          <w:noProof/>
        </w:rPr>
        <w:t>The designed rover uses a raspberry PI 4 as the microcomputer.</w:t>
      </w:r>
      <w:r w:rsidR="00301EF4">
        <w:rPr>
          <w:noProof/>
        </w:rPr>
        <w:t xml:space="preserve"> On raspberry PI, the main software used on the raspberry PI is Ubuntu. Ubuntu was used for different reasons such as being an open-source operating system and was also recommended by TI because the libraries used by the mmWave require Chrome OS on Ubuntu. Also, the robotic operating system (ROS) requires to be run on Ubuntu.</w:t>
      </w:r>
    </w:p>
    <w:p w14:paraId="6A450EBE" w14:textId="4E407C6A" w:rsidR="007E769B" w:rsidRDefault="007E769B" w:rsidP="007E769B">
      <w:pPr>
        <w:pStyle w:val="AllText"/>
        <w:rPr>
          <w:noProof/>
        </w:rPr>
      </w:pPr>
      <w:r w:rsidRPr="007E769B">
        <w:rPr>
          <w:noProof/>
        </w:rPr>
        <w:t>Robin Murphy, head of Center for Robot-Assisted Search and Rescue (CRA SAR), says; “The impact of earthquakes, hurricanes, flooding is increasing, so the need for robots for all phases, from prevention to response and recovery, will increase as well.”</w:t>
      </w:r>
    </w:p>
    <w:p w14:paraId="4A579C37" w14:textId="77777777" w:rsidR="006B0ED2" w:rsidRDefault="006B0ED2">
      <w:pPr>
        <w:jc w:val="left"/>
        <w:rPr>
          <w:b/>
          <w:kern w:val="0"/>
          <w:sz w:val="28"/>
          <w:szCs w:val="24"/>
        </w:rPr>
      </w:pPr>
      <w:bookmarkStart w:id="4" w:name="_Toc27471217"/>
      <w:r>
        <w:br w:type="page"/>
      </w:r>
    </w:p>
    <w:p w14:paraId="6A72FFCA" w14:textId="1AF1D3D0" w:rsidR="00A83895" w:rsidRPr="00407596" w:rsidRDefault="00A83895" w:rsidP="00AA5E4B">
      <w:pPr>
        <w:pStyle w:val="Head1"/>
        <w:rPr>
          <w:noProof/>
        </w:rPr>
      </w:pPr>
      <w:r w:rsidRPr="00407596">
        <w:t>Introduction</w:t>
      </w:r>
      <w:bookmarkEnd w:id="4"/>
    </w:p>
    <w:p w14:paraId="58CBD94C" w14:textId="06C48F6D" w:rsidR="00A83895" w:rsidRPr="00407596" w:rsidRDefault="00AA7574" w:rsidP="00670D53">
      <w:pPr>
        <w:pStyle w:val="AllText"/>
      </w:pPr>
      <w:r w:rsidRPr="005C22A5">
        <w:rPr>
          <w:rStyle w:val="normaltextrun"/>
        </w:rPr>
        <w:t xml:space="preserve">In this project, an autonomous </w:t>
      </w:r>
      <w:r w:rsidR="00951110">
        <w:rPr>
          <w:rStyle w:val="normaltextrun"/>
        </w:rPr>
        <w:t>rover</w:t>
      </w:r>
      <w:r w:rsidRPr="005C22A5">
        <w:rPr>
          <w:rStyle w:val="normaltextrun"/>
        </w:rPr>
        <w:t xml:space="preserve"> </w:t>
      </w:r>
      <w:r w:rsidR="0024611D">
        <w:rPr>
          <w:rStyle w:val="normaltextrun"/>
        </w:rPr>
        <w:t>is to be developed</w:t>
      </w:r>
      <w:r w:rsidR="0004341B">
        <w:rPr>
          <w:rStyle w:val="normaltextrun"/>
        </w:rPr>
        <w:t xml:space="preserve"> implementing</w:t>
      </w:r>
      <w:r w:rsidR="00723B7B">
        <w:rPr>
          <w:rStyle w:val="normaltextrun"/>
        </w:rPr>
        <w:t xml:space="preserve"> </w:t>
      </w:r>
      <w:r w:rsidRPr="005C22A5">
        <w:rPr>
          <w:rStyle w:val="normaltextrun"/>
        </w:rPr>
        <w:t>the </w:t>
      </w:r>
      <w:r>
        <w:rPr>
          <w:rStyle w:val="spellingerror"/>
        </w:rPr>
        <w:t>mmW</w:t>
      </w:r>
      <w:r w:rsidRPr="005C22A5">
        <w:rPr>
          <w:rStyle w:val="spellingerror"/>
        </w:rPr>
        <w:t>ave</w:t>
      </w:r>
      <w:r w:rsidRPr="005C22A5">
        <w:rPr>
          <w:rStyle w:val="normaltextrun"/>
        </w:rPr>
        <w:t xml:space="preserve"> sensor (IWR1443BOOST). The autonomous </w:t>
      </w:r>
      <w:r w:rsidR="00723B7B">
        <w:rPr>
          <w:rStyle w:val="normaltextrun"/>
        </w:rPr>
        <w:t>rover</w:t>
      </w:r>
      <w:r w:rsidRPr="005C22A5">
        <w:rPr>
          <w:rStyle w:val="normaltextrun"/>
        </w:rPr>
        <w:t xml:space="preserve"> will be capable of different functions such as providing geographical information (such as range, velocity</w:t>
      </w:r>
      <w:r w:rsidR="00632D26">
        <w:rPr>
          <w:rStyle w:val="normaltextrun"/>
        </w:rPr>
        <w:t>,</w:t>
      </w:r>
      <w:r w:rsidRPr="005C22A5">
        <w:rPr>
          <w:rStyle w:val="normaltextrun"/>
        </w:rPr>
        <w:t xml:space="preserve"> and angle) and proximity &amp; position sensing.</w:t>
      </w:r>
    </w:p>
    <w:p w14:paraId="1F5C2E8C" w14:textId="67BB8A46" w:rsidR="00AB031C" w:rsidRPr="00407596" w:rsidRDefault="00AB031C" w:rsidP="001B604A">
      <w:pPr>
        <w:pStyle w:val="Heading2"/>
      </w:pPr>
      <w:bookmarkStart w:id="5" w:name="_Toc27471218"/>
      <w:r w:rsidRPr="00EE1F72">
        <w:rPr>
          <w:rFonts w:hint="eastAsia"/>
        </w:rPr>
        <w:t>Backgound</w:t>
      </w:r>
      <w:r w:rsidRPr="00407596">
        <w:rPr>
          <w:rFonts w:hint="eastAsia"/>
        </w:rPr>
        <w:t>/Motivation</w:t>
      </w:r>
      <w:bookmarkEnd w:id="5"/>
    </w:p>
    <w:p w14:paraId="629AE548" w14:textId="41F0FB75" w:rsidR="00AA7574" w:rsidRPr="005C22A5" w:rsidRDefault="00AA7574" w:rsidP="00670D53">
      <w:pPr>
        <w:pStyle w:val="AllText"/>
      </w:pPr>
      <w:r w:rsidRPr="005C22A5">
        <w:rPr>
          <w:rStyle w:val="normaltextrun"/>
        </w:rPr>
        <w:t>The TI Robotics Systems Learning Kit was created by TI as a low-cost robotics kit to provide students with a profound understanding of how electronic devices work. It was developed in conjunction with Dr</w:t>
      </w:r>
      <w:r>
        <w:rPr>
          <w:rStyle w:val="normaltextrun"/>
        </w:rPr>
        <w:t>.</w:t>
      </w:r>
      <w:r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w:t>
      </w:r>
      <w:r w:rsidR="00B73EEB">
        <w:rPr>
          <w:rStyle w:val="normaltextrun"/>
        </w:rPr>
        <w:t xml:space="preserve">the </w:t>
      </w:r>
      <w:r w:rsidRPr="005C22A5">
        <w:rPr>
          <w:rStyle w:val="normaltextrun"/>
        </w:rPr>
        <w:t xml:space="preserve">basic kit, adding wireless communication to enable </w:t>
      </w:r>
      <w:r w:rsidR="009C7194">
        <w:rPr>
          <w:rStyle w:val="normaltextrun"/>
        </w:rPr>
        <w:t xml:space="preserve">the </w:t>
      </w:r>
      <w:r w:rsidRPr="005C22A5">
        <w:rPr>
          <w:rStyle w:val="normaltextrun"/>
        </w:rPr>
        <w:t>robot to solve its way through a maze by detecting lines and obstacles.</w:t>
      </w:r>
      <w:r w:rsidRPr="005C22A5">
        <w:rPr>
          <w:rStyle w:val="eop"/>
        </w:rPr>
        <w:t> </w:t>
      </w:r>
    </w:p>
    <w:p w14:paraId="6B5AD6A4" w14:textId="54EB9C6E" w:rsidR="00AA7574" w:rsidRPr="005C22A5" w:rsidRDefault="00AA7574" w:rsidP="00670D53">
      <w:pPr>
        <w:pStyle w:val="AllText"/>
        <w:rPr>
          <w:rStyle w:val="eop"/>
        </w:rPr>
      </w:pPr>
      <w:r w:rsidRPr="005C22A5">
        <w:rPr>
          <w:rStyle w:val="normaltextrun"/>
        </w:rPr>
        <w:t>The </w:t>
      </w:r>
      <w:r>
        <w:rPr>
          <w:rStyle w:val="spellingerror"/>
        </w:rPr>
        <w:t>mmW</w:t>
      </w:r>
      <w:r w:rsidRPr="005C22A5">
        <w:rPr>
          <w:rStyle w:val="spellingerror"/>
        </w:rPr>
        <w:t>ave</w:t>
      </w:r>
      <w:r w:rsidRPr="005C22A5">
        <w:rPr>
          <w:rStyle w:val="normaltextrun"/>
        </w:rPr>
        <w:t xml:space="preserve"> sensor is an extremely valuable sensing technology for </w:t>
      </w:r>
      <w:r w:rsidR="003C1ED2">
        <w:rPr>
          <w:rStyle w:val="normaltextrun"/>
        </w:rPr>
        <w:t xml:space="preserve">the </w:t>
      </w:r>
      <w:r w:rsidRPr="005C22A5">
        <w:rPr>
          <w:rStyle w:val="normaltextrun"/>
        </w:rPr>
        <w:t>detection of objects and providing the range, velocity</w:t>
      </w:r>
      <w:r w:rsidR="003C1ED2">
        <w:rPr>
          <w:rStyle w:val="normaltextrun"/>
        </w:rPr>
        <w:t>,</w:t>
      </w:r>
      <w:r w:rsidRPr="005C22A5">
        <w:rPr>
          <w:rStyle w:val="normaltextrun"/>
        </w:rPr>
        <w:t xml:space="preserve"> and angle of these objects. It is a </w:t>
      </w:r>
      <w:r w:rsidR="0073747A" w:rsidRPr="005C22A5">
        <w:rPr>
          <w:rStyle w:val="normaltextrun"/>
        </w:rPr>
        <w:t>contactless technology</w:t>
      </w:r>
      <w:r w:rsidRPr="005C22A5">
        <w:rPr>
          <w:rStyle w:val="normaltextrun"/>
        </w:rPr>
        <w:t xml:space="preserve"> </w:t>
      </w:r>
      <w:r w:rsidR="00F645D8">
        <w:rPr>
          <w:rStyle w:val="normaltextrun"/>
        </w:rPr>
        <w:t>that</w:t>
      </w:r>
      <w:r w:rsidRPr="005C22A5">
        <w:rPr>
          <w:rStyle w:val="normaltextrun"/>
        </w:rPr>
        <w:t xml:space="preserve"> operates in the spectrum between 30GHz and 300GHz. Due to the technology’s use of small wavelengths</w:t>
      </w:r>
      <w:r w:rsidR="00F645D8">
        <w:rPr>
          <w:rStyle w:val="normaltextrun"/>
        </w:rPr>
        <w:t>,</w:t>
      </w:r>
      <w:r w:rsidRPr="005C22A5">
        <w:rPr>
          <w:rStyle w:val="normaltextrun"/>
        </w:rPr>
        <w:t xml:space="preserve"> it can provide sub-mm range accuracy and is able to penetrate certain materials such as plastic, drywall, clothing, and is impervious to environmental conditions such as rain, fog, dust</w:t>
      </w:r>
      <w:r w:rsidR="00F645D8">
        <w:rPr>
          <w:rStyle w:val="normaltextrun"/>
        </w:rPr>
        <w:t>,</w:t>
      </w:r>
      <w:r w:rsidRPr="005C22A5">
        <w:rPr>
          <w:rStyle w:val="normaltextrun"/>
        </w:rPr>
        <w:t xml:space="preserve"> and snow. The </w:t>
      </w:r>
      <w:r>
        <w:rPr>
          <w:rStyle w:val="spellingerror"/>
        </w:rPr>
        <w:t>mmW</w:t>
      </w:r>
      <w:r w:rsidRPr="005C22A5">
        <w:rPr>
          <w:rStyle w:val="spellingerror"/>
        </w:rPr>
        <w:t>ave</w:t>
      </w:r>
      <w:r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Pr="005C22A5">
        <w:rPr>
          <w:rStyle w:val="eop"/>
        </w:rPr>
        <w:t> </w:t>
      </w:r>
    </w:p>
    <w:p w14:paraId="16E94977" w14:textId="72042641" w:rsidR="00AA7574" w:rsidRDefault="00AA7574" w:rsidP="00670D53">
      <w:pPr>
        <w:pStyle w:val="AllText"/>
        <w:rPr>
          <w:rStyle w:val="eop"/>
        </w:rPr>
      </w:pPr>
      <w:r w:rsidRPr="005C22A5">
        <w:rPr>
          <w:rStyle w:val="eop"/>
        </w:rPr>
        <w:t xml:space="preserve">The rover can be used in many situations such as in </w:t>
      </w:r>
      <w:r w:rsidR="00CD4ACD">
        <w:rPr>
          <w:rStyle w:val="eop"/>
        </w:rPr>
        <w:t>disaster rescuing</w:t>
      </w:r>
      <w:r w:rsidRPr="005C22A5">
        <w:rPr>
          <w:rStyle w:val="eop"/>
        </w:rPr>
        <w:t xml:space="preserve">. In such situations, instead of law enforcement agencies to go in with guns blazing, it is better to access the situation at hand. </w:t>
      </w:r>
      <w:r w:rsidR="00EB20B2">
        <w:rPr>
          <w:rStyle w:val="eop"/>
        </w:rPr>
        <w:t>Many products are on the market, some of which map and maneuver disaster areas after calamities ha</w:t>
      </w:r>
      <w:r w:rsidR="00AA0F92">
        <w:rPr>
          <w:rStyle w:val="eop"/>
        </w:rPr>
        <w:t>ve</w:t>
      </w:r>
      <w:r w:rsidR="00EB20B2">
        <w:rPr>
          <w:rStyle w:val="eop"/>
        </w:rPr>
        <w:t xml:space="preserve"> taken place, assist firefighters, and many more. </w:t>
      </w:r>
      <w:r w:rsidRPr="005C22A5">
        <w:rPr>
          <w:rStyle w:val="eop"/>
        </w:rPr>
        <w:t>T</w:t>
      </w:r>
      <w:r>
        <w:rPr>
          <w:rStyle w:val="eop"/>
        </w:rPr>
        <w:t>he mmW</w:t>
      </w:r>
      <w:r w:rsidRPr="005C22A5">
        <w:rPr>
          <w:rStyle w:val="eop"/>
        </w:rPr>
        <w:t>ave sensor on the rover can provide 3D point cloud information on the building where the situation occurred. It will also work better than a camera because of its long detection range, it’s narrow and wide</w:t>
      </w:r>
      <w:r>
        <w:rPr>
          <w:rStyle w:val="eop"/>
        </w:rPr>
        <w:t xml:space="preserve"> detection angle, as well as it i</w:t>
      </w:r>
      <w:r w:rsidRPr="005C22A5">
        <w:rPr>
          <w:rStyle w:val="eop"/>
        </w:rPr>
        <w:t>s good range resolution. From the 3D point cloud</w:t>
      </w:r>
      <w:r>
        <w:rPr>
          <w:rStyle w:val="eop"/>
        </w:rPr>
        <w:t xml:space="preserve"> information provided by the mmW</w:t>
      </w:r>
      <w:r w:rsidRPr="005C22A5">
        <w:rPr>
          <w:rStyle w:val="eop"/>
        </w:rPr>
        <w:t xml:space="preserve">ave sensor, the rover would be able to provide the best possible route for the officers to </w:t>
      </w:r>
      <w:r w:rsidR="00204DDC">
        <w:rPr>
          <w:rStyle w:val="eop"/>
        </w:rPr>
        <w:t>avoid obstacles</w:t>
      </w:r>
      <w:r w:rsidRPr="005C22A5">
        <w:rPr>
          <w:rStyle w:val="eop"/>
        </w:rPr>
        <w:t>.</w:t>
      </w:r>
    </w:p>
    <w:p w14:paraId="195FDBCE" w14:textId="243C8201" w:rsidR="002C4303" w:rsidRDefault="002C4303" w:rsidP="00670D53">
      <w:pPr>
        <w:pStyle w:val="AllText"/>
        <w:rPr>
          <w:kern w:val="0"/>
        </w:rPr>
      </w:pPr>
      <w:r>
        <w:t xml:space="preserve">The rover can be used in disaster rescue applications where it will be difficult for just humans to perform rescue operations. </w:t>
      </w:r>
      <w:r w:rsidR="00D9104A">
        <w:t>I</w:t>
      </w:r>
      <w:r>
        <w:t xml:space="preserve">n March 2011, a powerful earthquake triggered a tsunami that </w:t>
      </w:r>
      <w:r>
        <w:lastRenderedPageBreak/>
        <w:t xml:space="preserve">destroyed </w:t>
      </w:r>
      <w:r w:rsidR="00D9104A">
        <w:t xml:space="preserve">the </w:t>
      </w:r>
      <w:r>
        <w:t>Fukushima-Daiichi nuclear plant which resulted in alarming levels of radiation. Authorities contemplated ending robots first to access the situation but eventually</w:t>
      </w:r>
      <w:r w:rsidR="00152247">
        <w:t>,</w:t>
      </w:r>
      <w:r>
        <w:t xml:space="preserve"> the robots could not live up to the task and humans had to complete most of the hazardous work.</w:t>
      </w:r>
    </w:p>
    <w:p w14:paraId="7A79AB60" w14:textId="4D0B3722" w:rsidR="00DE33C3" w:rsidRDefault="002C4303" w:rsidP="00670D53">
      <w:pPr>
        <w:pStyle w:val="AllText"/>
        <w:rPr>
          <w:rStyle w:val="eop"/>
        </w:rPr>
      </w:pPr>
      <w:r>
        <w:t>Ever since then, government agencies have been working to improve the quality of robots. There are even global competitions to design robots that can perform rescue work</w:t>
      </w:r>
      <w:r w:rsidR="00861B96">
        <w:t xml:space="preserve">. </w:t>
      </w:r>
      <w:r w:rsidR="00CD4ACD">
        <w:rPr>
          <w:rStyle w:val="eop"/>
        </w:rPr>
        <w:t>The purpose of this project is to develop a system that would help with rescuing disasters that share the functionalities of robots that help in rescuing</w:t>
      </w:r>
      <w:r w:rsidR="00EB20B2">
        <w:rPr>
          <w:rStyle w:val="eop"/>
        </w:rPr>
        <w:t>.</w:t>
      </w:r>
    </w:p>
    <w:p w14:paraId="30699C42" w14:textId="77777777" w:rsidR="00861B96" w:rsidRDefault="006573C2" w:rsidP="006F786C">
      <w:pPr>
        <w:pStyle w:val="AllText"/>
        <w:rPr>
          <w:rStyle w:val="eop"/>
        </w:rPr>
      </w:pPr>
      <w:r>
        <w:rPr>
          <w:rStyle w:val="eop"/>
        </w:rPr>
        <w:t>Fig</w:t>
      </w:r>
      <w:r w:rsidR="00DF75F9">
        <w:rPr>
          <w:rStyle w:val="eop"/>
        </w:rPr>
        <w:t xml:space="preserve"> 1</w:t>
      </w:r>
      <w:r w:rsidR="00893D29">
        <w:rPr>
          <w:rStyle w:val="eop"/>
        </w:rPr>
        <w:t>a</w:t>
      </w:r>
      <w:r w:rsidR="00210B47">
        <w:rPr>
          <w:rStyle w:val="eop"/>
        </w:rPr>
        <w:t xml:space="preserve"> and </w:t>
      </w:r>
      <w:r w:rsidR="00893D29">
        <w:rPr>
          <w:rStyle w:val="eop"/>
        </w:rPr>
        <w:t>1b</w:t>
      </w:r>
      <w:r w:rsidR="00FE30D0">
        <w:rPr>
          <w:rStyle w:val="eop"/>
        </w:rPr>
        <w:t>.</w:t>
      </w:r>
      <w:r w:rsidR="00EB20B2">
        <w:rPr>
          <w:rStyle w:val="eop"/>
        </w:rPr>
        <w:t xml:space="preserve"> </w:t>
      </w:r>
      <w:r w:rsidR="000F163A">
        <w:rPr>
          <w:rStyle w:val="eop"/>
        </w:rPr>
        <w:t xml:space="preserve">show different </w:t>
      </w:r>
      <w:r w:rsidR="00931516">
        <w:rPr>
          <w:rStyle w:val="eop"/>
        </w:rPr>
        <w:t xml:space="preserve">robots </w:t>
      </w:r>
      <w:r w:rsidR="000B2047">
        <w:rPr>
          <w:rStyle w:val="eop"/>
        </w:rPr>
        <w:t>that are used by the government.</w:t>
      </w:r>
    </w:p>
    <w:p w14:paraId="7AB00D2A" w14:textId="12ADCBA1" w:rsidR="00407596" w:rsidRDefault="00931516" w:rsidP="008649FE">
      <w:pPr>
        <w:pStyle w:val="Figure"/>
      </w:pPr>
      <w:r>
        <w:rPr>
          <w:rStyle w:val="eop"/>
        </w:rPr>
        <w:t>Fig 1c</w:t>
      </w:r>
      <w:r w:rsidR="0072629E">
        <w:rPr>
          <w:rStyle w:val="eop"/>
        </w:rPr>
        <w:t xml:space="preserve"> </w:t>
      </w:r>
      <w:r w:rsidR="00171EE6">
        <w:t xml:space="preserve">is the </w:t>
      </w:r>
      <w:proofErr w:type="spellStart"/>
      <w:r w:rsidR="005A56FA">
        <w:t>Momaro</w:t>
      </w:r>
      <w:proofErr w:type="spellEnd"/>
      <w:r w:rsidR="005A56FA">
        <w:t xml:space="preserve"> robot </w:t>
      </w:r>
      <w:r w:rsidR="00114204">
        <w:t xml:space="preserve">that </w:t>
      </w:r>
      <w:r w:rsidR="005A56FA">
        <w:t xml:space="preserve">has been specifically designed by the team </w:t>
      </w:r>
      <w:proofErr w:type="spellStart"/>
      <w:r w:rsidR="005A56FA">
        <w:t>NimbRo</w:t>
      </w:r>
      <w:proofErr w:type="spellEnd"/>
      <w:r w:rsidR="005A56FA">
        <w:t xml:space="preserve"> Rescue from the University of Bonn in </w:t>
      </w:r>
      <w:proofErr w:type="spellStart"/>
      <w:r w:rsidR="005A56FA">
        <w:t>Germany.</w:t>
      </w:r>
      <w:r w:rsidR="00171EE6">
        <w:t>which</w:t>
      </w:r>
      <w:proofErr w:type="spellEnd"/>
      <w:r w:rsidR="00171EE6">
        <w:t xml:space="preserve"> can </w:t>
      </w:r>
      <w:r w:rsidR="00EB20B2">
        <w:rPr>
          <w:rStyle w:val="eop"/>
        </w:rPr>
        <w:t>accomplish similar tasks as our devices. However</w:t>
      </w:r>
      <w:r w:rsidR="007D0C06">
        <w:rPr>
          <w:rStyle w:val="eop"/>
        </w:rPr>
        <w:t>,</w:t>
      </w:r>
      <w:r w:rsidR="00EB20B2">
        <w:rPr>
          <w:rStyle w:val="eop"/>
        </w:rPr>
        <w:t xml:space="preserve"> from a financial standpoint</w:t>
      </w:r>
      <w:r w:rsidR="000B1F68">
        <w:rPr>
          <w:rStyle w:val="eop"/>
        </w:rPr>
        <w:t>,</w:t>
      </w:r>
      <w:r w:rsidR="00EB20B2">
        <w:rPr>
          <w:rStyle w:val="eop"/>
        </w:rPr>
        <w:t xml:space="preserve"> th</w:t>
      </w:r>
      <w:r w:rsidR="008D36EC">
        <w:rPr>
          <w:rStyle w:val="eop"/>
        </w:rPr>
        <w:t xml:space="preserve">is </w:t>
      </w:r>
      <w:r w:rsidR="00EB20B2">
        <w:rPr>
          <w:rStyle w:val="eop"/>
        </w:rPr>
        <w:t>cost</w:t>
      </w:r>
      <w:r w:rsidR="008D36EC">
        <w:rPr>
          <w:rStyle w:val="eop"/>
        </w:rPr>
        <w:t>s</w:t>
      </w:r>
      <w:r w:rsidR="00EB20B2">
        <w:rPr>
          <w:rStyle w:val="eop"/>
        </w:rPr>
        <w:t xml:space="preserve"> more than our device.</w:t>
      </w:r>
      <w:r w:rsidR="000C7701">
        <w:rPr>
          <w:noProof/>
        </w:rPr>
        <w:drawing>
          <wp:inline distT="0" distB="0" distL="0" distR="0" wp14:anchorId="0761ED5D" wp14:editId="227276A2">
            <wp:extent cx="2855891" cy="1904880"/>
            <wp:effectExtent l="0" t="0" r="1905" b="635"/>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6468" cy="1938615"/>
                    </a:xfrm>
                    <a:prstGeom prst="rect">
                      <a:avLst/>
                    </a:prstGeom>
                    <a:noFill/>
                    <a:ln>
                      <a:noFill/>
                    </a:ln>
                  </pic:spPr>
                </pic:pic>
              </a:graphicData>
            </a:graphic>
          </wp:inline>
        </w:drawing>
      </w:r>
      <w:r w:rsidR="000E0E88">
        <w:t xml:space="preserve"> </w:t>
      </w:r>
      <w:r w:rsidR="009F65F7">
        <w:t xml:space="preserve">   </w:t>
      </w:r>
      <w:r w:rsidR="008D2C72" w:rsidRPr="008649FE">
        <w:rPr>
          <w:noProof/>
        </w:rPr>
        <w:drawing>
          <wp:inline distT="0" distB="0" distL="0" distR="0" wp14:anchorId="36F5C518" wp14:editId="159630F4">
            <wp:extent cx="2902585" cy="1930219"/>
            <wp:effectExtent l="0" t="0" r="0" b="0"/>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3198" cy="1963877"/>
                    </a:xfrm>
                    <a:prstGeom prst="rect">
                      <a:avLst/>
                    </a:prstGeom>
                    <a:noFill/>
                    <a:ln>
                      <a:noFill/>
                    </a:ln>
                  </pic:spPr>
                </pic:pic>
              </a:graphicData>
            </a:graphic>
          </wp:inline>
        </w:drawing>
      </w:r>
    </w:p>
    <w:p w14:paraId="7C36AA89" w14:textId="38EE164A" w:rsidR="000C7701" w:rsidRDefault="00A57544" w:rsidP="001A2D21">
      <w:pPr>
        <w:pStyle w:val="FIGURECAP0"/>
      </w:pPr>
      <w:bookmarkStart w:id="6"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236129">
        <w:t>a</w:t>
      </w:r>
      <w:r w:rsidR="00D77484">
        <w:tab/>
      </w:r>
      <w:r w:rsidR="000C7701" w:rsidRPr="00A57544">
        <w:t>A</w:t>
      </w:r>
      <w:r w:rsidR="00452234">
        <w:t xml:space="preserve"> Robot U</w:t>
      </w:r>
      <w:r w:rsidR="000C7701">
        <w:t>sed to D</w:t>
      </w:r>
      <w:r w:rsidR="007E4B18">
        <w:t>ef</w:t>
      </w:r>
      <w:r w:rsidR="000C7701">
        <w:t>use a Bom</w:t>
      </w:r>
      <w:bookmarkEnd w:id="6"/>
      <w:r w:rsidR="007E4B18">
        <w:t>b</w:t>
      </w:r>
      <w:r w:rsidR="009F65F7">
        <w:tab/>
      </w:r>
      <w:r w:rsidR="00927367">
        <w:t xml:space="preserve">          </w:t>
      </w:r>
      <w:r w:rsidR="0018522A">
        <w:t xml:space="preserve">     </w:t>
      </w:r>
      <w:r w:rsidR="009F65F7">
        <w:tab/>
      </w:r>
      <w:bookmarkStart w:id="7" w:name="_Toc9261171"/>
      <w:r w:rsidR="009F65F7">
        <w:t xml:space="preserve">Fig. </w:t>
      </w:r>
      <w:r w:rsidR="00893D29">
        <w:t>1b</w:t>
      </w:r>
      <w:r w:rsidR="009F65F7">
        <w:tab/>
        <w:t>A Hornet Drone Used for Engaging Targets</w:t>
      </w:r>
      <w:bookmarkEnd w:id="7"/>
    </w:p>
    <w:p w14:paraId="0AB6426E" w14:textId="71C43EFD" w:rsidR="000C7701" w:rsidRDefault="000C7701" w:rsidP="00072FFD">
      <w:pPr>
        <w:pStyle w:val="Figure"/>
      </w:pPr>
    </w:p>
    <w:p w14:paraId="12C77715" w14:textId="6AE1AB65" w:rsidR="000C7701" w:rsidRDefault="000C7701" w:rsidP="0092367A">
      <w:pPr>
        <w:pStyle w:val="Figure"/>
        <w:jc w:val="center"/>
      </w:pPr>
      <w:r>
        <w:rPr>
          <w:noProof/>
        </w:rPr>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0A38D7BE" w:rsidR="000C7701" w:rsidRPr="00407596" w:rsidRDefault="00A57544" w:rsidP="00D1390C">
      <w:pPr>
        <w:pStyle w:val="FIGURECAP0"/>
      </w:pPr>
      <w:bookmarkStart w:id="8" w:name="_Toc9261172"/>
      <w:r>
        <w:t xml:space="preserve">Fig. </w:t>
      </w:r>
      <w:r w:rsidR="00BA2D80">
        <w:t>1c</w:t>
      </w:r>
      <w:r w:rsidR="00D77484">
        <w:tab/>
      </w:r>
      <w:r w:rsidR="00452234">
        <w:t>Momaro Robot U</w:t>
      </w:r>
      <w:r w:rsidR="000C7701">
        <w:t>sed in Disaster Rescue</w:t>
      </w:r>
      <w:bookmarkEnd w:id="8"/>
      <w:r w:rsidR="000C7701">
        <w:t xml:space="preserve"> </w:t>
      </w:r>
    </w:p>
    <w:p w14:paraId="4EF5EBE2" w14:textId="77777777" w:rsidR="00AB031C" w:rsidRPr="00407596" w:rsidRDefault="00AB031C" w:rsidP="001B604A">
      <w:pPr>
        <w:pStyle w:val="Heading2"/>
      </w:pPr>
      <w:bookmarkStart w:id="9" w:name="_Toc27471219"/>
      <w:r w:rsidRPr="00407596">
        <w:rPr>
          <w:rFonts w:hint="eastAsia"/>
        </w:rPr>
        <w:t>Objective</w:t>
      </w:r>
      <w:bookmarkEnd w:id="9"/>
    </w:p>
    <w:p w14:paraId="425CBF75" w14:textId="6385FEAF" w:rsidR="00C14C93" w:rsidRDefault="00AA7574" w:rsidP="00670D53">
      <w:pPr>
        <w:pStyle w:val="AllText"/>
      </w:pPr>
      <w:r w:rsidRPr="0051470A">
        <w:t xml:space="preserve">The objective of the project is to design a rover that can acquire geographical </w:t>
      </w:r>
      <w:r w:rsidR="00627DB0">
        <w:t>information</w:t>
      </w:r>
      <w:r w:rsidRPr="0051470A">
        <w:t xml:space="preserve"> such as the range, velocity, angle and 3D imaging of objects in an unknown area.</w:t>
      </w:r>
    </w:p>
    <w:p w14:paraId="26885C30" w14:textId="77777777" w:rsidR="00796881" w:rsidRPr="00407596" w:rsidRDefault="00796881" w:rsidP="00670D53">
      <w:pPr>
        <w:pStyle w:val="AllText"/>
      </w:pPr>
    </w:p>
    <w:p w14:paraId="7E392949" w14:textId="118F6AF1" w:rsidR="00407596" w:rsidRPr="00407596" w:rsidRDefault="00407596" w:rsidP="001B604A">
      <w:pPr>
        <w:pStyle w:val="Heading2"/>
      </w:pPr>
      <w:bookmarkStart w:id="10" w:name="_Toc27471220"/>
      <w:r w:rsidRPr="00407596">
        <w:rPr>
          <w:rFonts w:hint="eastAsia"/>
        </w:rPr>
        <w:t>Design Requirements</w:t>
      </w:r>
      <w:bookmarkEnd w:id="10"/>
    </w:p>
    <w:p w14:paraId="2C384754" w14:textId="0197F49C" w:rsidR="00E93392" w:rsidRDefault="00E93392" w:rsidP="00597AD1">
      <w:pPr>
        <w:pStyle w:val="Numbered"/>
        <w:numPr>
          <w:ilvl w:val="0"/>
          <w:numId w:val="22"/>
        </w:numPr>
      </w:pPr>
      <w:r w:rsidRPr="0051470A">
        <w:t xml:space="preserve">The device will be able to </w:t>
      </w:r>
      <w:r w:rsidR="005F040C">
        <w:t>visualize data</w:t>
      </w:r>
      <w:r w:rsidR="003C556A">
        <w:t xml:space="preserve"> (provide </w:t>
      </w:r>
      <w:r w:rsidRPr="0051470A">
        <w:t>point cloud information</w:t>
      </w:r>
      <w:r w:rsidR="003C556A">
        <w:t>)</w:t>
      </w:r>
      <w:r w:rsidRPr="00407596">
        <w:rPr>
          <w:rFonts w:hint="eastAsia"/>
        </w:rPr>
        <w:t>.</w:t>
      </w:r>
    </w:p>
    <w:p w14:paraId="06151B70" w14:textId="77777777" w:rsidR="00E93392" w:rsidRPr="0051470A" w:rsidRDefault="00E93392" w:rsidP="00597AD1">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597AD1">
      <w:pPr>
        <w:pStyle w:val="Numbered"/>
        <w:numPr>
          <w:ilvl w:val="0"/>
          <w:numId w:val="22"/>
        </w:numPr>
      </w:pPr>
      <w:r w:rsidRPr="0051470A">
        <w:t>The payload of the car will be 15 to 20lbs</w:t>
      </w:r>
    </w:p>
    <w:p w14:paraId="580B20E6" w14:textId="73CC4C9A" w:rsidR="00E93392" w:rsidRPr="0051470A" w:rsidRDefault="00E93392" w:rsidP="00597AD1">
      <w:pPr>
        <w:pStyle w:val="Numbered"/>
        <w:numPr>
          <w:ilvl w:val="0"/>
          <w:numId w:val="22"/>
        </w:numPr>
      </w:pPr>
      <w:r w:rsidRPr="0051470A">
        <w:t xml:space="preserve">The device will detect </w:t>
      </w:r>
      <w:r w:rsidR="00646A3B">
        <w:t xml:space="preserve">an </w:t>
      </w:r>
      <w:r w:rsidRPr="0051470A">
        <w:t xml:space="preserve">object within the range </w:t>
      </w:r>
      <w:r w:rsidR="00646A3B">
        <w:t xml:space="preserve">of </w:t>
      </w:r>
      <w:r w:rsidRPr="0051470A">
        <w:t>3cm to 10 m.</w:t>
      </w:r>
    </w:p>
    <w:p w14:paraId="3DFA0613" w14:textId="77777777" w:rsidR="00E93392" w:rsidRPr="0051470A" w:rsidRDefault="00E93392" w:rsidP="00597AD1">
      <w:pPr>
        <w:pStyle w:val="Numbered"/>
        <w:numPr>
          <w:ilvl w:val="0"/>
          <w:numId w:val="22"/>
        </w:numPr>
      </w:pPr>
      <w:r w:rsidRPr="0051470A">
        <w:t xml:space="preserve">The device will have a resolution range of 10cm   </w:t>
      </w:r>
    </w:p>
    <w:p w14:paraId="3CC6059A" w14:textId="3F06EA36" w:rsidR="00407596" w:rsidRPr="00407596" w:rsidRDefault="00407596" w:rsidP="001B604A">
      <w:pPr>
        <w:pStyle w:val="Heading2"/>
      </w:pPr>
      <w:bookmarkStart w:id="11" w:name="_Toc27471221"/>
      <w:r w:rsidRPr="00407596">
        <w:rPr>
          <w:rFonts w:hint="eastAsia"/>
        </w:rPr>
        <w:t>Design Constraints</w:t>
      </w:r>
      <w:bookmarkEnd w:id="11"/>
    </w:p>
    <w:p w14:paraId="51008C44" w14:textId="5A668BFB" w:rsidR="00E93392" w:rsidRPr="00C41292" w:rsidRDefault="00E93392" w:rsidP="00B52C11">
      <w:pPr>
        <w:pStyle w:val="Numbered"/>
        <w:numPr>
          <w:ilvl w:val="0"/>
          <w:numId w:val="32"/>
        </w:numPr>
        <w:rPr>
          <w:b/>
        </w:rPr>
      </w:pPr>
      <w:r w:rsidRPr="00C41292">
        <w:t xml:space="preserve">The </w:t>
      </w:r>
      <w:r w:rsidR="00F64AD9">
        <w:t>rover</w:t>
      </w:r>
      <w:r w:rsidRPr="00C41292">
        <w:t xml:space="preserve"> might not be able to move well in certain terrains such as rocky areas</w:t>
      </w:r>
      <w:r w:rsidR="00E13220">
        <w:t xml:space="preserve"> because of its wheels</w:t>
      </w:r>
      <w:r w:rsidRPr="00C41292">
        <w:t xml:space="preserve">. </w:t>
      </w:r>
    </w:p>
    <w:p w14:paraId="1D11F7B4" w14:textId="6CE84BCA" w:rsidR="00E93392" w:rsidRPr="00C41292" w:rsidRDefault="00E93392" w:rsidP="00B52C11">
      <w:pPr>
        <w:pStyle w:val="Numbered"/>
        <w:numPr>
          <w:ilvl w:val="0"/>
          <w:numId w:val="32"/>
        </w:numPr>
        <w:rPr>
          <w:b/>
        </w:rPr>
      </w:pPr>
      <w:r w:rsidRPr="00C41292">
        <w:t>Battery will have to be recharged after about 4 hours of use</w:t>
      </w:r>
    </w:p>
    <w:p w14:paraId="5558768D" w14:textId="7E36FECD" w:rsidR="00E93392" w:rsidRPr="00827FD9" w:rsidRDefault="00E93392" w:rsidP="00B52C11">
      <w:pPr>
        <w:pStyle w:val="Numbered"/>
        <w:numPr>
          <w:ilvl w:val="0"/>
          <w:numId w:val="32"/>
        </w:numPr>
        <w:rPr>
          <w:b/>
        </w:rPr>
      </w:pPr>
      <w:r w:rsidRPr="00C41292">
        <w:t>The device would only work in mild weather conditions.</w:t>
      </w:r>
    </w:p>
    <w:p w14:paraId="1ED9FA7B" w14:textId="3432E850" w:rsidR="00827FD9" w:rsidRPr="00C41292" w:rsidRDefault="00827FD9" w:rsidP="00B52C11">
      <w:pPr>
        <w:pStyle w:val="Numbered"/>
        <w:numPr>
          <w:ilvl w:val="0"/>
          <w:numId w:val="32"/>
        </w:numPr>
        <w:rPr>
          <w:b/>
        </w:rPr>
      </w:pPr>
      <w:r>
        <w:t>Budget</w:t>
      </w:r>
      <w:r w:rsidR="008B7105">
        <w:t xml:space="preserve"> of $600</w:t>
      </w:r>
    </w:p>
    <w:p w14:paraId="2F829746" w14:textId="0042B92B" w:rsidR="00407596" w:rsidRPr="00407596" w:rsidRDefault="00407596" w:rsidP="001B604A">
      <w:pPr>
        <w:pStyle w:val="Heading2"/>
      </w:pPr>
      <w:bookmarkStart w:id="12" w:name="_Toc27471222"/>
      <w:r w:rsidRPr="00407596">
        <w:rPr>
          <w:rFonts w:hint="eastAsia"/>
        </w:rPr>
        <w:t>Design Method</w:t>
      </w:r>
      <w:r w:rsidR="00DA1DA5">
        <w:t xml:space="preserve"> (Approach)</w:t>
      </w:r>
      <w:bookmarkEnd w:id="12"/>
    </w:p>
    <w:p w14:paraId="465A76F3" w14:textId="30319998" w:rsidR="00407596" w:rsidRDefault="00727C60" w:rsidP="00670D53">
      <w:pPr>
        <w:pStyle w:val="AllText"/>
      </w:pPr>
      <w:r>
        <w:t>The first step for this design is to solder, assemble, and wire the TI RSLK kit. The second step is to program each of the sensors for the bump sensors, and the line following sensors. The second step is to install Ubuntu 16.04 64 bits on the microcomputer</w:t>
      </w:r>
      <w:r w:rsidR="00DB57BE">
        <w:t>, in this case,</w:t>
      </w:r>
      <w:r w:rsidR="008103A7">
        <w:t xml:space="preserve"> a</w:t>
      </w:r>
      <w:r w:rsidR="00DB57BE">
        <w:t xml:space="preserve"> </w:t>
      </w:r>
      <w:r w:rsidR="00AE762A">
        <w:t>R</w:t>
      </w:r>
      <w:r w:rsidR="00DB57BE">
        <w:t>aspberry</w:t>
      </w:r>
      <w:r w:rsidR="00AE762A">
        <w:t xml:space="preserve"> PI 4</w:t>
      </w:r>
      <w:r w:rsidR="002F3F6D">
        <w:t xml:space="preserve">. TI recommended Ubuntu operating system because the robotic operating system libraries which </w:t>
      </w:r>
      <w:r w:rsidR="00036CDB">
        <w:t>are</w:t>
      </w:r>
      <w:r w:rsidR="002F3F6D">
        <w:t xml:space="preserve">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RSLK Board. The sixth step is to acquire the point cloud data from the radar using the microcomputer by launching the TI mmWave</w:t>
      </w:r>
      <w:r w:rsidR="004565E1">
        <w:softHyphen/>
        <w:t>_</w:t>
      </w:r>
      <w:proofErr w:type="spellStart"/>
      <w:r w:rsidR="004565E1">
        <w:t>rospkg</w:t>
      </w:r>
      <w:proofErr w:type="spellEnd"/>
      <w:r w:rsidR="004565E1">
        <w:t xml:space="preserve">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w:t>
      </w:r>
      <w:r w:rsidR="009C6450">
        <w:t>,</w:t>
      </w:r>
      <w:r w:rsidR="004565E1">
        <w:t xml:space="preserve"> the tenth step is system finalization, testing, and refinement. </w:t>
      </w:r>
    </w:p>
    <w:p w14:paraId="2AE6D743" w14:textId="3A8B12A8" w:rsidR="00DA1DA5" w:rsidRDefault="00DA1DA5" w:rsidP="001B604A">
      <w:pPr>
        <w:pStyle w:val="Heading2"/>
      </w:pPr>
      <w:bookmarkStart w:id="13" w:name="_Toc27471223"/>
      <w:r>
        <w:t>Standards</w:t>
      </w:r>
      <w:bookmarkEnd w:id="13"/>
    </w:p>
    <w:p w14:paraId="25E82A7E" w14:textId="06D419D7" w:rsidR="00DF13A4" w:rsidRDefault="008103A7" w:rsidP="00B52C11">
      <w:pPr>
        <w:pStyle w:val="Numbered"/>
        <w:numPr>
          <w:ilvl w:val="0"/>
          <w:numId w:val="26"/>
        </w:numPr>
      </w:pPr>
      <w:r>
        <w:t xml:space="preserve">This project follows the </w:t>
      </w:r>
      <w:r w:rsidR="00DF13A4">
        <w:t xml:space="preserve">standard </w:t>
      </w:r>
      <w:hyperlink r:id="rId16"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2C89BB6D" w:rsidR="00DF13A4" w:rsidRDefault="008103A7" w:rsidP="00B52C11">
      <w:pPr>
        <w:pStyle w:val="Numbered"/>
        <w:numPr>
          <w:ilvl w:val="0"/>
          <w:numId w:val="29"/>
        </w:numPr>
      </w:pPr>
      <w:r>
        <w:t>This project follows the</w:t>
      </w:r>
      <w:r w:rsidR="00DF13A4">
        <w:t xml:space="preserve"> standard </w:t>
      </w:r>
      <w:hyperlink r:id="rId17" w:tgtFrame="_blank" w:history="1">
        <w:r w:rsidR="00DF13A4" w:rsidRPr="00B85DC0">
          <w:rPr>
            <w:rStyle w:val="Hyperlink"/>
            <w:color w:val="auto"/>
            <w:u w:val="none"/>
          </w:rPr>
          <w:t>IEC TC 2</w:t>
        </w:r>
      </w:hyperlink>
      <w:r w:rsidR="00DF13A4">
        <w:t xml:space="preserve"> that covers </w:t>
      </w:r>
      <w:r w:rsidR="00DD6118">
        <w:t xml:space="preserve">the </w:t>
      </w:r>
      <w:r w:rsidR="00DF13A4">
        <w:t xml:space="preserve">reliability of electronic components. </w:t>
      </w:r>
      <w:r w:rsidR="00DF13A4" w:rsidRPr="008103A7">
        <w:t xml:space="preserve"> </w:t>
      </w:r>
    </w:p>
    <w:p w14:paraId="61EC6739" w14:textId="6211A438" w:rsidR="008103A7" w:rsidRPr="008103A7" w:rsidRDefault="00DF13A4" w:rsidP="00597AD1">
      <w:pPr>
        <w:pStyle w:val="Numbered"/>
      </w:pPr>
      <w:r>
        <w:t xml:space="preserve">This project follows the standard </w:t>
      </w:r>
      <w:hyperlink r:id="rId18"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597AD1">
      <w:pPr>
        <w:pStyle w:val="Numbered"/>
      </w:pPr>
      <w:r>
        <w:t xml:space="preserve">This project follows the international standards </w:t>
      </w:r>
      <w:hyperlink r:id="rId19"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597AD1">
      <w:pPr>
        <w:pStyle w:val="Numbered"/>
      </w:pPr>
      <w:r>
        <w:t>This project follows the standard DHS, N</w:t>
      </w:r>
      <w:r w:rsidR="004565E1">
        <w:t xml:space="preserve">IST standards for rescue robots. </w:t>
      </w:r>
    </w:p>
    <w:p w14:paraId="51CEC7A1" w14:textId="4117622C" w:rsidR="007A04C1" w:rsidRPr="004565E1" w:rsidRDefault="00B85DC0" w:rsidP="00597AD1">
      <w:pPr>
        <w:pStyle w:val="Numbered"/>
      </w:pPr>
      <w:r w:rsidRPr="00B85DC0">
        <w:rPr>
          <w:rStyle w:val="AllTextChar"/>
        </w:rPr>
        <w:t>The IWR1443 evaluation module (IWR1443BOOST) is in compliance with Directive 2014/53/EU</w:t>
      </w:r>
      <w:r w:rsidRPr="003F7F73">
        <w:t>.</w:t>
      </w:r>
    </w:p>
    <w:p w14:paraId="07629C5E" w14:textId="77777777" w:rsidR="006B0ED2" w:rsidRDefault="006B0ED2">
      <w:pPr>
        <w:jc w:val="left"/>
        <w:rPr>
          <w:b/>
          <w:kern w:val="0"/>
          <w:sz w:val="28"/>
          <w:szCs w:val="24"/>
        </w:rPr>
      </w:pPr>
      <w:bookmarkStart w:id="14" w:name="_Toc27471224"/>
      <w:r>
        <w:lastRenderedPageBreak/>
        <w:br w:type="page"/>
      </w:r>
    </w:p>
    <w:p w14:paraId="6A7D8CB5" w14:textId="1E10D907" w:rsidR="00A52E41" w:rsidRPr="00407596" w:rsidRDefault="00AB031C" w:rsidP="00AA5E4B">
      <w:pPr>
        <w:pStyle w:val="Head1"/>
      </w:pPr>
      <w:bookmarkStart w:id="15" w:name="_GoBack"/>
      <w:bookmarkEnd w:id="15"/>
      <w:r w:rsidRPr="00407596">
        <w:rPr>
          <w:rFonts w:hint="eastAsia"/>
        </w:rPr>
        <w:t>Project Description</w:t>
      </w:r>
      <w:bookmarkEnd w:id="14"/>
    </w:p>
    <w:p w14:paraId="2E78D5BD" w14:textId="77777777" w:rsidR="00AB031C" w:rsidRPr="00407596" w:rsidRDefault="00AB031C" w:rsidP="001B604A">
      <w:pPr>
        <w:pStyle w:val="Heading2"/>
      </w:pPr>
      <w:bookmarkStart w:id="16" w:name="_Toc27471225"/>
      <w:r w:rsidRPr="00407596">
        <w:rPr>
          <w:rFonts w:hint="eastAsia"/>
        </w:rPr>
        <w:t>System Description</w:t>
      </w:r>
      <w:bookmarkEnd w:id="16"/>
    </w:p>
    <w:p w14:paraId="552F500F" w14:textId="3F500018" w:rsidR="00E6499C" w:rsidRPr="00E6499C" w:rsidRDefault="00E6499C" w:rsidP="00670D53">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 mmWave IWR1443 Boost is connected to the microcontroller to </w:t>
      </w:r>
      <w:r w:rsidR="00E718DC">
        <w:t xml:space="preserve">the </w:t>
      </w:r>
      <w:r w:rsidRPr="00EB20B2">
        <w:t>server as a senor to the car. Also, an ODRIOD XU4Q is connected to the output signal of the microcontroller to control, access</w:t>
      </w:r>
      <w:r w:rsidR="00C02A17">
        <w:t>, visualize</w:t>
      </w:r>
      <w:r w:rsidRPr="00EB20B2">
        <w:t xml:space="preserve"> and save the data acquire</w:t>
      </w:r>
      <w:r w:rsidR="00E718DC">
        <w:t>d</w:t>
      </w:r>
      <w:r w:rsidRPr="00EB20B2">
        <w:t xml:space="preserve"> from the sensors. The mmWave radar would collect 3D point cloud data, detect objects and humans. </w:t>
      </w:r>
    </w:p>
    <w:p w14:paraId="2F2B224C" w14:textId="74F9B2BB" w:rsidR="00AB031C" w:rsidRDefault="00AB031C" w:rsidP="001B604A">
      <w:pPr>
        <w:pStyle w:val="Heading2"/>
      </w:pPr>
      <w:bookmarkStart w:id="17" w:name="_Toc27471226"/>
      <w:r w:rsidRPr="00407596">
        <w:rPr>
          <w:rFonts w:hint="eastAsia"/>
        </w:rPr>
        <w:t>System Diagram</w:t>
      </w:r>
      <w:bookmarkEnd w:id="17"/>
    </w:p>
    <w:p w14:paraId="2651C06E" w14:textId="4B710553" w:rsidR="001956BC" w:rsidRPr="001956BC" w:rsidRDefault="00374B21" w:rsidP="00670D53">
      <w:pPr>
        <w:pStyle w:val="AllText"/>
      </w:pPr>
      <w:r>
        <w:t xml:space="preserve">Figure </w:t>
      </w:r>
      <w:r w:rsidR="00E37FE3">
        <w:t>2</w:t>
      </w:r>
      <w:r w:rsidR="00507984">
        <w:t xml:space="preserve"> </w:t>
      </w:r>
      <w:r w:rsidR="00E66407">
        <w:t xml:space="preserve">below </w:t>
      </w:r>
      <w:r w:rsidR="0017237F">
        <w:t>s</w:t>
      </w:r>
      <w:r w:rsidR="00507984">
        <w:t>hows the system diagram</w:t>
      </w:r>
      <w:r w:rsidR="00184377">
        <w:t xml:space="preserve"> of the rover</w:t>
      </w:r>
      <w:r w:rsidR="001857DA">
        <w:t xml:space="preserve"> and all its components. </w:t>
      </w:r>
    </w:p>
    <w:p w14:paraId="7D75E0FB" w14:textId="61ABFF3A" w:rsidR="00E6499C" w:rsidRPr="00E6499C" w:rsidRDefault="00775D7A" w:rsidP="00395B3B">
      <w:pPr>
        <w:pStyle w:val="Figure"/>
      </w:pPr>
      <w:r>
        <w:rPr>
          <w:noProof/>
        </w:rPr>
        <w:drawing>
          <wp:inline distT="0" distB="0" distL="0" distR="0" wp14:anchorId="1E6B3703" wp14:editId="384AAB8A">
            <wp:extent cx="5943600" cy="37732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73295"/>
                    </a:xfrm>
                    <a:prstGeom prst="rect">
                      <a:avLst/>
                    </a:prstGeom>
                    <a:noFill/>
                    <a:ln>
                      <a:noFill/>
                    </a:ln>
                  </pic:spPr>
                </pic:pic>
              </a:graphicData>
            </a:graphic>
          </wp:inline>
        </w:drawing>
      </w:r>
    </w:p>
    <w:p w14:paraId="6EFDD841" w14:textId="0A6B7399" w:rsidR="003D6B7B" w:rsidRPr="00407596" w:rsidRDefault="003D6B7B" w:rsidP="00D1390C">
      <w:pPr>
        <w:pStyle w:val="FIGURECAP0"/>
      </w:pPr>
    </w:p>
    <w:p w14:paraId="1B5E28A1" w14:textId="1E556C0B" w:rsidR="003D6B7B" w:rsidRPr="00407596" w:rsidRDefault="00A57544" w:rsidP="00D1390C">
      <w:pPr>
        <w:pStyle w:val="FIGURECAP0"/>
      </w:pPr>
      <w:bookmarkStart w:id="18" w:name="_Ref399936040"/>
      <w:bookmarkStart w:id="19" w:name="_Toc9261173"/>
      <w:r>
        <w:t xml:space="preserve">Fig. </w:t>
      </w:r>
      <w:r w:rsidR="00E37FE3">
        <w:t>2</w:t>
      </w:r>
      <w:r w:rsidR="00D77484">
        <w:tab/>
      </w:r>
      <w:r w:rsidR="003D6B7B" w:rsidRPr="00407596">
        <w:rPr>
          <w:rFonts w:hint="eastAsia"/>
        </w:rPr>
        <w:t>System Diagram</w:t>
      </w:r>
      <w:r w:rsidR="003D6B7B" w:rsidRPr="00407596">
        <w:t>.</w:t>
      </w:r>
      <w:bookmarkEnd w:id="18"/>
      <w:bookmarkEnd w:id="19"/>
    </w:p>
    <w:p w14:paraId="4A21D6E3" w14:textId="4DB4C12C" w:rsidR="00490C59" w:rsidRPr="00407596" w:rsidRDefault="00AB031C" w:rsidP="001B604A">
      <w:pPr>
        <w:pStyle w:val="Heading2"/>
      </w:pPr>
      <w:bookmarkStart w:id="20" w:name="_Toc27471227"/>
      <w:r w:rsidRPr="00407596">
        <w:rPr>
          <w:rFonts w:hint="eastAsia"/>
        </w:rPr>
        <w:t>System Functions</w:t>
      </w:r>
      <w:bookmarkEnd w:id="20"/>
    </w:p>
    <w:p w14:paraId="5D42FB1A" w14:textId="693A33F3" w:rsidR="00EB20B2" w:rsidRPr="00E46FE0" w:rsidRDefault="00EB20B2">
      <w:pPr>
        <w:jc w:val="left"/>
        <w:rPr>
          <w:sz w:val="24"/>
          <w:szCs w:val="24"/>
        </w:rPr>
      </w:pPr>
      <w:r w:rsidRPr="00E46FE0">
        <w:rPr>
          <w:sz w:val="24"/>
          <w:szCs w:val="24"/>
        </w:rPr>
        <w:t>The system designed has</w:t>
      </w:r>
      <w:r w:rsidR="003772B6">
        <w:rPr>
          <w:sz w:val="24"/>
          <w:szCs w:val="24"/>
        </w:rPr>
        <w:t>:</w:t>
      </w:r>
    </w:p>
    <w:p w14:paraId="58F08F6D" w14:textId="3B24FBED" w:rsidR="00EB20B2" w:rsidRDefault="006B2E4E" w:rsidP="00B52C11">
      <w:pPr>
        <w:pStyle w:val="Numbered"/>
        <w:numPr>
          <w:ilvl w:val="0"/>
          <w:numId w:val="33"/>
        </w:numPr>
      </w:pPr>
      <w:r>
        <w:t>Bump switches that edge-triggered interrupts to detect collisions</w:t>
      </w:r>
    </w:p>
    <w:p w14:paraId="04148605" w14:textId="3DA3493A" w:rsidR="006B2E4E" w:rsidRDefault="006B2E4E" w:rsidP="00B52C11">
      <w:pPr>
        <w:pStyle w:val="Numbered"/>
        <w:numPr>
          <w:ilvl w:val="0"/>
          <w:numId w:val="33"/>
        </w:numPr>
      </w:pPr>
      <w:r>
        <w:t xml:space="preserve">Line sensors that </w:t>
      </w:r>
      <w:r w:rsidR="007D7EBB">
        <w:t>implement a simple line-following algorithm with a finite state machine (FSM)</w:t>
      </w:r>
    </w:p>
    <w:p w14:paraId="7BDF0C11" w14:textId="1B47DE77" w:rsidR="006B2E4E" w:rsidRDefault="00664FFD" w:rsidP="00B52C11">
      <w:pPr>
        <w:pStyle w:val="Numbered"/>
        <w:numPr>
          <w:ilvl w:val="0"/>
          <w:numId w:val="33"/>
        </w:numPr>
      </w:pPr>
      <w:r>
        <w:t>A b</w:t>
      </w:r>
      <w:r w:rsidR="006B2E4E">
        <w:t xml:space="preserve">attery that powers the </w:t>
      </w:r>
      <w:proofErr w:type="spellStart"/>
      <w:r w:rsidR="006B2E4E">
        <w:t>LaunchPad</w:t>
      </w:r>
      <w:proofErr w:type="spellEnd"/>
      <w:r w:rsidR="0052010A">
        <w:t xml:space="preserve"> on the rover</w:t>
      </w:r>
      <w:r w:rsidR="006B2E4E">
        <w:t xml:space="preserve"> with 12V</w:t>
      </w:r>
    </w:p>
    <w:p w14:paraId="3190644A" w14:textId="7E68CBD6" w:rsidR="006B2E4E" w:rsidRDefault="0052010A" w:rsidP="00B52C11">
      <w:pPr>
        <w:pStyle w:val="Numbered"/>
        <w:numPr>
          <w:ilvl w:val="0"/>
          <w:numId w:val="33"/>
        </w:numPr>
      </w:pPr>
      <w:r>
        <w:lastRenderedPageBreak/>
        <w:t>A b</w:t>
      </w:r>
      <w:r w:rsidR="006B2E4E">
        <w:t>uck converter that steps down the 9v voltage battery supply to 5v and steps up the current.</w:t>
      </w:r>
    </w:p>
    <w:p w14:paraId="0425AF28" w14:textId="631B96A6" w:rsidR="006B2E4E" w:rsidRDefault="006B2E4E" w:rsidP="00B52C11">
      <w:pPr>
        <w:pStyle w:val="Numbered"/>
        <w:numPr>
          <w:ilvl w:val="0"/>
          <w:numId w:val="33"/>
        </w:numPr>
      </w:pPr>
      <w:r>
        <w:t>Motor driver that allows control of large loads</w:t>
      </w:r>
    </w:p>
    <w:p w14:paraId="6D13F43C" w14:textId="2389E1BA" w:rsidR="009D4E06" w:rsidRPr="007D7EBB" w:rsidRDefault="006B2E4E" w:rsidP="00B52C11">
      <w:pPr>
        <w:pStyle w:val="Numbered"/>
        <w:numPr>
          <w:ilvl w:val="0"/>
          <w:numId w:val="33"/>
        </w:numPr>
      </w:pPr>
      <w:r>
        <w:t xml:space="preserve">Tachometer that calculates the speed of the RSLK by explaining the relationship between duty cycle and speed, experiencing the effect of friction. </w:t>
      </w:r>
      <w:r w:rsidR="009D4E06">
        <w:br w:type="page"/>
      </w:r>
    </w:p>
    <w:p w14:paraId="318DA55F" w14:textId="03105407" w:rsidR="009D4E06" w:rsidRDefault="009D4E06" w:rsidP="00AA5E4B">
      <w:pPr>
        <w:pStyle w:val="Head1"/>
      </w:pPr>
      <w:bookmarkStart w:id="21" w:name="_Toc27471228"/>
      <w:r>
        <w:rPr>
          <w:rFonts w:hint="eastAsia"/>
        </w:rPr>
        <w:lastRenderedPageBreak/>
        <w:t>Implementation Plan</w:t>
      </w:r>
      <w:bookmarkEnd w:id="21"/>
      <w:r>
        <w:rPr>
          <w:rFonts w:hint="eastAsia"/>
        </w:rPr>
        <w:t xml:space="preserve"> </w:t>
      </w:r>
    </w:p>
    <w:p w14:paraId="220E05DB" w14:textId="45667476" w:rsidR="00F81E81" w:rsidRDefault="00F81E81" w:rsidP="001B604A">
      <w:pPr>
        <w:pStyle w:val="Heading2"/>
      </w:pPr>
      <w:bookmarkStart w:id="22" w:name="_Toc27471229"/>
      <w:r w:rsidRPr="00407596">
        <w:rPr>
          <w:rFonts w:hint="eastAsia"/>
        </w:rPr>
        <w:t>Tasks</w:t>
      </w:r>
      <w:bookmarkEnd w:id="22"/>
      <w:r w:rsidR="00DD22A9">
        <w:t xml:space="preserve"> </w:t>
      </w:r>
    </w:p>
    <w:p w14:paraId="0628F3DF" w14:textId="33540514" w:rsidR="001B604A" w:rsidRPr="001B604A" w:rsidRDefault="001B604A" w:rsidP="001B604A">
      <w:pPr>
        <w:pStyle w:val="Bullets"/>
        <w:rPr>
          <w:b w:val="0"/>
        </w:rPr>
      </w:pPr>
      <w:r w:rsidRPr="001B604A">
        <w:rPr>
          <w:b w:val="0"/>
        </w:rPr>
        <w:t>Task 1.  RS</w:t>
      </w:r>
      <w:r w:rsidR="00743C73">
        <w:rPr>
          <w:b w:val="0"/>
        </w:rPr>
        <w:t>L</w:t>
      </w:r>
      <w:r w:rsidRPr="001B604A">
        <w:rPr>
          <w:b w:val="0"/>
        </w:rPr>
        <w:t>K Assembly</w:t>
      </w:r>
    </w:p>
    <w:p w14:paraId="6C205B4B" w14:textId="31194F8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oldering, Assembling</w:t>
      </w:r>
      <w:r w:rsidR="00E31C19">
        <w:rPr>
          <w:b w:val="0"/>
        </w:rPr>
        <w:t>,</w:t>
      </w:r>
      <w:r w:rsidRPr="001B604A">
        <w:rPr>
          <w:b w:val="0"/>
        </w:rPr>
        <w:t xml:space="preserve">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3B98DEF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etting up Ubuntu on the </w:t>
      </w:r>
      <w:r w:rsidR="00BF2D6A">
        <w:rPr>
          <w:b w:val="0"/>
        </w:rPr>
        <w:t>Raspberry PI 4</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 xml:space="preserve">Launch the </w:t>
      </w:r>
      <w:proofErr w:type="spellStart"/>
      <w:r w:rsidRPr="001B604A">
        <w:rPr>
          <w:b w:val="0"/>
          <w:szCs w:val="24"/>
        </w:rPr>
        <w:t>ti_mmWave_rospkg</w:t>
      </w:r>
      <w:proofErr w:type="spellEnd"/>
      <w:r w:rsidRPr="001B604A">
        <w:rPr>
          <w:b w:val="0"/>
          <w:szCs w:val="24"/>
        </w:rPr>
        <w:t xml:space="preserve"> node to start the mmWave EVM</w:t>
      </w:r>
      <w:r w:rsidRPr="001B604A">
        <w:rPr>
          <w:b w:val="0"/>
          <w:color w:val="000000" w:themeColor="text1"/>
        </w:rPr>
        <w:t xml:space="preserve"> </w:t>
      </w:r>
    </w:p>
    <w:p w14:paraId="32DC4858" w14:textId="3083B7D8" w:rsidR="00450847" w:rsidRPr="001B604A" w:rsidRDefault="00450847" w:rsidP="001B604A">
      <w:pPr>
        <w:pStyle w:val="Bullets"/>
        <w:numPr>
          <w:ilvl w:val="1"/>
          <w:numId w:val="21"/>
        </w:numPr>
        <w:tabs>
          <w:tab w:val="clear" w:pos="360"/>
        </w:tabs>
        <w:ind w:left="1080"/>
        <w:rPr>
          <w:b w:val="0"/>
          <w:color w:val="000000" w:themeColor="text1"/>
        </w:rPr>
      </w:pPr>
      <w:r>
        <w:rPr>
          <w:b w:val="0"/>
          <w:color w:val="000000" w:themeColor="text1"/>
        </w:rPr>
        <w:t xml:space="preserve">Subtask 2. Setting up the Ros for visualization and navigation repository </w:t>
      </w:r>
    </w:p>
    <w:p w14:paraId="1B250005" w14:textId="3DE41C56" w:rsidR="00C02A17" w:rsidRPr="00BA2FB1" w:rsidRDefault="001B604A" w:rsidP="00BA2FB1">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w:t>
      </w:r>
      <w:r w:rsidR="00450847">
        <w:rPr>
          <w:b w:val="0"/>
          <w:color w:val="000000" w:themeColor="text1"/>
        </w:rPr>
        <w:t>3</w:t>
      </w:r>
      <w:r w:rsidR="007D7EBB">
        <w:rPr>
          <w:b w:val="0"/>
          <w:color w:val="000000" w:themeColor="text1"/>
        </w:rPr>
        <w:t>.</w:t>
      </w:r>
      <w:r w:rsidRPr="001B604A">
        <w:rPr>
          <w:b w:val="0"/>
          <w:color w:val="000000" w:themeColor="text1"/>
        </w:rPr>
        <w:t xml:space="preserve"> </w:t>
      </w:r>
      <w:r w:rsidRPr="001B604A">
        <w:rPr>
          <w:b w:val="0"/>
        </w:rPr>
        <w:t>Visualize the Radar point cloud using RVI</w:t>
      </w:r>
      <w:r w:rsidR="00723D16">
        <w:rPr>
          <w:b w:val="0"/>
        </w:rPr>
        <w:t>Z</w:t>
      </w:r>
    </w:p>
    <w:p w14:paraId="102C31EE" w14:textId="41454A1A" w:rsidR="00450847" w:rsidRPr="00450847" w:rsidRDefault="001F168D" w:rsidP="00450847">
      <w:pPr>
        <w:pStyle w:val="Bullets"/>
        <w:rPr>
          <w:b w:val="0"/>
          <w:color w:val="000000" w:themeColor="text1"/>
        </w:rPr>
      </w:pPr>
      <w:r w:rsidRPr="001B604A">
        <w:rPr>
          <w:b w:val="0"/>
          <w:color w:val="000000" w:themeColor="text1"/>
        </w:rPr>
        <w:t xml:space="preserve">Task </w:t>
      </w:r>
      <w:r>
        <w:rPr>
          <w:b w:val="0"/>
          <w:color w:val="000000" w:themeColor="text1"/>
        </w:rPr>
        <w:t>5</w:t>
      </w:r>
      <w:r w:rsidRPr="001B604A">
        <w:rPr>
          <w:b w:val="0"/>
          <w:color w:val="000000" w:themeColor="text1"/>
        </w:rPr>
        <w:t xml:space="preserve">. </w:t>
      </w:r>
      <w:r w:rsidR="00D41EA1">
        <w:rPr>
          <w:b w:val="0"/>
          <w:color w:val="000000" w:themeColor="text1"/>
        </w:rPr>
        <w:t>Upgrade</w:t>
      </w:r>
      <w:r>
        <w:rPr>
          <w:b w:val="0"/>
          <w:color w:val="000000" w:themeColor="text1"/>
        </w:rPr>
        <w:t xml:space="preserve"> of the </w:t>
      </w:r>
      <w:r w:rsidR="00662E82">
        <w:rPr>
          <w:b w:val="0"/>
          <w:color w:val="000000" w:themeColor="text1"/>
        </w:rPr>
        <w:t>R</w:t>
      </w:r>
      <w:r>
        <w:rPr>
          <w:b w:val="0"/>
          <w:color w:val="000000" w:themeColor="text1"/>
        </w:rPr>
        <w:t xml:space="preserve">over. </w:t>
      </w:r>
    </w:p>
    <w:p w14:paraId="461F3318" w14:textId="6A7597B6" w:rsidR="001F168D" w:rsidRPr="001F168D" w:rsidRDefault="001F168D" w:rsidP="001F168D">
      <w:pPr>
        <w:pStyle w:val="Bullets"/>
        <w:rPr>
          <w:b w:val="0"/>
          <w:color w:val="000000" w:themeColor="text1"/>
        </w:rPr>
      </w:pPr>
      <w:r>
        <w:rPr>
          <w:b w:val="0"/>
          <w:color w:val="000000" w:themeColor="text1"/>
        </w:rPr>
        <w:t xml:space="preserve">Task 6. </w:t>
      </w:r>
      <w:r w:rsidR="003F55D3">
        <w:rPr>
          <w:b w:val="0"/>
          <w:color w:val="000000" w:themeColor="text1"/>
        </w:rPr>
        <w:t xml:space="preserve">Design the autonomous navigation system of the rover. </w:t>
      </w:r>
    </w:p>
    <w:p w14:paraId="02E5A05D" w14:textId="47C921EA" w:rsidR="00BA2FB1" w:rsidRPr="00BA2FB1" w:rsidRDefault="00BA2FB1" w:rsidP="00BA2FB1">
      <w:pPr>
        <w:pStyle w:val="Bullets"/>
        <w:rPr>
          <w:b w:val="0"/>
          <w:color w:val="000000" w:themeColor="text1"/>
        </w:rPr>
      </w:pPr>
      <w:r w:rsidRPr="001B604A">
        <w:rPr>
          <w:b w:val="0"/>
          <w:color w:val="000000" w:themeColor="text1"/>
        </w:rPr>
        <w:t xml:space="preserve">Task </w:t>
      </w:r>
      <w:r>
        <w:rPr>
          <w:b w:val="0"/>
          <w:color w:val="000000" w:themeColor="text1"/>
        </w:rPr>
        <w:t>7</w:t>
      </w:r>
      <w:r w:rsidRPr="001B604A">
        <w:rPr>
          <w:b w:val="0"/>
          <w:color w:val="000000" w:themeColor="text1"/>
        </w:rPr>
        <w:t>. Detecting and calculating the distance of an object behind the glass wall.</w:t>
      </w:r>
    </w:p>
    <w:p w14:paraId="151FE087" w14:textId="6D20769B" w:rsidR="00C02A17" w:rsidRDefault="00C02A17" w:rsidP="00C02A17">
      <w:pPr>
        <w:pStyle w:val="Bullets"/>
        <w:rPr>
          <w:b w:val="0"/>
          <w:color w:val="000000" w:themeColor="text1"/>
        </w:rPr>
      </w:pPr>
      <w:r w:rsidRPr="001B604A">
        <w:rPr>
          <w:b w:val="0"/>
          <w:color w:val="000000" w:themeColor="text1"/>
        </w:rPr>
        <w:t xml:space="preserve">Task </w:t>
      </w:r>
      <w:r w:rsidR="00BA2FB1">
        <w:rPr>
          <w:b w:val="0"/>
          <w:color w:val="000000" w:themeColor="text1"/>
        </w:rPr>
        <w:t>8</w:t>
      </w:r>
      <w:r w:rsidRPr="001B604A">
        <w:rPr>
          <w:b w:val="0"/>
          <w:color w:val="000000" w:themeColor="text1"/>
        </w:rPr>
        <w:t xml:space="preserve">. Stitching </w:t>
      </w:r>
      <w:r>
        <w:rPr>
          <w:b w:val="0"/>
          <w:color w:val="000000" w:themeColor="text1"/>
        </w:rPr>
        <w:t>Algorithm</w:t>
      </w:r>
    </w:p>
    <w:p w14:paraId="26EAB49E" w14:textId="546BB3C9" w:rsidR="00C02A17" w:rsidRPr="002745C9" w:rsidRDefault="00C02A17" w:rsidP="002745C9">
      <w:pPr>
        <w:pStyle w:val="Bullets"/>
        <w:numPr>
          <w:ilvl w:val="1"/>
          <w:numId w:val="21"/>
        </w:numPr>
        <w:tabs>
          <w:tab w:val="clear" w:pos="360"/>
        </w:tabs>
        <w:ind w:left="1080"/>
        <w:rPr>
          <w:b w:val="0"/>
          <w:color w:val="000000" w:themeColor="text1"/>
        </w:rPr>
      </w:pPr>
      <w:r>
        <w:rPr>
          <w:b w:val="0"/>
          <w:color w:val="000000" w:themeColor="text1"/>
        </w:rPr>
        <w:t>Subtask</w:t>
      </w:r>
      <w:r w:rsidR="00FE1898">
        <w:rPr>
          <w:b w:val="0"/>
          <w:color w:val="000000" w:themeColor="text1"/>
        </w:rPr>
        <w:t xml:space="preserve"> 1</w:t>
      </w:r>
      <w:r>
        <w:rPr>
          <w:b w:val="0"/>
          <w:color w:val="000000" w:themeColor="text1"/>
        </w:rPr>
        <w:t>.</w:t>
      </w:r>
      <w:r w:rsidRPr="001B604A">
        <w:rPr>
          <w:b w:val="0"/>
          <w:color w:val="000000" w:themeColor="text1"/>
        </w:rPr>
        <w:t xml:space="preserve"> </w:t>
      </w:r>
      <w:r>
        <w:rPr>
          <w:b w:val="0"/>
        </w:rPr>
        <w:t xml:space="preserve">Stitching the 3D point cloud data </w:t>
      </w:r>
    </w:p>
    <w:p w14:paraId="61DE1752" w14:textId="77B75789" w:rsidR="001B604A" w:rsidRPr="001B604A" w:rsidRDefault="001B604A" w:rsidP="001B604A">
      <w:pPr>
        <w:pStyle w:val="Bullets"/>
        <w:rPr>
          <w:b w:val="0"/>
          <w:bCs/>
          <w:color w:val="000000"/>
        </w:rPr>
      </w:pPr>
      <w:r w:rsidRPr="001B604A">
        <w:rPr>
          <w:b w:val="0"/>
          <w:color w:val="000000" w:themeColor="text1"/>
        </w:rPr>
        <w:t xml:space="preserve">Task </w:t>
      </w:r>
      <w:r w:rsidR="00C02A17">
        <w:rPr>
          <w:b w:val="0"/>
          <w:color w:val="000000" w:themeColor="text1"/>
        </w:rPr>
        <w:t>9</w:t>
      </w:r>
      <w:r w:rsidRPr="001B604A">
        <w:rPr>
          <w:b w:val="0"/>
          <w:color w:val="000000" w:themeColor="text1"/>
        </w:rPr>
        <w:t xml:space="preserve">. </w:t>
      </w:r>
      <w:r w:rsidRPr="001B604A">
        <w:rPr>
          <w:b w:val="0"/>
          <w:bCs/>
          <w:color w:val="000000"/>
        </w:rPr>
        <w:t>System Finalization, testing</w:t>
      </w:r>
      <w:r w:rsidR="00752A50">
        <w:rPr>
          <w:b w:val="0"/>
          <w:bCs/>
          <w:color w:val="000000"/>
        </w:rPr>
        <w:t>,</w:t>
      </w:r>
      <w:r w:rsidRPr="001B604A">
        <w:rPr>
          <w:b w:val="0"/>
          <w:bCs/>
          <w:color w:val="000000"/>
        </w:rPr>
        <w:t xml:space="preserve"> and refinement.</w:t>
      </w:r>
    </w:p>
    <w:p w14:paraId="36362289" w14:textId="1F8E67B1" w:rsidR="00DD22A9" w:rsidRPr="00DD22A9" w:rsidRDefault="00DD22A9" w:rsidP="00640A0A">
      <w:r>
        <w:br w:type="page"/>
      </w:r>
    </w:p>
    <w:p w14:paraId="077E8A8E" w14:textId="2F24F80B" w:rsidR="00A62EDF" w:rsidRDefault="00F81E81" w:rsidP="000C1A74">
      <w:pPr>
        <w:pStyle w:val="Heading2"/>
      </w:pPr>
      <w:bookmarkStart w:id="23" w:name="_Toc27471230"/>
      <w:r w:rsidRPr="00407596">
        <w:rPr>
          <w:rFonts w:hint="eastAsia"/>
        </w:rPr>
        <w:lastRenderedPageBreak/>
        <w:t>Team Organization</w:t>
      </w:r>
      <w:bookmarkEnd w:id="23"/>
    </w:p>
    <w:p w14:paraId="79C9DFEE" w14:textId="2DEFB60C" w:rsidR="00A62EDF" w:rsidRDefault="00A62EDF" w:rsidP="00670D53">
      <w:pPr>
        <w:pStyle w:val="AllText"/>
      </w:pPr>
      <w:r>
        <w:t>Team mem</w:t>
      </w:r>
      <w:r w:rsidR="00752F47">
        <w:t xml:space="preserve">ber </w:t>
      </w:r>
      <w:r w:rsidR="001766A8">
        <w:t>1</w:t>
      </w:r>
      <w:r w:rsidR="00752F47">
        <w:t xml:space="preserve">: </w:t>
      </w:r>
      <w:r w:rsidR="001766A8">
        <w:t>Jesudara Omidokun</w:t>
      </w:r>
      <w:r w:rsidR="00752F47">
        <w:t xml:space="preserve"> (</w:t>
      </w:r>
      <w:r>
        <w:t>Engineering</w:t>
      </w:r>
      <w:r w:rsidR="001766A8">
        <w:t xml:space="preserve"> conc. in Electrical</w:t>
      </w:r>
      <w:r>
        <w:t>)</w:t>
      </w:r>
    </w:p>
    <w:p w14:paraId="5C337533" w14:textId="060FEA74" w:rsidR="00A62EDF" w:rsidRPr="00A62EDF" w:rsidRDefault="00A62EDF" w:rsidP="00670D53">
      <w:pPr>
        <w:pStyle w:val="AllText"/>
      </w:pPr>
      <w:r>
        <w:t>T</w:t>
      </w:r>
      <w:r w:rsidR="00752F47">
        <w:t xml:space="preserve">eam member </w:t>
      </w:r>
      <w:r w:rsidR="001766A8">
        <w:t>2</w:t>
      </w:r>
      <w:r w:rsidR="00752F47">
        <w:t xml:space="preserve">: </w:t>
      </w:r>
      <w:r w:rsidR="001766A8">
        <w:t>Aduralere Sulaiman</w:t>
      </w:r>
      <w:r w:rsidR="00752F47">
        <w:t xml:space="preserve"> (</w:t>
      </w:r>
      <w:r>
        <w:t>Engineering</w:t>
      </w:r>
      <w:r w:rsidR="001766A8">
        <w:t xml:space="preserve"> conc. in Computer</w:t>
      </w:r>
      <w:r>
        <w:t>)</w:t>
      </w:r>
    </w:p>
    <w:p w14:paraId="58EA17EC" w14:textId="49C022C8" w:rsidR="00F81E81" w:rsidRPr="00407596" w:rsidRDefault="00F81E81" w:rsidP="006C1FDE">
      <w:pPr>
        <w:pStyle w:val="Heading3"/>
      </w:pPr>
      <w:bookmarkStart w:id="24" w:name="_Toc27471231"/>
      <w:r w:rsidRPr="00F64DBC">
        <w:t>Responsibility</w:t>
      </w:r>
      <w:r w:rsidRPr="00407596">
        <w:rPr>
          <w:rFonts w:hint="eastAsia"/>
        </w:rPr>
        <w:t xml:space="preserve"> of </w:t>
      </w:r>
      <w:r w:rsidR="00A62EDF">
        <w:t xml:space="preserve">Team member </w:t>
      </w:r>
      <w:r w:rsidR="00752F47">
        <w:t>1</w:t>
      </w:r>
      <w:bookmarkEnd w:id="24"/>
    </w:p>
    <w:p w14:paraId="723F5192" w14:textId="28481AF6" w:rsidR="00DD22A9" w:rsidRDefault="00DD22A9" w:rsidP="00670D53">
      <w:pPr>
        <w:pStyle w:val="AllText"/>
      </w:pPr>
      <w:r>
        <w:rPr>
          <w:rFonts w:hint="eastAsia"/>
        </w:rPr>
        <w:t>Task 1, Subtask 1.</w:t>
      </w:r>
      <w:r>
        <w:t>1, 1.</w:t>
      </w:r>
      <w:r>
        <w:rPr>
          <w:rFonts w:hint="eastAsia"/>
        </w:rPr>
        <w:t>3</w:t>
      </w:r>
    </w:p>
    <w:p w14:paraId="24CE1505" w14:textId="77777777" w:rsidR="00DD22A9" w:rsidRDefault="00DD22A9" w:rsidP="00670D53">
      <w:pPr>
        <w:pStyle w:val="AllText"/>
      </w:pPr>
      <w:r>
        <w:t>Task 2, Subtask 2.1, 2.2</w:t>
      </w:r>
    </w:p>
    <w:p w14:paraId="54A39180" w14:textId="77777777" w:rsidR="00DD22A9" w:rsidRDefault="00DD22A9" w:rsidP="00670D53">
      <w:pPr>
        <w:pStyle w:val="AllText"/>
      </w:pPr>
      <w:r>
        <w:t>Task 5, Subtask 5.1, 5.2</w:t>
      </w:r>
    </w:p>
    <w:p w14:paraId="25BBED90" w14:textId="69BBFE91" w:rsidR="00DD22A9" w:rsidRDefault="00A62EDF" w:rsidP="00670D53">
      <w:pPr>
        <w:pStyle w:val="AllText"/>
      </w:pPr>
      <w:r>
        <w:t>Task 6</w:t>
      </w:r>
    </w:p>
    <w:p w14:paraId="27A4913A" w14:textId="36720C12" w:rsidR="00E90AAF" w:rsidRPr="00407596" w:rsidRDefault="00A62EDF" w:rsidP="00670D53">
      <w:pPr>
        <w:pStyle w:val="AllText"/>
      </w:pPr>
      <w:r>
        <w:t>Task 8</w:t>
      </w:r>
    </w:p>
    <w:p w14:paraId="6F642566" w14:textId="02ECF60A" w:rsidR="00E90AAF" w:rsidRDefault="00E90AAF" w:rsidP="006C1FDE">
      <w:pPr>
        <w:pStyle w:val="Heading3"/>
      </w:pPr>
      <w:bookmarkStart w:id="25" w:name="_Toc27471232"/>
      <w:r w:rsidRPr="00F64DBC">
        <w:t>Responsibility</w:t>
      </w:r>
      <w:r w:rsidRPr="00407596">
        <w:rPr>
          <w:rFonts w:hint="eastAsia"/>
        </w:rPr>
        <w:t xml:space="preserve"> of </w:t>
      </w:r>
      <w:r w:rsidR="00A62EDF">
        <w:t xml:space="preserve">Team member </w:t>
      </w:r>
      <w:r w:rsidR="00752F47">
        <w:t>2</w:t>
      </w:r>
      <w:bookmarkEnd w:id="25"/>
    </w:p>
    <w:p w14:paraId="7FD331B9" w14:textId="51522D56" w:rsidR="00DD22A9" w:rsidRDefault="00DD22A9" w:rsidP="00670D53">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670D53">
      <w:pPr>
        <w:pStyle w:val="AllText"/>
      </w:pPr>
      <w:r>
        <w:t>Task 2, Subtask 2.3</w:t>
      </w:r>
    </w:p>
    <w:p w14:paraId="5900970C" w14:textId="0D4846D7" w:rsidR="00DD22A9" w:rsidRDefault="00DD22A9" w:rsidP="00670D53">
      <w:pPr>
        <w:pStyle w:val="AllText"/>
      </w:pPr>
      <w:r>
        <w:t>Task 4, Subtask 4</w:t>
      </w:r>
      <w:r w:rsidR="00A62EDF">
        <w:t>.1</w:t>
      </w:r>
    </w:p>
    <w:p w14:paraId="06AF9D27" w14:textId="2A4F2EF1" w:rsidR="00DD22A9" w:rsidRDefault="00A62EDF" w:rsidP="00670D53">
      <w:pPr>
        <w:pStyle w:val="AllText"/>
      </w:pPr>
      <w:r>
        <w:t>Task 6</w:t>
      </w:r>
    </w:p>
    <w:p w14:paraId="1DA8979B" w14:textId="1AC005F8" w:rsidR="00DD22A9" w:rsidRDefault="00A62EDF" w:rsidP="00670D53">
      <w:pPr>
        <w:pStyle w:val="AllText"/>
      </w:pPr>
      <w:r>
        <w:t>Task 8</w:t>
      </w:r>
    </w:p>
    <w:p w14:paraId="53B1C546" w14:textId="77777777" w:rsidR="00812BF5" w:rsidRPr="00DD22A9" w:rsidRDefault="00812BF5" w:rsidP="00670D53">
      <w:pPr>
        <w:pStyle w:val="AllText"/>
      </w:pPr>
    </w:p>
    <w:p w14:paraId="26B24CE6" w14:textId="359F3909" w:rsidR="00F81E81" w:rsidRPr="00407596" w:rsidRDefault="00E90AAF" w:rsidP="001B604A">
      <w:pPr>
        <w:pStyle w:val="Heading2"/>
      </w:pPr>
      <w:bookmarkStart w:id="26" w:name="_Toc27471233"/>
      <w:r w:rsidRPr="00407596">
        <w:rPr>
          <w:rFonts w:hint="eastAsia"/>
        </w:rPr>
        <w:t>Timeline/Milestones/Delivery Plan</w:t>
      </w:r>
      <w:bookmarkEnd w:id="26"/>
    </w:p>
    <w:p w14:paraId="7AE78D49" w14:textId="70DB9177" w:rsidR="00752F47" w:rsidRPr="00DE6701" w:rsidRDefault="005F6945" w:rsidP="00752F47">
      <w:pPr>
        <w:pStyle w:val="TableHead"/>
      </w:pPr>
      <w:bookmarkStart w:id="27" w:name="_Toc8995972"/>
      <w:bookmarkStart w:id="28" w:name="_Toc9261200"/>
      <w:r w:rsidRPr="00DE6701">
        <w:t>T</w:t>
      </w:r>
      <w:r w:rsidR="00DE6701" w:rsidRPr="00DE6701">
        <w:t>able</w:t>
      </w:r>
      <w:r w:rsidRPr="00DE6701">
        <w:t xml:space="preserve"> </w:t>
      </w:r>
      <w:r w:rsidR="006B0ED2">
        <w:fldChar w:fldCharType="begin"/>
      </w:r>
      <w:r w:rsidR="006B0ED2">
        <w:instrText xml:space="preserve"> SEQ Table \* ARABIC </w:instrText>
      </w:r>
      <w:r w:rsidR="006B0ED2">
        <w:fldChar w:fldCharType="separate"/>
      </w:r>
      <w:r w:rsidR="003D346F" w:rsidRPr="00DE6701">
        <w:t>1</w:t>
      </w:r>
      <w:r w:rsidR="006B0ED2">
        <w:fldChar w:fldCharType="end"/>
      </w:r>
      <w:r w:rsidR="00B85DC0">
        <w:t>.</w:t>
      </w:r>
      <w:r w:rsidR="00DE6701" w:rsidRPr="00DE6701">
        <w:tab/>
        <w:t>Task Assignment for Spring 2019</w:t>
      </w:r>
      <w:bookmarkEnd w:id="27"/>
      <w:bookmarkEnd w:id="28"/>
    </w:p>
    <w:tbl>
      <w:tblPr>
        <w:tblStyle w:val="TableGrid"/>
        <w:tblW w:w="9540" w:type="dxa"/>
        <w:tblLook w:val="04A0" w:firstRow="1" w:lastRow="0" w:firstColumn="1" w:lastColumn="0" w:noHBand="0" w:noVBand="1"/>
      </w:tblPr>
      <w:tblGrid>
        <w:gridCol w:w="1168"/>
        <w:gridCol w:w="3872"/>
        <w:gridCol w:w="4500"/>
      </w:tblGrid>
      <w:tr w:rsidR="00B77BDA" w:rsidRPr="00407596" w14:paraId="6E5080A5" w14:textId="77777777" w:rsidTr="007C0D8B">
        <w:tc>
          <w:tcPr>
            <w:tcW w:w="1168" w:type="dxa"/>
            <w:tcBorders>
              <w:top w:val="single" w:sz="12" w:space="0" w:color="auto"/>
              <w:left w:val="nil"/>
              <w:bottom w:val="double" w:sz="4" w:space="0" w:color="auto"/>
            </w:tcBorders>
          </w:tcPr>
          <w:p w14:paraId="7AFE8F6B" w14:textId="7F7FB86C" w:rsidR="00B77BDA" w:rsidRPr="00407596" w:rsidRDefault="00B77BDA" w:rsidP="006F4A04">
            <w:pPr>
              <w:pStyle w:val="TABLEROW"/>
              <w:rPr>
                <w:rFonts w:eastAsiaTheme="minorEastAsia"/>
              </w:rPr>
            </w:pPr>
            <w:r>
              <w:rPr>
                <w:rFonts w:eastAsiaTheme="minorEastAsia" w:hint="eastAsia"/>
              </w:rPr>
              <w:t>Time</w:t>
            </w:r>
          </w:p>
        </w:tc>
        <w:tc>
          <w:tcPr>
            <w:tcW w:w="3872" w:type="dxa"/>
            <w:tcBorders>
              <w:top w:val="single" w:sz="12" w:space="0" w:color="auto"/>
              <w:bottom w:val="double" w:sz="4" w:space="0" w:color="auto"/>
            </w:tcBorders>
          </w:tcPr>
          <w:p w14:paraId="12D0ECCB" w14:textId="7DF73AF4" w:rsidR="00B77BDA" w:rsidRPr="00407596" w:rsidRDefault="00B77BDA" w:rsidP="006F4A0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418D107" w14:textId="2EF928D9" w:rsidR="00B77BDA" w:rsidRPr="00407596" w:rsidRDefault="00B77BDA" w:rsidP="006F4A04">
            <w:pPr>
              <w:pStyle w:val="TABLEROW"/>
              <w:rPr>
                <w:rFonts w:eastAsiaTheme="minorEastAsia"/>
              </w:rPr>
            </w:pPr>
            <w:r>
              <w:rPr>
                <w:rFonts w:eastAsiaTheme="minorEastAsia" w:hint="eastAsia"/>
              </w:rPr>
              <w:t>Aduralere</w:t>
            </w:r>
          </w:p>
        </w:tc>
      </w:tr>
      <w:tr w:rsidR="00B77BDA" w:rsidRPr="00407596" w14:paraId="03868FEE" w14:textId="77777777" w:rsidTr="007C0D8B">
        <w:tc>
          <w:tcPr>
            <w:tcW w:w="1168" w:type="dxa"/>
            <w:tcBorders>
              <w:top w:val="double" w:sz="4" w:space="0" w:color="auto"/>
              <w:left w:val="nil"/>
            </w:tcBorders>
          </w:tcPr>
          <w:p w14:paraId="21642FF5" w14:textId="77777777" w:rsidR="00B77BDA" w:rsidRPr="00407596" w:rsidRDefault="00B77BDA" w:rsidP="006F4A04">
            <w:pPr>
              <w:pStyle w:val="TABLEROW"/>
              <w:rPr>
                <w:rFonts w:eastAsiaTheme="minorEastAsia"/>
              </w:rPr>
            </w:pPr>
            <w:r w:rsidRPr="00407596">
              <w:rPr>
                <w:rFonts w:eastAsiaTheme="minorEastAsia" w:hint="eastAsia"/>
              </w:rPr>
              <w:t>Week 1</w:t>
            </w:r>
          </w:p>
        </w:tc>
        <w:tc>
          <w:tcPr>
            <w:tcW w:w="3872" w:type="dxa"/>
            <w:tcBorders>
              <w:top w:val="double" w:sz="4" w:space="0" w:color="auto"/>
            </w:tcBorders>
          </w:tcPr>
          <w:p w14:paraId="128BEFCD" w14:textId="61D635FF" w:rsidR="00B77BDA" w:rsidRPr="008E6016" w:rsidRDefault="00B77BDA" w:rsidP="006F4A04">
            <w:pPr>
              <w:pStyle w:val="TABLEROW"/>
              <w:rPr>
                <w:rFonts w:eastAsiaTheme="minorEastAsia"/>
              </w:rPr>
            </w:pPr>
            <w:r>
              <w:rPr>
                <w:rFonts w:eastAsiaTheme="minorEastAsia"/>
              </w:rPr>
              <w:t>Task 1</w:t>
            </w:r>
          </w:p>
          <w:p w14:paraId="1B9080C7" w14:textId="27A0D3F1" w:rsidR="00B77BDA" w:rsidRPr="00407596" w:rsidRDefault="00B77BDA" w:rsidP="006F4A04">
            <w:pPr>
              <w:pStyle w:val="TABLEROW"/>
              <w:rPr>
                <w:rFonts w:eastAsiaTheme="minorEastAsia"/>
              </w:rPr>
            </w:pPr>
            <w:r>
              <w:rPr>
                <w:rFonts w:eastAsiaTheme="minorEastAsia"/>
              </w:rPr>
              <w:t xml:space="preserve">1.1 </w:t>
            </w:r>
            <w:r w:rsidRPr="008E6016">
              <w:rPr>
                <w:rFonts w:eastAsiaTheme="minorEastAsia"/>
              </w:rPr>
              <w:t>Soldering Components of RSLK task</w:t>
            </w:r>
          </w:p>
        </w:tc>
        <w:tc>
          <w:tcPr>
            <w:tcW w:w="4500" w:type="dxa"/>
            <w:tcBorders>
              <w:top w:val="double" w:sz="4" w:space="0" w:color="auto"/>
            </w:tcBorders>
          </w:tcPr>
          <w:p w14:paraId="1E0BC088" w14:textId="7F8A52E5" w:rsidR="00B77BDA" w:rsidRPr="00203CA3" w:rsidRDefault="00B77BDA" w:rsidP="006F4A04">
            <w:pPr>
              <w:pStyle w:val="TABLEROW"/>
              <w:rPr>
                <w:rFonts w:eastAsiaTheme="minorEastAsia"/>
              </w:rPr>
            </w:pPr>
            <w:r>
              <w:rPr>
                <w:rFonts w:eastAsiaTheme="minorEastAsia"/>
              </w:rPr>
              <w:t>Task 1</w:t>
            </w:r>
          </w:p>
          <w:p w14:paraId="43E5F63A" w14:textId="5B585549" w:rsidR="00B77BDA" w:rsidRPr="00203CA3" w:rsidRDefault="00B77BDA" w:rsidP="006F4A04">
            <w:pPr>
              <w:pStyle w:val="TABLEROW"/>
              <w:rPr>
                <w:rFonts w:eastAsiaTheme="minorEastAsia"/>
              </w:rPr>
            </w:pPr>
            <w:r>
              <w:rPr>
                <w:rFonts w:eastAsiaTheme="minorEastAsia"/>
              </w:rPr>
              <w:t>1.2 Write</w:t>
            </w:r>
            <w:r w:rsidRPr="00203CA3">
              <w:rPr>
                <w:rFonts w:eastAsiaTheme="minorEastAsia"/>
              </w:rPr>
              <w:t xml:space="preserve"> the code for the bump Sensors.</w:t>
            </w:r>
          </w:p>
          <w:p w14:paraId="11A923AB" w14:textId="548C1B9A" w:rsidR="00B77BDA" w:rsidRPr="00407596" w:rsidRDefault="00B77BDA" w:rsidP="006F4A04">
            <w:pPr>
              <w:pStyle w:val="TABLEROW"/>
              <w:rPr>
                <w:rFonts w:eastAsiaTheme="minorEastAsia"/>
              </w:rPr>
            </w:pPr>
          </w:p>
        </w:tc>
      </w:tr>
      <w:tr w:rsidR="00B77BDA" w:rsidRPr="00407596" w14:paraId="6286D5C1" w14:textId="77777777" w:rsidTr="007C0D8B">
        <w:tc>
          <w:tcPr>
            <w:tcW w:w="1168" w:type="dxa"/>
            <w:tcBorders>
              <w:left w:val="nil"/>
            </w:tcBorders>
          </w:tcPr>
          <w:p w14:paraId="5C4C415A" w14:textId="5C63CD82"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2</w:t>
            </w:r>
          </w:p>
        </w:tc>
        <w:tc>
          <w:tcPr>
            <w:tcW w:w="3872" w:type="dxa"/>
          </w:tcPr>
          <w:p w14:paraId="62B3BC5C" w14:textId="77777777" w:rsidR="00B77BDA" w:rsidRPr="00203CA3" w:rsidRDefault="00B77BDA" w:rsidP="006F4A04">
            <w:pPr>
              <w:pStyle w:val="TABLEROW"/>
              <w:rPr>
                <w:rFonts w:eastAsiaTheme="minorEastAsia"/>
              </w:rPr>
            </w:pPr>
            <w:r w:rsidRPr="00203CA3">
              <w:rPr>
                <w:rFonts w:eastAsiaTheme="minorEastAsia"/>
              </w:rPr>
              <w:t>Task 1</w:t>
            </w:r>
          </w:p>
          <w:p w14:paraId="7473F3C2" w14:textId="3A584101" w:rsidR="00B77BDA" w:rsidRPr="00407596" w:rsidRDefault="00B77BDA" w:rsidP="006F4A04">
            <w:pPr>
              <w:pStyle w:val="TABLEROW"/>
              <w:rPr>
                <w:rFonts w:eastAsiaTheme="minorEastAsia"/>
              </w:rPr>
            </w:pPr>
            <w:r>
              <w:rPr>
                <w:rFonts w:eastAsiaTheme="minorEastAsia"/>
              </w:rPr>
              <w:t xml:space="preserve">1.2 </w:t>
            </w:r>
            <w:r w:rsidRPr="00203CA3">
              <w:rPr>
                <w:rFonts w:eastAsiaTheme="minorEastAsia"/>
              </w:rPr>
              <w:t>Wiring Components of RSLK</w:t>
            </w:r>
          </w:p>
        </w:tc>
        <w:tc>
          <w:tcPr>
            <w:tcW w:w="4500" w:type="dxa"/>
          </w:tcPr>
          <w:p w14:paraId="2375203F" w14:textId="77777777" w:rsidR="00B77BDA" w:rsidRPr="001F2C20" w:rsidRDefault="00B77BDA" w:rsidP="006F4A04">
            <w:pPr>
              <w:pStyle w:val="TABLEROW"/>
              <w:rPr>
                <w:rFonts w:eastAsiaTheme="minorEastAsia"/>
              </w:rPr>
            </w:pPr>
            <w:r w:rsidRPr="001F2C20">
              <w:rPr>
                <w:rFonts w:eastAsiaTheme="minorEastAsia"/>
              </w:rPr>
              <w:t>Task 1</w:t>
            </w:r>
          </w:p>
          <w:p w14:paraId="1F5B400E" w14:textId="5F62E8C7" w:rsidR="00B77BDA" w:rsidRPr="00407596" w:rsidRDefault="00B77BDA" w:rsidP="006F4A04">
            <w:pPr>
              <w:pStyle w:val="TABLEROW"/>
              <w:rPr>
                <w:rFonts w:eastAsiaTheme="minorEastAsia"/>
              </w:rPr>
            </w:pPr>
            <w:r w:rsidRPr="001F2C20">
              <w:rPr>
                <w:rFonts w:eastAsiaTheme="minorEastAsia"/>
              </w:rPr>
              <w:t>1.2 Write the code for the bump Sensors</w:t>
            </w:r>
          </w:p>
        </w:tc>
      </w:tr>
      <w:tr w:rsidR="00B77BDA" w:rsidRPr="00407596" w14:paraId="063F0586" w14:textId="77777777" w:rsidTr="007C0D8B">
        <w:tc>
          <w:tcPr>
            <w:tcW w:w="1168" w:type="dxa"/>
            <w:tcBorders>
              <w:left w:val="nil"/>
            </w:tcBorders>
          </w:tcPr>
          <w:p w14:paraId="69C3308A" w14:textId="34F65306"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3872" w:type="dxa"/>
          </w:tcPr>
          <w:p w14:paraId="58A70E40" w14:textId="77777777" w:rsidR="00B77BDA" w:rsidRPr="00203CA3" w:rsidRDefault="00B77BDA" w:rsidP="006F4A04">
            <w:pPr>
              <w:pStyle w:val="TABLEROW"/>
              <w:rPr>
                <w:rFonts w:eastAsiaTheme="minorEastAsia"/>
              </w:rPr>
            </w:pPr>
            <w:r w:rsidRPr="00203CA3">
              <w:rPr>
                <w:rFonts w:eastAsiaTheme="minorEastAsia"/>
              </w:rPr>
              <w:t>Task 1</w:t>
            </w:r>
          </w:p>
          <w:p w14:paraId="002A1FC3" w14:textId="54875C42" w:rsidR="00B77BDA" w:rsidRPr="00407596" w:rsidRDefault="00B77BDA" w:rsidP="006F4A0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4500" w:type="dxa"/>
          </w:tcPr>
          <w:p w14:paraId="1EE2E447" w14:textId="77777777" w:rsidR="00B77BDA" w:rsidRPr="001F2C20" w:rsidRDefault="00B77BDA" w:rsidP="006F4A04">
            <w:pPr>
              <w:pStyle w:val="TABLEROW"/>
              <w:rPr>
                <w:rFonts w:eastAsiaTheme="minorEastAsia"/>
              </w:rPr>
            </w:pPr>
            <w:r w:rsidRPr="001F2C20">
              <w:rPr>
                <w:rFonts w:eastAsiaTheme="minorEastAsia"/>
              </w:rPr>
              <w:t>Task 1</w:t>
            </w:r>
          </w:p>
          <w:p w14:paraId="6B113874" w14:textId="74D6208C"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239DA4B5" w14:textId="77777777" w:rsidTr="007C0D8B">
        <w:tc>
          <w:tcPr>
            <w:tcW w:w="1168" w:type="dxa"/>
            <w:tcBorders>
              <w:left w:val="nil"/>
            </w:tcBorders>
          </w:tcPr>
          <w:p w14:paraId="3AC39017" w14:textId="7FB7C600" w:rsidR="00B77BDA" w:rsidRPr="00407596" w:rsidRDefault="00B77BDA" w:rsidP="006F4A04">
            <w:pPr>
              <w:pStyle w:val="TABLEROW"/>
              <w:rPr>
                <w:rFonts w:eastAsiaTheme="minorEastAsia"/>
              </w:rPr>
            </w:pPr>
            <w:r>
              <w:rPr>
                <w:rFonts w:eastAsiaTheme="minorEastAsia" w:hint="eastAsia"/>
              </w:rPr>
              <w:t>Week 4</w:t>
            </w:r>
          </w:p>
        </w:tc>
        <w:tc>
          <w:tcPr>
            <w:tcW w:w="3872" w:type="dxa"/>
          </w:tcPr>
          <w:p w14:paraId="0ADBCA7A" w14:textId="5FEF867C" w:rsidR="00B77BDA" w:rsidRPr="001F2C20" w:rsidRDefault="00B77BDA" w:rsidP="006F4A04">
            <w:pPr>
              <w:pStyle w:val="TABLEROW"/>
              <w:rPr>
                <w:rFonts w:eastAsiaTheme="minorEastAsia"/>
              </w:rPr>
            </w:pPr>
            <w:r w:rsidRPr="001F2C20">
              <w:rPr>
                <w:rFonts w:eastAsiaTheme="minorEastAsia"/>
              </w:rPr>
              <w:t>Task 1</w:t>
            </w:r>
          </w:p>
          <w:p w14:paraId="7B7B94D9" w14:textId="57FFC956" w:rsidR="00B77BDA" w:rsidRPr="00407596" w:rsidRDefault="00B77BDA" w:rsidP="006F4A04">
            <w:pPr>
              <w:pStyle w:val="TABLEROW"/>
              <w:rPr>
                <w:rFonts w:eastAsiaTheme="minorEastAsia"/>
              </w:rPr>
            </w:pPr>
            <w:r w:rsidRPr="001F2C20">
              <w:rPr>
                <w:rFonts w:eastAsiaTheme="minorEastAsia"/>
              </w:rPr>
              <w:t>1.3 Assembling of RSLK Components</w:t>
            </w:r>
          </w:p>
        </w:tc>
        <w:tc>
          <w:tcPr>
            <w:tcW w:w="4500" w:type="dxa"/>
          </w:tcPr>
          <w:p w14:paraId="5592E3B0" w14:textId="03073D42" w:rsidR="00B77BDA" w:rsidRPr="001F2C20" w:rsidRDefault="00B77BDA" w:rsidP="006F4A04">
            <w:pPr>
              <w:pStyle w:val="TABLEROW"/>
              <w:rPr>
                <w:rFonts w:eastAsiaTheme="minorEastAsia"/>
              </w:rPr>
            </w:pPr>
            <w:r w:rsidRPr="001F2C20">
              <w:rPr>
                <w:rFonts w:eastAsiaTheme="minorEastAsia"/>
              </w:rPr>
              <w:t>Task 1</w:t>
            </w:r>
          </w:p>
          <w:p w14:paraId="4F0A4882" w14:textId="21BC72F5"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1F0D4B9F" w14:textId="77777777" w:rsidTr="007C0D8B">
        <w:tc>
          <w:tcPr>
            <w:tcW w:w="1168" w:type="dxa"/>
            <w:tcBorders>
              <w:left w:val="nil"/>
            </w:tcBorders>
          </w:tcPr>
          <w:p w14:paraId="578421D9" w14:textId="6995FE66" w:rsidR="00B77BDA"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5-6</w:t>
            </w:r>
          </w:p>
        </w:tc>
        <w:tc>
          <w:tcPr>
            <w:tcW w:w="3872" w:type="dxa"/>
          </w:tcPr>
          <w:p w14:paraId="2922DFA2" w14:textId="1100C2DF" w:rsidR="00B77BDA" w:rsidRPr="00203CA3" w:rsidRDefault="00B77BDA" w:rsidP="006F4A04">
            <w:pPr>
              <w:pStyle w:val="TABLEROW"/>
              <w:rPr>
                <w:rFonts w:eastAsiaTheme="minorEastAsia"/>
              </w:rPr>
            </w:pPr>
            <w:r>
              <w:rPr>
                <w:rFonts w:eastAsiaTheme="minorEastAsia"/>
              </w:rPr>
              <w:t>Task 3</w:t>
            </w:r>
          </w:p>
          <w:p w14:paraId="2D3560D9" w14:textId="77777777" w:rsidR="00B77BDA" w:rsidRPr="001F2C20" w:rsidRDefault="00B77BDA" w:rsidP="006F4A04">
            <w:pPr>
              <w:pStyle w:val="TABLEROW"/>
              <w:rPr>
                <w:rFonts w:eastAsiaTheme="minorEastAsia"/>
              </w:rPr>
            </w:pPr>
            <w:r w:rsidRPr="001F2C20">
              <w:rPr>
                <w:rFonts w:eastAsiaTheme="minorEastAsia"/>
              </w:rPr>
              <w:t>3.1 Mounting mmWave to the RSLK</w:t>
            </w:r>
          </w:p>
          <w:p w14:paraId="031372D4" w14:textId="53229861" w:rsidR="00B77BDA" w:rsidRPr="00407596" w:rsidRDefault="00B77BDA" w:rsidP="006F4A04">
            <w:pPr>
              <w:pStyle w:val="TABLEROW"/>
              <w:rPr>
                <w:rFonts w:eastAsiaTheme="minorEastAsia"/>
              </w:rPr>
            </w:pPr>
            <w:r w:rsidRPr="001F2C20">
              <w:rPr>
                <w:rFonts w:eastAsiaTheme="minorEastAsia"/>
              </w:rPr>
              <w:t>3.2 3D design and printing</w:t>
            </w:r>
          </w:p>
        </w:tc>
        <w:tc>
          <w:tcPr>
            <w:tcW w:w="4500" w:type="dxa"/>
          </w:tcPr>
          <w:p w14:paraId="6E461EDF" w14:textId="77777777" w:rsidR="00B77BDA" w:rsidRPr="001F2C20" w:rsidRDefault="00B77BDA" w:rsidP="006F4A04">
            <w:pPr>
              <w:pStyle w:val="TABLEROW"/>
              <w:rPr>
                <w:rFonts w:eastAsiaTheme="minorEastAsia"/>
              </w:rPr>
            </w:pPr>
            <w:r w:rsidRPr="001F2C20">
              <w:rPr>
                <w:rFonts w:eastAsiaTheme="minorEastAsia"/>
              </w:rPr>
              <w:t>Task 2</w:t>
            </w:r>
          </w:p>
          <w:p w14:paraId="1C28DF32" w14:textId="6962E6EA" w:rsidR="00B77BDA" w:rsidRPr="001F2C20" w:rsidRDefault="00B77BDA" w:rsidP="006F4A04">
            <w:pPr>
              <w:pStyle w:val="TABLEROW"/>
              <w:rPr>
                <w:rFonts w:eastAsiaTheme="minorEastAsia"/>
              </w:rPr>
            </w:pPr>
            <w:r w:rsidRPr="001F2C20">
              <w:rPr>
                <w:rFonts w:eastAsiaTheme="minorEastAsia"/>
              </w:rPr>
              <w:t xml:space="preserve">2.3 </w:t>
            </w:r>
            <w:r w:rsidRPr="001F2C20">
              <w:t>Implementing the mmWave interface with the microcomputer</w:t>
            </w:r>
          </w:p>
        </w:tc>
      </w:tr>
      <w:tr w:rsidR="00B77BDA" w:rsidRPr="001F2C20" w14:paraId="3711FC84" w14:textId="77777777" w:rsidTr="007C0D8B">
        <w:tc>
          <w:tcPr>
            <w:tcW w:w="1168" w:type="dxa"/>
            <w:tcBorders>
              <w:left w:val="nil"/>
              <w:bottom w:val="single" w:sz="12" w:space="0" w:color="auto"/>
            </w:tcBorders>
          </w:tcPr>
          <w:p w14:paraId="62FA6D36" w14:textId="2E826010" w:rsidR="00B77BDA" w:rsidRDefault="00B77BDA" w:rsidP="006F4A04">
            <w:pPr>
              <w:pStyle w:val="TABLEROW"/>
              <w:rPr>
                <w:rFonts w:eastAsiaTheme="minorEastAsia"/>
              </w:rPr>
            </w:pPr>
            <w:r>
              <w:rPr>
                <w:rFonts w:eastAsiaTheme="minorEastAsia"/>
              </w:rPr>
              <w:t>Week 7- 11</w:t>
            </w:r>
          </w:p>
        </w:tc>
        <w:tc>
          <w:tcPr>
            <w:tcW w:w="3872" w:type="dxa"/>
            <w:tcBorders>
              <w:bottom w:val="single" w:sz="12" w:space="0" w:color="auto"/>
            </w:tcBorders>
          </w:tcPr>
          <w:p w14:paraId="1C6088B5" w14:textId="77777777" w:rsidR="00B77BDA" w:rsidRPr="001F2C20" w:rsidRDefault="00B77BDA" w:rsidP="006F4A04">
            <w:pPr>
              <w:pStyle w:val="TABLEROW"/>
            </w:pPr>
            <w:r w:rsidRPr="001F2C20">
              <w:t>Task 4</w:t>
            </w:r>
          </w:p>
          <w:p w14:paraId="3C3C9206" w14:textId="1EE39890" w:rsidR="00B77BDA" w:rsidRPr="00407596" w:rsidRDefault="00B77BDA" w:rsidP="006F4A04">
            <w:pPr>
              <w:pStyle w:val="TABLEROW"/>
              <w:rPr>
                <w:rFonts w:eastAsiaTheme="minorEastAsia"/>
              </w:rPr>
            </w:pPr>
            <w:r w:rsidRPr="001F2C20">
              <w:t>Acquisition of the point cloud data from the radar with the microcomputer</w:t>
            </w:r>
          </w:p>
        </w:tc>
        <w:tc>
          <w:tcPr>
            <w:tcW w:w="4500" w:type="dxa"/>
            <w:tcBorders>
              <w:bottom w:val="single" w:sz="12" w:space="0" w:color="auto"/>
            </w:tcBorders>
          </w:tcPr>
          <w:p w14:paraId="27D35636" w14:textId="77777777" w:rsidR="00B77BDA" w:rsidRPr="001F2C20" w:rsidRDefault="00B77BDA" w:rsidP="006F4A04">
            <w:pPr>
              <w:pStyle w:val="TABLEROW"/>
            </w:pPr>
            <w:r w:rsidRPr="001F2C20">
              <w:t>Task 4</w:t>
            </w:r>
          </w:p>
          <w:p w14:paraId="7ABACF1C" w14:textId="47C5CA45" w:rsidR="00B77BDA" w:rsidRPr="00407596" w:rsidRDefault="00B77BDA" w:rsidP="006F4A04">
            <w:pPr>
              <w:pStyle w:val="TABLEROW"/>
              <w:rPr>
                <w:rFonts w:eastAsiaTheme="minorEastAsia"/>
              </w:rPr>
            </w:pPr>
            <w:r>
              <w:t xml:space="preserve">4.1 </w:t>
            </w:r>
            <w:r w:rsidRPr="00203CA3">
              <w:t xml:space="preserve">Launch the </w:t>
            </w:r>
            <w:proofErr w:type="spellStart"/>
            <w:r w:rsidRPr="00203CA3">
              <w:t>ti_mm</w:t>
            </w:r>
            <w:r>
              <w:t>W</w:t>
            </w:r>
            <w:r w:rsidRPr="00203CA3">
              <w:t>ave_rospkg</w:t>
            </w:r>
            <w:proofErr w:type="spellEnd"/>
            <w:r w:rsidRPr="00203CA3">
              <w:t xml:space="preserve"> node to start the mmWave EVM</w:t>
            </w:r>
          </w:p>
        </w:tc>
      </w:tr>
      <w:tr w:rsidR="001F2C20" w:rsidRPr="00407596" w14:paraId="3EE0C505" w14:textId="77777777" w:rsidTr="00404886">
        <w:tc>
          <w:tcPr>
            <w:tcW w:w="1168" w:type="dxa"/>
            <w:tcBorders>
              <w:top w:val="double" w:sz="4" w:space="0" w:color="auto"/>
              <w:left w:val="nil"/>
            </w:tcBorders>
          </w:tcPr>
          <w:p w14:paraId="028A25A9" w14:textId="33014BB1" w:rsidR="001F2C20" w:rsidRPr="00407596" w:rsidRDefault="001F2C20" w:rsidP="00BB64E4">
            <w:pPr>
              <w:pStyle w:val="TABLEROW"/>
              <w:rPr>
                <w:rFonts w:eastAsiaTheme="minorEastAsia"/>
              </w:rPr>
            </w:pPr>
            <w:r w:rsidRPr="00407596">
              <w:rPr>
                <w:rFonts w:eastAsiaTheme="minorEastAsia" w:hint="eastAsia"/>
              </w:rPr>
              <w:t>Week 1</w:t>
            </w:r>
            <w:r w:rsidR="00460CF4">
              <w:rPr>
                <w:rFonts w:eastAsiaTheme="minorEastAsia"/>
              </w:rPr>
              <w:t>2</w:t>
            </w:r>
            <w:r>
              <w:rPr>
                <w:rFonts w:eastAsiaTheme="minorEastAsia"/>
              </w:rPr>
              <w:t>-1</w:t>
            </w:r>
            <w:r w:rsidR="00450847">
              <w:rPr>
                <w:rFonts w:eastAsiaTheme="minorEastAsia"/>
              </w:rPr>
              <w:t>5</w:t>
            </w:r>
          </w:p>
        </w:tc>
        <w:tc>
          <w:tcPr>
            <w:tcW w:w="387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450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r>
      <w:tr w:rsidR="001F2C20" w:rsidRPr="00407596" w14:paraId="0AB8DA1D" w14:textId="77777777" w:rsidTr="00404886">
        <w:tc>
          <w:tcPr>
            <w:tcW w:w="1168" w:type="dxa"/>
            <w:tcBorders>
              <w:left w:val="nil"/>
            </w:tcBorders>
          </w:tcPr>
          <w:p w14:paraId="4FF327CF" w14:textId="756DF769"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D66921">
              <w:rPr>
                <w:rFonts w:eastAsiaTheme="minorEastAsia"/>
              </w:rPr>
              <w:t>6</w:t>
            </w:r>
            <w:r>
              <w:rPr>
                <w:rFonts w:eastAsiaTheme="minorEastAsia" w:hint="eastAsia"/>
              </w:rPr>
              <w:t>-</w:t>
            </w:r>
            <w:r w:rsidR="00C60EC5">
              <w:rPr>
                <w:rFonts w:eastAsiaTheme="minorEastAsia" w:hint="eastAsia"/>
              </w:rPr>
              <w:t>1</w:t>
            </w:r>
            <w:r w:rsidR="00450847">
              <w:rPr>
                <w:rFonts w:eastAsiaTheme="minorEastAsia"/>
              </w:rPr>
              <w:t>7</w:t>
            </w:r>
          </w:p>
        </w:tc>
        <w:tc>
          <w:tcPr>
            <w:tcW w:w="3872" w:type="dxa"/>
          </w:tcPr>
          <w:p w14:paraId="3B483650" w14:textId="021ED215" w:rsidR="00AD1292" w:rsidRPr="00BB64E4" w:rsidRDefault="00C60EC5" w:rsidP="00AD1292">
            <w:pPr>
              <w:pStyle w:val="TABLEROW"/>
              <w:rPr>
                <w:rFonts w:eastAsiaTheme="minorEastAsia"/>
              </w:rPr>
            </w:pPr>
            <w:r w:rsidRPr="00BB64E4">
              <w:rPr>
                <w:rFonts w:eastAsiaTheme="minorEastAsia"/>
              </w:rPr>
              <w:t xml:space="preserve">Task </w:t>
            </w:r>
            <w:r w:rsidR="005740E2">
              <w:rPr>
                <w:rFonts w:eastAsiaTheme="minorEastAsia"/>
              </w:rPr>
              <w:t>5</w:t>
            </w:r>
          </w:p>
          <w:p w14:paraId="5F235AEF" w14:textId="39534A0E" w:rsidR="001F2C20" w:rsidRPr="00407596" w:rsidRDefault="000E3BFA" w:rsidP="00BB64E4">
            <w:pPr>
              <w:pStyle w:val="TABLEROW"/>
              <w:rPr>
                <w:rFonts w:eastAsiaTheme="minorEastAsia"/>
              </w:rPr>
            </w:pPr>
            <w:r>
              <w:t xml:space="preserve">Modification </w:t>
            </w:r>
            <w:r w:rsidR="001706BE">
              <w:t>of the rover</w:t>
            </w:r>
          </w:p>
        </w:tc>
        <w:tc>
          <w:tcPr>
            <w:tcW w:w="4500" w:type="dxa"/>
          </w:tcPr>
          <w:p w14:paraId="7DE2E952" w14:textId="590B7C8F" w:rsidR="00BB64E4" w:rsidRPr="00BB64E4" w:rsidRDefault="00BB64E4" w:rsidP="00BB64E4">
            <w:pPr>
              <w:pStyle w:val="TABLEROW"/>
              <w:rPr>
                <w:rFonts w:eastAsiaTheme="minorEastAsia"/>
              </w:rPr>
            </w:pPr>
            <w:r w:rsidRPr="00BB64E4">
              <w:rPr>
                <w:rFonts w:eastAsiaTheme="minorEastAsia"/>
              </w:rPr>
              <w:t xml:space="preserve">Task </w:t>
            </w:r>
            <w:r w:rsidR="0022126A">
              <w:rPr>
                <w:rFonts w:eastAsiaTheme="minorEastAsia"/>
              </w:rPr>
              <w:t>7</w:t>
            </w:r>
          </w:p>
          <w:p w14:paraId="2923C1D5" w14:textId="2E1BA5A1"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202ED4" w:rsidRPr="00407596" w14:paraId="34A1A304" w14:textId="77777777" w:rsidTr="00404886">
        <w:tc>
          <w:tcPr>
            <w:tcW w:w="1168" w:type="dxa"/>
            <w:tcBorders>
              <w:left w:val="nil"/>
            </w:tcBorders>
          </w:tcPr>
          <w:p w14:paraId="340EA9A9" w14:textId="61CE7DFA" w:rsidR="00202ED4" w:rsidRPr="00407596" w:rsidRDefault="007F4D36" w:rsidP="00BB64E4">
            <w:pPr>
              <w:pStyle w:val="TABLEROW"/>
              <w:rPr>
                <w:rFonts w:eastAsiaTheme="minorEastAsia"/>
              </w:rPr>
            </w:pPr>
            <w:r>
              <w:rPr>
                <w:rFonts w:eastAsiaTheme="minorEastAsia"/>
              </w:rPr>
              <w:t>Week 1</w:t>
            </w:r>
            <w:r w:rsidR="00D66921">
              <w:rPr>
                <w:rFonts w:eastAsiaTheme="minorEastAsia"/>
              </w:rPr>
              <w:t>8</w:t>
            </w:r>
            <w:r w:rsidR="00450847">
              <w:rPr>
                <w:rFonts w:eastAsiaTheme="minorEastAsia"/>
              </w:rPr>
              <w:t>-</w:t>
            </w:r>
            <w:r w:rsidR="00963F02">
              <w:rPr>
                <w:rFonts w:eastAsiaTheme="minorEastAsia"/>
              </w:rPr>
              <w:lastRenderedPageBreak/>
              <w:t>20</w:t>
            </w:r>
          </w:p>
        </w:tc>
        <w:tc>
          <w:tcPr>
            <w:tcW w:w="3872" w:type="dxa"/>
          </w:tcPr>
          <w:p w14:paraId="67F05FED" w14:textId="40A6E390" w:rsidR="00202ED4" w:rsidRDefault="00F720CD" w:rsidP="00BB64E4">
            <w:pPr>
              <w:pStyle w:val="TABLEROW"/>
              <w:rPr>
                <w:rFonts w:eastAsiaTheme="minorEastAsia"/>
              </w:rPr>
            </w:pPr>
            <w:r>
              <w:rPr>
                <w:rFonts w:eastAsiaTheme="minorEastAsia"/>
              </w:rPr>
              <w:lastRenderedPageBreak/>
              <w:t xml:space="preserve">Task </w:t>
            </w:r>
            <w:r w:rsidR="003C0F7C">
              <w:rPr>
                <w:rFonts w:eastAsiaTheme="minorEastAsia"/>
              </w:rPr>
              <w:t>6</w:t>
            </w:r>
          </w:p>
          <w:p w14:paraId="318F8ECA" w14:textId="69B90454" w:rsidR="00236EC0" w:rsidRPr="00BB64E4" w:rsidRDefault="005F100E" w:rsidP="00BB64E4">
            <w:pPr>
              <w:pStyle w:val="TABLEROW"/>
              <w:rPr>
                <w:rFonts w:eastAsiaTheme="minorEastAsia"/>
              </w:rPr>
            </w:pPr>
            <w:r>
              <w:rPr>
                <w:rFonts w:eastAsiaTheme="minorEastAsia"/>
              </w:rPr>
              <w:lastRenderedPageBreak/>
              <w:t xml:space="preserve">Design </w:t>
            </w:r>
            <w:r w:rsidR="00665229">
              <w:rPr>
                <w:rFonts w:eastAsiaTheme="minorEastAsia"/>
              </w:rPr>
              <w:t>the autonomous navigation system of</w:t>
            </w:r>
            <w:r w:rsidR="006172CC">
              <w:rPr>
                <w:rFonts w:eastAsiaTheme="minorEastAsia"/>
              </w:rPr>
              <w:t xml:space="preserve"> the rover</w:t>
            </w:r>
          </w:p>
        </w:tc>
        <w:tc>
          <w:tcPr>
            <w:tcW w:w="4500" w:type="dxa"/>
          </w:tcPr>
          <w:p w14:paraId="01EBFE43" w14:textId="0E9EBF9D" w:rsidR="00202ED4" w:rsidRDefault="00236EC0" w:rsidP="00BB64E4">
            <w:pPr>
              <w:pStyle w:val="TABLEROW"/>
              <w:rPr>
                <w:rFonts w:eastAsiaTheme="minorEastAsia"/>
              </w:rPr>
            </w:pPr>
            <w:r>
              <w:rPr>
                <w:rFonts w:eastAsiaTheme="minorEastAsia"/>
              </w:rPr>
              <w:lastRenderedPageBreak/>
              <w:t xml:space="preserve">Task </w:t>
            </w:r>
            <w:r w:rsidR="007327E0">
              <w:rPr>
                <w:rFonts w:eastAsiaTheme="minorEastAsia"/>
              </w:rPr>
              <w:t>6</w:t>
            </w:r>
          </w:p>
          <w:p w14:paraId="6B659F6A" w14:textId="6E4E24A2" w:rsidR="00A8102A" w:rsidRPr="00BB64E4" w:rsidRDefault="00F7330F" w:rsidP="00BB64E4">
            <w:pPr>
              <w:pStyle w:val="TABLEROW"/>
              <w:rPr>
                <w:rFonts w:eastAsiaTheme="minorEastAsia"/>
              </w:rPr>
            </w:pPr>
            <w:r>
              <w:rPr>
                <w:rFonts w:eastAsiaTheme="minorEastAsia"/>
              </w:rPr>
              <w:lastRenderedPageBreak/>
              <w:t>Design the autonomous navigation system of the rover</w:t>
            </w:r>
          </w:p>
        </w:tc>
      </w:tr>
      <w:tr w:rsidR="001F2C20" w:rsidRPr="00407596" w14:paraId="7A6CFB13" w14:textId="77777777" w:rsidTr="00404886">
        <w:tc>
          <w:tcPr>
            <w:tcW w:w="1168" w:type="dxa"/>
            <w:tcBorders>
              <w:left w:val="nil"/>
            </w:tcBorders>
          </w:tcPr>
          <w:p w14:paraId="70943BC3" w14:textId="2E2B3121" w:rsidR="001F2C20" w:rsidRPr="00407596" w:rsidRDefault="001F2C20" w:rsidP="00BB64E4">
            <w:pPr>
              <w:pStyle w:val="TABLEROW"/>
              <w:rPr>
                <w:rFonts w:eastAsiaTheme="minorEastAsia"/>
              </w:rPr>
            </w:pPr>
            <w:r w:rsidRPr="00407596">
              <w:rPr>
                <w:rFonts w:eastAsiaTheme="minorEastAsia" w:hint="eastAsia"/>
              </w:rPr>
              <w:lastRenderedPageBreak/>
              <w:t xml:space="preserve">Week </w:t>
            </w:r>
            <w:r w:rsidR="007F2EDC">
              <w:rPr>
                <w:rFonts w:eastAsiaTheme="minorEastAsia"/>
              </w:rPr>
              <w:t>21</w:t>
            </w:r>
            <w:r>
              <w:rPr>
                <w:rFonts w:eastAsiaTheme="minorEastAsia" w:hint="eastAsia"/>
              </w:rPr>
              <w:t>-2</w:t>
            </w:r>
            <w:r w:rsidR="007F2EDC">
              <w:rPr>
                <w:rFonts w:eastAsiaTheme="minorEastAsia"/>
              </w:rPr>
              <w:t>2</w:t>
            </w:r>
          </w:p>
        </w:tc>
        <w:tc>
          <w:tcPr>
            <w:tcW w:w="3872" w:type="dxa"/>
          </w:tcPr>
          <w:p w14:paraId="2F4B0D80" w14:textId="70C5AA74"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12FE0B83" w14:textId="2E488B4C"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c>
          <w:tcPr>
            <w:tcW w:w="4500" w:type="dxa"/>
          </w:tcPr>
          <w:p w14:paraId="7AB09E2C" w14:textId="4863EA21"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7154FE14" w14:textId="30149BC8"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r>
    </w:tbl>
    <w:p w14:paraId="0C3014FA" w14:textId="7530A85B" w:rsidR="001F2C20" w:rsidRPr="00407596" w:rsidRDefault="00BB64E4" w:rsidP="00E737EB">
      <w:pPr>
        <w:pStyle w:val="TableHead"/>
        <w:jc w:val="both"/>
      </w:pPr>
      <w:r>
        <w:br w:type="page"/>
      </w:r>
    </w:p>
    <w:p w14:paraId="1A56AA77" w14:textId="09FF79EE" w:rsidR="003021AF" w:rsidRPr="00407596" w:rsidRDefault="003021AF" w:rsidP="00AA5E4B">
      <w:pPr>
        <w:pStyle w:val="Head1"/>
      </w:pPr>
      <w:bookmarkStart w:id="29" w:name="_Toc27471234"/>
      <w:r w:rsidRPr="00407596">
        <w:rPr>
          <w:rFonts w:hint="eastAsia"/>
        </w:rPr>
        <w:lastRenderedPageBreak/>
        <w:t>Implementation</w:t>
      </w:r>
      <w:bookmarkEnd w:id="29"/>
    </w:p>
    <w:p w14:paraId="3AA6F602" w14:textId="27E9AF8E" w:rsidR="00B63545" w:rsidRPr="00B63545" w:rsidRDefault="00BB7BF2" w:rsidP="001B604A">
      <w:pPr>
        <w:pStyle w:val="Heading2"/>
      </w:pPr>
      <w:bookmarkStart w:id="30" w:name="_Toc27471235"/>
      <w:r w:rsidRPr="00407596">
        <w:rPr>
          <w:rFonts w:hint="eastAsia"/>
        </w:rPr>
        <w:t>Implementation of Task 1.</w:t>
      </w:r>
      <w:bookmarkEnd w:id="30"/>
    </w:p>
    <w:p w14:paraId="65D5BC0E" w14:textId="60417301" w:rsidR="00F64DBC" w:rsidRDefault="00F64DBC" w:rsidP="006C1FDE">
      <w:pPr>
        <w:pStyle w:val="Heading3"/>
      </w:pPr>
      <w:bookmarkStart w:id="31" w:name="_Toc27471236"/>
      <w:r>
        <w:t xml:space="preserve">Implementation of </w:t>
      </w:r>
      <w:r w:rsidR="006609D8">
        <w:t>Subt</w:t>
      </w:r>
      <w:r w:rsidR="009C08DF">
        <w:t>ask 1.1</w:t>
      </w:r>
      <w:bookmarkEnd w:id="31"/>
    </w:p>
    <w:p w14:paraId="6E87C14E" w14:textId="697726E3" w:rsidR="00BB64E4" w:rsidRPr="00BB64E4" w:rsidRDefault="00BB64E4" w:rsidP="00670D53">
      <w:pPr>
        <w:pStyle w:val="AllText"/>
      </w:pPr>
      <w:r w:rsidRPr="00BB64E4">
        <w:t>This involves the use of different tools, wires</w:t>
      </w:r>
      <w:r w:rsidR="00FC5A3F">
        <w:t>,</w:t>
      </w:r>
      <w:r w:rsidRPr="00BB64E4">
        <w:t xml:space="preserve"> and supplies to assemble the TI-RSLK. After the RSLK parts were assembled, the final assembly looked similar to the picture in Fig. 7. The tasks for the TI-RSLK was divided into four main </w:t>
      </w:r>
      <w:r w:rsidR="005430FB" w:rsidRPr="00BB64E4">
        <w:t>sections</w:t>
      </w:r>
      <w:r w:rsidR="005430FB">
        <w:t>.</w:t>
      </w:r>
      <w:r w:rsidRPr="00BB64E4">
        <w:t xml:space="preserve"> </w:t>
      </w:r>
      <w:r w:rsidR="005430FB">
        <w:t>These sections are:</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78AA496E" w:rsidR="00BB64E4" w:rsidRPr="00604478" w:rsidRDefault="00BB64E4" w:rsidP="00EE0D2B">
      <w:pPr>
        <w:pStyle w:val="Bullets"/>
        <w:rPr>
          <w:rStyle w:val="AllTextChar"/>
          <w:b w:val="0"/>
          <w:kern w:val="2"/>
          <w:szCs w:val="21"/>
        </w:rPr>
      </w:pPr>
      <w:r>
        <w:rPr>
          <w:rStyle w:val="AllTextChar"/>
          <w:b w:val="0"/>
        </w:rPr>
        <w:t>Wiring</w:t>
      </w:r>
    </w:p>
    <w:p w14:paraId="3209FC6E" w14:textId="3BE575FC" w:rsidR="00EE53BE" w:rsidRPr="00D26F38" w:rsidRDefault="002C4860" w:rsidP="00604478">
      <w:pPr>
        <w:pStyle w:val="Bullets"/>
        <w:numPr>
          <w:ilvl w:val="0"/>
          <w:numId w:val="0"/>
        </w:numPr>
        <w:rPr>
          <w:rStyle w:val="AllTextChar"/>
          <w:b w:val="0"/>
        </w:rPr>
      </w:pPr>
      <w:r>
        <w:rPr>
          <w:rStyle w:val="AllTextChar"/>
          <w:b w:val="0"/>
        </w:rPr>
        <w:t>Figure</w:t>
      </w:r>
      <w:r w:rsidR="005C1EED">
        <w:rPr>
          <w:rStyle w:val="AllTextChar"/>
          <w:b w:val="0"/>
        </w:rPr>
        <w:t>s</w:t>
      </w:r>
      <w:r>
        <w:rPr>
          <w:rStyle w:val="AllTextChar"/>
          <w:b w:val="0"/>
        </w:rPr>
        <w:t xml:space="preserve"> </w:t>
      </w:r>
      <w:r w:rsidR="00CC11B3">
        <w:rPr>
          <w:rStyle w:val="AllTextChar"/>
          <w:b w:val="0"/>
        </w:rPr>
        <w:t>3a</w:t>
      </w:r>
      <w:r>
        <w:rPr>
          <w:rStyle w:val="AllTextChar"/>
          <w:b w:val="0"/>
        </w:rPr>
        <w:t xml:space="preserve"> </w:t>
      </w:r>
      <w:r w:rsidR="005C1EED">
        <w:rPr>
          <w:rStyle w:val="AllTextChar"/>
          <w:b w:val="0"/>
        </w:rPr>
        <w:t xml:space="preserve">and </w:t>
      </w:r>
      <w:r w:rsidR="00CC11B3">
        <w:rPr>
          <w:rStyle w:val="AllTextChar"/>
          <w:b w:val="0"/>
        </w:rPr>
        <w:t>3b</w:t>
      </w:r>
      <w:r w:rsidR="005C1EED">
        <w:rPr>
          <w:rStyle w:val="AllTextChar"/>
          <w:b w:val="0"/>
        </w:rPr>
        <w:t xml:space="preserve"> </w:t>
      </w:r>
      <w:r>
        <w:rPr>
          <w:rStyle w:val="AllTextChar"/>
          <w:b w:val="0"/>
        </w:rPr>
        <w:t>show</w:t>
      </w:r>
      <w:r w:rsidR="009C02DA">
        <w:rPr>
          <w:rStyle w:val="AllTextChar"/>
          <w:b w:val="0"/>
        </w:rPr>
        <w:t xml:space="preserve"> </w:t>
      </w:r>
      <w:r w:rsidR="00C0559B">
        <w:rPr>
          <w:rStyle w:val="AllTextChar"/>
          <w:b w:val="0"/>
        </w:rPr>
        <w:t xml:space="preserve">the different components (such as the chassis, </w:t>
      </w:r>
      <w:r w:rsidR="00595426">
        <w:rPr>
          <w:rStyle w:val="AllTextChar"/>
          <w:b w:val="0"/>
        </w:rPr>
        <w:t>heat shrink tubes</w:t>
      </w:r>
      <w:r w:rsidR="004812CA">
        <w:rPr>
          <w:rStyle w:val="AllTextChar"/>
          <w:b w:val="0"/>
        </w:rPr>
        <w:t>,</w:t>
      </w:r>
      <w:r w:rsidR="00595426">
        <w:rPr>
          <w:rStyle w:val="AllTextChar"/>
          <w:b w:val="0"/>
        </w:rPr>
        <w:t xml:space="preserve"> and wires)</w:t>
      </w:r>
      <w:r w:rsidR="009C02DA">
        <w:rPr>
          <w:rStyle w:val="AllTextChar"/>
          <w:b w:val="0"/>
        </w:rPr>
        <w:t xml:space="preserve"> and tools</w:t>
      </w:r>
      <w:r w:rsidR="006000B2">
        <w:rPr>
          <w:rStyle w:val="AllTextChar"/>
          <w:b w:val="0"/>
        </w:rPr>
        <w:t xml:space="preserve"> used in the assembling of the RSLK.</w:t>
      </w:r>
    </w:p>
    <w:p w14:paraId="4DE86B28" w14:textId="1973A2E1" w:rsidR="00BB64E4" w:rsidRDefault="00BB64E4" w:rsidP="00072FFD">
      <w:pPr>
        <w:pStyle w:val="Figure"/>
        <w:rPr>
          <w:rStyle w:val="AllTextChar"/>
          <w:b/>
          <w:kern w:val="2"/>
          <w:szCs w:val="21"/>
        </w:rPr>
      </w:pPr>
      <w:r w:rsidRPr="006D1BF9">
        <w:rPr>
          <w:noProof/>
        </w:rPr>
        <w:drawing>
          <wp:inline distT="0" distB="0" distL="0" distR="0" wp14:anchorId="2DA8D980" wp14:editId="3CB66503">
            <wp:extent cx="2827965" cy="2625309"/>
            <wp:effectExtent l="0" t="0" r="0" b="381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21">
                      <a:extLst>
                        <a:ext uri="{28A0092B-C50C-407E-A947-70E740481C1C}">
                          <a14:useLocalDpi xmlns:a14="http://schemas.microsoft.com/office/drawing/2010/main" val="0"/>
                        </a:ext>
                      </a:extLst>
                    </a:blip>
                    <a:srcRect t="-1" r="3503" b="487"/>
                    <a:stretch/>
                  </pic:blipFill>
                  <pic:spPr bwMode="auto">
                    <a:xfrm>
                      <a:off x="0" y="0"/>
                      <a:ext cx="2846604" cy="2642612"/>
                    </a:xfrm>
                    <a:prstGeom prst="rect">
                      <a:avLst/>
                    </a:prstGeom>
                    <a:noFill/>
                    <a:ln>
                      <a:noFill/>
                    </a:ln>
                    <a:extLst>
                      <a:ext uri="{53640926-AAD7-44D8-BBD7-CCE9431645EC}">
                        <a14:shadowObscured xmlns:a14="http://schemas.microsoft.com/office/drawing/2010/main"/>
                      </a:ext>
                    </a:extLst>
                  </pic:spPr>
                </pic:pic>
              </a:graphicData>
            </a:graphic>
          </wp:inline>
        </w:drawing>
      </w:r>
      <w:r w:rsidR="00802285">
        <w:rPr>
          <w:rStyle w:val="AllTextChar"/>
          <w:b/>
          <w:kern w:val="2"/>
          <w:szCs w:val="21"/>
        </w:rPr>
        <w:t xml:space="preserve">  </w:t>
      </w:r>
      <w:r w:rsidR="000F39FD">
        <w:rPr>
          <w:rStyle w:val="AllTextChar"/>
          <w:b/>
          <w:kern w:val="2"/>
          <w:szCs w:val="21"/>
        </w:rPr>
        <w:t xml:space="preserve"> </w:t>
      </w:r>
      <w:r w:rsidR="00845648" w:rsidRPr="00203CA3">
        <w:rPr>
          <w:noProof/>
        </w:rPr>
        <w:drawing>
          <wp:inline distT="0" distB="0" distL="0" distR="0" wp14:anchorId="76A3D397" wp14:editId="318DCA50">
            <wp:extent cx="2883255" cy="268045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34" b="519"/>
                    <a:stretch/>
                  </pic:blipFill>
                  <pic:spPr bwMode="auto">
                    <a:xfrm>
                      <a:off x="0" y="0"/>
                      <a:ext cx="2890551" cy="2687241"/>
                    </a:xfrm>
                    <a:prstGeom prst="rect">
                      <a:avLst/>
                    </a:prstGeom>
                    <a:ln>
                      <a:noFill/>
                    </a:ln>
                    <a:extLst>
                      <a:ext uri="{53640926-AAD7-44D8-BBD7-CCE9431645EC}">
                        <a14:shadowObscured xmlns:a14="http://schemas.microsoft.com/office/drawing/2010/main"/>
                      </a:ext>
                    </a:extLst>
                  </pic:spPr>
                </pic:pic>
              </a:graphicData>
            </a:graphic>
          </wp:inline>
        </w:drawing>
      </w:r>
    </w:p>
    <w:p w14:paraId="24E09072" w14:textId="57272818" w:rsidR="00F94E85" w:rsidRDefault="00A57544" w:rsidP="00583A3A">
      <w:pPr>
        <w:pStyle w:val="FIGURECAP0"/>
      </w:pPr>
      <w:bookmarkStart w:id="32" w:name="_Toc9261174"/>
      <w:r>
        <w:t xml:space="preserve">Fig. </w:t>
      </w:r>
      <w:r w:rsidR="00F52118">
        <w:t>3a</w:t>
      </w:r>
      <w:r w:rsidR="00D77484">
        <w:tab/>
      </w:r>
      <w:r w:rsidR="00452234">
        <w:t>Compone</w:t>
      </w:r>
      <w:r w:rsidR="00E03067">
        <w:t>n</w:t>
      </w:r>
      <w:r w:rsidR="00452234">
        <w:t>ts U</w:t>
      </w:r>
      <w:r w:rsidR="00BB64E4" w:rsidRPr="00BB64E4">
        <w:t xml:space="preserve">sed in </w:t>
      </w:r>
      <w:r w:rsidR="00452234">
        <w:t>A</w:t>
      </w:r>
      <w:r w:rsidR="00BB64E4" w:rsidRPr="00BB64E4">
        <w:t>ssembling the RSLK</w:t>
      </w:r>
      <w:bookmarkEnd w:id="32"/>
      <w:r w:rsidR="00A55C58">
        <w:tab/>
      </w:r>
      <w:r w:rsidR="00A55C58">
        <w:tab/>
      </w:r>
      <w:bookmarkStart w:id="33" w:name="_Toc9261175"/>
      <w:r w:rsidR="00A55C58">
        <w:t xml:space="preserve">Fig. </w:t>
      </w:r>
      <w:r w:rsidR="00F52118">
        <w:t>3b</w:t>
      </w:r>
      <w:r w:rsidR="00A55C58">
        <w:tab/>
      </w:r>
      <w:r w:rsidR="00A55C58" w:rsidRPr="00BB64E4">
        <w:t>Tools Used in Assembling the RSLK</w:t>
      </w:r>
      <w:bookmarkEnd w:id="33"/>
    </w:p>
    <w:p w14:paraId="3FD2D2CE" w14:textId="16666964" w:rsidR="00C228EE" w:rsidRPr="00F94E85" w:rsidRDefault="007B780B" w:rsidP="00670D53">
      <w:pPr>
        <w:pStyle w:val="AllText"/>
      </w:pPr>
      <w:r>
        <w:t xml:space="preserve">Figure </w:t>
      </w:r>
      <w:r w:rsidR="000514DC">
        <w:t>4</w:t>
      </w:r>
      <w:r>
        <w:t xml:space="preserve"> below shows the assembled RSLK </w:t>
      </w:r>
    </w:p>
    <w:p w14:paraId="6A6437AE" w14:textId="122D0879" w:rsidR="00BB7BF2" w:rsidRDefault="00BB64E4" w:rsidP="008513E5">
      <w:pPr>
        <w:pStyle w:val="Figure"/>
        <w:jc w:val="center"/>
      </w:pPr>
      <w:r w:rsidRPr="00203CA3">
        <w:rPr>
          <w:noProof/>
        </w:rPr>
        <w:lastRenderedPageBreak/>
        <w:drawing>
          <wp:inline distT="0" distB="0" distL="0" distR="0" wp14:anchorId="42C33359" wp14:editId="7E697BD3">
            <wp:extent cx="2962275" cy="27213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2998134" cy="2754322"/>
                    </a:xfrm>
                    <a:prstGeom prst="rect">
                      <a:avLst/>
                    </a:prstGeom>
                    <a:ln>
                      <a:noFill/>
                    </a:ln>
                    <a:extLst>
                      <a:ext uri="{53640926-AAD7-44D8-BBD7-CCE9431645EC}">
                        <a14:shadowObscured xmlns:a14="http://schemas.microsoft.com/office/drawing/2010/main"/>
                      </a:ext>
                    </a:extLst>
                  </pic:spPr>
                </pic:pic>
              </a:graphicData>
            </a:graphic>
          </wp:inline>
        </w:drawing>
      </w:r>
    </w:p>
    <w:p w14:paraId="1D07E4E6" w14:textId="3DE4E74D" w:rsidR="00C228EE" w:rsidRDefault="006634A8" w:rsidP="00D1390C">
      <w:pPr>
        <w:pStyle w:val="FIGURECAP0"/>
      </w:pPr>
      <w:bookmarkStart w:id="34" w:name="_Toc9261176"/>
      <w:r>
        <w:t xml:space="preserve">Fig. </w:t>
      </w:r>
      <w:r w:rsidR="00417A52">
        <w:t>4</w:t>
      </w:r>
      <w:r w:rsidR="00D77484">
        <w:tab/>
      </w:r>
      <w:r w:rsidR="00CE463D">
        <w:t>Assembled TI RSLK</w:t>
      </w:r>
      <w:bookmarkEnd w:id="34"/>
      <w:r w:rsidR="00CE463D">
        <w:t xml:space="preserve"> </w:t>
      </w:r>
    </w:p>
    <w:p w14:paraId="535B8E6A" w14:textId="105685D7" w:rsidR="00E73002" w:rsidRPr="00E73002" w:rsidRDefault="00E73002" w:rsidP="00670D53">
      <w:pPr>
        <w:pStyle w:val="AllText"/>
      </w:pPr>
      <w:r>
        <w:t xml:space="preserve">The components of the </w:t>
      </w:r>
      <w:r w:rsidR="00AF635E">
        <w:t xml:space="preserve">TI </w:t>
      </w:r>
      <w:r>
        <w:t>RSLK</w:t>
      </w:r>
      <w:r w:rsidR="00AF635E">
        <w:t xml:space="preserve"> </w:t>
      </w:r>
      <w:r w:rsidR="009432A3">
        <w:t xml:space="preserve">are shown in </w:t>
      </w:r>
      <w:r w:rsidR="00A43974">
        <w:t>T</w:t>
      </w:r>
      <w:r w:rsidR="009432A3">
        <w:t xml:space="preserve">able </w:t>
      </w:r>
      <w:r w:rsidR="00A43974">
        <w:t xml:space="preserve">3 </w:t>
      </w:r>
      <w:r w:rsidR="009432A3">
        <w:t>below</w:t>
      </w:r>
      <w:r w:rsidR="00015F2A">
        <w:t>:</w:t>
      </w:r>
      <w:r>
        <w:t xml:space="preserve"> </w:t>
      </w:r>
    </w:p>
    <w:p w14:paraId="32032191" w14:textId="1E923F82" w:rsidR="00CE463D" w:rsidRPr="005F6945" w:rsidRDefault="00DE6701" w:rsidP="00DE6701">
      <w:pPr>
        <w:pStyle w:val="TableHead"/>
      </w:pPr>
      <w:bookmarkStart w:id="35" w:name="_Toc8995974"/>
      <w:bookmarkStart w:id="36" w:name="_Toc9261202"/>
      <w:r w:rsidRPr="005F6945">
        <w:t xml:space="preserve">Table </w:t>
      </w:r>
      <w:r w:rsidR="006B0ED2">
        <w:fldChar w:fldCharType="begin"/>
      </w:r>
      <w:r w:rsidR="006B0ED2">
        <w:instrText xml:space="preserve"> SEQ Table \* ARABIC </w:instrText>
      </w:r>
      <w:r w:rsidR="006B0ED2">
        <w:fldChar w:fldCharType="separate"/>
      </w:r>
      <w:r>
        <w:rPr>
          <w:noProof/>
        </w:rPr>
        <w:t>3</w:t>
      </w:r>
      <w:r w:rsidR="006B0ED2">
        <w:rPr>
          <w:noProof/>
        </w:rPr>
        <w:fldChar w:fldCharType="end"/>
      </w:r>
      <w:r w:rsidR="00B85DC0">
        <w:t>.</w:t>
      </w:r>
      <w:r>
        <w:tab/>
        <w:t>Components of t</w:t>
      </w:r>
      <w:r w:rsidRPr="005F6945">
        <w:t xml:space="preserve">he Ti </w:t>
      </w:r>
      <w:proofErr w:type="spellStart"/>
      <w:r w:rsidRPr="005F6945">
        <w:t>Rslk</w:t>
      </w:r>
      <w:bookmarkEnd w:id="35"/>
      <w:bookmarkEnd w:id="36"/>
      <w:proofErr w:type="spellEnd"/>
    </w:p>
    <w:tbl>
      <w:tblPr>
        <w:tblStyle w:val="TableGrid"/>
        <w:tblW w:w="0" w:type="auto"/>
        <w:jc w:val="center"/>
        <w:tblLook w:val="04A0" w:firstRow="1" w:lastRow="0" w:firstColumn="1" w:lastColumn="0" w:noHBand="0" w:noVBand="1"/>
      </w:tblPr>
      <w:tblGrid>
        <w:gridCol w:w="445"/>
        <w:gridCol w:w="3780"/>
        <w:gridCol w:w="1080"/>
      </w:tblGrid>
      <w:tr w:rsidR="00CE463D" w:rsidRPr="00F26494" w14:paraId="342DCB43" w14:textId="77777777" w:rsidTr="00F102C6">
        <w:trPr>
          <w:jc w:val="center"/>
        </w:trPr>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F102C6">
        <w:trPr>
          <w:jc w:val="center"/>
        </w:trPr>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F102C6">
        <w:trPr>
          <w:jc w:val="center"/>
        </w:trPr>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F102C6">
        <w:trPr>
          <w:jc w:val="center"/>
        </w:trPr>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F102C6">
        <w:trPr>
          <w:jc w:val="center"/>
        </w:trPr>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F102C6">
        <w:trPr>
          <w:jc w:val="center"/>
        </w:trPr>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F102C6">
        <w:trPr>
          <w:jc w:val="center"/>
        </w:trPr>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F102C6">
        <w:trPr>
          <w:jc w:val="center"/>
        </w:trPr>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F102C6">
        <w:trPr>
          <w:jc w:val="center"/>
        </w:trPr>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F102C6">
        <w:trPr>
          <w:jc w:val="center"/>
        </w:trPr>
        <w:tc>
          <w:tcPr>
            <w:tcW w:w="445" w:type="dxa"/>
          </w:tcPr>
          <w:p w14:paraId="6E25151D" w14:textId="77777777" w:rsidR="00CE463D" w:rsidRPr="00F26494" w:rsidRDefault="00CE463D" w:rsidP="00197CCB">
            <w:pPr>
              <w:pStyle w:val="TABLEROW"/>
            </w:pPr>
            <w:r>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F102C6">
        <w:trPr>
          <w:jc w:val="center"/>
        </w:trPr>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F102C6">
        <w:trPr>
          <w:jc w:val="center"/>
        </w:trPr>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F102C6">
        <w:trPr>
          <w:jc w:val="center"/>
        </w:trPr>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F102C6">
        <w:trPr>
          <w:jc w:val="center"/>
        </w:trPr>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F102C6">
        <w:trPr>
          <w:jc w:val="center"/>
        </w:trPr>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F102C6">
        <w:trPr>
          <w:jc w:val="center"/>
        </w:trPr>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F102C6">
        <w:trPr>
          <w:jc w:val="center"/>
        </w:trPr>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F102C6">
        <w:trPr>
          <w:jc w:val="center"/>
        </w:trPr>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F102C6">
        <w:trPr>
          <w:jc w:val="center"/>
        </w:trPr>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F102C6">
        <w:trPr>
          <w:jc w:val="center"/>
        </w:trPr>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F102C6">
        <w:trPr>
          <w:jc w:val="center"/>
        </w:trPr>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F102C6">
        <w:trPr>
          <w:jc w:val="center"/>
        </w:trPr>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F102C6">
        <w:trPr>
          <w:jc w:val="center"/>
        </w:trPr>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5E9A5B14" w:rsidR="00CE463D" w:rsidRDefault="00CE463D" w:rsidP="007D7EBB">
      <w:pPr>
        <w:pStyle w:val="Bullets"/>
      </w:pPr>
      <w:r>
        <w:t>SOLDERING</w:t>
      </w:r>
    </w:p>
    <w:p w14:paraId="36890841" w14:textId="24CCB5A8" w:rsidR="00CD4956" w:rsidRDefault="00CE463D" w:rsidP="00670D53">
      <w:pPr>
        <w:pStyle w:val="AllText"/>
      </w:pPr>
      <w:r w:rsidRPr="00CE463D">
        <w:t xml:space="preserve">A precision knife is used to cut the VPU-VREG, VCCMD-VREG, and SLP L-R traces. A deep </w:t>
      </w:r>
      <w:r w:rsidRPr="00CE463D">
        <w:lastRenderedPageBreak/>
        <w:t xml:space="preserve">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w:t>
      </w:r>
      <w:proofErr w:type="gramStart"/>
      <w:r w:rsidRPr="00CE463D">
        <w:t xml:space="preserve">the </w:t>
      </w:r>
      <w:r w:rsidR="005D3C7A">
        <w:t xml:space="preserve"> </w:t>
      </w:r>
      <w:r w:rsidRPr="00CE463D">
        <w:t>attachment</w:t>
      </w:r>
      <w:proofErr w:type="gramEnd"/>
      <w:r w:rsidRPr="00CE463D">
        <w:t xml:space="preserve"> to the chassis and the motor board was secured with two support screws. Pliers are then used to bend out the ELA and ELB &amp; ERA and ERB connections so the connections can be attached by wires to the Launchpad.</w:t>
      </w:r>
    </w:p>
    <w:p w14:paraId="2735CBC8" w14:textId="54D0A64D" w:rsidR="00FE69D9" w:rsidRDefault="00FA2E85" w:rsidP="00670D53">
      <w:pPr>
        <w:pStyle w:val="AllText"/>
      </w:pPr>
      <w:r>
        <w:t xml:space="preserve">Figure </w:t>
      </w:r>
      <w:r w:rsidR="00C03FD3">
        <w:t>5</w:t>
      </w:r>
      <w:r>
        <w:t xml:space="preserve"> show</w:t>
      </w:r>
      <w:r w:rsidR="002E4C22">
        <w:t xml:space="preserve">s the </w:t>
      </w:r>
      <w:r w:rsidR="00286C01">
        <w:t xml:space="preserve">battery connections soldered as part of the attachment </w:t>
      </w:r>
      <w:r w:rsidR="00D33093">
        <w:t xml:space="preserve">to chassis </w:t>
      </w:r>
      <w:r w:rsidR="00D91519">
        <w:t>of the RSLK</w:t>
      </w:r>
      <w:r w:rsidR="00B6055F">
        <w:t xml:space="preserve"> while figure </w:t>
      </w:r>
      <w:r w:rsidR="00C03FD3">
        <w:t>6</w:t>
      </w:r>
      <w:r w:rsidR="00B6055F">
        <w:t xml:space="preserve"> shows the </w:t>
      </w:r>
      <w:proofErr w:type="spellStart"/>
      <w:r w:rsidR="00B6055F">
        <w:t>LaunchPad</w:t>
      </w:r>
      <w:proofErr w:type="spellEnd"/>
      <w:r w:rsidR="00535856">
        <w:t xml:space="preserve"> soldered together with the pins</w:t>
      </w:r>
      <w:r w:rsidR="00CC148E">
        <w:t>.</w:t>
      </w:r>
    </w:p>
    <w:p w14:paraId="325919E2" w14:textId="3B95DBB4" w:rsidR="00CE463D" w:rsidRDefault="00CE463D" w:rsidP="00072FF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62200" cy="2514600"/>
                    </a:xfrm>
                    <a:prstGeom prst="rect">
                      <a:avLst/>
                    </a:prstGeom>
                  </pic:spPr>
                </pic:pic>
              </a:graphicData>
            </a:graphic>
          </wp:inline>
        </w:drawing>
      </w:r>
      <w:r w:rsidR="00072FFD">
        <w:t xml:space="preserve">  </w:t>
      </w:r>
      <w:r w:rsidR="005029EF">
        <w:tab/>
      </w:r>
      <w:r w:rsidR="005029EF">
        <w:tab/>
      </w:r>
      <w:r w:rsidR="005029EF">
        <w:tab/>
      </w:r>
      <w:r w:rsidR="005029EF">
        <w:tab/>
      </w:r>
      <w:r w:rsidR="00072FFD" w:rsidRPr="00F26494">
        <w:rPr>
          <w:noProof/>
        </w:rPr>
        <w:drawing>
          <wp:inline distT="0" distB="0" distL="0" distR="0" wp14:anchorId="11D96B15" wp14:editId="5CEDB927">
            <wp:extent cx="1591056" cy="2514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397" t="11849" r="13051" b="10786"/>
                    <a:stretch/>
                  </pic:blipFill>
                  <pic:spPr bwMode="auto">
                    <a:xfrm>
                      <a:off x="0" y="0"/>
                      <a:ext cx="1591056" cy="2514600"/>
                    </a:xfrm>
                    <a:prstGeom prst="rect">
                      <a:avLst/>
                    </a:prstGeom>
                    <a:ln>
                      <a:noFill/>
                    </a:ln>
                    <a:extLst>
                      <a:ext uri="{53640926-AAD7-44D8-BBD7-CCE9431645EC}">
                        <a14:shadowObscured xmlns:a14="http://schemas.microsoft.com/office/drawing/2010/main"/>
                      </a:ext>
                    </a:extLst>
                  </pic:spPr>
                </pic:pic>
              </a:graphicData>
            </a:graphic>
          </wp:inline>
        </w:drawing>
      </w:r>
    </w:p>
    <w:p w14:paraId="5468FEC3" w14:textId="20BEA919" w:rsidR="00D410B4" w:rsidRDefault="006634A8" w:rsidP="00941989">
      <w:pPr>
        <w:pStyle w:val="FIGURECAP0"/>
      </w:pPr>
      <w:bookmarkStart w:id="37" w:name="_Toc9261177"/>
      <w:r>
        <w:t xml:space="preserve">Fig. </w:t>
      </w:r>
      <w:r w:rsidR="007B2A98">
        <w:t>5</w:t>
      </w:r>
      <w:r w:rsidR="004F6885">
        <w:tab/>
      </w:r>
      <w:r w:rsidR="00DE6701">
        <w:t>Battery C</w:t>
      </w:r>
      <w:r w:rsidR="00CE463D">
        <w:t>onnections</w:t>
      </w:r>
      <w:r w:rsidR="00DE6701">
        <w:t xml:space="preserve"> Soldered as Part of the C</w:t>
      </w:r>
      <w:r w:rsidR="00CE463D" w:rsidRPr="00F26494">
        <w:t>hassis</w:t>
      </w:r>
      <w:bookmarkEnd w:id="37"/>
      <w:r w:rsidR="00B33C7D">
        <w:tab/>
      </w:r>
      <w:bookmarkStart w:id="38" w:name="_Toc9261178"/>
      <w:r w:rsidR="00603729">
        <w:tab/>
      </w:r>
      <w:r w:rsidR="00B33C7D">
        <w:t xml:space="preserve">Fig. </w:t>
      </w:r>
      <w:r w:rsidR="007B2A98">
        <w:t>6</w:t>
      </w:r>
      <w:r w:rsidR="00B33C7D">
        <w:tab/>
        <w:t>LaunchPad Soldered Together with</w:t>
      </w:r>
    </w:p>
    <w:p w14:paraId="3F347D04" w14:textId="7A84715F" w:rsidR="00CE463D" w:rsidRDefault="00DD7EA8" w:rsidP="00C83BD9">
      <w:pPr>
        <w:pStyle w:val="FIGURECAP0"/>
        <w:ind w:left="5040"/>
      </w:pPr>
      <w:r>
        <w:t>Long pins Facing Upward.</w:t>
      </w:r>
      <w:bookmarkEnd w:id="38"/>
    </w:p>
    <w:p w14:paraId="2535A666" w14:textId="4E9A1C54" w:rsidR="00CE463D" w:rsidRDefault="00DE6701" w:rsidP="00D13A5E">
      <w:pPr>
        <w:pStyle w:val="AllText"/>
      </w:pPr>
      <w:proofErr w:type="spellStart"/>
      <w:r>
        <w:t>LaunchP</w:t>
      </w:r>
      <w:r w:rsidR="00CE463D">
        <w:t>ad</w:t>
      </w:r>
      <w:proofErr w:type="spellEnd"/>
      <w:r w:rsidR="00CE463D">
        <w:t>: The 2x19 header is then soldered on the J5 pin</w:t>
      </w:r>
      <w:r>
        <w:t xml:space="preserve">out at the bottom of the </w:t>
      </w:r>
      <w:proofErr w:type="spellStart"/>
      <w:r>
        <w:t>LaunchP</w:t>
      </w:r>
      <w:r w:rsidR="00CE463D">
        <w:t>ad</w:t>
      </w:r>
      <w:proofErr w:type="spellEnd"/>
      <w:r w:rsidR="00CE463D">
        <w:t xml:space="preserve"> with the long pins facing upward as seen in Fig. </w:t>
      </w:r>
      <w:r w:rsidR="007B2A98">
        <w:t>6</w:t>
      </w:r>
      <w:r w:rsidR="00CE463D">
        <w:t>. The prepared encoders are then soldered on the motors. The bump switches</w:t>
      </w:r>
      <w:r w:rsidR="00046A17">
        <w:t>:</w:t>
      </w:r>
      <w:r w:rsidR="00CE463D">
        <w:t xml:space="preserve"> one male and one female wire each is soldered to each bump sensor. This is done for the 6 bump sensors as seen in Fig. </w:t>
      </w:r>
      <w:r w:rsidR="003B5E7C">
        <w:t>7</w:t>
      </w:r>
      <w:r w:rsidR="00E53089">
        <w:t xml:space="preserve"> while </w:t>
      </w:r>
      <w:r w:rsidR="00931D5A">
        <w:t xml:space="preserve">Fig </w:t>
      </w:r>
      <w:r w:rsidR="003B5E7C">
        <w:t>8</w:t>
      </w:r>
      <w:r w:rsidR="00931D5A">
        <w:t xml:space="preserve"> below shows the bump switches of the RSLK.</w:t>
      </w:r>
    </w:p>
    <w:p w14:paraId="40FB59CD" w14:textId="5AD9BA51" w:rsidR="00CE463D" w:rsidRDefault="00CE463D" w:rsidP="00072FFD">
      <w:pPr>
        <w:pStyle w:val="Figure"/>
      </w:pPr>
      <w:r w:rsidRPr="00F26494">
        <w:rPr>
          <w:noProof/>
        </w:rPr>
        <w:lastRenderedPageBreak/>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r w:rsidR="00931D5A">
        <w:t xml:space="preserve"> </w:t>
      </w:r>
      <w:r w:rsidR="00515E19">
        <w:t xml:space="preserve"> </w:t>
      </w:r>
      <w:r w:rsidR="00515E19">
        <w:tab/>
      </w:r>
      <w:r w:rsidR="00515E19">
        <w:tab/>
      </w:r>
      <w:r w:rsidR="00142F29">
        <w:t xml:space="preserve">   </w:t>
      </w:r>
      <w:r w:rsidR="00515E19" w:rsidRPr="00F26494">
        <w:rPr>
          <w:noProof/>
        </w:rPr>
        <w:drawing>
          <wp:inline distT="0" distB="0" distL="0" distR="0" wp14:anchorId="54471980" wp14:editId="526A48ED">
            <wp:extent cx="1704975" cy="22945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743" b="-677"/>
                    <a:stretch/>
                  </pic:blipFill>
                  <pic:spPr bwMode="auto">
                    <a:xfrm>
                      <a:off x="0" y="0"/>
                      <a:ext cx="1707316" cy="2297728"/>
                    </a:xfrm>
                    <a:prstGeom prst="rect">
                      <a:avLst/>
                    </a:prstGeom>
                    <a:ln>
                      <a:noFill/>
                    </a:ln>
                    <a:extLst>
                      <a:ext uri="{53640926-AAD7-44D8-BBD7-CCE9431645EC}">
                        <a14:shadowObscured xmlns:a14="http://schemas.microsoft.com/office/drawing/2010/main"/>
                      </a:ext>
                    </a:extLst>
                  </pic:spPr>
                </pic:pic>
              </a:graphicData>
            </a:graphic>
          </wp:inline>
        </w:drawing>
      </w:r>
    </w:p>
    <w:p w14:paraId="63A23C68" w14:textId="3865E2AD" w:rsidR="00CE463D" w:rsidRDefault="006634A8" w:rsidP="00C82F72">
      <w:pPr>
        <w:pStyle w:val="FIGURECAP0"/>
      </w:pPr>
      <w:bookmarkStart w:id="39" w:name="_Toc9261179"/>
      <w:r>
        <w:t>Fig.</w:t>
      </w:r>
      <w:r w:rsidR="009F107A">
        <w:t xml:space="preserve"> 7</w:t>
      </w:r>
      <w:r w:rsidR="00D77484">
        <w:tab/>
      </w:r>
      <w:r w:rsidR="00452234">
        <w:t>Encoders Soldered to Motor D</w:t>
      </w:r>
      <w:r w:rsidR="00CE463D" w:rsidRPr="00CE463D">
        <w:t>rivers.</w:t>
      </w:r>
      <w:bookmarkEnd w:id="39"/>
      <w:r w:rsidR="00CE463D" w:rsidRPr="00CE463D">
        <w:t xml:space="preserve"> </w:t>
      </w:r>
      <w:r w:rsidR="00A161CD">
        <w:tab/>
      </w:r>
      <w:bookmarkStart w:id="40" w:name="_Toc9261180"/>
      <w:r w:rsidR="00142F29">
        <w:tab/>
      </w:r>
      <w:r w:rsidR="00142F29">
        <w:tab/>
      </w:r>
      <w:r w:rsidR="00142F29">
        <w:tab/>
      </w:r>
      <w:r w:rsidR="00142F29">
        <w:tab/>
      </w:r>
      <w:r w:rsidR="00A161CD">
        <w:t xml:space="preserve">Fig. </w:t>
      </w:r>
      <w:r w:rsidR="009F107A">
        <w:t>8</w:t>
      </w:r>
      <w:r w:rsidR="00A161CD">
        <w:fldChar w:fldCharType="begin"/>
      </w:r>
      <w:r w:rsidR="00A161CD">
        <w:instrText xml:space="preserve"> SEQ Fig. \* ARABIC </w:instrText>
      </w:r>
      <w:r w:rsidR="00A161CD">
        <w:fldChar w:fldCharType="end"/>
      </w:r>
      <w:r w:rsidR="00A161CD">
        <w:tab/>
        <w:t>Bump Switches</w:t>
      </w:r>
      <w:bookmarkEnd w:id="40"/>
    </w:p>
    <w:p w14:paraId="27344808" w14:textId="77777777" w:rsidR="00F31219" w:rsidRDefault="00CE463D" w:rsidP="007D7EBB">
      <w:pPr>
        <w:pStyle w:val="Bullets"/>
      </w:pPr>
      <w:r>
        <w:t xml:space="preserve">ASSEMBLING </w:t>
      </w:r>
    </w:p>
    <w:p w14:paraId="1D0E6971" w14:textId="4671B9F1" w:rsidR="00CE463D" w:rsidRPr="00F31219" w:rsidRDefault="00CE463D" w:rsidP="00670D53">
      <w:pPr>
        <w:pStyle w:val="AllText"/>
        <w:rPr>
          <w:rStyle w:val="AllTextChar"/>
        </w:rPr>
      </w:pPr>
      <w:r w:rsidRPr="00F31219">
        <w:rPr>
          <w:rStyle w:val="AllTextChar"/>
        </w:rPr>
        <w:t>The motors are attached to the motor board on the chassis</w:t>
      </w:r>
      <w:r w:rsidR="00610DAC">
        <w:rPr>
          <w:rStyle w:val="AllTextChar"/>
        </w:rPr>
        <w:t xml:space="preserve"> as shown in Figure </w:t>
      </w:r>
      <w:r w:rsidR="00EA7BAC">
        <w:rPr>
          <w:rStyle w:val="AllTextChar"/>
        </w:rPr>
        <w:t>9</w:t>
      </w:r>
      <w:r w:rsidR="001F7189">
        <w:rPr>
          <w:rStyle w:val="AllTextChar"/>
        </w:rPr>
        <w:t xml:space="preserve"> </w:t>
      </w:r>
      <w:r w:rsidR="0042121D">
        <w:t>and then t</w:t>
      </w:r>
      <w:r w:rsidR="001F7189" w:rsidRPr="001F7189">
        <w:t>he ball caster is then attached to the chassis before the wheels are attached as shown in Figure 1</w:t>
      </w:r>
      <w:r w:rsidR="00D9588F">
        <w:t>0</w:t>
      </w:r>
      <w:r w:rsidR="001F7189" w:rsidRPr="001F7189">
        <w:t>.</w:t>
      </w:r>
    </w:p>
    <w:p w14:paraId="2FC20EA1" w14:textId="7BD2B213" w:rsidR="00CE463D" w:rsidRDefault="003C0E06" w:rsidP="00072FFD">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r w:rsidR="00476941">
        <w:tab/>
      </w:r>
      <w:r w:rsidR="00DA05F7">
        <w:t xml:space="preserve">  </w:t>
      </w:r>
      <w:r w:rsidR="002F3B34">
        <w:tab/>
      </w:r>
      <w:r w:rsidR="002F3B34">
        <w:tab/>
      </w:r>
      <w:r w:rsidR="00DA05F7">
        <w:t xml:space="preserve">  </w:t>
      </w:r>
      <w:r w:rsidR="00476941">
        <w:rPr>
          <w:noProof/>
        </w:rPr>
        <w:drawing>
          <wp:inline distT="0" distB="0" distL="0" distR="0" wp14:anchorId="739D3C4F" wp14:editId="721F91F7">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r w:rsidR="00DA05F7">
        <w:t xml:space="preserve"> </w:t>
      </w:r>
    </w:p>
    <w:p w14:paraId="33706326" w14:textId="7C564BA1" w:rsidR="001918C9" w:rsidRDefault="006634A8" w:rsidP="0086245D">
      <w:pPr>
        <w:pStyle w:val="FIGURECAP0"/>
      </w:pPr>
      <w:bookmarkStart w:id="41" w:name="_Toc9261181"/>
      <w:r>
        <w:t>Fig.</w:t>
      </w:r>
      <w:r w:rsidR="00D9588F">
        <w:t>9</w:t>
      </w:r>
      <w:r w:rsidR="00D77484">
        <w:tab/>
      </w:r>
      <w:r w:rsidR="00452234">
        <w:t>Motor Board on C</w:t>
      </w:r>
      <w:r w:rsidR="00F31219">
        <w:t>hassis</w:t>
      </w:r>
      <w:bookmarkEnd w:id="41"/>
      <w:r w:rsidR="00783CAC">
        <w:tab/>
      </w:r>
      <w:r w:rsidR="00783CAC">
        <w:tab/>
      </w:r>
      <w:r w:rsidR="00783CAC">
        <w:tab/>
      </w:r>
      <w:r w:rsidR="00783CAC">
        <w:tab/>
      </w:r>
      <w:bookmarkStart w:id="42" w:name="_Toc9261182"/>
      <w:r w:rsidR="00783CAC">
        <w:tab/>
      </w:r>
      <w:r w:rsidR="00783CAC">
        <w:tab/>
        <w:t xml:space="preserve">Fig. </w:t>
      </w:r>
      <w:r w:rsidR="00D9588F">
        <w:t>10</w:t>
      </w:r>
      <w:r w:rsidR="00783CAC">
        <w:tab/>
        <w:t>Ball Caste</w:t>
      </w:r>
      <w:bookmarkEnd w:id="42"/>
      <w:r w:rsidR="00BC40DF">
        <w:t>r</w:t>
      </w:r>
    </w:p>
    <w:p w14:paraId="0DFB4241" w14:textId="3C7B1F51" w:rsidR="006D29C0" w:rsidRPr="006D29C0" w:rsidRDefault="006D29C0" w:rsidP="00670D53">
      <w:pPr>
        <w:pStyle w:val="AllText"/>
      </w:pPr>
      <w:r>
        <w:t>Figure 1</w:t>
      </w:r>
      <w:r w:rsidR="00C608C2">
        <w:t>1</w:t>
      </w:r>
      <w:r>
        <w:t xml:space="preserve"> </w:t>
      </w:r>
      <w:r w:rsidR="00364264">
        <w:t xml:space="preserve">below </w:t>
      </w:r>
      <w:r>
        <w:t xml:space="preserve">shows one of the wheels attached </w:t>
      </w:r>
      <w:r w:rsidR="00336E86">
        <w:t>to the chassis.</w:t>
      </w:r>
    </w:p>
    <w:p w14:paraId="75CF02EC" w14:textId="2315F6E2" w:rsidR="00CE463D" w:rsidRDefault="00F31219" w:rsidP="000251E7">
      <w:pPr>
        <w:pStyle w:val="Figure"/>
        <w:jc w:val="center"/>
      </w:pPr>
      <w:r w:rsidRPr="00F26494">
        <w:rPr>
          <w:noProof/>
        </w:rPr>
        <w:lastRenderedPageBreak/>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03B7A721" w:rsidR="00F31219" w:rsidRDefault="006634A8" w:rsidP="00D1390C">
      <w:pPr>
        <w:pStyle w:val="FIGURECAP0"/>
      </w:pPr>
      <w:bookmarkStart w:id="43" w:name="_Toc9261183"/>
      <w:r>
        <w:t xml:space="preserve">Fig. </w:t>
      </w:r>
      <w:r w:rsidR="00C608C2">
        <w:t>11</w:t>
      </w:r>
      <w:r w:rsidR="00D77484">
        <w:tab/>
      </w:r>
      <w:r w:rsidR="00452234">
        <w:t>Wheels of the C</w:t>
      </w:r>
      <w:r w:rsidR="00F31219">
        <w:t>ar</w:t>
      </w:r>
      <w:bookmarkEnd w:id="43"/>
    </w:p>
    <w:p w14:paraId="534BC120" w14:textId="23DFCE23" w:rsidR="00F31219" w:rsidRDefault="00F31219" w:rsidP="007D7EBB">
      <w:pPr>
        <w:pStyle w:val="Bullets"/>
      </w:pPr>
      <w:r>
        <w:t xml:space="preserve">WIRING </w:t>
      </w:r>
    </w:p>
    <w:p w14:paraId="5BF3CE55" w14:textId="47D29512" w:rsidR="005851FD" w:rsidRPr="005851FD" w:rsidRDefault="005851FD" w:rsidP="005851FD">
      <w:pPr>
        <w:pStyle w:val="Bullets"/>
        <w:numPr>
          <w:ilvl w:val="0"/>
          <w:numId w:val="0"/>
        </w:numPr>
        <w:ind w:left="360"/>
        <w:rPr>
          <w:b w:val="0"/>
          <w:bCs/>
        </w:rPr>
      </w:pPr>
      <w:r>
        <w:rPr>
          <w:b w:val="0"/>
          <w:bCs/>
        </w:rPr>
        <w:t>Figure 1</w:t>
      </w:r>
      <w:r w:rsidR="002F6EEB">
        <w:rPr>
          <w:b w:val="0"/>
          <w:bCs/>
        </w:rPr>
        <w:t>2</w:t>
      </w:r>
      <w:r>
        <w:rPr>
          <w:b w:val="0"/>
          <w:bCs/>
        </w:rPr>
        <w:t xml:space="preserve"> below shows the wiring of the bump switches to the </w:t>
      </w:r>
      <w:proofErr w:type="spellStart"/>
      <w:r>
        <w:rPr>
          <w:b w:val="0"/>
          <w:bCs/>
        </w:rPr>
        <w:t>LaunchPad</w:t>
      </w:r>
      <w:proofErr w:type="spellEnd"/>
    </w:p>
    <w:p w14:paraId="640A69CD" w14:textId="36EFF699" w:rsidR="00F31219" w:rsidRDefault="00F31219" w:rsidP="00873474">
      <w:pPr>
        <w:pStyle w:val="Figure"/>
        <w:jc w:val="center"/>
      </w:pPr>
      <w:r w:rsidRPr="00F26494">
        <w:rPr>
          <w:noProof/>
        </w:rPr>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0069" cy="2526058"/>
                    </a:xfrm>
                    <a:prstGeom prst="rect">
                      <a:avLst/>
                    </a:prstGeom>
                  </pic:spPr>
                </pic:pic>
              </a:graphicData>
            </a:graphic>
          </wp:inline>
        </w:drawing>
      </w:r>
    </w:p>
    <w:p w14:paraId="338FF624" w14:textId="725FC96A" w:rsidR="00D2565C" w:rsidRDefault="006634A8" w:rsidP="0065772A">
      <w:pPr>
        <w:pStyle w:val="FIGURECAP0"/>
      </w:pPr>
      <w:bookmarkStart w:id="44" w:name="_Toc9261184"/>
      <w:r>
        <w:t xml:space="preserve">Fig. </w:t>
      </w:r>
      <w:r w:rsidR="002F6EEB">
        <w:t>12</w:t>
      </w:r>
      <w:r w:rsidR="00D77484">
        <w:tab/>
      </w:r>
      <w:r w:rsidR="00452234">
        <w:t>Bump Switches W</w:t>
      </w:r>
      <w:r w:rsidR="00F31219" w:rsidRPr="00F31219">
        <w:t>iring</w:t>
      </w:r>
      <w:bookmarkEnd w:id="44"/>
      <w:r w:rsidR="00F31219" w:rsidRPr="00F31219">
        <w:t xml:space="preserve"> </w:t>
      </w:r>
    </w:p>
    <w:p w14:paraId="39C9643B" w14:textId="77674135" w:rsidR="00D2565C" w:rsidRPr="00D2565C" w:rsidRDefault="00D2565C" w:rsidP="00670D53">
      <w:pPr>
        <w:pStyle w:val="AllText"/>
      </w:pPr>
      <w:r>
        <w:t xml:space="preserve">Table 4 </w:t>
      </w:r>
      <w:r w:rsidR="004B5870">
        <w:t xml:space="preserve">below </w:t>
      </w:r>
      <w:r>
        <w:t>shows the connections of the bump switches to the launchpad</w:t>
      </w:r>
      <w:r w:rsidR="003A2A27">
        <w:t xml:space="preserve"> and motor board</w:t>
      </w:r>
      <w:r>
        <w:t>.</w:t>
      </w:r>
    </w:p>
    <w:p w14:paraId="757AF573" w14:textId="59599A9C" w:rsidR="00F31219" w:rsidRDefault="00D77484" w:rsidP="00DE6701">
      <w:pPr>
        <w:pStyle w:val="TableHead"/>
      </w:pPr>
      <w:bookmarkStart w:id="45" w:name="_Toc8995975"/>
      <w:bookmarkStart w:id="46" w:name="_Toc9261203"/>
      <w:r>
        <w:t xml:space="preserve">Table </w:t>
      </w:r>
      <w:r w:rsidR="006B0ED2">
        <w:fldChar w:fldCharType="begin"/>
      </w:r>
      <w:r w:rsidR="006B0ED2">
        <w:instrText xml:space="preserve"> SEQ Table \* ARABIC </w:instrText>
      </w:r>
      <w:r w:rsidR="006B0ED2">
        <w:fldChar w:fldCharType="separate"/>
      </w:r>
      <w:r>
        <w:rPr>
          <w:noProof/>
        </w:rPr>
        <w:t>4</w:t>
      </w:r>
      <w:r w:rsidR="006B0ED2">
        <w:rPr>
          <w:noProof/>
        </w:rPr>
        <w:fldChar w:fldCharType="end"/>
      </w:r>
      <w:r w:rsidR="00B85DC0">
        <w:t>.</w:t>
      </w:r>
      <w:r>
        <w:tab/>
        <w:t>Bump Switches Connection Guide</w:t>
      </w:r>
      <w:bookmarkEnd w:id="45"/>
      <w:bookmarkEnd w:id="46"/>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proofErr w:type="spellStart"/>
            <w:r w:rsidRPr="00F31219">
              <w:t>LaunchPad</w:t>
            </w:r>
            <w:proofErr w:type="spellEnd"/>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550B9277" w14:textId="5C343B06" w:rsidR="001369AE" w:rsidRDefault="0059745F" w:rsidP="00670D53">
      <w:pPr>
        <w:pStyle w:val="AllText"/>
      </w:pPr>
      <w:r>
        <w:t>F</w:t>
      </w:r>
      <w:r w:rsidR="005851FD">
        <w:t>igure 1</w:t>
      </w:r>
      <w:r w:rsidR="000D713B">
        <w:t>3</w:t>
      </w:r>
      <w:r w:rsidR="005851FD">
        <w:t xml:space="preserve"> shows </w:t>
      </w:r>
      <w:r w:rsidR="009A0ECD">
        <w:t xml:space="preserve">the connection between the motor board and the </w:t>
      </w:r>
      <w:proofErr w:type="spellStart"/>
      <w:r w:rsidR="009A0ECD">
        <w:t>LaunchPad</w:t>
      </w:r>
      <w:proofErr w:type="spellEnd"/>
      <w:r w:rsidR="009A0ECD">
        <w:t>.</w:t>
      </w:r>
    </w:p>
    <w:p w14:paraId="6FECA455" w14:textId="2829576C" w:rsidR="00F31219" w:rsidRDefault="00F31219" w:rsidP="00225F43">
      <w:pPr>
        <w:pStyle w:val="Figure"/>
        <w:jc w:val="center"/>
      </w:pPr>
      <w:r w:rsidRPr="00F26494">
        <w:rPr>
          <w:noProof/>
        </w:rPr>
        <w:lastRenderedPageBreak/>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3868" cy="2835100"/>
                    </a:xfrm>
                    <a:prstGeom prst="rect">
                      <a:avLst/>
                    </a:prstGeom>
                  </pic:spPr>
                </pic:pic>
              </a:graphicData>
            </a:graphic>
          </wp:inline>
        </w:drawing>
      </w:r>
    </w:p>
    <w:p w14:paraId="0BFF09FE" w14:textId="55214D6D" w:rsidR="0048583F" w:rsidRPr="0048583F" w:rsidRDefault="006634A8" w:rsidP="000D713B">
      <w:pPr>
        <w:pStyle w:val="FIGURECAP0"/>
      </w:pPr>
      <w:bookmarkStart w:id="47" w:name="_Toc9261185"/>
      <w:r>
        <w:t xml:space="preserve">Fig. </w:t>
      </w:r>
      <w:r w:rsidR="000D713B">
        <w:t>13</w:t>
      </w:r>
      <w:r w:rsidR="00D77484">
        <w:tab/>
      </w:r>
      <w:r w:rsidR="00452234">
        <w:t>Motor Board Wiring to LaunchP</w:t>
      </w:r>
      <w:r w:rsidR="00F31219" w:rsidRPr="00F31219">
        <w:t>ad</w:t>
      </w:r>
      <w:bookmarkEnd w:id="47"/>
    </w:p>
    <w:p w14:paraId="378DA69B" w14:textId="3B0DC4BA" w:rsidR="008F2B08" w:rsidRPr="008F2B08" w:rsidRDefault="008F2B08" w:rsidP="00670D53">
      <w:pPr>
        <w:pStyle w:val="AllText"/>
      </w:pPr>
      <w:r>
        <w:t xml:space="preserve">Table 5 shows the wiring between the motor board and the </w:t>
      </w:r>
      <w:proofErr w:type="spellStart"/>
      <w:r>
        <w:t>LaunchPad</w:t>
      </w:r>
      <w:proofErr w:type="spellEnd"/>
    </w:p>
    <w:p w14:paraId="7AFC27BA" w14:textId="357F68DB" w:rsidR="00F31219" w:rsidRDefault="00452234" w:rsidP="00452234">
      <w:pPr>
        <w:pStyle w:val="TableHead"/>
      </w:pPr>
      <w:bookmarkStart w:id="48" w:name="_Toc8995976"/>
      <w:bookmarkStart w:id="49" w:name="_Toc9261204"/>
      <w:r>
        <w:t xml:space="preserve">Table </w:t>
      </w:r>
      <w:r w:rsidR="006B0ED2">
        <w:fldChar w:fldCharType="begin"/>
      </w:r>
      <w:r w:rsidR="006B0ED2">
        <w:instrText xml:space="preserve"> SEQ Table \* ARABIC </w:instrText>
      </w:r>
      <w:r w:rsidR="006B0ED2">
        <w:fldChar w:fldCharType="separate"/>
      </w:r>
      <w:r>
        <w:rPr>
          <w:noProof/>
        </w:rPr>
        <w:t>5</w:t>
      </w:r>
      <w:r w:rsidR="006B0ED2">
        <w:rPr>
          <w:noProof/>
        </w:rPr>
        <w:fldChar w:fldCharType="end"/>
      </w:r>
      <w:r w:rsidR="00B85DC0">
        <w:t>.</w:t>
      </w:r>
      <w:r>
        <w:tab/>
        <w:t>Motor</w:t>
      </w:r>
      <w:r w:rsidR="00F73E98">
        <w:t xml:space="preserve"> </w:t>
      </w:r>
      <w:r>
        <w:t>board Wiring Guide</w:t>
      </w:r>
      <w:bookmarkEnd w:id="48"/>
      <w:bookmarkEnd w:id="49"/>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564FA69E" w14:textId="7162D9A0" w:rsidR="00BE3951" w:rsidRPr="000C1A74" w:rsidRDefault="002D0874" w:rsidP="00670D53">
      <w:pPr>
        <w:pStyle w:val="AllText"/>
      </w:pPr>
      <w:bookmarkStart w:id="50" w:name="_Toc9261205"/>
      <w:r>
        <w:t xml:space="preserve">Table 6 shows the </w:t>
      </w:r>
      <w:r w:rsidR="00F73E98">
        <w:t xml:space="preserve">wiring of the motor board from </w:t>
      </w:r>
      <w:r w:rsidR="00AB4929">
        <w:t xml:space="preserve">the </w:t>
      </w:r>
      <w:r w:rsidR="00F73E98">
        <w:t>ground</w:t>
      </w:r>
      <w:r w:rsidR="00AB4929">
        <w:t xml:space="preserve"> </w:t>
      </w:r>
      <w:r w:rsidR="001B0348">
        <w:t xml:space="preserve">and from </w:t>
      </w:r>
      <w:proofErr w:type="spellStart"/>
      <w:r w:rsidR="001B0348">
        <w:t>V</w:t>
      </w:r>
      <w:r w:rsidR="00AB4929">
        <w:t>Reg</w:t>
      </w:r>
      <w:proofErr w:type="spellEnd"/>
      <w:r w:rsidR="00AB4929">
        <w:t>.</w:t>
      </w:r>
    </w:p>
    <w:p w14:paraId="11A3A702" w14:textId="0438141B" w:rsidR="00F31219" w:rsidRPr="006634A8" w:rsidRDefault="00D77484" w:rsidP="00DE6701">
      <w:pPr>
        <w:pStyle w:val="TableHead"/>
      </w:pPr>
      <w:r w:rsidRPr="00D77484">
        <w:t xml:space="preserve">Table </w:t>
      </w:r>
      <w:r w:rsidR="006B0ED2">
        <w:fldChar w:fldCharType="begin"/>
      </w:r>
      <w:r w:rsidR="006B0ED2">
        <w:instrText xml:space="preserve"> SEQ Table \* ARABIC </w:instrText>
      </w:r>
      <w:r w:rsidR="006B0ED2">
        <w:fldChar w:fldCharType="separate"/>
      </w:r>
      <w:r w:rsidRPr="00D77484">
        <w:t>6</w:t>
      </w:r>
      <w:r w:rsidR="006B0ED2">
        <w:fldChar w:fldCharType="end"/>
      </w:r>
      <w:r w:rsidR="00B85DC0">
        <w:t>.</w:t>
      </w:r>
      <w:r w:rsidRPr="00D77484">
        <w:tab/>
        <w:t>Motor</w:t>
      </w:r>
      <w:r w:rsidR="009B4AD7">
        <w:t xml:space="preserve"> </w:t>
      </w:r>
      <w:r w:rsidRPr="00D77484">
        <w:t>board Wiring From Ground And</w:t>
      </w:r>
      <w:r w:rsidRPr="006634A8">
        <w:t xml:space="preserve"> </w:t>
      </w:r>
      <w:proofErr w:type="spellStart"/>
      <w:r w:rsidR="003D346F" w:rsidRPr="006634A8">
        <w:t>V</w:t>
      </w:r>
      <w:r w:rsidRPr="006634A8">
        <w:t>reg</w:t>
      </w:r>
      <w:bookmarkEnd w:id="50"/>
      <w:proofErr w:type="spellEnd"/>
      <w:r w:rsidR="003D346F" w:rsidRPr="006634A8">
        <w:t xml:space="preserve">  </w:t>
      </w:r>
    </w:p>
    <w:tbl>
      <w:tblPr>
        <w:tblStyle w:val="TableGrid"/>
        <w:tblW w:w="0" w:type="auto"/>
        <w:jc w:val="center"/>
        <w:tblLook w:val="04A0" w:firstRow="1" w:lastRow="0" w:firstColumn="1" w:lastColumn="0" w:noHBand="0" w:noVBand="1"/>
      </w:tblPr>
      <w:tblGrid>
        <w:gridCol w:w="1525"/>
        <w:gridCol w:w="1145"/>
        <w:gridCol w:w="1336"/>
      </w:tblGrid>
      <w:tr w:rsidR="00F31219" w:rsidRPr="00197CCB" w14:paraId="38A69336" w14:textId="77777777" w:rsidTr="00065C4A">
        <w:trPr>
          <w:jc w:val="center"/>
        </w:trPr>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065C4A">
        <w:trPr>
          <w:jc w:val="center"/>
        </w:trPr>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0A28E2F7" w14:textId="5251CC13" w:rsidR="00EC3D65" w:rsidRDefault="00724053" w:rsidP="00670D53">
      <w:pPr>
        <w:pStyle w:val="AllText"/>
      </w:pPr>
      <w:r>
        <w:t>Figure 1</w:t>
      </w:r>
      <w:r w:rsidR="00347F6B">
        <w:t>4</w:t>
      </w:r>
      <w:r>
        <w:t xml:space="preserve"> below shows the </w:t>
      </w:r>
      <w:r w:rsidR="003877C1">
        <w:t>wir</w:t>
      </w:r>
      <w:r w:rsidR="00815236">
        <w:t>i</w:t>
      </w:r>
      <w:r w:rsidR="003877C1">
        <w:t xml:space="preserve">ng guide </w:t>
      </w:r>
      <w:r w:rsidR="00655E0C">
        <w:t xml:space="preserve">of the </w:t>
      </w:r>
      <w:r w:rsidR="00290EA7">
        <w:t>Line Sensor</w:t>
      </w:r>
    </w:p>
    <w:p w14:paraId="32E77823" w14:textId="086AF440" w:rsidR="006634A8" w:rsidRDefault="006634A8" w:rsidP="008B67FB">
      <w:pPr>
        <w:pStyle w:val="Figure"/>
        <w:jc w:val="center"/>
      </w:pPr>
      <w:r w:rsidRPr="00F26494">
        <w:rPr>
          <w:noProof/>
        </w:rPr>
        <w:drawing>
          <wp:inline distT="0" distB="0" distL="0" distR="0" wp14:anchorId="68903302" wp14:editId="7EE9FF7B">
            <wp:extent cx="1945662" cy="2695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037" r="9338"/>
                    <a:stretch/>
                  </pic:blipFill>
                  <pic:spPr bwMode="auto">
                    <a:xfrm>
                      <a:off x="0" y="0"/>
                      <a:ext cx="1948415" cy="2699389"/>
                    </a:xfrm>
                    <a:prstGeom prst="rect">
                      <a:avLst/>
                    </a:prstGeom>
                    <a:ln>
                      <a:noFill/>
                    </a:ln>
                    <a:extLst>
                      <a:ext uri="{53640926-AAD7-44D8-BBD7-CCE9431645EC}">
                        <a14:shadowObscured xmlns:a14="http://schemas.microsoft.com/office/drawing/2010/main"/>
                      </a:ext>
                    </a:extLst>
                  </pic:spPr>
                </pic:pic>
              </a:graphicData>
            </a:graphic>
          </wp:inline>
        </w:drawing>
      </w:r>
    </w:p>
    <w:p w14:paraId="38B44390" w14:textId="1D8F03BE" w:rsidR="00290EA7" w:rsidRDefault="006634A8" w:rsidP="00BB0B31">
      <w:pPr>
        <w:pStyle w:val="FIGURECAP0"/>
      </w:pPr>
      <w:bookmarkStart w:id="51" w:name="_Toc9261186"/>
      <w:r>
        <w:t xml:space="preserve">Fig. </w:t>
      </w:r>
      <w:r w:rsidR="00347F6B">
        <w:t>14</w:t>
      </w:r>
      <w:r w:rsidR="00D77484">
        <w:tab/>
        <w:t>Line Sensor Wiring G</w:t>
      </w:r>
      <w:r>
        <w:t>uide</w:t>
      </w:r>
      <w:bookmarkEnd w:id="51"/>
      <w:r>
        <w:t xml:space="preserve"> </w:t>
      </w:r>
    </w:p>
    <w:p w14:paraId="5A3A9231" w14:textId="1DD14063" w:rsidR="00290EA7" w:rsidRPr="00290EA7" w:rsidRDefault="00290EA7" w:rsidP="00670D53">
      <w:pPr>
        <w:pStyle w:val="AllText"/>
      </w:pPr>
      <w:r>
        <w:t>Table 7 shows the wiring between the Line Senso</w:t>
      </w:r>
      <w:r w:rsidR="00346561">
        <w:t xml:space="preserve">r </w:t>
      </w:r>
      <w:r w:rsidR="006937EB">
        <w:t xml:space="preserve">and the </w:t>
      </w:r>
      <w:proofErr w:type="spellStart"/>
      <w:r w:rsidR="006937EB">
        <w:t>LaunchPad</w:t>
      </w:r>
      <w:proofErr w:type="spellEnd"/>
    </w:p>
    <w:p w14:paraId="0099B25C" w14:textId="35EDE593" w:rsidR="009625E3" w:rsidRPr="009625E3" w:rsidRDefault="00D77484" w:rsidP="00DE6701">
      <w:pPr>
        <w:pStyle w:val="TableHead"/>
      </w:pPr>
      <w:bookmarkStart w:id="52" w:name="_Toc9261206"/>
      <w:r>
        <w:lastRenderedPageBreak/>
        <w:t xml:space="preserve">Table </w:t>
      </w:r>
      <w:r w:rsidR="006B0ED2">
        <w:fldChar w:fldCharType="begin"/>
      </w:r>
      <w:r w:rsidR="006B0ED2">
        <w:instrText xml:space="preserve"> SEQ Table \* ARABIC </w:instrText>
      </w:r>
      <w:r w:rsidR="006B0ED2">
        <w:fldChar w:fldCharType="separate"/>
      </w:r>
      <w:r>
        <w:rPr>
          <w:noProof/>
        </w:rPr>
        <w:t>7</w:t>
      </w:r>
      <w:r w:rsidR="006B0ED2">
        <w:rPr>
          <w:noProof/>
        </w:rPr>
        <w:fldChar w:fldCharType="end"/>
      </w:r>
      <w:r w:rsidR="00B85DC0">
        <w:t>.</w:t>
      </w:r>
      <w:r>
        <w:tab/>
        <w:t>Line Sensor Wiring Guide</w:t>
      </w:r>
      <w:bookmarkEnd w:id="52"/>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013C62E" w:rsidR="009625E3" w:rsidRDefault="009625E3" w:rsidP="007D7EBB">
      <w:pPr>
        <w:pStyle w:val="Bullets"/>
      </w:pPr>
      <w:r>
        <w:t xml:space="preserve">SOFTWARE </w:t>
      </w:r>
    </w:p>
    <w:p w14:paraId="6A4D542E" w14:textId="3196DDFA" w:rsidR="009625E3" w:rsidRDefault="009625E3" w:rsidP="00670D53">
      <w:pPr>
        <w:pStyle w:val="AllText"/>
      </w:pPr>
      <w:r>
        <w:t>The steps to get the software working were</w:t>
      </w:r>
      <w:r w:rsidR="00860905">
        <w:t>:</w:t>
      </w:r>
    </w:p>
    <w:p w14:paraId="33A357E8" w14:textId="77777777" w:rsidR="009625E3" w:rsidRPr="00AE62F8" w:rsidRDefault="009625E3" w:rsidP="00B52C11">
      <w:pPr>
        <w:pStyle w:val="Numbered"/>
        <w:numPr>
          <w:ilvl w:val="0"/>
          <w:numId w:val="27"/>
        </w:numPr>
      </w:pPr>
      <w:r w:rsidRPr="00AE62F8">
        <w:t>Install CCS (Code Composer Studios)</w:t>
      </w:r>
    </w:p>
    <w:p w14:paraId="1C70280A" w14:textId="26970886" w:rsidR="009625E3" w:rsidRPr="00D514CB" w:rsidRDefault="009625E3" w:rsidP="00B52C11">
      <w:pPr>
        <w:pStyle w:val="Numbered"/>
        <w:numPr>
          <w:ilvl w:val="0"/>
          <w:numId w:val="27"/>
        </w:numPr>
      </w:pPr>
      <w:r w:rsidRPr="00D514CB">
        <w:t>Import the TI Drivers</w:t>
      </w:r>
    </w:p>
    <w:p w14:paraId="3FF8CCE1" w14:textId="3D3A8905" w:rsidR="00D714E7" w:rsidRDefault="009625E3" w:rsidP="00B52C11">
      <w:pPr>
        <w:pStyle w:val="Numbered"/>
        <w:numPr>
          <w:ilvl w:val="0"/>
          <w:numId w:val="27"/>
        </w:numPr>
      </w:pPr>
      <w:r w:rsidRPr="00082609">
        <w:t xml:space="preserve">Download RSLK </w:t>
      </w:r>
      <w:proofErr w:type="spellStart"/>
      <w:r w:rsidRPr="00082609">
        <w:t>Energia</w:t>
      </w:r>
      <w:proofErr w:type="spellEnd"/>
      <w:r w:rsidRPr="00082609">
        <w:t xml:space="preserve">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04B974A8" w14:textId="0BF56C96" w:rsidR="009625E3" w:rsidRPr="009625E3" w:rsidRDefault="009625E3" w:rsidP="00670D53">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r w:rsidR="00B03A22">
        <w:t xml:space="preserve"> </w:t>
      </w:r>
      <w:r w:rsidRPr="009625E3">
        <w:t>The solution to this issue was to de-solder the connectors and then re-solder.</w:t>
      </w:r>
    </w:p>
    <w:p w14:paraId="45C4257B" w14:textId="78971E7E" w:rsidR="009625E3" w:rsidRPr="009625E3" w:rsidRDefault="009625E3" w:rsidP="00670D53">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r w:rsidR="00B03A22">
        <w:t xml:space="preserve"> </w:t>
      </w:r>
      <w:r w:rsidRPr="009625E3">
        <w:t>The solution to this issue was to de-solder the encoder and find a less fragile pin and connector to use.</w:t>
      </w:r>
    </w:p>
    <w:p w14:paraId="475FEAB1" w14:textId="18D15B9E" w:rsidR="009625E3" w:rsidRPr="009625E3" w:rsidRDefault="009625E3" w:rsidP="00670D53">
      <w:pPr>
        <w:pStyle w:val="AllText"/>
      </w:pPr>
      <w:r w:rsidRPr="009625E3">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47B40186" w14:textId="455633DF" w:rsidR="009625E3" w:rsidRDefault="009625E3" w:rsidP="00670D53">
      <w:pPr>
        <w:pStyle w:val="AllText"/>
      </w:pPr>
      <w:r>
        <w:t xml:space="preserve">The main issue when assembling the parts was from the chassis motor clips. </w:t>
      </w:r>
      <w:r w:rsidRPr="007D72AC">
        <w:t>The chassis motor clips from the TI RSLK kit didn’t sit well on the chassis</w:t>
      </w:r>
      <w:r>
        <w:t>.</w:t>
      </w:r>
      <w:r w:rsidR="004C5E82">
        <w:t xml:space="preserve"> </w:t>
      </w:r>
      <w:r>
        <w:t>The solution to this issue was to break part of the motor clips in order to fit the motors. The motors were then slid into the motor clips without over-stressing the clips.</w:t>
      </w:r>
    </w:p>
    <w:p w14:paraId="5FAB39D6" w14:textId="77777777" w:rsidR="009625E3" w:rsidRDefault="009625E3" w:rsidP="00EE0D2B">
      <w:pPr>
        <w:pStyle w:val="Bullets"/>
      </w:pPr>
      <w:r>
        <w:t>Software:</w:t>
      </w:r>
    </w:p>
    <w:p w14:paraId="46D69D82" w14:textId="68119114" w:rsidR="009625E3" w:rsidRDefault="009625E3" w:rsidP="00670D53">
      <w:pPr>
        <w:pStyle w:val="AllText"/>
      </w:pPr>
      <w:r>
        <w:t xml:space="preserve">One of the challenges was installing </w:t>
      </w:r>
      <w:proofErr w:type="spellStart"/>
      <w:r>
        <w:t>CCStudio</w:t>
      </w:r>
      <w:proofErr w:type="spellEnd"/>
      <w:r>
        <w:t xml:space="preserve"> on the computer. Different errors occurred during the installations.</w:t>
      </w:r>
    </w:p>
    <w:p w14:paraId="04F7959F" w14:textId="791FE0AC" w:rsidR="00700315" w:rsidRDefault="001A1537" w:rsidP="00670D53">
      <w:pPr>
        <w:pStyle w:val="AllText"/>
      </w:pPr>
      <w:r>
        <w:t>Figure 1</w:t>
      </w:r>
      <w:r w:rsidR="00BC1102">
        <w:t>5</w:t>
      </w:r>
      <w:r>
        <w:t xml:space="preserve"> shows the error messages received while </w:t>
      </w:r>
      <w:r w:rsidR="00323F6E">
        <w:t>Figure 1</w:t>
      </w:r>
      <w:r w:rsidR="00BC1102">
        <w:t>6</w:t>
      </w:r>
      <w:r w:rsidR="00323F6E">
        <w:t xml:space="preserve"> shows </w:t>
      </w:r>
      <w:r w:rsidR="00190FCD">
        <w:t>the antivirus being switched off</w:t>
      </w:r>
      <w:r w:rsidR="004F1889">
        <w:t xml:space="preserve">. </w:t>
      </w:r>
    </w:p>
    <w:p w14:paraId="1EE7BEF7" w14:textId="04C1688A" w:rsidR="009625E3" w:rsidRDefault="009625E3" w:rsidP="00072FFD">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74775"/>
                    </a:xfrm>
                    <a:prstGeom prst="rect">
                      <a:avLst/>
                    </a:prstGeom>
                  </pic:spPr>
                </pic:pic>
              </a:graphicData>
            </a:graphic>
          </wp:inline>
        </w:drawing>
      </w:r>
    </w:p>
    <w:p w14:paraId="47F99739" w14:textId="777009DA" w:rsidR="009625E3" w:rsidRDefault="009625E3" w:rsidP="00D1390C">
      <w:pPr>
        <w:pStyle w:val="FIGURECAP0"/>
      </w:pPr>
      <w:bookmarkStart w:id="53" w:name="_Toc9261187"/>
      <w:r>
        <w:t xml:space="preserve">Fig. </w:t>
      </w:r>
      <w:r w:rsidR="00390877">
        <w:t>15</w:t>
      </w:r>
      <w:r w:rsidR="00D77484">
        <w:tab/>
        <w:t>Error Message R</w:t>
      </w:r>
      <w:r>
        <w:t>eceived</w:t>
      </w:r>
      <w:bookmarkEnd w:id="53"/>
      <w:r>
        <w:t xml:space="preserve"> </w:t>
      </w:r>
    </w:p>
    <w:p w14:paraId="6A4539E7" w14:textId="77777777" w:rsidR="004C285C" w:rsidRPr="004C285C" w:rsidRDefault="004C285C" w:rsidP="004C285C">
      <w:pPr>
        <w:pStyle w:val="FigureCaption0"/>
      </w:pPr>
    </w:p>
    <w:p w14:paraId="61AEA59A" w14:textId="6161E365" w:rsidR="009625E3" w:rsidRDefault="009625E3" w:rsidP="00072FFD">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3922" cy="2110580"/>
                    </a:xfrm>
                    <a:prstGeom prst="rect">
                      <a:avLst/>
                    </a:prstGeom>
                  </pic:spPr>
                </pic:pic>
              </a:graphicData>
            </a:graphic>
          </wp:inline>
        </w:drawing>
      </w:r>
    </w:p>
    <w:p w14:paraId="355E6F95" w14:textId="3FB86EB9" w:rsidR="009625E3" w:rsidRDefault="009625E3" w:rsidP="00D1390C">
      <w:pPr>
        <w:pStyle w:val="FIGURECAP0"/>
      </w:pPr>
      <w:bookmarkStart w:id="54" w:name="_Toc9261188"/>
      <w:r>
        <w:t xml:space="preserve">Fig. </w:t>
      </w:r>
      <w:r w:rsidR="008D4EAF">
        <w:t>16</w:t>
      </w:r>
      <w:r w:rsidR="00EE0D2B">
        <w:tab/>
      </w:r>
      <w:r w:rsidR="00D77484">
        <w:t>Switching off the Antiv</w:t>
      </w:r>
      <w:r>
        <w:t>irus</w:t>
      </w:r>
      <w:bookmarkEnd w:id="54"/>
      <w:r>
        <w:t xml:space="preserve"> </w:t>
      </w:r>
    </w:p>
    <w:p w14:paraId="6E63D1DB" w14:textId="77777777" w:rsidR="004F1889" w:rsidRPr="004F1889" w:rsidRDefault="004F1889" w:rsidP="004F1889">
      <w:pPr>
        <w:pStyle w:val="FigureCaption0"/>
      </w:pPr>
    </w:p>
    <w:p w14:paraId="0541A36B" w14:textId="44FA347D" w:rsidR="009625E3" w:rsidRDefault="009625E3" w:rsidP="00670D53">
      <w:pPr>
        <w:pStyle w:val="AllText"/>
      </w:pPr>
      <w:r w:rsidRPr="009625E3">
        <w:t xml:space="preserve">This problem was then solved by turning off the antivirus on the computer before the installation. After the RSLK parts were assembled, the final assembly </w:t>
      </w:r>
      <w:r w:rsidR="00877D94">
        <w:t xml:space="preserve">in Figure </w:t>
      </w:r>
      <w:r w:rsidR="00FC0452">
        <w:t>17</w:t>
      </w:r>
      <w:r w:rsidR="00877D94">
        <w:t xml:space="preserve"> is shown</w:t>
      </w:r>
      <w:r w:rsidRPr="009625E3">
        <w:t xml:space="preserve"> below</w:t>
      </w:r>
      <w:r w:rsidR="000B4E8C">
        <w:t>:</w:t>
      </w:r>
    </w:p>
    <w:p w14:paraId="3062CB48" w14:textId="0765B493" w:rsidR="009625E3" w:rsidRDefault="009625E3" w:rsidP="006435FF">
      <w:pPr>
        <w:pStyle w:val="Figure"/>
        <w:jc w:val="center"/>
      </w:pPr>
      <w:r w:rsidRPr="00203CA3">
        <w:rPr>
          <w:noProof/>
        </w:rPr>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77BD3599" w:rsidR="009625E3" w:rsidRPr="009625E3" w:rsidRDefault="009625E3" w:rsidP="00D1390C">
      <w:pPr>
        <w:pStyle w:val="FIGURECAP0"/>
      </w:pPr>
      <w:bookmarkStart w:id="55" w:name="_Toc9261189"/>
      <w:r>
        <w:t xml:space="preserve">Fig. </w:t>
      </w:r>
      <w:r w:rsidR="00FC0452">
        <w:t>17</w:t>
      </w:r>
      <w:r w:rsidR="00D77484">
        <w:tab/>
      </w:r>
      <w:r>
        <w:t>Assembled TI RSLK</w:t>
      </w:r>
      <w:bookmarkEnd w:id="55"/>
      <w:r>
        <w:t xml:space="preserve"> </w:t>
      </w:r>
    </w:p>
    <w:p w14:paraId="0D5AB62D" w14:textId="0FDB8B19" w:rsidR="009625E3" w:rsidRDefault="009625E3" w:rsidP="009625E3">
      <w:pPr>
        <w:pStyle w:val="Heading3"/>
      </w:pPr>
      <w:bookmarkStart w:id="56" w:name="_Toc27471237"/>
      <w:r>
        <w:t>Implementation of Subtask 1.2</w:t>
      </w:r>
      <w:bookmarkEnd w:id="56"/>
    </w:p>
    <w:p w14:paraId="59282D91" w14:textId="443FCA5B" w:rsidR="004E685A" w:rsidRDefault="004E685A" w:rsidP="00670D53">
      <w:pPr>
        <w:pStyle w:val="AllText"/>
        <w:rPr>
          <w:kern w:val="0"/>
          <w:sz w:val="22"/>
        </w:rPr>
      </w:pPr>
      <w:r w:rsidRPr="00EF63CE">
        <w:t>For this ta</w:t>
      </w:r>
      <w:r>
        <w:t>sk</w:t>
      </w:r>
      <w:r w:rsidR="003F2C43">
        <w:t>,</w:t>
      </w:r>
      <w:r>
        <w:t xml:space="preserve"> the assembling of the bump switches and the codes were written and compiled for the six bump switches. The following are </w:t>
      </w:r>
      <w:r w:rsidR="00335AA7">
        <w:t>used:</w:t>
      </w:r>
    </w:p>
    <w:p w14:paraId="7568F5E7" w14:textId="373E4C25" w:rsidR="004E685A" w:rsidRDefault="004E685A" w:rsidP="00B52C11">
      <w:pPr>
        <w:pStyle w:val="Numbered"/>
        <w:numPr>
          <w:ilvl w:val="0"/>
          <w:numId w:val="34"/>
        </w:numPr>
      </w:pPr>
      <w:r>
        <w:t xml:space="preserve">6 bump switches </w:t>
      </w:r>
    </w:p>
    <w:p w14:paraId="56AEA424" w14:textId="0A031446" w:rsidR="004E685A" w:rsidRDefault="004E685A" w:rsidP="00B52C11">
      <w:pPr>
        <w:pStyle w:val="Numbered"/>
        <w:numPr>
          <w:ilvl w:val="0"/>
          <w:numId w:val="34"/>
        </w:numPr>
      </w:pPr>
      <w:r>
        <w:t>12 Heat shrink tubes that are already cut</w:t>
      </w:r>
    </w:p>
    <w:p w14:paraId="04DBD16C" w14:textId="04EA75B4" w:rsidR="004E685A" w:rsidRDefault="004E685A" w:rsidP="00B52C11">
      <w:pPr>
        <w:pStyle w:val="Numbered"/>
        <w:numPr>
          <w:ilvl w:val="0"/>
          <w:numId w:val="34"/>
        </w:numPr>
      </w:pPr>
      <w:r>
        <w:t xml:space="preserve">6 female wires with one end cut and stripped </w:t>
      </w:r>
    </w:p>
    <w:p w14:paraId="7FFDD5A0" w14:textId="2FD312E9" w:rsidR="004E685A" w:rsidRDefault="004E685A" w:rsidP="00B52C11">
      <w:pPr>
        <w:pStyle w:val="Numbered"/>
        <w:numPr>
          <w:ilvl w:val="0"/>
          <w:numId w:val="34"/>
        </w:numPr>
      </w:pPr>
      <w:r>
        <w:t>6 male wires with one end cut and stripped</w:t>
      </w:r>
    </w:p>
    <w:p w14:paraId="27A11E8C" w14:textId="7A384616" w:rsidR="004E685A" w:rsidRPr="00EF63CE" w:rsidRDefault="004E685A" w:rsidP="00670D53">
      <w:pPr>
        <w:pStyle w:val="AllText"/>
      </w:pPr>
      <w:r>
        <w:t xml:space="preserve">The first step </w:t>
      </w:r>
      <w:r w:rsidR="00AD6C63">
        <w:t xml:space="preserve">in </w:t>
      </w:r>
      <w:r>
        <w:t xml:space="preserve">attaching the bumper switches to the TI RSLK is to slide the heat shrink tubes </w:t>
      </w:r>
      <w:r>
        <w:lastRenderedPageBreak/>
        <w:t>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2F3543FC" w:rsidR="009625E3" w:rsidRDefault="009625E3" w:rsidP="009625E3">
      <w:pPr>
        <w:pStyle w:val="Heading3"/>
      </w:pPr>
      <w:bookmarkStart w:id="57" w:name="_Toc27471238"/>
      <w:r>
        <w:t>Implementation of Subtask 1.3</w:t>
      </w:r>
      <w:bookmarkEnd w:id="57"/>
    </w:p>
    <w:p w14:paraId="01118ADA" w14:textId="1F73BFE2" w:rsidR="009625E3" w:rsidRPr="00EF63CE" w:rsidRDefault="009625E3" w:rsidP="00670D53">
      <w:pPr>
        <w:pStyle w:val="AllText"/>
      </w:pPr>
      <w:r w:rsidRPr="00EF63CE">
        <w:t>For this task</w:t>
      </w:r>
      <w:r w:rsidR="003F2C43">
        <w:t>,</w:t>
      </w:r>
      <w:r w:rsidRPr="00EF63CE">
        <w:t xml:space="preserve"> the code for the line tracker</w:t>
      </w:r>
      <w:r>
        <w:t xml:space="preserve"> was written and compiled</w:t>
      </w:r>
      <w:r w:rsidRPr="00EF63CE">
        <w:t>. The RSLK has two</w:t>
      </w:r>
      <w:r w:rsidR="001D6EF9">
        <w:t>-</w:t>
      </w:r>
      <w:r w:rsidRPr="00EF63CE">
        <w:t xml:space="preserve">line sensors one on the left and one for the right. The RSLK has two motors. </w:t>
      </w:r>
    </w:p>
    <w:p w14:paraId="190870CA" w14:textId="0E2F6A1B" w:rsidR="009625E3" w:rsidRPr="00EF63CE" w:rsidRDefault="009625E3" w:rsidP="00670D53">
      <w:pPr>
        <w:pStyle w:val="AllText"/>
      </w:pPr>
      <w:r w:rsidRPr="00EF63CE">
        <w:t>For the two sensors (left</w:t>
      </w:r>
      <w:r w:rsidR="003F2C43">
        <w:t>-</w:t>
      </w:r>
      <w:r w:rsidRPr="00EF63CE">
        <w:t xml:space="preserve">right) </w:t>
      </w:r>
    </w:p>
    <w:p w14:paraId="73DBB392" w14:textId="77777777" w:rsidR="009625E3" w:rsidRPr="00EF63CE" w:rsidRDefault="009625E3" w:rsidP="00670D53">
      <w:pPr>
        <w:pStyle w:val="AllText"/>
      </w:pPr>
      <w:r w:rsidRPr="00EF63CE">
        <w:t xml:space="preserve">1 1 explains that the RSLK is on the line </w:t>
      </w:r>
    </w:p>
    <w:p w14:paraId="4E84EA9A" w14:textId="77777777" w:rsidR="009625E3" w:rsidRPr="00EF63CE" w:rsidRDefault="009625E3" w:rsidP="00670D53">
      <w:pPr>
        <w:pStyle w:val="AllText"/>
      </w:pPr>
      <w:r w:rsidRPr="00EF63CE">
        <w:t xml:space="preserve">1 0 explains that the RSLK is off to the right </w:t>
      </w:r>
    </w:p>
    <w:p w14:paraId="5C28F03C" w14:textId="77777777" w:rsidR="009625E3" w:rsidRPr="00EF63CE" w:rsidRDefault="009625E3" w:rsidP="00670D53">
      <w:pPr>
        <w:pStyle w:val="AllText"/>
      </w:pPr>
      <w:r w:rsidRPr="00EF63CE">
        <w:t>0 1 explains that the RSLK is off to the left</w:t>
      </w:r>
    </w:p>
    <w:p w14:paraId="299502EB" w14:textId="77777777" w:rsidR="009625E3" w:rsidRPr="00EF63CE" w:rsidRDefault="009625E3" w:rsidP="00670D53">
      <w:pPr>
        <w:pStyle w:val="AllText"/>
      </w:pPr>
      <w:r w:rsidRPr="00EF63CE">
        <w:t xml:space="preserve">0 0 explains that the RSLK is lost  </w:t>
      </w:r>
    </w:p>
    <w:p w14:paraId="549DB209" w14:textId="404BC7B5" w:rsidR="009625E3" w:rsidRDefault="009625E3" w:rsidP="00670D53">
      <w:pPr>
        <w:pStyle w:val="AllText"/>
      </w:pPr>
      <w:r w:rsidRPr="00EF63CE">
        <w:t xml:space="preserve">If the car detects black lines when there </w:t>
      </w:r>
      <w:r w:rsidR="001D6EF9" w:rsidRPr="00EF63CE">
        <w:t>is</w:t>
      </w:r>
      <w:r w:rsidRPr="00EF63CE">
        <w:t xml:space="preserve"> </w:t>
      </w:r>
      <w:r w:rsidR="009C7CB1">
        <w:t xml:space="preserve">a </w:t>
      </w:r>
      <w:r w:rsidRPr="00EF63CE">
        <w:t>white line the RSLK would only go through the white lines. The line sensor follows black lines only. The motor driver runs the finite state machine every 50 mi</w:t>
      </w:r>
      <w:r>
        <w:t xml:space="preserve">croseconds. The flow chart in </w:t>
      </w:r>
      <w:r w:rsidR="008E3AEF">
        <w:t xml:space="preserve">Fig. </w:t>
      </w:r>
      <w:r w:rsidR="004F31B5">
        <w:t>18</w:t>
      </w:r>
      <w:r w:rsidR="008E3AEF">
        <w:t xml:space="preserve"> </w:t>
      </w:r>
      <w:r>
        <w:t xml:space="preserve">summarizes the code. </w:t>
      </w:r>
      <w:r w:rsidRPr="00EF63CE">
        <w:t xml:space="preserve">The source code for the line tracker can be found in </w:t>
      </w:r>
      <w:r w:rsidR="003F2C43">
        <w:t xml:space="preserve">the </w:t>
      </w:r>
      <w:r w:rsidRPr="00EF63CE">
        <w:t>Appe</w:t>
      </w:r>
      <w:r>
        <w:t>ndix section under source code 1.</w:t>
      </w:r>
    </w:p>
    <w:p w14:paraId="40DC8FA5" w14:textId="24F84F0A" w:rsidR="009625E3" w:rsidRDefault="003C2D52" w:rsidP="00072FFD">
      <w:pPr>
        <w:pStyle w:val="Figure"/>
      </w:pPr>
      <w:r w:rsidRPr="008D379F">
        <w:rPr>
          <w:noProof/>
        </w:rPr>
        <w:lastRenderedPageBreak/>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34F9DCDA" w14:textId="3004433D" w:rsidR="009803DE" w:rsidRPr="009803DE" w:rsidRDefault="003C2D52" w:rsidP="001B6F35">
      <w:pPr>
        <w:pStyle w:val="FIGURECAP0"/>
      </w:pPr>
      <w:bookmarkStart w:id="58" w:name="_Toc9261190"/>
      <w:r>
        <w:t xml:space="preserve">Fig. </w:t>
      </w:r>
      <w:r w:rsidR="00E473EE">
        <w:t>18</w:t>
      </w:r>
      <w:r w:rsidR="00EE0D2B">
        <w:tab/>
      </w:r>
      <w:r w:rsidR="00D77484">
        <w:t>Flow Chart for Line Sensor</w:t>
      </w:r>
      <w:bookmarkEnd w:id="58"/>
    </w:p>
    <w:p w14:paraId="345F8C55" w14:textId="77777777" w:rsidR="00437590" w:rsidRDefault="00D77484" w:rsidP="001B604A">
      <w:pPr>
        <w:pStyle w:val="Heading2"/>
      </w:pPr>
      <w:bookmarkStart w:id="59" w:name="_Toc27471239"/>
      <w:r>
        <w:rPr>
          <w:rFonts w:hint="eastAsia"/>
        </w:rPr>
        <w:t>Implementation of Task 2</w:t>
      </w:r>
      <w:r w:rsidR="00BB7BF2" w:rsidRPr="00407596">
        <w:rPr>
          <w:rFonts w:hint="eastAsia"/>
        </w:rPr>
        <w:t>.</w:t>
      </w:r>
      <w:bookmarkEnd w:id="59"/>
    </w:p>
    <w:p w14:paraId="595BA843" w14:textId="468CB3E2" w:rsidR="009803DE" w:rsidRPr="00EB1F10" w:rsidRDefault="00437590" w:rsidP="009803DE">
      <w:pPr>
        <w:pStyle w:val="Heading3"/>
      </w:pPr>
      <w:bookmarkStart w:id="60" w:name="_Toc27471240"/>
      <w:r>
        <w:rPr>
          <w:rFonts w:hint="eastAsia"/>
        </w:rPr>
        <w:t>Implementation of Task 2</w:t>
      </w:r>
      <w:r w:rsidR="00515458">
        <w:t xml:space="preserve"> Subtask </w:t>
      </w:r>
      <w:r>
        <w:t>1</w:t>
      </w:r>
      <w:bookmarkEnd w:id="60"/>
      <w:r>
        <w:t xml:space="preserve"> </w:t>
      </w:r>
    </w:p>
    <w:p w14:paraId="3F12B017" w14:textId="24D0AB70" w:rsidR="002C3EBC" w:rsidRDefault="009803DE" w:rsidP="009803DE">
      <w:pPr>
        <w:pStyle w:val="AllText"/>
      </w:pPr>
      <w:r>
        <w:t>Raspberry pi 4 is a new microcomputer so it has no official ubuntu operating system desktop and the pervious ubuntu operating system desktop image cannot work on it. However, the ubuntu operating server that is currently used was provided by James Chambers with the unofficial Operating server the Ubuntu operating Desktop image was created.</w:t>
      </w:r>
    </w:p>
    <w:p w14:paraId="04AE6D37" w14:textId="77777777" w:rsidR="009803DE" w:rsidRPr="00B11E72" w:rsidRDefault="009803DE" w:rsidP="009803DE">
      <w:pPr>
        <w:pStyle w:val="AllText"/>
      </w:pPr>
      <w:r w:rsidRPr="00B11E72">
        <w:t>The process of creating ubuntu operating system is as follows</w:t>
      </w:r>
      <w:r>
        <w:t>:</w:t>
      </w:r>
    </w:p>
    <w:p w14:paraId="32A07E9E" w14:textId="77777777" w:rsidR="009803DE" w:rsidRDefault="009803DE" w:rsidP="00B52C11">
      <w:pPr>
        <w:pStyle w:val="AllText"/>
        <w:numPr>
          <w:ilvl w:val="0"/>
          <w:numId w:val="30"/>
        </w:numPr>
      </w:pPr>
      <w:r>
        <w:t xml:space="preserve">Visit the </w:t>
      </w:r>
      <w:hyperlink r:id="rId37" w:history="1">
        <w:r>
          <w:rPr>
            <w:rStyle w:val="Hyperlink"/>
          </w:rPr>
          <w:t>https://github.com/TheRemote/Ubuntu-Server-raspi4-unofficial/releases/tag/v12</w:t>
        </w:r>
      </w:hyperlink>
      <w:r>
        <w:t>.</w:t>
      </w:r>
    </w:p>
    <w:p w14:paraId="5226509C" w14:textId="77777777" w:rsidR="009803DE" w:rsidRDefault="009803DE" w:rsidP="00B52C11">
      <w:pPr>
        <w:pStyle w:val="AllText"/>
        <w:numPr>
          <w:ilvl w:val="0"/>
          <w:numId w:val="30"/>
        </w:numPr>
      </w:pPr>
      <w:r>
        <w:t xml:space="preserve">Download the ubuntu 18.04.3 preinstalled server-arm64. </w:t>
      </w:r>
    </w:p>
    <w:p w14:paraId="22EF4904" w14:textId="77777777" w:rsidR="009803DE" w:rsidRDefault="009803DE" w:rsidP="00B52C11">
      <w:pPr>
        <w:pStyle w:val="AllText"/>
        <w:numPr>
          <w:ilvl w:val="0"/>
          <w:numId w:val="30"/>
        </w:numPr>
      </w:pPr>
      <w:r>
        <w:lastRenderedPageBreak/>
        <w:t>Extract and use Win32Diskmanger to burn it as a bootable drive on an SD card.</w:t>
      </w:r>
    </w:p>
    <w:p w14:paraId="50D0D7D9" w14:textId="77777777" w:rsidR="009803DE" w:rsidRDefault="009803DE" w:rsidP="00B52C11">
      <w:pPr>
        <w:pStyle w:val="AllText"/>
        <w:numPr>
          <w:ilvl w:val="0"/>
          <w:numId w:val="30"/>
        </w:numPr>
      </w:pPr>
      <w:r>
        <w:t>Download the source code and copy the extracted data to the bootable SD card space.</w:t>
      </w:r>
    </w:p>
    <w:p w14:paraId="76F57EEA" w14:textId="77777777" w:rsidR="009803DE" w:rsidRDefault="009803DE" w:rsidP="00B52C11">
      <w:pPr>
        <w:pStyle w:val="AllText"/>
        <w:numPr>
          <w:ilvl w:val="0"/>
          <w:numId w:val="30"/>
        </w:numPr>
      </w:pPr>
      <w:r>
        <w:t>Plugin in SD card to the pi 4 and make sure to connect to an ethernet cable.</w:t>
      </w:r>
    </w:p>
    <w:p w14:paraId="4312C41B" w14:textId="77777777" w:rsidR="009803DE" w:rsidRDefault="009803DE" w:rsidP="00B52C11">
      <w:pPr>
        <w:pStyle w:val="AllText"/>
        <w:numPr>
          <w:ilvl w:val="0"/>
          <w:numId w:val="30"/>
        </w:numPr>
      </w:pPr>
      <w:r>
        <w:t>Login to the pi using ubuntu as a username and password.</w:t>
      </w:r>
    </w:p>
    <w:p w14:paraId="41FA0544" w14:textId="77777777" w:rsidR="009803DE" w:rsidRDefault="009803DE" w:rsidP="00B52C11">
      <w:pPr>
        <w:pStyle w:val="AllText"/>
        <w:numPr>
          <w:ilvl w:val="0"/>
          <w:numId w:val="30"/>
        </w:numPr>
      </w:pPr>
      <w:r>
        <w:t>Run the commands shown below:</w:t>
      </w:r>
    </w:p>
    <w:p w14:paraId="2FA8EA28" w14:textId="77777777" w:rsidR="009803DE" w:rsidRDefault="009803DE" w:rsidP="00292C31">
      <w:pPr>
        <w:pStyle w:val="Code"/>
      </w:pPr>
      <w:proofErr w:type="spellStart"/>
      <w:r>
        <w:t>sudo</w:t>
      </w:r>
      <w:proofErr w:type="spellEnd"/>
      <w:r>
        <w:t xml:space="preserve"> apt-get update</w:t>
      </w:r>
    </w:p>
    <w:p w14:paraId="7E2BBBF2" w14:textId="77777777" w:rsidR="009803DE" w:rsidRDefault="009803DE" w:rsidP="00292C31">
      <w:pPr>
        <w:pStyle w:val="Code"/>
      </w:pPr>
      <w:proofErr w:type="spellStart"/>
      <w:r>
        <w:t>sudo</w:t>
      </w:r>
      <w:proofErr w:type="spellEnd"/>
      <w:r>
        <w:t xml:space="preserve"> apt-get upgrade </w:t>
      </w:r>
    </w:p>
    <w:p w14:paraId="6ED634B0"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xubuntu</w:t>
      </w:r>
      <w:proofErr w:type="spellEnd"/>
      <w:r w:rsidRPr="00622B1B">
        <w:t>-desktop # or</w:t>
      </w:r>
    </w:p>
    <w:p w14:paraId="2AB034DB"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kubuntu</w:t>
      </w:r>
      <w:proofErr w:type="spellEnd"/>
      <w:r w:rsidRPr="00622B1B">
        <w:t>-desktop</w:t>
      </w:r>
    </w:p>
    <w:p w14:paraId="4F45FFF2" w14:textId="30393B18" w:rsidR="008356BF" w:rsidRDefault="008356BF" w:rsidP="00292C31">
      <w:pPr>
        <w:pStyle w:val="Code"/>
      </w:pPr>
    </w:p>
    <w:p w14:paraId="1E9CCB3B" w14:textId="1C4E01F8" w:rsidR="00452A97" w:rsidRDefault="005B0996" w:rsidP="008356BF">
      <w:pPr>
        <w:pStyle w:val="AllText"/>
      </w:pPr>
      <w:r>
        <w:t>The reason</w:t>
      </w:r>
      <w:r w:rsidR="006045D3">
        <w:t>s to use</w:t>
      </w:r>
      <w:r w:rsidR="008F5F0B" w:rsidRPr="00154BC9">
        <w:t xml:space="preserve"> Ubuntu </w:t>
      </w:r>
      <w:r w:rsidR="000B00B6" w:rsidRPr="00154BC9">
        <w:t xml:space="preserve">as the </w:t>
      </w:r>
      <w:r w:rsidR="002F1DDD" w:rsidRPr="00154BC9">
        <w:t xml:space="preserve">operating system on the </w:t>
      </w:r>
      <w:r w:rsidR="00897522" w:rsidRPr="00154BC9">
        <w:t>microco</w:t>
      </w:r>
      <w:r w:rsidR="0036576C" w:rsidRPr="00154BC9">
        <w:t>mputer</w:t>
      </w:r>
      <w:r w:rsidR="00DD5AFE">
        <w:t xml:space="preserve"> are as follows:</w:t>
      </w:r>
    </w:p>
    <w:p w14:paraId="1470421A" w14:textId="6194BE65" w:rsidR="000C6E9D" w:rsidRDefault="000910A2" w:rsidP="00B52C11">
      <w:pPr>
        <w:pStyle w:val="AllText"/>
        <w:numPr>
          <w:ilvl w:val="0"/>
          <w:numId w:val="30"/>
        </w:numPr>
      </w:pPr>
      <w:r>
        <w:t>Ubuntu is an open source operating system that can be used on various microcomputers.</w:t>
      </w:r>
    </w:p>
    <w:p w14:paraId="22590993" w14:textId="47C3EA9E" w:rsidR="000910A2" w:rsidRDefault="00CE7A61" w:rsidP="00B52C11">
      <w:pPr>
        <w:pStyle w:val="AllText"/>
        <w:numPr>
          <w:ilvl w:val="0"/>
          <w:numId w:val="30"/>
        </w:numPr>
      </w:pPr>
      <w:r>
        <w:t xml:space="preserve">Ubuntu is very user friendly compared </w:t>
      </w:r>
      <w:r w:rsidR="00471617">
        <w:t xml:space="preserve">to other operating systems such as RISC OS and </w:t>
      </w:r>
      <w:proofErr w:type="spellStart"/>
      <w:r w:rsidR="00471617">
        <w:t>Pidora</w:t>
      </w:r>
      <w:proofErr w:type="spellEnd"/>
      <w:r w:rsidR="00471617">
        <w:t>.</w:t>
      </w:r>
    </w:p>
    <w:p w14:paraId="420C9C58" w14:textId="38A58247" w:rsidR="00471617" w:rsidRDefault="00471617" w:rsidP="00B52C11">
      <w:pPr>
        <w:pStyle w:val="AllText"/>
        <w:numPr>
          <w:ilvl w:val="0"/>
          <w:numId w:val="30"/>
        </w:numPr>
      </w:pPr>
      <w:r>
        <w:t xml:space="preserve">Ubuntu is also very secure, so there is no need </w:t>
      </w:r>
      <w:r w:rsidR="00EA31F4">
        <w:t>for the installation of any antiviruses.</w:t>
      </w:r>
    </w:p>
    <w:p w14:paraId="4083A473" w14:textId="5555829B" w:rsidR="00EA31F4" w:rsidRDefault="00DF4BC9" w:rsidP="00B52C11">
      <w:pPr>
        <w:pStyle w:val="AllText"/>
        <w:numPr>
          <w:ilvl w:val="0"/>
          <w:numId w:val="30"/>
        </w:numPr>
      </w:pPr>
      <w:r>
        <w:t>Ubuntu</w:t>
      </w:r>
      <w:r w:rsidR="00CE6740">
        <w:t xml:space="preserve"> is also customizable and can be personalized upon download.</w:t>
      </w:r>
    </w:p>
    <w:p w14:paraId="4C8063A7" w14:textId="02BCC8E8" w:rsidR="00CE6740" w:rsidRDefault="007A2BA2" w:rsidP="00B52C11">
      <w:pPr>
        <w:pStyle w:val="AllText"/>
        <w:numPr>
          <w:ilvl w:val="0"/>
          <w:numId w:val="30"/>
        </w:numPr>
      </w:pPr>
      <w:r>
        <w:t xml:space="preserve">Ubuntu </w:t>
      </w:r>
      <w:r w:rsidR="00B735EB">
        <w:t xml:space="preserve">has a strong community support which is one of the biggest advantages. </w:t>
      </w:r>
    </w:p>
    <w:p w14:paraId="1F7424A1" w14:textId="77777777" w:rsidR="002C3EBC" w:rsidRPr="000910A2" w:rsidRDefault="002C3EBC" w:rsidP="00790BB9">
      <w:pPr>
        <w:pStyle w:val="AllText"/>
      </w:pPr>
    </w:p>
    <w:p w14:paraId="186B9FD6" w14:textId="1B8F3843" w:rsidR="008356BF" w:rsidRPr="008356BF" w:rsidRDefault="00573D3C" w:rsidP="00E9697F">
      <w:pPr>
        <w:pStyle w:val="Heading3"/>
      </w:pPr>
      <w:bookmarkStart w:id="61" w:name="_Toc27471241"/>
      <w:r>
        <w:t>Implementation of Task 2</w:t>
      </w:r>
      <w:r w:rsidR="00030A82">
        <w:t xml:space="preserve"> Subtask2</w:t>
      </w:r>
      <w:bookmarkEnd w:id="61"/>
    </w:p>
    <w:p w14:paraId="2959F0BF" w14:textId="086E8426" w:rsidR="00437590" w:rsidRDefault="009625E3" w:rsidP="00072FFD">
      <w:pPr>
        <w:pStyle w:val="Figure"/>
      </w:pPr>
      <w:r w:rsidRPr="00437590">
        <w:rPr>
          <w:rStyle w:val="AllTextChar"/>
        </w:rPr>
        <w:t xml:space="preserve"> </w:t>
      </w:r>
      <w:r w:rsidR="00437590" w:rsidRPr="00437590">
        <w:rPr>
          <w:rStyle w:val="AllTextChar"/>
        </w:rPr>
        <w:t>For this task</w:t>
      </w:r>
      <w:r w:rsidR="003F2C43">
        <w:rPr>
          <w:rStyle w:val="AllTextChar"/>
        </w:rPr>
        <w:t>,</w:t>
      </w:r>
      <w:r w:rsidR="00437590" w:rsidRPr="00437590">
        <w:rPr>
          <w:rStyle w:val="AllTextChar"/>
        </w:rPr>
        <w:t xml:space="preserve"> a</w:t>
      </w:r>
      <w:r w:rsidR="003F2C43">
        <w:rPr>
          <w:rStyle w:val="AllTextChar"/>
        </w:rPr>
        <w:t>n</w:t>
      </w:r>
      <w:r w:rsidR="00437590" w:rsidRPr="00437590">
        <w:rPr>
          <w:rStyle w:val="AllTextChar"/>
        </w:rPr>
        <w:t xml:space="preserve">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r w:rsidR="00AF1753">
        <w:t xml:space="preserve"> Figures </w:t>
      </w:r>
      <w:r w:rsidR="00A55804">
        <w:t>19</w:t>
      </w:r>
      <w:r w:rsidR="00AF1753">
        <w:t xml:space="preserve"> and 2</w:t>
      </w:r>
      <w:r w:rsidR="00A55804">
        <w:t>0</w:t>
      </w:r>
      <w:r w:rsidR="00AF1753">
        <w:t xml:space="preserve"> below show the power supply and </w:t>
      </w:r>
      <w:r w:rsidR="00B146BF">
        <w:t xml:space="preserve">schematics of a </w:t>
      </w:r>
      <w:r w:rsidR="00AF1753">
        <w:t>buck converter</w:t>
      </w:r>
      <w:r w:rsidR="00B146BF">
        <w:t>.</w:t>
      </w:r>
    </w:p>
    <w:p w14:paraId="46532486" w14:textId="6C3BE01E" w:rsidR="00437590" w:rsidRDefault="00437590" w:rsidP="00072FFD">
      <w:pPr>
        <w:pStyle w:val="Figure"/>
      </w:pPr>
      <w:r w:rsidRPr="00437590">
        <w:rPr>
          <w:noProof/>
        </w:rPr>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0F9DDA7F" w:rsidR="00D300C2" w:rsidRDefault="00437590" w:rsidP="00D1390C">
      <w:pPr>
        <w:pStyle w:val="FIGURECAP0"/>
      </w:pPr>
      <w:bookmarkStart w:id="62" w:name="_Toc9261191"/>
      <w:r>
        <w:t xml:space="preserve">Fig. </w:t>
      </w:r>
      <w:r w:rsidR="00A55804">
        <w:t>19</w:t>
      </w:r>
      <w:r w:rsidR="00EE0D2B">
        <w:tab/>
        <w:t>5V</w:t>
      </w:r>
      <w:r w:rsidR="00D300C2">
        <w:t xml:space="preserve"> Power Supply</w:t>
      </w:r>
      <w:bookmarkEnd w:id="62"/>
    </w:p>
    <w:p w14:paraId="21B90294" w14:textId="2C71726C" w:rsidR="00BB7BF2" w:rsidRDefault="00D300C2" w:rsidP="00072FFD">
      <w:pPr>
        <w:pStyle w:val="Figure"/>
      </w:pPr>
      <w:r>
        <w:rPr>
          <w:noProof/>
        </w:rPr>
        <w:lastRenderedPageBreak/>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38287EED" w:rsidR="00D300C2" w:rsidRDefault="00D300C2" w:rsidP="00D1390C">
      <w:pPr>
        <w:pStyle w:val="FIGURECAP0"/>
      </w:pPr>
      <w:bookmarkStart w:id="63" w:name="_Toc9261192"/>
      <w:r>
        <w:t xml:space="preserve">Fig. </w:t>
      </w:r>
      <w:r w:rsidR="00FA3C69">
        <w:t>20</w:t>
      </w:r>
      <w:r w:rsidR="00EE0D2B">
        <w:tab/>
      </w:r>
      <w:r>
        <w:t>Schematics of  Buck Converter</w:t>
      </w:r>
      <w:bookmarkEnd w:id="63"/>
    </w:p>
    <w:p w14:paraId="1B3E4C6D" w14:textId="715F62BB" w:rsidR="001B604A" w:rsidRDefault="001B604A" w:rsidP="001B604A">
      <w:pPr>
        <w:pStyle w:val="Heading3"/>
      </w:pPr>
      <w:bookmarkStart w:id="64" w:name="_Toc27471242"/>
      <w:r>
        <w:rPr>
          <w:rFonts w:hint="eastAsia"/>
        </w:rPr>
        <w:t>Implementation of Task 2</w:t>
      </w:r>
      <w:r w:rsidR="00515458">
        <w:t xml:space="preserve"> subtask </w:t>
      </w:r>
      <w:r w:rsidR="00A306C8">
        <w:t>3</w:t>
      </w:r>
      <w:bookmarkEnd w:id="64"/>
      <w:r>
        <w:t xml:space="preserve"> </w:t>
      </w:r>
    </w:p>
    <w:p w14:paraId="32C5B925" w14:textId="712A7B82" w:rsidR="003E7956" w:rsidRDefault="00C11EFA" w:rsidP="00670D53">
      <w:pPr>
        <w:pStyle w:val="AllText"/>
      </w:pPr>
      <w:r>
        <w:t>For this task</w:t>
      </w:r>
      <w:r w:rsidR="003F2C43">
        <w:t>,</w:t>
      </w:r>
      <w:r>
        <w:t xml:space="preserve"> Ubuntu 16.04 64bits was installed </w:t>
      </w:r>
      <w:r w:rsidR="00245F6C">
        <w:t>to enable the ROS library</w:t>
      </w:r>
      <w:r w:rsidR="008E3AEF">
        <w:t>. After downloading Ubuntu, an Ubuntu drive was created to enable booting from a USB drive. Shrinking the windows 10 partition to make space was Ubuntu, boot into Ubuntu live environment and install Ubuntu.</w:t>
      </w:r>
    </w:p>
    <w:p w14:paraId="6E4C9A25" w14:textId="5FF7892A" w:rsidR="001B604A" w:rsidRDefault="008E3AEF" w:rsidP="00706772">
      <w:pPr>
        <w:pStyle w:val="Heading2"/>
      </w:pPr>
      <w:r>
        <w:t xml:space="preserve"> </w:t>
      </w:r>
      <w:bookmarkStart w:id="65" w:name="_Toc27471243"/>
      <w:r w:rsidR="00706772">
        <w:t>Implementation of Task 3</w:t>
      </w:r>
      <w:bookmarkEnd w:id="65"/>
    </w:p>
    <w:p w14:paraId="36560872" w14:textId="315E31F9" w:rsidR="0066291C" w:rsidRDefault="002D52BA" w:rsidP="002D52BA">
      <w:pPr>
        <w:pStyle w:val="Heading3"/>
      </w:pPr>
      <w:bookmarkStart w:id="66" w:name="_Toc27471244"/>
      <w:r>
        <w:t>Implementation of Task 3 Subtask 1</w:t>
      </w:r>
      <w:bookmarkEnd w:id="66"/>
    </w:p>
    <w:p w14:paraId="1E70A69F" w14:textId="68258B6D" w:rsidR="003E7956" w:rsidRDefault="0013578C" w:rsidP="002D52BA">
      <w:pPr>
        <w:pStyle w:val="AllText"/>
      </w:pPr>
      <w:r>
        <w:t xml:space="preserve">The mmWave </w:t>
      </w:r>
      <w:r w:rsidR="006F431B">
        <w:t xml:space="preserve">sensor </w:t>
      </w:r>
      <w:r>
        <w:t xml:space="preserve">was </w:t>
      </w:r>
      <w:r w:rsidR="00ED2981">
        <w:t xml:space="preserve">mounted unto the </w:t>
      </w:r>
      <w:r w:rsidR="00C91BAE">
        <w:t>RSLK to</w:t>
      </w:r>
      <w:r w:rsidR="006F431B">
        <w:t xml:space="preserve"> provide the geographical information such as </w:t>
      </w:r>
      <w:r w:rsidR="001A18CA">
        <w:t xml:space="preserve">velocity, angle and 3D imaging as stated in the objective.  However, as </w:t>
      </w:r>
      <w:r w:rsidR="00A61A64">
        <w:t xml:space="preserve">a new rover was implemented, there are </w:t>
      </w:r>
      <w:r w:rsidR="00C77FE7">
        <w:t xml:space="preserve">no </w:t>
      </w:r>
      <w:r w:rsidR="00A61A64">
        <w:t>pictures</w:t>
      </w:r>
      <w:r w:rsidR="00A15661">
        <w:t xml:space="preserve"> of the mmWave sensor on the RSLK</w:t>
      </w:r>
      <w:r w:rsidR="00E57FBB">
        <w:t>.</w:t>
      </w:r>
      <w:r w:rsidR="00A15661">
        <w:t xml:space="preserve"> </w:t>
      </w:r>
    </w:p>
    <w:p w14:paraId="05AFF86D" w14:textId="12E958FC" w:rsidR="002D52BA" w:rsidRDefault="00E57FBB" w:rsidP="00E57FBB">
      <w:pPr>
        <w:pStyle w:val="Heading3"/>
      </w:pPr>
      <w:bookmarkStart w:id="67" w:name="_Toc27471245"/>
      <w:r>
        <w:t xml:space="preserve">Implementation </w:t>
      </w:r>
      <w:r w:rsidR="00C91BAE">
        <w:t xml:space="preserve"> </w:t>
      </w:r>
      <w:r>
        <w:t>of Task 3 Subtask 2</w:t>
      </w:r>
      <w:bookmarkEnd w:id="67"/>
    </w:p>
    <w:p w14:paraId="01DCA815" w14:textId="1AAD6FD8" w:rsidR="0012614B" w:rsidRDefault="00E57FBB" w:rsidP="00E57FBB">
      <w:pPr>
        <w:pStyle w:val="AllText"/>
      </w:pPr>
      <w:r>
        <w:t xml:space="preserve">Using SolidWorks, an </w:t>
      </w:r>
      <w:r w:rsidR="00F74D79">
        <w:t xml:space="preserve">L-shaped mount was designed </w:t>
      </w:r>
      <w:r w:rsidR="00DA09F9">
        <w:t>for the mmWave sensor. This mount was supposed to</w:t>
      </w:r>
      <w:r w:rsidR="00FA17B7">
        <w:t xml:space="preserve"> prevent problems such as power surge.</w:t>
      </w:r>
    </w:p>
    <w:p w14:paraId="00AF7638" w14:textId="7B558A5C" w:rsidR="0012614B" w:rsidRDefault="00F62114" w:rsidP="00E57FBB">
      <w:pPr>
        <w:pStyle w:val="AllText"/>
      </w:pPr>
      <w:r>
        <w:t>Figure 2</w:t>
      </w:r>
      <w:r w:rsidR="00E1003C">
        <w:t>1</w:t>
      </w:r>
      <w:r>
        <w:t xml:space="preserve"> below shows the L</w:t>
      </w:r>
      <w:r w:rsidR="00CA3AE1">
        <w:t xml:space="preserve">-shaped mount which was designed </w:t>
      </w:r>
      <w:r w:rsidR="00637D5B">
        <w:t>for the mmWave sensor.</w:t>
      </w:r>
    </w:p>
    <w:p w14:paraId="08596B24" w14:textId="2E99EBD9" w:rsidR="00FA17B7" w:rsidRDefault="004C20C5" w:rsidP="00DA415E">
      <w:pPr>
        <w:pStyle w:val="Figure"/>
      </w:pPr>
      <w:r w:rsidRPr="004C20C5">
        <w:rPr>
          <w:noProof/>
        </w:rPr>
        <w:drawing>
          <wp:inline distT="0" distB="0" distL="0" distR="0" wp14:anchorId="21F208E9" wp14:editId="1D9BF5A8">
            <wp:extent cx="3429000" cy="2451919"/>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t="4235" b="1882"/>
                    <a:stretch/>
                  </pic:blipFill>
                  <pic:spPr bwMode="auto">
                    <a:xfrm>
                      <a:off x="0" y="0"/>
                      <a:ext cx="3437443" cy="2457956"/>
                    </a:xfrm>
                    <a:prstGeom prst="rect">
                      <a:avLst/>
                    </a:prstGeom>
                    <a:noFill/>
                    <a:ln>
                      <a:noFill/>
                    </a:ln>
                    <a:extLst>
                      <a:ext uri="{53640926-AAD7-44D8-BBD7-CCE9431645EC}">
                        <a14:shadowObscured xmlns:a14="http://schemas.microsoft.com/office/drawing/2010/main"/>
                      </a:ext>
                    </a:extLst>
                  </pic:spPr>
                </pic:pic>
              </a:graphicData>
            </a:graphic>
          </wp:inline>
        </w:drawing>
      </w:r>
    </w:p>
    <w:p w14:paraId="308E1EC2" w14:textId="5FDE1503" w:rsidR="007F5F7B" w:rsidRPr="002D52BA" w:rsidRDefault="00F62114" w:rsidP="003D334D">
      <w:pPr>
        <w:pStyle w:val="FIGURECAP0"/>
      </w:pPr>
      <w:r>
        <w:t>Fig. 2</w:t>
      </w:r>
      <w:r w:rsidR="00E1003C">
        <w:t>1</w:t>
      </w:r>
      <w:r>
        <w:t xml:space="preserve"> </w:t>
      </w:r>
      <w:r w:rsidR="003C3AC8">
        <w:t>L-shaped mount</w:t>
      </w:r>
    </w:p>
    <w:p w14:paraId="6BBB652A" w14:textId="735BA216" w:rsidR="0084632A" w:rsidRDefault="0084632A" w:rsidP="001B604A">
      <w:pPr>
        <w:pStyle w:val="Heading2"/>
      </w:pPr>
      <w:bookmarkStart w:id="68" w:name="_Toc27471246"/>
      <w:r>
        <w:rPr>
          <w:rFonts w:hint="eastAsia"/>
        </w:rPr>
        <w:t xml:space="preserve">Implementation of Task </w:t>
      </w:r>
      <w:r w:rsidR="0071249A">
        <w:t>4</w:t>
      </w:r>
      <w:bookmarkEnd w:id="68"/>
    </w:p>
    <w:p w14:paraId="3A6B4C0A" w14:textId="7E74F770" w:rsidR="00C96AF0" w:rsidRPr="00C96AF0" w:rsidRDefault="005E6F7F" w:rsidP="00C96AF0">
      <w:pPr>
        <w:pStyle w:val="Heading3"/>
      </w:pPr>
      <w:bookmarkStart w:id="69" w:name="_Toc27471247"/>
      <w:r>
        <w:lastRenderedPageBreak/>
        <w:t>Implementation of Task 4 subtask 1</w:t>
      </w:r>
      <w:bookmarkEnd w:id="69"/>
    </w:p>
    <w:p w14:paraId="3710FB25" w14:textId="7CD351E1" w:rsidR="0084632A" w:rsidRDefault="0084632A" w:rsidP="00670D53">
      <w:pPr>
        <w:pStyle w:val="AllText"/>
      </w:pPr>
      <w:r w:rsidRPr="0084632A">
        <w:t xml:space="preserve">The IWR1443 </w:t>
      </w:r>
      <w:proofErr w:type="spellStart"/>
      <w:r w:rsidRPr="0084632A">
        <w:t>BoosterPack</w:t>
      </w:r>
      <w:proofErr w:type="spellEnd"/>
      <w:r w:rsidRPr="0084632A">
        <w:t xml:space="preserve">™ is an easy-to-use evaluation board for the single-chip IWR1443 mmWave sensing device from TI, with direct connectivity to the TI MCU </w:t>
      </w:r>
      <w:proofErr w:type="spellStart"/>
      <w:r w:rsidRPr="0084632A">
        <w:t>LaunchPad</w:t>
      </w:r>
      <w:proofErr w:type="spellEnd"/>
      <w:r w:rsidRPr="0084632A">
        <w:t xml:space="preserve">™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w:t>
      </w:r>
      <w:proofErr w:type="spellStart"/>
      <w:r w:rsidRPr="0084632A">
        <w:t>BoosterPack</w:t>
      </w:r>
      <w:proofErr w:type="spellEnd"/>
      <w:r w:rsidRPr="0084632A">
        <w:t xml:space="preserve"> headers make the evaluation board compatible with a wide variety of TI MCU </w:t>
      </w:r>
      <w:proofErr w:type="spellStart"/>
      <w:r w:rsidRPr="0084632A">
        <w:t>LaunchPads</w:t>
      </w:r>
      <w:proofErr w:type="spellEnd"/>
      <w:r w:rsidRPr="0084632A">
        <w:t xml:space="preserve"> and enable easy prototyping.</w:t>
      </w:r>
    </w:p>
    <w:p w14:paraId="3351E365" w14:textId="01DDB88F" w:rsidR="0084632A" w:rsidRPr="00195B76" w:rsidRDefault="0071452E" w:rsidP="00670D53">
      <w:pPr>
        <w:pStyle w:val="AllText"/>
      </w:pPr>
      <w:r>
        <w:t xml:space="preserve">Some specs </w:t>
      </w:r>
      <w:r w:rsidR="0084632A">
        <w:t>of the mmWave are</w:t>
      </w:r>
      <w:r w:rsidR="007D1EE3">
        <w:t>:</w:t>
      </w:r>
    </w:p>
    <w:p w14:paraId="35E1393F" w14:textId="422A1B01" w:rsidR="0084632A" w:rsidRPr="0084632A" w:rsidRDefault="0084632A" w:rsidP="00B52C11">
      <w:pPr>
        <w:pStyle w:val="Numbered"/>
        <w:numPr>
          <w:ilvl w:val="0"/>
          <w:numId w:val="35"/>
        </w:numPr>
      </w:pPr>
      <w:r w:rsidRPr="0084632A">
        <w:t>XDS110-based JTAG emulation with serial port, for onboard QSPI flash programming</w:t>
      </w:r>
    </w:p>
    <w:p w14:paraId="1C5DFB02" w14:textId="080D03C0" w:rsidR="0084632A" w:rsidRPr="0084632A" w:rsidRDefault="0084632A" w:rsidP="00B52C11">
      <w:pPr>
        <w:pStyle w:val="Numbered"/>
        <w:numPr>
          <w:ilvl w:val="0"/>
          <w:numId w:val="35"/>
        </w:numPr>
      </w:pPr>
      <w:r w:rsidRPr="0084632A">
        <w:t xml:space="preserve">Backchannel UART through USB to PC, for logging purposes </w:t>
      </w:r>
    </w:p>
    <w:p w14:paraId="5C733C63" w14:textId="384B4254" w:rsidR="0084632A" w:rsidRDefault="0084632A" w:rsidP="00B52C11">
      <w:pPr>
        <w:pStyle w:val="Numbered"/>
        <w:numPr>
          <w:ilvl w:val="0"/>
          <w:numId w:val="35"/>
        </w:numPr>
      </w:pPr>
      <w:r w:rsidRPr="0084632A">
        <w:t>Onboard antenna</w:t>
      </w:r>
    </w:p>
    <w:p w14:paraId="6E774224" w14:textId="6E5B7FD4" w:rsidR="00A361A0" w:rsidRPr="0084632A" w:rsidRDefault="00A361A0" w:rsidP="00B52C11">
      <w:pPr>
        <w:pStyle w:val="Numbered"/>
        <w:numPr>
          <w:ilvl w:val="0"/>
          <w:numId w:val="35"/>
        </w:numPr>
      </w:pPr>
      <w:r>
        <w:t xml:space="preserve">4 receivers and 3 </w:t>
      </w:r>
      <w:r w:rsidR="00343671">
        <w:t>transmitters</w:t>
      </w:r>
      <w:r>
        <w:t xml:space="preserve"> </w:t>
      </w:r>
    </w:p>
    <w:p w14:paraId="2BABB5B3" w14:textId="3E4F9880" w:rsidR="009D7FE0" w:rsidRDefault="00EE0D2B" w:rsidP="00B52C11">
      <w:pPr>
        <w:pStyle w:val="Numbered"/>
        <w:numPr>
          <w:ilvl w:val="0"/>
          <w:numId w:val="35"/>
        </w:numPr>
      </w:pPr>
      <w:r w:rsidRPr="0084632A">
        <w:t>40-pin Launchpad standard that le</w:t>
      </w:r>
      <w:r>
        <w:t xml:space="preserve">verages the Launchpad ecosystem. </w:t>
      </w:r>
    </w:p>
    <w:p w14:paraId="7D85D577" w14:textId="35BD2680" w:rsidR="001104FB" w:rsidRDefault="0098654C" w:rsidP="00597AD1">
      <w:pPr>
        <w:pStyle w:val="Numbered"/>
      </w:pPr>
      <w:r>
        <w:t xml:space="preserve">Some </w:t>
      </w:r>
      <w:r w:rsidR="00343671">
        <w:t xml:space="preserve">key </w:t>
      </w:r>
      <w:r>
        <w:t>f</w:t>
      </w:r>
      <w:r w:rsidR="00343671">
        <w:t xml:space="preserve">eatures </w:t>
      </w:r>
      <w:r w:rsidR="006E6F98">
        <w:t>of the mmWave are:</w:t>
      </w:r>
    </w:p>
    <w:p w14:paraId="40633086" w14:textId="77777777" w:rsidR="006E6F98" w:rsidRDefault="006E6F98" w:rsidP="00B52C11">
      <w:pPr>
        <w:pStyle w:val="Numbered"/>
        <w:numPr>
          <w:ilvl w:val="0"/>
          <w:numId w:val="41"/>
        </w:numPr>
      </w:pPr>
      <w:r w:rsidRPr="0084632A">
        <w:t>One button and t</w:t>
      </w:r>
      <w:r>
        <w:t xml:space="preserve">wo LEDs, for user interaction, </w:t>
      </w:r>
      <w:r w:rsidRPr="0084632A">
        <w:t>5-V power jack, to power the board</w:t>
      </w:r>
    </w:p>
    <w:p w14:paraId="347ADE6F" w14:textId="01F71AC7" w:rsidR="006E6F98" w:rsidRDefault="00607C70" w:rsidP="00B52C11">
      <w:pPr>
        <w:pStyle w:val="Numbered"/>
        <w:numPr>
          <w:ilvl w:val="0"/>
          <w:numId w:val="41"/>
        </w:numPr>
      </w:pPr>
      <w:r w:rsidRPr="00607C70">
        <w:t>On-Chip Programmable Core for Embedded User Application</w:t>
      </w:r>
    </w:p>
    <w:p w14:paraId="7FCB00C2" w14:textId="76A40069" w:rsidR="00607C70" w:rsidRDefault="00305D15" w:rsidP="00B52C11">
      <w:pPr>
        <w:pStyle w:val="Numbered"/>
        <w:numPr>
          <w:ilvl w:val="0"/>
          <w:numId w:val="41"/>
        </w:numPr>
      </w:pPr>
      <w:r w:rsidRPr="00305D15">
        <w:t>Radio processor for built-in Calibration and Self-Test</w:t>
      </w:r>
    </w:p>
    <w:p w14:paraId="66F99BE5" w14:textId="239C8A54" w:rsidR="001104FB" w:rsidRDefault="00EF3EB9" w:rsidP="00B52C11">
      <w:pPr>
        <w:pStyle w:val="Numbered"/>
        <w:numPr>
          <w:ilvl w:val="0"/>
          <w:numId w:val="41"/>
        </w:numPr>
      </w:pPr>
      <w:r w:rsidRPr="00EF3EB9">
        <w:t>Backchannel UART through USB to PC, for logging purposes</w:t>
      </w:r>
    </w:p>
    <w:p w14:paraId="66A3F6A6" w14:textId="2CC4E3EC" w:rsidR="00000085" w:rsidRPr="0084632A" w:rsidRDefault="00646E02" w:rsidP="00597AD1">
      <w:pPr>
        <w:pStyle w:val="Numbered"/>
      </w:pPr>
      <w:r>
        <w:t>Figure 2</w:t>
      </w:r>
      <w:r w:rsidR="004022F3">
        <w:t>2</w:t>
      </w:r>
      <w:r>
        <w:t xml:space="preserve"> and 2</w:t>
      </w:r>
      <w:r w:rsidR="004022F3">
        <w:t>3</w:t>
      </w:r>
      <w:r>
        <w:t xml:space="preserve"> below show the </w:t>
      </w:r>
      <w:r w:rsidR="00000085">
        <w:t>different views of the IWR1443</w:t>
      </w:r>
    </w:p>
    <w:p w14:paraId="7363AB16" w14:textId="76A10DB1" w:rsidR="00B85DC0" w:rsidRDefault="0084632A" w:rsidP="00072FFD">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F333F3" w:rsidRPr="003F7F73">
        <w:rPr>
          <w:noProof/>
        </w:rPr>
        <w:drawing>
          <wp:inline distT="0" distB="0" distL="0" distR="0" wp14:anchorId="1B973384" wp14:editId="29D7FB13">
            <wp:extent cx="2811145" cy="2394888"/>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087" r="4287" b="-20"/>
                    <a:stretch/>
                  </pic:blipFill>
                  <pic:spPr bwMode="auto">
                    <a:xfrm>
                      <a:off x="0" y="0"/>
                      <a:ext cx="2843091" cy="2422103"/>
                    </a:xfrm>
                    <a:prstGeom prst="rect">
                      <a:avLst/>
                    </a:prstGeom>
                    <a:ln>
                      <a:noFill/>
                    </a:ln>
                    <a:extLst>
                      <a:ext uri="{53640926-AAD7-44D8-BBD7-CCE9431645EC}">
                        <a14:shadowObscured xmlns:a14="http://schemas.microsoft.com/office/drawing/2010/main"/>
                      </a:ext>
                    </a:extLst>
                  </pic:spPr>
                </pic:pic>
              </a:graphicData>
            </a:graphic>
          </wp:inline>
        </w:drawing>
      </w:r>
    </w:p>
    <w:p w14:paraId="083543AE" w14:textId="4F6C6906" w:rsidR="00C720C5" w:rsidRDefault="00B85DC0" w:rsidP="00322C7A">
      <w:pPr>
        <w:pStyle w:val="FIGURECAP0"/>
      </w:pPr>
      <w:bookmarkStart w:id="70" w:name="_Toc9261193"/>
      <w:r>
        <w:t xml:space="preserve">Fig. </w:t>
      </w:r>
      <w:r w:rsidR="00245FD4">
        <w:t>22</w:t>
      </w:r>
      <w:r w:rsidR="00EE0D2B">
        <w:tab/>
        <w:t>Front view of the IWR1443</w:t>
      </w:r>
      <w:bookmarkEnd w:id="70"/>
      <w:r w:rsidR="0084632A">
        <w:tab/>
      </w:r>
      <w:bookmarkStart w:id="71" w:name="_Toc9261194"/>
      <w:r w:rsidR="00F333F3">
        <w:tab/>
      </w:r>
      <w:r w:rsidR="00F333F3">
        <w:tab/>
      </w:r>
      <w:r>
        <w:t xml:space="preserve">Fig. </w:t>
      </w:r>
      <w:r w:rsidR="00245FD4">
        <w:t>23</w:t>
      </w:r>
      <w:r w:rsidR="00EE0D2B">
        <w:tab/>
        <w:t>Back view of the IWR 1443</w:t>
      </w:r>
      <w:bookmarkEnd w:id="71"/>
    </w:p>
    <w:p w14:paraId="1872B07B" w14:textId="688DD59C" w:rsidR="00B85DC0" w:rsidRDefault="00B4178C" w:rsidP="00670D53">
      <w:pPr>
        <w:pStyle w:val="AllText"/>
      </w:pPr>
      <w:r>
        <w:t>Figure 2</w:t>
      </w:r>
      <w:r w:rsidR="00FC271A">
        <w:t>4</w:t>
      </w:r>
      <w:r>
        <w:t xml:space="preserve"> below shows the block diagram of the mmWave sensor</w:t>
      </w:r>
      <w:r w:rsidR="00EE0D2B">
        <w:t xml:space="preserve"> </w:t>
      </w:r>
    </w:p>
    <w:p w14:paraId="2BC57ECC" w14:textId="65D56F14" w:rsidR="0084632A" w:rsidRDefault="0084632A" w:rsidP="00072FFD">
      <w:pPr>
        <w:pStyle w:val="Figure"/>
      </w:pPr>
      <w:r w:rsidRPr="003F7F73">
        <w:rPr>
          <w:noProof/>
        </w:rPr>
        <w:lastRenderedPageBreak/>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94937" cy="2736734"/>
                    </a:xfrm>
                    <a:prstGeom prst="rect">
                      <a:avLst/>
                    </a:prstGeom>
                  </pic:spPr>
                </pic:pic>
              </a:graphicData>
            </a:graphic>
          </wp:inline>
        </w:drawing>
      </w:r>
    </w:p>
    <w:p w14:paraId="0BB2DF4D" w14:textId="04CDCD5F" w:rsidR="006832C0" w:rsidRDefault="00EE0D2B" w:rsidP="0097739A">
      <w:pPr>
        <w:pStyle w:val="FIGURECAP0"/>
      </w:pPr>
      <w:bookmarkStart w:id="72" w:name="_Toc9261195"/>
      <w:r>
        <w:t xml:space="preserve">Fig. </w:t>
      </w:r>
      <w:r w:rsidR="00FC271A">
        <w:t>24</w:t>
      </w:r>
      <w:r>
        <w:tab/>
        <w:t>Block diagram of the IWR1443</w:t>
      </w:r>
      <w:bookmarkEnd w:id="72"/>
    </w:p>
    <w:p w14:paraId="533FEE5A" w14:textId="7143D221" w:rsidR="00067AB8" w:rsidRDefault="00DF592A" w:rsidP="00067AB8">
      <w:pPr>
        <w:pStyle w:val="AllText"/>
      </w:pPr>
      <w:r>
        <w:t xml:space="preserve">To launch the </w:t>
      </w:r>
      <w:proofErr w:type="spellStart"/>
      <w:r>
        <w:t>ti</w:t>
      </w:r>
      <w:r w:rsidR="001D1072">
        <w:t>_mmWave_rosp</w:t>
      </w:r>
      <w:r w:rsidR="00D358F0">
        <w:t>kg</w:t>
      </w:r>
      <w:proofErr w:type="spellEnd"/>
      <w:r w:rsidR="00D358F0">
        <w:t xml:space="preserve"> node to start the mmWave EVM,</w:t>
      </w:r>
      <w:r w:rsidR="006A3C51">
        <w:t xml:space="preserve"> the following steps</w:t>
      </w:r>
      <w:r w:rsidR="00063A0F">
        <w:t xml:space="preserve"> were taken</w:t>
      </w:r>
      <w:r w:rsidR="00895D48">
        <w:t>:</w:t>
      </w:r>
    </w:p>
    <w:p w14:paraId="4C5DF7C5" w14:textId="77777777" w:rsidR="0000205C" w:rsidRDefault="00D358F0" w:rsidP="00B52C11">
      <w:pPr>
        <w:pStyle w:val="Numbered"/>
        <w:numPr>
          <w:ilvl w:val="0"/>
          <w:numId w:val="40"/>
        </w:numPr>
      </w:pPr>
      <w:r w:rsidRPr="00EE0D2B">
        <w:t>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git clone </w:t>
      </w:r>
      <w:hyperlink r:id="rId44" w:history="1">
        <w:r w:rsidRPr="00EE0D2B">
          <w:t>https://github.com/wjwwood/serial.git</w:t>
        </w:r>
      </w:hyperlink>
      <w:r w:rsidRPr="00EE0D2B">
        <w:t>.</w:t>
      </w:r>
      <w:r w:rsidR="00D060D5">
        <w:t xml:space="preserve"> </w:t>
      </w:r>
      <w:r w:rsidRPr="00EE0D2B">
        <w:t xml:space="preserve">More documentation on this library can be found at http://wjwwood.io/serial/ TI mmWave ROS Driver Setup Guide Version 1.5 6 3. </w:t>
      </w:r>
    </w:p>
    <w:p w14:paraId="25642B94" w14:textId="27CBB14F" w:rsidR="00D358F0" w:rsidRPr="00EE0D2B" w:rsidRDefault="00D358F0" w:rsidP="00B52C11">
      <w:pPr>
        <w:pStyle w:val="Numbered"/>
        <w:numPr>
          <w:ilvl w:val="0"/>
          <w:numId w:val="40"/>
        </w:numPr>
      </w:pPr>
      <w:r w:rsidRPr="00EE0D2B">
        <w:t>Download the TI mmWave ROS Driver (ti_mmwave_rospkg) and copy it to your /</w:t>
      </w:r>
      <w:proofErr w:type="spellStart"/>
      <w:r w:rsidRPr="00EE0D2B">
        <w:t>src</w:t>
      </w:r>
      <w:proofErr w:type="spellEnd"/>
      <w:r w:rsidRPr="00EE0D2B">
        <w:t>.</w:t>
      </w:r>
    </w:p>
    <w:p w14:paraId="0EE8A03D" w14:textId="2A751ED5" w:rsidR="00D358F0" w:rsidRPr="00EE0D2B" w:rsidRDefault="00D358F0" w:rsidP="00B52C11">
      <w:pPr>
        <w:pStyle w:val="Numbered"/>
        <w:numPr>
          <w:ilvl w:val="0"/>
          <w:numId w:val="40"/>
        </w:numPr>
      </w:pPr>
      <w:r w:rsidRPr="00EE0D2B">
        <w:t>After opening the ti_mmave_rospkg_.zip file, see the ti_mmwave_rospkg. Open a new file browser and navigate to your /</w:t>
      </w:r>
      <w:proofErr w:type="spellStart"/>
      <w:r w:rsidRPr="00EE0D2B">
        <w:t>src</w:t>
      </w:r>
      <w:proofErr w:type="spellEnd"/>
      <w:r w:rsidRPr="00EE0D2B">
        <w:t xml:space="preserve"> directory. Copy the ti_mmwave_rospkg folder to the /</w:t>
      </w:r>
      <w:proofErr w:type="spellStart"/>
      <w:r w:rsidRPr="00EE0D2B">
        <w:t>src</w:t>
      </w:r>
      <w:proofErr w:type="spellEnd"/>
      <w:r w:rsidRPr="00EE0D2B">
        <w:t xml:space="preserve"> directory. </w:t>
      </w:r>
    </w:p>
    <w:p w14:paraId="0D5804FA" w14:textId="12B6FDE1" w:rsidR="00D358F0" w:rsidRPr="00EE0D2B" w:rsidRDefault="00D358F0" w:rsidP="00B52C11">
      <w:pPr>
        <w:pStyle w:val="Numbered"/>
        <w:numPr>
          <w:ilvl w:val="0"/>
          <w:numId w:val="40"/>
        </w:numPr>
      </w:pPr>
      <w:r w:rsidRPr="00EE0D2B">
        <w:t xml:space="preserve">Build your project: In the Terminal/shell, go to your directory and build the driver: $ cd $ </w:t>
      </w:r>
      <w:proofErr w:type="spellStart"/>
      <w:r w:rsidRPr="00EE0D2B">
        <w:t>catkin_make</w:t>
      </w:r>
      <w:proofErr w:type="spellEnd"/>
      <w:r w:rsidRPr="00EE0D2B">
        <w:t>.</w:t>
      </w:r>
    </w:p>
    <w:p w14:paraId="04C3A2DF" w14:textId="19C5F79C" w:rsidR="00D358F0" w:rsidRPr="00EE0D2B" w:rsidRDefault="00D358F0" w:rsidP="00B52C11">
      <w:pPr>
        <w:pStyle w:val="Numbered"/>
        <w:numPr>
          <w:ilvl w:val="0"/>
          <w:numId w:val="40"/>
        </w:numPr>
      </w:pPr>
      <w:r w:rsidRPr="00EE0D2B">
        <w:t xml:space="preserve">Flash the mmWave using the </w:t>
      </w:r>
      <w:proofErr w:type="spellStart"/>
      <w:r w:rsidRPr="00EE0D2B">
        <w:t>UniFlash</w:t>
      </w:r>
      <w:proofErr w:type="spellEnd"/>
    </w:p>
    <w:p w14:paraId="6714FDDE" w14:textId="699F124E" w:rsidR="00C01B6C" w:rsidRPr="00591B61" w:rsidRDefault="00D358F0" w:rsidP="00B52C11">
      <w:pPr>
        <w:pStyle w:val="AllText"/>
        <w:numPr>
          <w:ilvl w:val="0"/>
          <w:numId w:val="40"/>
        </w:numPr>
      </w:pPr>
      <w:r w:rsidRPr="00EE0D2B">
        <w:t xml:space="preserve">Launch the TI mmWave ROS node and </w:t>
      </w:r>
      <w:proofErr w:type="spellStart"/>
      <w:r w:rsidRPr="00EE0D2B">
        <w:t>Rvi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w:t>
      </w:r>
    </w:p>
    <w:p w14:paraId="472A9F1B" w14:textId="1555B72F" w:rsidR="0084632A" w:rsidRDefault="00B01BBE" w:rsidP="00C2288A">
      <w:pPr>
        <w:pStyle w:val="Heading3"/>
      </w:pPr>
      <w:bookmarkStart w:id="73" w:name="_Toc27471248"/>
      <w:r>
        <w:t>Implementation of Task 4, Subtask 2</w:t>
      </w:r>
      <w:bookmarkEnd w:id="73"/>
    </w:p>
    <w:p w14:paraId="65D9994B" w14:textId="578B2703" w:rsidR="00520580" w:rsidRDefault="00520580" w:rsidP="00520580">
      <w:pPr>
        <w:pStyle w:val="AllText"/>
      </w:pP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w:t>
      </w:r>
      <w:r>
        <w:t>-</w:t>
      </w:r>
      <w:r w:rsidRPr="00F40F1A">
        <w:t>line interface (CLI) on a UART port, Do 1D, 2D, CFAR, Azimuth and Elevation processing and stream out intensity, relative radial velocity and three spatial coordinates (</w:t>
      </w:r>
      <w:proofErr w:type="spellStart"/>
      <w:proofErr w:type="gramStart"/>
      <w:r w:rsidRPr="00F40F1A">
        <w:t>x,y</w:t>
      </w:r>
      <w:proofErr w:type="gramEnd"/>
      <w:r w:rsidRPr="00F40F1A">
        <w:t>,z</w:t>
      </w:r>
      <w:proofErr w:type="spellEnd"/>
      <w:r w:rsidRPr="00F40F1A">
        <w:t>) of the detected objects in real-time. Because the ROS framework and libraries support point cloud data, ROS is useful for developing and prototyping with the mmWave EVMs for robotics applications</w:t>
      </w:r>
      <w:r>
        <w:t xml:space="preserve">. </w:t>
      </w:r>
    </w:p>
    <w:p w14:paraId="67DAB334" w14:textId="77777777" w:rsidR="00520580" w:rsidRDefault="00520580" w:rsidP="00520580">
      <w:pPr>
        <w:pStyle w:val="AllText"/>
      </w:pPr>
      <w:r>
        <w:t>Some of the core components of ROS include:</w:t>
      </w:r>
    </w:p>
    <w:p w14:paraId="4C19AD61" w14:textId="77777777" w:rsidR="00520580" w:rsidRDefault="00520580" w:rsidP="00B52C11">
      <w:pPr>
        <w:pStyle w:val="AllText"/>
        <w:numPr>
          <w:ilvl w:val="0"/>
          <w:numId w:val="37"/>
        </w:numPr>
      </w:pPr>
      <w:r>
        <w:t>Communications Infrastructure</w:t>
      </w:r>
    </w:p>
    <w:p w14:paraId="101D33C3" w14:textId="77777777" w:rsidR="00520580" w:rsidRDefault="00520580" w:rsidP="00B52C11">
      <w:pPr>
        <w:pStyle w:val="AllText"/>
        <w:numPr>
          <w:ilvl w:val="0"/>
          <w:numId w:val="37"/>
        </w:numPr>
      </w:pPr>
      <w:r>
        <w:lastRenderedPageBreak/>
        <w:t>Message Passing</w:t>
      </w:r>
    </w:p>
    <w:p w14:paraId="4B578B4B" w14:textId="77777777" w:rsidR="00520580" w:rsidRDefault="00520580" w:rsidP="00B52C11">
      <w:pPr>
        <w:pStyle w:val="AllText"/>
        <w:numPr>
          <w:ilvl w:val="0"/>
          <w:numId w:val="37"/>
        </w:numPr>
      </w:pPr>
      <w:r>
        <w:t>Remote Procedure Calls</w:t>
      </w:r>
    </w:p>
    <w:p w14:paraId="788792B6" w14:textId="77777777" w:rsidR="00520580" w:rsidRDefault="00520580" w:rsidP="00B52C11">
      <w:pPr>
        <w:pStyle w:val="AllText"/>
        <w:numPr>
          <w:ilvl w:val="0"/>
          <w:numId w:val="37"/>
        </w:numPr>
      </w:pPr>
      <w:r>
        <w:t>Distributed Parameter System</w:t>
      </w:r>
    </w:p>
    <w:p w14:paraId="0414417D" w14:textId="77777777" w:rsidR="00520580" w:rsidRDefault="00520580" w:rsidP="00520580">
      <w:pPr>
        <w:pStyle w:val="AllText"/>
      </w:pPr>
      <w:r w:rsidRPr="007234AA">
        <w:t>In addition to the core middleware components, ROS provides common robot-specific libraries and tools that will get your robot up and running quickly. Here are just a few of the robot-specific capabilities that ROS provides</w:t>
      </w:r>
      <w:r>
        <w:t>:</w:t>
      </w:r>
    </w:p>
    <w:p w14:paraId="18210525" w14:textId="77777777" w:rsidR="00520580" w:rsidRDefault="00520580" w:rsidP="00B52C11">
      <w:pPr>
        <w:pStyle w:val="AllText"/>
        <w:numPr>
          <w:ilvl w:val="0"/>
          <w:numId w:val="37"/>
        </w:numPr>
      </w:pPr>
      <w:r>
        <w:t>Standard Message Definitions for Robots</w:t>
      </w:r>
    </w:p>
    <w:p w14:paraId="45CF20C7" w14:textId="77777777" w:rsidR="00520580" w:rsidRDefault="00520580" w:rsidP="00B52C11">
      <w:pPr>
        <w:pStyle w:val="AllText"/>
        <w:numPr>
          <w:ilvl w:val="0"/>
          <w:numId w:val="37"/>
        </w:numPr>
      </w:pPr>
      <w:r>
        <w:t>Robot Geometry Library</w:t>
      </w:r>
    </w:p>
    <w:p w14:paraId="36293EF2" w14:textId="77777777" w:rsidR="00520580" w:rsidRDefault="00520580" w:rsidP="00B52C11">
      <w:pPr>
        <w:pStyle w:val="AllText"/>
        <w:numPr>
          <w:ilvl w:val="0"/>
          <w:numId w:val="37"/>
        </w:numPr>
      </w:pPr>
      <w:r>
        <w:t>Robot Description Language</w:t>
      </w:r>
    </w:p>
    <w:p w14:paraId="67609CC8" w14:textId="77777777" w:rsidR="00520580" w:rsidRDefault="00520580" w:rsidP="00B52C11">
      <w:pPr>
        <w:pStyle w:val="AllText"/>
        <w:numPr>
          <w:ilvl w:val="0"/>
          <w:numId w:val="37"/>
        </w:numPr>
      </w:pPr>
      <w:r>
        <w:t>Diagnostics</w:t>
      </w:r>
    </w:p>
    <w:p w14:paraId="49A4B2E5" w14:textId="1B497610" w:rsidR="001732BE" w:rsidRDefault="00520580" w:rsidP="00B52C11">
      <w:pPr>
        <w:pStyle w:val="AllText"/>
        <w:numPr>
          <w:ilvl w:val="0"/>
          <w:numId w:val="37"/>
        </w:numPr>
      </w:pPr>
      <w:r>
        <w:t>Localization</w:t>
      </w:r>
    </w:p>
    <w:p w14:paraId="404BC6FA" w14:textId="77777777" w:rsidR="00AB27BA" w:rsidRDefault="00AB27BA" w:rsidP="00AB27BA">
      <w:pPr>
        <w:pStyle w:val="Bullets"/>
      </w:pPr>
      <w:r>
        <w:t>Installing the ROS (Robotic Operating System)</w:t>
      </w:r>
    </w:p>
    <w:p w14:paraId="609AFF28" w14:textId="2819727D" w:rsidR="001732BE" w:rsidRDefault="00AB27BA" w:rsidP="00AB27BA">
      <w:pPr>
        <w:pStyle w:val="AllText"/>
      </w:pPr>
      <w:r w:rsidRPr="00EE0D2B">
        <w:t xml:space="preserve">The ROS kinetic Kame was selected among the two distribution that is commonly used now. The prerequisites for install ROS kinetic kame </w:t>
      </w:r>
      <w:r>
        <w:t>are</w:t>
      </w:r>
      <w:r w:rsidRPr="00EE0D2B">
        <w:t xml:space="preserve"> install</w:t>
      </w:r>
      <w:r>
        <w:t>ed</w:t>
      </w:r>
      <w:r w:rsidRPr="00EE0D2B">
        <w:t xml:space="preserve"> bootstrap dependencies, installing ROSDEP. The Installing Building the catkin Packages, Create a catkin workspace, Set up your keys, Install</w:t>
      </w:r>
      <w:r>
        <w:t xml:space="preserve"> </w:t>
      </w:r>
      <w:r w:rsidR="00AC1A24">
        <w:t xml:space="preserve">a </w:t>
      </w:r>
      <w:r>
        <w:t>Debian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robot-generic libraries, 2D/3D simulators, navigation</w:t>
      </w:r>
      <w:r>
        <w:t>,</w:t>
      </w:r>
      <w:r w:rsidRPr="00EE0D2B">
        <w:t xml:space="preserve"> and 2D/3D perception and Environment setup under the ROS Workspace note install the </w:t>
      </w:r>
      <w:proofErr w:type="spellStart"/>
      <w:r w:rsidRPr="00EE0D2B">
        <w:t>rosbuild</w:t>
      </w:r>
      <w:proofErr w:type="spellEnd"/>
      <w:r w:rsidRPr="00EE0D2B">
        <w:t xml:space="preserve"> Not catkin.</w:t>
      </w:r>
    </w:p>
    <w:p w14:paraId="185069B8" w14:textId="77777777" w:rsidR="00AB27BA" w:rsidRDefault="00AB27BA" w:rsidP="00AB27BA">
      <w:pPr>
        <w:pStyle w:val="AllText"/>
      </w:pPr>
      <w:r>
        <w:t>The process for installing the Operating System is as follows:</w:t>
      </w:r>
    </w:p>
    <w:p w14:paraId="5FF47C7A" w14:textId="77777777" w:rsidR="00AB27BA" w:rsidRPr="00EE0D2B" w:rsidRDefault="00AB27BA" w:rsidP="00B52C11">
      <w:pPr>
        <w:pStyle w:val="AllText"/>
        <w:numPr>
          <w:ilvl w:val="0"/>
          <w:numId w:val="38"/>
        </w:numPr>
      </w:pPr>
      <w:r w:rsidRPr="00EE0D2B">
        <w:t>Install the ROS ‘serial’ package:</w:t>
      </w:r>
    </w:p>
    <w:p w14:paraId="1DAE83A8" w14:textId="77777777" w:rsidR="00AF7EAC" w:rsidRDefault="00AB27BA" w:rsidP="00B52C11">
      <w:pPr>
        <w:pStyle w:val="Numbered"/>
        <w:numPr>
          <w:ilvl w:val="0"/>
          <w:numId w:val="38"/>
        </w:numPr>
      </w:pPr>
      <w:r w:rsidRPr="00EE0D2B">
        <w:t>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git clone </w:t>
      </w:r>
      <w:hyperlink r:id="rId45" w:history="1">
        <w:r w:rsidRPr="00EE0D2B">
          <w:t>https://github.com/wjwwood/serial.git</w:t>
        </w:r>
      </w:hyperlink>
      <w:r w:rsidRPr="00EE0D2B">
        <w:t>.</w:t>
      </w:r>
      <w:r>
        <w:t xml:space="preserve"> </w:t>
      </w:r>
      <w:r w:rsidRPr="00EE0D2B">
        <w:t xml:space="preserve">More documentation on this library can be found at http://wjwwood.io/serial/ TI mmWave ROS Driver Setup Guide Version 1.5 6 3. </w:t>
      </w:r>
    </w:p>
    <w:p w14:paraId="41583CD8" w14:textId="537DD704" w:rsidR="00AB27BA" w:rsidRPr="00EE0D2B" w:rsidRDefault="00AB27BA" w:rsidP="00B52C11">
      <w:pPr>
        <w:pStyle w:val="Numbered"/>
        <w:numPr>
          <w:ilvl w:val="0"/>
          <w:numId w:val="38"/>
        </w:numPr>
      </w:pPr>
      <w:r w:rsidRPr="00EE0D2B">
        <w:t>Download the TI mmWave ROS Driver (ti_mmwave_rospkg) and copy it to your /</w:t>
      </w:r>
      <w:proofErr w:type="spellStart"/>
      <w:r w:rsidRPr="00EE0D2B">
        <w:t>src</w:t>
      </w:r>
      <w:proofErr w:type="spellEnd"/>
      <w:r w:rsidRPr="00EE0D2B">
        <w:t>.</w:t>
      </w:r>
    </w:p>
    <w:p w14:paraId="71231337" w14:textId="77777777" w:rsidR="00AB27BA" w:rsidRPr="00EE0D2B" w:rsidRDefault="00AB27BA" w:rsidP="00B52C11">
      <w:pPr>
        <w:pStyle w:val="Numbered"/>
        <w:numPr>
          <w:ilvl w:val="0"/>
          <w:numId w:val="38"/>
        </w:numPr>
      </w:pPr>
      <w:r w:rsidRPr="00EE0D2B">
        <w:t xml:space="preserve"> After opening the ti_mmave_rospkg_.zip file, see the ti_mmwave_rospkg. Open a new file browser and navigate to your /</w:t>
      </w:r>
      <w:proofErr w:type="spellStart"/>
      <w:r w:rsidRPr="00EE0D2B">
        <w:t>src</w:t>
      </w:r>
      <w:proofErr w:type="spellEnd"/>
      <w:r w:rsidRPr="00EE0D2B">
        <w:t xml:space="preserve"> directory. Copy the ti_mmwave_rospkg folder to the /</w:t>
      </w:r>
      <w:proofErr w:type="spellStart"/>
      <w:r w:rsidRPr="00EE0D2B">
        <w:t>src</w:t>
      </w:r>
      <w:proofErr w:type="spellEnd"/>
      <w:r w:rsidRPr="00EE0D2B">
        <w:t xml:space="preserve"> directory. </w:t>
      </w:r>
    </w:p>
    <w:p w14:paraId="69A522A2" w14:textId="77777777" w:rsidR="00AB27BA" w:rsidRPr="00EE0D2B" w:rsidRDefault="00AB27BA" w:rsidP="00B52C11">
      <w:pPr>
        <w:pStyle w:val="Numbered"/>
        <w:numPr>
          <w:ilvl w:val="0"/>
          <w:numId w:val="38"/>
        </w:numPr>
      </w:pPr>
      <w:r w:rsidRPr="00EE0D2B">
        <w:t xml:space="preserve">Build your project: In the Terminal/shell, go to your directory and build the driver: $ cd $ </w:t>
      </w:r>
      <w:proofErr w:type="spellStart"/>
      <w:r w:rsidRPr="00EE0D2B">
        <w:t>catkin_make</w:t>
      </w:r>
      <w:proofErr w:type="spellEnd"/>
      <w:r w:rsidRPr="00EE0D2B">
        <w:t>.</w:t>
      </w:r>
    </w:p>
    <w:p w14:paraId="7F2E9237" w14:textId="77777777" w:rsidR="00AB27BA" w:rsidRPr="00EE0D2B" w:rsidRDefault="00AB27BA" w:rsidP="00B52C11">
      <w:pPr>
        <w:pStyle w:val="Numbered"/>
        <w:numPr>
          <w:ilvl w:val="0"/>
          <w:numId w:val="38"/>
        </w:numPr>
      </w:pPr>
      <w:r w:rsidRPr="00EE0D2B">
        <w:t xml:space="preserve">Flash the mmWave using the </w:t>
      </w:r>
      <w:proofErr w:type="spellStart"/>
      <w:r w:rsidRPr="00EE0D2B">
        <w:t>UniFlash</w:t>
      </w:r>
      <w:proofErr w:type="spellEnd"/>
    </w:p>
    <w:p w14:paraId="4573D7F0" w14:textId="5C7E7E61" w:rsidR="00205F00" w:rsidRPr="003D388E" w:rsidRDefault="00AB27BA" w:rsidP="00B52C11">
      <w:pPr>
        <w:pStyle w:val="Numbered"/>
        <w:numPr>
          <w:ilvl w:val="0"/>
          <w:numId w:val="38"/>
        </w:numPr>
      </w:pPr>
      <w:r w:rsidRPr="00EE0D2B">
        <w:t xml:space="preserve">Launch the TI mmWave ROS node and </w:t>
      </w:r>
      <w:proofErr w:type="spellStart"/>
      <w:r w:rsidRPr="00EE0D2B">
        <w:t>Rvi</w:t>
      </w:r>
      <w:r>
        <w:t>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 xml:space="preserve">. </w:t>
      </w:r>
    </w:p>
    <w:p w14:paraId="082FED01" w14:textId="77777777" w:rsidR="00205F00" w:rsidRPr="00BF6C1C" w:rsidRDefault="00205F00" w:rsidP="00205F00">
      <w:pPr>
        <w:pStyle w:val="AllText"/>
      </w:pPr>
      <w:r>
        <w:t xml:space="preserve">The ROS Kinetic Kame was supposed to be used because most of the ROS mmWave library was design for the ROS Kinetic Kame but the ROS Kinetic Kame cannot be installed on ubuntu 18.04 only 16.04 so the new ROS package was installed ROS Melodic </w:t>
      </w:r>
      <w:proofErr w:type="spellStart"/>
      <w:r>
        <w:t>Morenia</w:t>
      </w:r>
      <w:proofErr w:type="spellEnd"/>
      <w:r>
        <w:t>.</w:t>
      </w:r>
    </w:p>
    <w:p w14:paraId="31A3F889" w14:textId="77777777" w:rsidR="00205F00" w:rsidRPr="00EE0D2B" w:rsidRDefault="00205F00" w:rsidP="00205F00">
      <w:pPr>
        <w:pStyle w:val="AllText"/>
      </w:pPr>
      <w:r w:rsidRPr="00EE0D2B">
        <w:t xml:space="preserve">The ROS </w:t>
      </w:r>
      <w:r>
        <w:t xml:space="preserve">Melodic </w:t>
      </w:r>
      <w:proofErr w:type="spellStart"/>
      <w:r>
        <w:t>Morenia</w:t>
      </w:r>
      <w:proofErr w:type="spellEnd"/>
      <w:r>
        <w:t xml:space="preserve"> </w:t>
      </w:r>
      <w:r w:rsidRPr="00EE0D2B">
        <w:t>was selected among the two distribution that is commonly used now.</w:t>
      </w:r>
      <w:r>
        <w:t xml:space="preserve"> Visit for the installation </w:t>
      </w:r>
      <w:hyperlink r:id="rId46" w:history="1">
        <w:r w:rsidRPr="00AA18DC">
          <w:rPr>
            <w:rStyle w:val="Hyperlink"/>
          </w:rPr>
          <w:t>http://wiki.ros.org/melodic/Installation</w:t>
        </w:r>
      </w:hyperlink>
      <w:r>
        <w:t>.</w:t>
      </w:r>
      <w:r w:rsidRPr="00EE0D2B">
        <w:t xml:space="preserve"> The prerequisite </w:t>
      </w:r>
      <w:r>
        <w:t>to</w:t>
      </w:r>
      <w:r w:rsidRPr="00EE0D2B">
        <w:t xml:space="preserve"> install ROS </w:t>
      </w:r>
      <w:r>
        <w:t xml:space="preserve">Melodic </w:t>
      </w:r>
      <w:proofErr w:type="spellStart"/>
      <w:r>
        <w:t>Morenia</w:t>
      </w:r>
      <w:proofErr w:type="spellEnd"/>
      <w:r>
        <w:t xml:space="preserve"> was</w:t>
      </w:r>
      <w:r w:rsidRPr="00EE0D2B">
        <w:t xml:space="preserve"> </w:t>
      </w:r>
      <w:r>
        <w:t xml:space="preserve">to </w:t>
      </w:r>
      <w:r w:rsidRPr="00EE0D2B">
        <w:t>install bootstrap dependencies, installing ROSDEP. Install</w:t>
      </w:r>
      <w:r>
        <w:t xml:space="preserve"> </w:t>
      </w:r>
      <w:r w:rsidRPr="00EE0D2B">
        <w:t xml:space="preserve">the catkin </w:t>
      </w:r>
      <w:r w:rsidRPr="00EE0D2B">
        <w:lastRenderedPageBreak/>
        <w:t>Packages, Create a catkin workspace, Set up your keys, Install</w:t>
      </w:r>
      <w:r>
        <w:t xml:space="preserve"> a Debian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robot-generic libraries, 2D/3D simulators, navigation</w:t>
      </w:r>
      <w:r>
        <w:t>,</w:t>
      </w:r>
      <w:r w:rsidRPr="00EE0D2B">
        <w:t xml:space="preserve"> and 2D/3D perception and Environment setup under the ROS Workspace note install the </w:t>
      </w:r>
      <w:proofErr w:type="spellStart"/>
      <w:r w:rsidRPr="00EE0D2B">
        <w:t>rosbuild</w:t>
      </w:r>
      <w:proofErr w:type="spellEnd"/>
      <w:r w:rsidRPr="00EE0D2B">
        <w:t xml:space="preserve"> Not catkin. </w:t>
      </w:r>
    </w:p>
    <w:p w14:paraId="44CF4755" w14:textId="3A9FFDE8" w:rsidR="00A37F4D" w:rsidRPr="00EE0D2B" w:rsidRDefault="00205F00" w:rsidP="00225222">
      <w:pPr>
        <w:pStyle w:val="Numbered"/>
      </w:pPr>
      <w:r w:rsidRPr="00A62359">
        <w:t>Installation of the ROS ‘serial’ package</w:t>
      </w:r>
    </w:p>
    <w:p w14:paraId="196D48BA" w14:textId="77777777" w:rsidR="00AB27BA" w:rsidRPr="00EE0D2B" w:rsidRDefault="00AB27BA" w:rsidP="00AB27BA">
      <w:pPr>
        <w:pStyle w:val="Bullets"/>
      </w:pPr>
      <w:r w:rsidRPr="00EE0D2B">
        <w:t>Troubleshooting</w:t>
      </w:r>
    </w:p>
    <w:p w14:paraId="108BDA12" w14:textId="77777777" w:rsidR="00AB27BA" w:rsidRDefault="00AB27BA" w:rsidP="00AB27BA">
      <w:pPr>
        <w:pStyle w:val="AllText"/>
      </w:pPr>
      <w:r>
        <w:t xml:space="preserve">The main issue faced was when flashing the IWR1443 device with </w:t>
      </w:r>
      <w:proofErr w:type="spellStart"/>
      <w:r>
        <w:t>UniFlash</w:t>
      </w:r>
      <w:proofErr w:type="spellEnd"/>
      <w:r>
        <w:t>.</w:t>
      </w:r>
    </w:p>
    <w:p w14:paraId="6039977D" w14:textId="25A7E473" w:rsidR="00AB27BA" w:rsidRPr="00EE0D2B" w:rsidRDefault="00AB27BA" w:rsidP="00AB27BA">
      <w:pPr>
        <w:pStyle w:val="AllText"/>
      </w:pPr>
      <w:r>
        <w:t>The solution can be seen below in Figure 2</w:t>
      </w:r>
      <w:r w:rsidR="00840FFF">
        <w:t>5</w:t>
      </w:r>
    </w:p>
    <w:p w14:paraId="1C758408" w14:textId="77777777" w:rsidR="00AB27BA" w:rsidRDefault="00AB27BA" w:rsidP="00AB27BA">
      <w:pPr>
        <w:pStyle w:val="Figure"/>
        <w:rPr>
          <w:rFonts w:eastAsia="Calibri"/>
        </w:rPr>
      </w:pPr>
      <w:r w:rsidRPr="000C7FBE">
        <w:rPr>
          <w:rFonts w:eastAsia="Calibri"/>
          <w:noProof/>
        </w:rPr>
        <w:drawing>
          <wp:inline distT="0" distB="0" distL="0" distR="0" wp14:anchorId="1A462243" wp14:editId="0F9D226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20F1E505" w14:textId="2D53859F" w:rsidR="00520580" w:rsidRPr="00520580" w:rsidRDefault="00AB27BA" w:rsidP="00905952">
      <w:pPr>
        <w:pStyle w:val="FIGURECAP0"/>
      </w:pPr>
      <w:bookmarkStart w:id="74" w:name="_Toc9261196"/>
      <w:r>
        <w:t xml:space="preserve">Fig. </w:t>
      </w:r>
      <w:r w:rsidR="002F7660">
        <w:t>25</w:t>
      </w:r>
      <w:r>
        <w:t xml:space="preserve"> </w:t>
      </w:r>
      <w:r>
        <w:tab/>
        <w:t>Solution to the</w:t>
      </w:r>
      <w:bookmarkEnd w:id="74"/>
      <w:r>
        <w:t xml:space="preserve"> Issues Encountered </w:t>
      </w:r>
    </w:p>
    <w:p w14:paraId="427ECB58" w14:textId="26BA3E9D" w:rsidR="00246A38" w:rsidRDefault="00246A38" w:rsidP="00670D53">
      <w:pPr>
        <w:pStyle w:val="AllText"/>
      </w:pPr>
      <w:r>
        <w:t>After facing multiple problems in the previous semester with the ODRIOD XU4Q, a different microcomputer was purchased to continue the project with (PINE A64). The PINE A64 seemed like a better option as it is a single</w:t>
      </w:r>
      <w:r w:rsidR="006A0E3A">
        <w:t>-</w:t>
      </w:r>
      <w:r>
        <w:t>board computer powered by quad</w:t>
      </w:r>
      <w:r w:rsidR="006A0E3A">
        <w:t>-</w:t>
      </w:r>
      <w:r>
        <w:t>core ARM Cortex with Mali 400 MP2 GPU. As ROS runs on Ubuntu 16.04 LTS operating system, Ubuntu operating system had to be built for PINE A64. The steps to build the operating system are as follows</w:t>
      </w:r>
      <w:r w:rsidR="006375C7">
        <w:t>:</w:t>
      </w:r>
    </w:p>
    <w:p w14:paraId="154BBC4C" w14:textId="77777777" w:rsidR="00246A38" w:rsidRDefault="00246A38" w:rsidP="00670D53">
      <w:pPr>
        <w:pStyle w:val="AllText"/>
      </w:pPr>
      <w:r>
        <w:t>1.  Setting up the Development Environment</w:t>
      </w:r>
    </w:p>
    <w:p w14:paraId="15837479" w14:textId="77777777" w:rsidR="00246A38" w:rsidRDefault="00246A38" w:rsidP="00670D53">
      <w:pPr>
        <w:pStyle w:val="AllText"/>
      </w:pPr>
      <w:r>
        <w:t>2. Getting Something to Boot</w:t>
      </w:r>
    </w:p>
    <w:p w14:paraId="6F17F6A8" w14:textId="77777777" w:rsidR="00246A38" w:rsidRDefault="00246A38" w:rsidP="00670D53">
      <w:pPr>
        <w:pStyle w:val="AllText"/>
      </w:pPr>
      <w:r>
        <w:t>3. Organizing the Project</w:t>
      </w:r>
    </w:p>
    <w:p w14:paraId="055E8DC9" w14:textId="77777777" w:rsidR="00246A38" w:rsidRDefault="00246A38" w:rsidP="00670D53">
      <w:pPr>
        <w:pStyle w:val="AllText"/>
      </w:pPr>
      <w:r>
        <w:t>4. Wrangling Memory</w:t>
      </w:r>
    </w:p>
    <w:p w14:paraId="17720A26" w14:textId="77777777" w:rsidR="00246A38" w:rsidRDefault="00246A38" w:rsidP="00670D53">
      <w:pPr>
        <w:pStyle w:val="AllText"/>
      </w:pPr>
      <w:r>
        <w:t>5. Dynamic Memory Allocator</w:t>
      </w:r>
    </w:p>
    <w:p w14:paraId="0CFC1B24" w14:textId="77777777" w:rsidR="00246A38" w:rsidRDefault="00246A38" w:rsidP="00670D53">
      <w:pPr>
        <w:pStyle w:val="AllText"/>
      </w:pPr>
      <w:r>
        <w:t>6. Printing to a Real Screen</w:t>
      </w:r>
    </w:p>
    <w:p w14:paraId="3EA9E48F" w14:textId="77777777" w:rsidR="00246A38" w:rsidRDefault="00246A38" w:rsidP="00670D53">
      <w:pPr>
        <w:pStyle w:val="AllText"/>
      </w:pPr>
      <w:r>
        <w:t>7. Interrupts</w:t>
      </w:r>
    </w:p>
    <w:p w14:paraId="16B2096F" w14:textId="77777777" w:rsidR="00246A38" w:rsidRDefault="00246A38" w:rsidP="00670D53">
      <w:pPr>
        <w:pStyle w:val="AllText"/>
      </w:pPr>
      <w:r>
        <w:t>8. Processes</w:t>
      </w:r>
    </w:p>
    <w:p w14:paraId="4720A5BD" w14:textId="77777777" w:rsidR="00246A38" w:rsidRDefault="00246A38" w:rsidP="00670D53">
      <w:pPr>
        <w:pStyle w:val="AllText"/>
      </w:pPr>
      <w:r>
        <w:t>9. Locks</w:t>
      </w:r>
    </w:p>
    <w:p w14:paraId="7BD5AFC9" w14:textId="397B0D37" w:rsidR="00B77D3F" w:rsidRDefault="00246A38" w:rsidP="00670D53">
      <w:pPr>
        <w:pStyle w:val="AllText"/>
      </w:pPr>
      <w:r>
        <w:t>10. Virtual Memory</w:t>
      </w:r>
    </w:p>
    <w:p w14:paraId="66E941FF" w14:textId="2293C341" w:rsidR="00E969F3" w:rsidRDefault="00246A38" w:rsidP="00670D53">
      <w:pPr>
        <w:pStyle w:val="AllText"/>
      </w:pPr>
      <w:r>
        <w:t>Upon completion of the installation of the Ubuntu on the PINE A64, errors began to occur. The main issue was on partitioning the SD card.  Another issue was that most of the files needed for the ROS to function could not be installed. Another error that occurred was an update error. The error “Failed to download repository information” was another error when trying to run Ubuntu on the PINE A6</w:t>
      </w:r>
      <w:r w:rsidR="001E4AA3">
        <w:t>4 as seen below in Figure 2</w:t>
      </w:r>
      <w:r w:rsidR="000708B2">
        <w:t>6</w:t>
      </w:r>
    </w:p>
    <w:p w14:paraId="78DC2768" w14:textId="77777777" w:rsidR="00135E25" w:rsidRPr="00AE2D6B" w:rsidRDefault="00135E25" w:rsidP="003C2582">
      <w:pPr>
        <w:pStyle w:val="Figure"/>
      </w:pPr>
      <w:r>
        <w:rPr>
          <w:noProof/>
        </w:rPr>
        <w:lastRenderedPageBreak/>
        <w:drawing>
          <wp:inline distT="0" distB="0" distL="0" distR="0" wp14:anchorId="4069A89D" wp14:editId="1CFDFD47">
            <wp:extent cx="4095750" cy="3021753"/>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Kggk.png"/>
                    <pic:cNvPicPr/>
                  </pic:nvPicPr>
                  <pic:blipFill>
                    <a:blip r:embed="rId48">
                      <a:extLst>
                        <a:ext uri="{28A0092B-C50C-407E-A947-70E740481C1C}">
                          <a14:useLocalDpi xmlns:a14="http://schemas.microsoft.com/office/drawing/2010/main" val="0"/>
                        </a:ext>
                      </a:extLst>
                    </a:blip>
                    <a:stretch>
                      <a:fillRect/>
                    </a:stretch>
                  </pic:blipFill>
                  <pic:spPr>
                    <a:xfrm>
                      <a:off x="0" y="0"/>
                      <a:ext cx="4102661" cy="3026852"/>
                    </a:xfrm>
                    <a:prstGeom prst="rect">
                      <a:avLst/>
                    </a:prstGeom>
                  </pic:spPr>
                </pic:pic>
              </a:graphicData>
            </a:graphic>
          </wp:inline>
        </w:drawing>
      </w:r>
    </w:p>
    <w:p w14:paraId="38E83A43" w14:textId="00CD4DF9" w:rsidR="00135E25" w:rsidRDefault="00135E25" w:rsidP="00E72DCD">
      <w:pPr>
        <w:pStyle w:val="FIGURECAP0"/>
      </w:pPr>
      <w:r>
        <w:t xml:space="preserve">Fig. </w:t>
      </w:r>
      <w:r w:rsidR="007624E5">
        <w:t>2</w:t>
      </w:r>
      <w:r w:rsidR="000708B2">
        <w:t>6</w:t>
      </w:r>
      <w:r>
        <w:t xml:space="preserve"> Error Message showing the failed to download repository information </w:t>
      </w:r>
    </w:p>
    <w:p w14:paraId="400FFCFF" w14:textId="3AE98F64" w:rsidR="00135E25" w:rsidRDefault="00135E25" w:rsidP="00670D53">
      <w:pPr>
        <w:pStyle w:val="AllText"/>
      </w:pPr>
      <w:r>
        <w:t>The main browser (chromium) was also unable to be installed properly on to the PINE A64</w:t>
      </w:r>
      <w:r w:rsidR="00781F4E">
        <w:t xml:space="preserve"> as shown in Fig 27</w:t>
      </w:r>
      <w:r>
        <w:t xml:space="preserve">.  </w:t>
      </w:r>
    </w:p>
    <w:p w14:paraId="054D37CC" w14:textId="77777777" w:rsidR="00684057" w:rsidRPr="00386700" w:rsidRDefault="00684057" w:rsidP="00920B2E">
      <w:pPr>
        <w:pStyle w:val="Figure"/>
      </w:pPr>
      <w:r>
        <w:rPr>
          <w:noProof/>
        </w:rPr>
        <w:drawing>
          <wp:inline distT="0" distB="0" distL="0" distR="0" wp14:anchorId="5C33F76A" wp14:editId="50A77B18">
            <wp:extent cx="3598676" cy="2094614"/>
            <wp:effectExtent l="0" t="0" r="190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rome-aw-snap-error-fix.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9680" cy="2101019"/>
                    </a:xfrm>
                    <a:prstGeom prst="rect">
                      <a:avLst/>
                    </a:prstGeom>
                  </pic:spPr>
                </pic:pic>
              </a:graphicData>
            </a:graphic>
          </wp:inline>
        </w:drawing>
      </w:r>
    </w:p>
    <w:p w14:paraId="7DC3B4A2" w14:textId="7455D03B" w:rsidR="002B7370" w:rsidRDefault="00684057" w:rsidP="0008368D">
      <w:pPr>
        <w:pStyle w:val="FIGURECAP0"/>
      </w:pPr>
      <w:r>
        <w:t xml:space="preserve">Fig. </w:t>
      </w:r>
      <w:r w:rsidR="002F66C2">
        <w:t>2</w:t>
      </w:r>
      <w:r w:rsidR="00A55396">
        <w:t>7</w:t>
      </w:r>
      <w:r>
        <w:t xml:space="preserve"> Aw, Snap error shown on chromium</w:t>
      </w:r>
    </w:p>
    <w:p w14:paraId="7AED886C" w14:textId="7FAE9CA1" w:rsidR="000C41E5" w:rsidRDefault="00684057" w:rsidP="00670D53">
      <w:pPr>
        <w:pStyle w:val="AllText"/>
      </w:pPr>
      <w:r>
        <w:t>After deliberations and looking for solutions on how to move forward with the project, a raspberry pi 4 was later purchased to make headway in the project.</w:t>
      </w:r>
    </w:p>
    <w:p w14:paraId="766319BF" w14:textId="636083CC" w:rsidR="00E64402" w:rsidRDefault="00A0303A" w:rsidP="00E64402">
      <w:pPr>
        <w:pStyle w:val="Heading3"/>
      </w:pPr>
      <w:bookmarkStart w:id="75" w:name="_Toc27471249"/>
      <w:r>
        <w:t>Imple</w:t>
      </w:r>
      <w:r w:rsidR="00A65C0D">
        <w:t>mentation of Task 4, Subtask 3</w:t>
      </w:r>
      <w:bookmarkEnd w:id="75"/>
    </w:p>
    <w:p w14:paraId="25B6F249" w14:textId="77777777" w:rsidR="000B51CB" w:rsidRDefault="000B51CB" w:rsidP="000B51CB">
      <w:pPr>
        <w:pStyle w:val="AllText"/>
      </w:pPr>
      <w:r>
        <w:t>To generate a point cloud from mmWave with a Robotic Operating System, the following requirements are needed:</w:t>
      </w:r>
    </w:p>
    <w:p w14:paraId="76799928" w14:textId="77777777" w:rsidR="000B51CB" w:rsidRPr="00EB20B2" w:rsidRDefault="000B51CB" w:rsidP="00B52C11">
      <w:pPr>
        <w:pStyle w:val="Numbered"/>
        <w:numPr>
          <w:ilvl w:val="0"/>
          <w:numId w:val="36"/>
        </w:numPr>
        <w:rPr>
          <w:b/>
          <w:lang w:eastAsia="en-US"/>
        </w:rPr>
      </w:pPr>
      <w:r w:rsidRPr="0065354D">
        <w:rPr>
          <w:lang w:eastAsia="en-US"/>
        </w:rPr>
        <w:t xml:space="preserve">Host PC (laptop or desktop) </w:t>
      </w:r>
    </w:p>
    <w:p w14:paraId="31F58E0A" w14:textId="77777777" w:rsidR="000B51CB" w:rsidRPr="00EB20B2" w:rsidRDefault="000B51CB" w:rsidP="00B52C11">
      <w:pPr>
        <w:pStyle w:val="Numbered"/>
        <w:numPr>
          <w:ilvl w:val="0"/>
          <w:numId w:val="36"/>
        </w:numPr>
        <w:rPr>
          <w:b/>
          <w:lang w:eastAsia="en-US"/>
        </w:rPr>
      </w:pPr>
      <w:r w:rsidRPr="0065354D">
        <w:rPr>
          <w:lang w:eastAsia="en-US"/>
        </w:rPr>
        <w:t xml:space="preserve">TI mmWave 1443 ES3.0 EVM </w:t>
      </w:r>
    </w:p>
    <w:p w14:paraId="3456EEE0" w14:textId="77777777" w:rsidR="000B51CB" w:rsidRPr="00EB20B2" w:rsidRDefault="000B51CB" w:rsidP="00B52C11">
      <w:pPr>
        <w:pStyle w:val="Numbered"/>
        <w:numPr>
          <w:ilvl w:val="0"/>
          <w:numId w:val="36"/>
        </w:numPr>
        <w:rPr>
          <w:b/>
          <w:lang w:eastAsia="en-US"/>
        </w:rPr>
      </w:pPr>
      <w:r w:rsidRPr="0065354D">
        <w:rPr>
          <w:lang w:eastAsia="en-US"/>
        </w:rPr>
        <w:t xml:space="preserve">USB to </w:t>
      </w:r>
      <w:proofErr w:type="spellStart"/>
      <w:r w:rsidRPr="0065354D">
        <w:rPr>
          <w:lang w:eastAsia="en-US"/>
        </w:rPr>
        <w:t>microUSB</w:t>
      </w:r>
      <w:proofErr w:type="spellEnd"/>
      <w:r w:rsidRPr="0065354D">
        <w:rPr>
          <w:lang w:eastAsia="en-US"/>
        </w:rPr>
        <w:t xml:space="preserve"> cable </w:t>
      </w:r>
    </w:p>
    <w:p w14:paraId="0616C7AB" w14:textId="77777777" w:rsidR="000B51CB" w:rsidRPr="00EB20B2" w:rsidRDefault="000B51CB" w:rsidP="00B52C11">
      <w:pPr>
        <w:pStyle w:val="Numbered"/>
        <w:numPr>
          <w:ilvl w:val="0"/>
          <w:numId w:val="36"/>
        </w:numPr>
        <w:rPr>
          <w:b/>
          <w:lang w:eastAsia="en-US"/>
        </w:rPr>
      </w:pPr>
      <w:r w:rsidRPr="0065354D">
        <w:rPr>
          <w:lang w:eastAsia="en-US"/>
        </w:rPr>
        <w:t>5VDC power supply (center positive barrel jack, 2.5A)</w:t>
      </w:r>
    </w:p>
    <w:p w14:paraId="32F698C1" w14:textId="77777777" w:rsidR="000B51CB" w:rsidRPr="00EB20B2" w:rsidRDefault="000B51CB" w:rsidP="00B52C11">
      <w:pPr>
        <w:pStyle w:val="Numbered"/>
        <w:numPr>
          <w:ilvl w:val="0"/>
          <w:numId w:val="36"/>
        </w:numPr>
        <w:rPr>
          <w:b/>
          <w:lang w:eastAsia="en-US"/>
        </w:rPr>
      </w:pPr>
      <w:r w:rsidRPr="0065354D">
        <w:rPr>
          <w:lang w:eastAsia="en-US"/>
        </w:rPr>
        <w:lastRenderedPageBreak/>
        <w:t xml:space="preserve">Ubuntu 16.04 LTS operating system </w:t>
      </w:r>
    </w:p>
    <w:p w14:paraId="394EEF58" w14:textId="77777777" w:rsidR="000B51CB" w:rsidRPr="00EB20B2" w:rsidRDefault="000B51CB" w:rsidP="00B52C11">
      <w:pPr>
        <w:pStyle w:val="Numbered"/>
        <w:numPr>
          <w:ilvl w:val="0"/>
          <w:numId w:val="36"/>
        </w:numPr>
        <w:rPr>
          <w:b/>
          <w:lang w:eastAsia="en-US"/>
        </w:rPr>
      </w:pPr>
      <w:r w:rsidRPr="0065354D">
        <w:rPr>
          <w:lang w:eastAsia="en-US"/>
        </w:rPr>
        <w:t xml:space="preserve">Robot Operating System (ROS) </w:t>
      </w:r>
    </w:p>
    <w:p w14:paraId="2440C488" w14:textId="77777777" w:rsidR="000B51CB" w:rsidRPr="00EB20B2" w:rsidRDefault="000B51CB" w:rsidP="00B52C11">
      <w:pPr>
        <w:pStyle w:val="Numbered"/>
        <w:numPr>
          <w:ilvl w:val="0"/>
          <w:numId w:val="36"/>
        </w:numPr>
        <w:rPr>
          <w:b/>
          <w:lang w:eastAsia="en-US"/>
        </w:rPr>
      </w:pPr>
      <w:r w:rsidRPr="0065354D">
        <w:rPr>
          <w:lang w:eastAsia="en-US"/>
        </w:rPr>
        <w:t>ti_mmwave_rospkg source code</w:t>
      </w:r>
    </w:p>
    <w:p w14:paraId="63C06CC5" w14:textId="77777777" w:rsidR="000B51CB" w:rsidRPr="00EB20B2" w:rsidRDefault="000B51CB" w:rsidP="00B52C11">
      <w:pPr>
        <w:pStyle w:val="Numbered"/>
        <w:numPr>
          <w:ilvl w:val="0"/>
          <w:numId w:val="36"/>
        </w:numPr>
        <w:rPr>
          <w:b/>
          <w:lang w:eastAsia="en-US"/>
        </w:rPr>
      </w:pPr>
      <w:r w:rsidRPr="0065354D">
        <w:rPr>
          <w:lang w:eastAsia="en-US"/>
        </w:rPr>
        <w:t>mmWave SDK software</w:t>
      </w:r>
    </w:p>
    <w:p w14:paraId="2D643A23" w14:textId="01C2075C" w:rsidR="009836E1" w:rsidRPr="008A179E" w:rsidRDefault="000B51CB" w:rsidP="00B52C11">
      <w:pPr>
        <w:pStyle w:val="Numbered"/>
        <w:numPr>
          <w:ilvl w:val="0"/>
          <w:numId w:val="36"/>
        </w:numPr>
        <w:rPr>
          <w:b/>
          <w:lang w:eastAsia="en-US"/>
        </w:rPr>
      </w:pPr>
      <w:proofErr w:type="spellStart"/>
      <w:r>
        <w:rPr>
          <w:lang w:eastAsia="en-US"/>
        </w:rPr>
        <w:t>UniFlash</w:t>
      </w:r>
      <w:proofErr w:type="spellEnd"/>
    </w:p>
    <w:p w14:paraId="4D86DBEA" w14:textId="5C52E320" w:rsidR="00F435B6" w:rsidRDefault="00F435B6" w:rsidP="00670D53">
      <w:pPr>
        <w:pStyle w:val="AllText"/>
      </w:pPr>
      <w:r>
        <w:t xml:space="preserve">The steps to </w:t>
      </w:r>
      <w:r w:rsidR="007D2F54">
        <w:t>visualize the point cloud data are as follows:</w:t>
      </w:r>
    </w:p>
    <w:p w14:paraId="72E028AD" w14:textId="60980F92" w:rsidR="007D2F54" w:rsidRDefault="00B41A88" w:rsidP="00B52C11">
      <w:pPr>
        <w:pStyle w:val="AllText"/>
        <w:numPr>
          <w:ilvl w:val="0"/>
          <w:numId w:val="39"/>
        </w:numPr>
      </w:pPr>
      <w:r>
        <w:t>Install boots</w:t>
      </w:r>
      <w:r w:rsidR="00D37B9C">
        <w:t>trap ROSDEP on PC</w:t>
      </w:r>
    </w:p>
    <w:p w14:paraId="449A439B" w14:textId="2A708ABD" w:rsidR="00D37B9C" w:rsidRDefault="0009643E" w:rsidP="00B52C11">
      <w:pPr>
        <w:pStyle w:val="AllText"/>
        <w:numPr>
          <w:ilvl w:val="0"/>
          <w:numId w:val="39"/>
        </w:numPr>
      </w:pPr>
      <w:r>
        <w:t>Install</w:t>
      </w:r>
      <w:r w:rsidR="00DE0C7A">
        <w:t xml:space="preserve"> ROS kinetic kame</w:t>
      </w:r>
    </w:p>
    <w:p w14:paraId="3A873446" w14:textId="68AEE8A4" w:rsidR="00DE0C7A" w:rsidRDefault="00DE0C7A" w:rsidP="00B52C11">
      <w:pPr>
        <w:pStyle w:val="AllText"/>
        <w:numPr>
          <w:ilvl w:val="0"/>
          <w:numId w:val="39"/>
        </w:numPr>
      </w:pPr>
      <w:r>
        <w:t xml:space="preserve">Create </w:t>
      </w:r>
      <w:r w:rsidR="00F34D87">
        <w:t>Workspace</w:t>
      </w:r>
    </w:p>
    <w:p w14:paraId="191FC53B" w14:textId="7E800842" w:rsidR="00F34D87" w:rsidRDefault="00F34D87" w:rsidP="00B52C11">
      <w:pPr>
        <w:pStyle w:val="AllText"/>
        <w:numPr>
          <w:ilvl w:val="0"/>
          <w:numId w:val="39"/>
        </w:numPr>
      </w:pPr>
      <w:r>
        <w:t>Cre</w:t>
      </w:r>
      <w:r w:rsidR="00A45B60">
        <w:t>ate the ROS workspace environment</w:t>
      </w:r>
    </w:p>
    <w:p w14:paraId="10C9B7BA" w14:textId="0086F51E" w:rsidR="00A45B60" w:rsidRDefault="00A45B60" w:rsidP="00B52C11">
      <w:pPr>
        <w:pStyle w:val="AllText"/>
        <w:numPr>
          <w:ilvl w:val="0"/>
          <w:numId w:val="39"/>
        </w:numPr>
      </w:pPr>
      <w:r>
        <w:t xml:space="preserve">Install </w:t>
      </w:r>
      <w:proofErr w:type="spellStart"/>
      <w:r>
        <w:t>ti_mmwave_rosp</w:t>
      </w:r>
      <w:r w:rsidR="00657C9B">
        <w:t>kg_zip</w:t>
      </w:r>
      <w:proofErr w:type="spellEnd"/>
      <w:r w:rsidR="00657C9B">
        <w:t xml:space="preserve"> ROS driver</w:t>
      </w:r>
    </w:p>
    <w:p w14:paraId="5476230A" w14:textId="09BFA3E4" w:rsidR="00657C9B" w:rsidRDefault="00657C9B" w:rsidP="00B52C11">
      <w:pPr>
        <w:pStyle w:val="AllText"/>
        <w:numPr>
          <w:ilvl w:val="0"/>
          <w:numId w:val="39"/>
        </w:numPr>
      </w:pPr>
      <w:r>
        <w:t>Flash mmWa</w:t>
      </w:r>
      <w:r w:rsidR="00D570EE">
        <w:t xml:space="preserve">ve </w:t>
      </w:r>
      <w:r w:rsidR="00763BDF">
        <w:t xml:space="preserve">using </w:t>
      </w:r>
      <w:proofErr w:type="spellStart"/>
      <w:r w:rsidR="00763BDF">
        <w:t>UniFlash</w:t>
      </w:r>
      <w:proofErr w:type="spellEnd"/>
    </w:p>
    <w:p w14:paraId="17FF105D" w14:textId="1B26CD4E" w:rsidR="003E2A1E" w:rsidRDefault="003E2A1E" w:rsidP="00B52C11">
      <w:pPr>
        <w:pStyle w:val="AllText"/>
        <w:numPr>
          <w:ilvl w:val="0"/>
          <w:numId w:val="39"/>
        </w:numPr>
      </w:pPr>
      <w:r>
        <w:t xml:space="preserve">Import radar </w:t>
      </w:r>
      <w:r w:rsidR="00BD64ED">
        <w:t>file provided by TI</w:t>
      </w:r>
    </w:p>
    <w:p w14:paraId="2F46BFB5" w14:textId="72756DF5" w:rsidR="00D87730" w:rsidRDefault="00BD64ED" w:rsidP="00B52C11">
      <w:pPr>
        <w:pStyle w:val="AllText"/>
        <w:numPr>
          <w:ilvl w:val="0"/>
          <w:numId w:val="39"/>
        </w:numPr>
      </w:pPr>
      <w:r>
        <w:t xml:space="preserve">Generate the point cloud data using </w:t>
      </w:r>
      <w:proofErr w:type="spellStart"/>
      <w:r>
        <w:t>rosrun</w:t>
      </w:r>
      <w:proofErr w:type="spellEnd"/>
      <w:r>
        <w:t xml:space="preserve"> </w:t>
      </w:r>
      <w:proofErr w:type="spellStart"/>
      <w:r>
        <w:t>rviz</w:t>
      </w:r>
      <w:proofErr w:type="spellEnd"/>
      <w:r>
        <w:t xml:space="preserve"> </w:t>
      </w:r>
      <w:proofErr w:type="spellStart"/>
      <w:r>
        <w:t>rviz</w:t>
      </w:r>
      <w:proofErr w:type="spellEnd"/>
    </w:p>
    <w:p w14:paraId="3D6CCBDA" w14:textId="3603E3AE" w:rsidR="00B32B84" w:rsidRDefault="009E0557" w:rsidP="00790BB9">
      <w:pPr>
        <w:pStyle w:val="AllText"/>
      </w:pPr>
      <w:r>
        <w:t xml:space="preserve">Before visualizing the point cloud data on the ROS Visualizer, some </w:t>
      </w:r>
      <w:r w:rsidR="00B142DB">
        <w:t xml:space="preserve">parameters can be tweaked to improve the </w:t>
      </w:r>
      <w:r w:rsidR="009A3F51">
        <w:t>point cloud data. Some of these parameters are:</w:t>
      </w:r>
    </w:p>
    <w:p w14:paraId="4E425BF5" w14:textId="41A7E8B0" w:rsidR="009A3F51" w:rsidRDefault="00174190" w:rsidP="00B52C11">
      <w:pPr>
        <w:pStyle w:val="AllText"/>
        <w:numPr>
          <w:ilvl w:val="0"/>
          <w:numId w:val="37"/>
        </w:numPr>
      </w:pPr>
      <w:r>
        <w:t xml:space="preserve">Range </w:t>
      </w:r>
      <w:r w:rsidR="00631BA3">
        <w:t>Resolution</w:t>
      </w:r>
    </w:p>
    <w:p w14:paraId="61966D05" w14:textId="443CE00A" w:rsidR="00631BA3" w:rsidRDefault="00631BA3" w:rsidP="00B52C11">
      <w:pPr>
        <w:pStyle w:val="AllText"/>
        <w:numPr>
          <w:ilvl w:val="0"/>
          <w:numId w:val="37"/>
        </w:numPr>
      </w:pPr>
      <w:r>
        <w:t>Frame Rate</w:t>
      </w:r>
    </w:p>
    <w:p w14:paraId="6E6BC263" w14:textId="4BB247D0" w:rsidR="00631BA3" w:rsidRDefault="00631BA3" w:rsidP="00B52C11">
      <w:pPr>
        <w:pStyle w:val="AllText"/>
        <w:numPr>
          <w:ilvl w:val="0"/>
          <w:numId w:val="37"/>
        </w:numPr>
      </w:pPr>
      <w:r>
        <w:t>Maximum Radial Velocity</w:t>
      </w:r>
    </w:p>
    <w:p w14:paraId="591B9A6F" w14:textId="451DADAE" w:rsidR="00D40113" w:rsidRDefault="00631BA3" w:rsidP="00B52C11">
      <w:pPr>
        <w:pStyle w:val="AllText"/>
        <w:numPr>
          <w:ilvl w:val="0"/>
          <w:numId w:val="37"/>
        </w:numPr>
      </w:pPr>
      <w:r>
        <w:t>Radial Velocity</w:t>
      </w:r>
      <w:r w:rsidR="00E33B14">
        <w:t xml:space="preserve"> Resolution</w:t>
      </w:r>
    </w:p>
    <w:p w14:paraId="1AE1BB87" w14:textId="6D7B9FC9" w:rsidR="00E33B14" w:rsidRDefault="002D0C57" w:rsidP="00E33B14">
      <w:pPr>
        <w:pStyle w:val="AllText"/>
      </w:pPr>
      <w:r>
        <w:t xml:space="preserve">Figure </w:t>
      </w:r>
      <w:r w:rsidR="00AB7B11">
        <w:t>28a</w:t>
      </w:r>
      <w:r>
        <w:t xml:space="preserve"> </w:t>
      </w:r>
      <w:r w:rsidR="00775EBE">
        <w:t xml:space="preserve">and </w:t>
      </w:r>
      <w:r w:rsidR="00AB7B11">
        <w:t>28b</w:t>
      </w:r>
      <w:r w:rsidR="00775EBE">
        <w:t xml:space="preserve"> </w:t>
      </w:r>
      <w:r>
        <w:t>below</w:t>
      </w:r>
      <w:r w:rsidR="00ED3A71">
        <w:t xml:space="preserve"> shows the </w:t>
      </w:r>
      <w:r w:rsidR="000D072F">
        <w:t>Parameters of the visualizer</w:t>
      </w:r>
    </w:p>
    <w:p w14:paraId="20546464" w14:textId="38CD9B83" w:rsidR="00E33B14" w:rsidRDefault="00045AA7" w:rsidP="00781566">
      <w:pPr>
        <w:pStyle w:val="Figure"/>
      </w:pPr>
      <w:r>
        <w:rPr>
          <w:noProof/>
        </w:rPr>
        <w:drawing>
          <wp:inline distT="0" distB="0" distL="0" distR="0" wp14:anchorId="5CBE9175" wp14:editId="723AE6FD">
            <wp:extent cx="2685725" cy="2008063"/>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39501" cy="2048270"/>
                    </a:xfrm>
                    <a:prstGeom prst="rect">
                      <a:avLst/>
                    </a:prstGeom>
                  </pic:spPr>
                </pic:pic>
              </a:graphicData>
            </a:graphic>
          </wp:inline>
        </w:drawing>
      </w:r>
      <w:r w:rsidR="005E7CD9">
        <w:t xml:space="preserve"> </w:t>
      </w:r>
      <w:r w:rsidR="00120903">
        <w:t xml:space="preserve">  </w:t>
      </w:r>
      <w:r w:rsidR="00AA0F04">
        <w:rPr>
          <w:noProof/>
        </w:rPr>
        <w:drawing>
          <wp:inline distT="0" distB="0" distL="0" distR="0" wp14:anchorId="42D3B4DA" wp14:editId="09B86AF6">
            <wp:extent cx="3133725" cy="22574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33725" cy="2257425"/>
                    </a:xfrm>
                    <a:prstGeom prst="rect">
                      <a:avLst/>
                    </a:prstGeom>
                    <a:noFill/>
                    <a:ln>
                      <a:noFill/>
                    </a:ln>
                  </pic:spPr>
                </pic:pic>
              </a:graphicData>
            </a:graphic>
          </wp:inline>
        </w:drawing>
      </w:r>
    </w:p>
    <w:p w14:paraId="13700030" w14:textId="4B92163A" w:rsidR="007B764E" w:rsidRPr="00B15778" w:rsidRDefault="00C946E3" w:rsidP="00A81FDA">
      <w:pPr>
        <w:pStyle w:val="FIGURECAP0"/>
      </w:pPr>
      <w:r>
        <w:t xml:space="preserve">Fig. </w:t>
      </w:r>
      <w:r w:rsidR="00015F9F">
        <w:t>28a</w:t>
      </w:r>
      <w:r>
        <w:t xml:space="preserve"> shows the parameters of the visualizer</w:t>
      </w:r>
      <w:r>
        <w:tab/>
      </w:r>
      <w:r>
        <w:tab/>
        <w:t>Fig</w:t>
      </w:r>
      <w:r w:rsidR="002F7344">
        <w:t xml:space="preserve">. </w:t>
      </w:r>
      <w:r w:rsidR="00015F9F">
        <w:t>28b</w:t>
      </w:r>
      <w:r w:rsidR="002F7344">
        <w:t xml:space="preserve"> shows </w:t>
      </w:r>
      <w:r w:rsidR="00FC1F23">
        <w:t>the plot and profile after altering</w:t>
      </w:r>
      <w:r w:rsidR="00C61924">
        <w:tab/>
      </w:r>
      <w:r w:rsidR="00C61924">
        <w:tab/>
      </w:r>
      <w:r w:rsidR="00C61924">
        <w:tab/>
      </w:r>
      <w:r w:rsidR="00C61924">
        <w:tab/>
      </w:r>
      <w:r w:rsidR="00C61924">
        <w:tab/>
      </w:r>
      <w:r w:rsidR="00C61924">
        <w:tab/>
      </w:r>
      <w:r w:rsidR="00C61924">
        <w:tab/>
      </w:r>
      <w:r w:rsidR="00C61924">
        <w:tab/>
      </w:r>
      <w:r w:rsidR="00B15778">
        <w:t>the parameters</w:t>
      </w:r>
    </w:p>
    <w:p w14:paraId="6FF2FACD" w14:textId="3DD0CAF7" w:rsidR="00B159E5" w:rsidRDefault="0099527F" w:rsidP="00790BB9">
      <w:pPr>
        <w:pStyle w:val="AllText"/>
      </w:pPr>
      <w:r>
        <w:t>Figure</w:t>
      </w:r>
      <w:r w:rsidR="001550B0">
        <w:t>s</w:t>
      </w:r>
      <w:r w:rsidR="001C7838">
        <w:t xml:space="preserve"> 29a</w:t>
      </w:r>
      <w:r>
        <w:t xml:space="preserve"> and </w:t>
      </w:r>
      <w:r w:rsidR="001C7838">
        <w:t>29b</w:t>
      </w:r>
      <w:r>
        <w:t xml:space="preserve"> below show the ROS Visualizer,</w:t>
      </w:r>
      <w:r w:rsidR="00542054">
        <w:t xml:space="preserve"> without the </w:t>
      </w:r>
      <w:r w:rsidR="004477C8">
        <w:t>point cloud data and with the point cloud data.</w:t>
      </w:r>
    </w:p>
    <w:p w14:paraId="16FBF02A" w14:textId="180351FD" w:rsidR="004477C8" w:rsidRDefault="004F7502" w:rsidP="00A326FB">
      <w:pPr>
        <w:pStyle w:val="Figure"/>
      </w:pPr>
      <w:r>
        <w:rPr>
          <w:noProof/>
        </w:rPr>
        <w:lastRenderedPageBreak/>
        <w:drawing>
          <wp:inline distT="0" distB="0" distL="0" distR="0" wp14:anchorId="124C890F" wp14:editId="0FE3A20A">
            <wp:extent cx="2668656" cy="1809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29373" cy="1850925"/>
                    </a:xfrm>
                    <a:prstGeom prst="rect">
                      <a:avLst/>
                    </a:prstGeom>
                    <a:noFill/>
                    <a:ln>
                      <a:noFill/>
                    </a:ln>
                  </pic:spPr>
                </pic:pic>
              </a:graphicData>
            </a:graphic>
          </wp:inline>
        </w:drawing>
      </w:r>
      <w:r w:rsidR="001F0134">
        <w:t xml:space="preserve">    </w:t>
      </w:r>
      <w:r>
        <w:t xml:space="preserve"> </w:t>
      </w:r>
      <w:r w:rsidR="004A51CA">
        <w:rPr>
          <w:noProof/>
        </w:rPr>
        <w:drawing>
          <wp:inline distT="0" distB="0" distL="0" distR="0" wp14:anchorId="0DE63E82" wp14:editId="1DD0C0D8">
            <wp:extent cx="2838450" cy="17379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4701" cy="1747898"/>
                    </a:xfrm>
                    <a:prstGeom prst="rect">
                      <a:avLst/>
                    </a:prstGeom>
                    <a:noFill/>
                    <a:ln>
                      <a:noFill/>
                    </a:ln>
                  </pic:spPr>
                </pic:pic>
              </a:graphicData>
            </a:graphic>
          </wp:inline>
        </w:drawing>
      </w:r>
    </w:p>
    <w:p w14:paraId="7C829995" w14:textId="173413BC" w:rsidR="00A17DAE" w:rsidRDefault="008065C0" w:rsidP="0019295C">
      <w:pPr>
        <w:pStyle w:val="FIGURECAP0"/>
      </w:pPr>
      <w:r>
        <w:t>Fig</w:t>
      </w:r>
      <w:r w:rsidR="008164D6">
        <w:t xml:space="preserve"> </w:t>
      </w:r>
      <w:r w:rsidR="00590DD9">
        <w:t>29</w:t>
      </w:r>
      <w:r w:rsidR="00BC42EF">
        <w:t>a</w:t>
      </w:r>
      <w:r w:rsidR="008164D6">
        <w:t>. ROS Visualizer</w:t>
      </w:r>
      <w:r w:rsidR="008164D6">
        <w:tab/>
      </w:r>
      <w:r w:rsidR="008164D6">
        <w:tab/>
      </w:r>
      <w:r w:rsidR="008164D6">
        <w:tab/>
      </w:r>
      <w:r w:rsidR="008164D6">
        <w:tab/>
      </w:r>
      <w:r w:rsidR="0019295C">
        <w:tab/>
      </w:r>
      <w:r w:rsidR="008164D6">
        <w:t>Fig</w:t>
      </w:r>
      <w:r w:rsidR="00FA4717">
        <w:t xml:space="preserve"> </w:t>
      </w:r>
      <w:r w:rsidR="009D1D0F">
        <w:t>29b</w:t>
      </w:r>
      <w:r w:rsidR="00FA4717">
        <w:t>. ROS Visualizer with point cloud data</w:t>
      </w:r>
    </w:p>
    <w:p w14:paraId="02E836BE" w14:textId="7D8CA330" w:rsidR="00543420" w:rsidRDefault="00FC6C7D" w:rsidP="00A17DAE">
      <w:pPr>
        <w:pStyle w:val="Numbered"/>
      </w:pPr>
      <w:r>
        <w:t>After tweaking the parameters such as Frame Rate</w:t>
      </w:r>
      <w:r w:rsidR="00EB7B6B">
        <w:t xml:space="preserve"> and Resolution the </w:t>
      </w:r>
      <w:r w:rsidR="00E83159">
        <w:t>point cloud data becomes more clear.</w:t>
      </w:r>
      <w:r w:rsidR="00C525D0">
        <w:t xml:space="preserve"> </w:t>
      </w:r>
      <w:r w:rsidR="00543420">
        <w:t>Figure 3</w:t>
      </w:r>
      <w:r w:rsidR="007B0587">
        <w:t>0</w:t>
      </w:r>
      <w:r w:rsidR="00543420">
        <w:t xml:space="preserve"> below shows the point cloud data </w:t>
      </w:r>
      <w:r w:rsidR="003D34EE">
        <w:t>on the visualizer when the mmWave sensor was sensing a tree beyond a glass wall.</w:t>
      </w:r>
    </w:p>
    <w:p w14:paraId="15189E61" w14:textId="126D0556" w:rsidR="003D34EE" w:rsidRDefault="003D34EE" w:rsidP="00A326FB">
      <w:pPr>
        <w:pStyle w:val="Figure"/>
      </w:pPr>
      <w:r>
        <w:rPr>
          <w:noProof/>
        </w:rPr>
        <w:drawing>
          <wp:inline distT="0" distB="0" distL="0" distR="0" wp14:anchorId="3280E386" wp14:editId="20F87DD4">
            <wp:extent cx="3027286" cy="177165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13285" b="9781"/>
                    <a:stretch/>
                  </pic:blipFill>
                  <pic:spPr bwMode="auto">
                    <a:xfrm>
                      <a:off x="0" y="0"/>
                      <a:ext cx="3056180" cy="1788560"/>
                    </a:xfrm>
                    <a:prstGeom prst="rect">
                      <a:avLst/>
                    </a:prstGeom>
                    <a:noFill/>
                    <a:ln>
                      <a:noFill/>
                    </a:ln>
                    <a:extLst>
                      <a:ext uri="{53640926-AAD7-44D8-BBD7-CCE9431645EC}">
                        <a14:shadowObscured xmlns:a14="http://schemas.microsoft.com/office/drawing/2010/main"/>
                      </a:ext>
                    </a:extLst>
                  </pic:spPr>
                </pic:pic>
              </a:graphicData>
            </a:graphic>
          </wp:inline>
        </w:drawing>
      </w:r>
    </w:p>
    <w:p w14:paraId="1D9B30E3" w14:textId="6EE07B8B" w:rsidR="00832A42" w:rsidRPr="00685B6B" w:rsidRDefault="00FE2F77" w:rsidP="0051604D">
      <w:pPr>
        <w:pStyle w:val="FIGURECAP0"/>
      </w:pPr>
      <w:r>
        <w:t>Fig</w:t>
      </w:r>
      <w:r w:rsidR="00771F13">
        <w:t>.</w:t>
      </w:r>
      <w:r>
        <w:t xml:space="preserve"> 3</w:t>
      </w:r>
      <w:r w:rsidR="00C80214">
        <w:t>0</w:t>
      </w:r>
      <w:r>
        <w:t xml:space="preserve"> Point cloud data of a tree beyond a glass wall</w:t>
      </w:r>
    </w:p>
    <w:p w14:paraId="394AF5FF" w14:textId="77777777" w:rsidR="00A17DAE" w:rsidRDefault="00A17DAE" w:rsidP="00A17DAE">
      <w:pPr>
        <w:pStyle w:val="Heading2"/>
      </w:pPr>
      <w:bookmarkStart w:id="76" w:name="_Toc27471250"/>
      <w:r>
        <w:t>Implementation of Task 5</w:t>
      </w:r>
      <w:bookmarkEnd w:id="76"/>
      <w:r>
        <w:t xml:space="preserve"> </w:t>
      </w:r>
    </w:p>
    <w:p w14:paraId="07E7EB94" w14:textId="57EB4010" w:rsidR="00E96C53" w:rsidRDefault="00E73406" w:rsidP="00A17DAE">
      <w:pPr>
        <w:jc w:val="left"/>
        <w:rPr>
          <w:sz w:val="24"/>
          <w:szCs w:val="24"/>
        </w:rPr>
      </w:pPr>
      <w:r>
        <w:rPr>
          <w:sz w:val="24"/>
          <w:szCs w:val="24"/>
        </w:rPr>
        <w:t>T</w:t>
      </w:r>
      <w:r w:rsidR="00A17DAE" w:rsidRPr="005060DC">
        <w:rPr>
          <w:sz w:val="24"/>
          <w:szCs w:val="24"/>
        </w:rPr>
        <w:t xml:space="preserve">he RSLK </w:t>
      </w:r>
      <w:r w:rsidR="00A17DAE">
        <w:rPr>
          <w:sz w:val="24"/>
          <w:szCs w:val="24"/>
        </w:rPr>
        <w:t xml:space="preserve">was changed </w:t>
      </w:r>
      <w:r w:rsidR="00A17DAE" w:rsidRPr="005060DC">
        <w:rPr>
          <w:sz w:val="24"/>
          <w:szCs w:val="24"/>
        </w:rPr>
        <w:t xml:space="preserve">because </w:t>
      </w:r>
      <w:r w:rsidR="00A17DAE">
        <w:rPr>
          <w:sz w:val="24"/>
          <w:szCs w:val="24"/>
        </w:rPr>
        <w:t xml:space="preserve">its </w:t>
      </w:r>
      <w:r w:rsidR="00A17DAE" w:rsidRPr="005060DC">
        <w:rPr>
          <w:sz w:val="24"/>
          <w:szCs w:val="24"/>
        </w:rPr>
        <w:t>size and weight will not be suitable for the final design when mounting the sensors needed. F</w:t>
      </w:r>
      <w:r w:rsidR="00A17DAE">
        <w:rPr>
          <w:sz w:val="24"/>
          <w:szCs w:val="24"/>
        </w:rPr>
        <w:t>or the new rover</w:t>
      </w:r>
      <w:r w:rsidR="00A17DAE" w:rsidRPr="005060DC">
        <w:rPr>
          <w:sz w:val="24"/>
          <w:szCs w:val="24"/>
        </w:rPr>
        <w:t>, the motor drive, tires</w:t>
      </w:r>
      <w:r w:rsidR="00A17DAE">
        <w:rPr>
          <w:sz w:val="24"/>
          <w:szCs w:val="24"/>
        </w:rPr>
        <w:t>,</w:t>
      </w:r>
      <w:r w:rsidR="00A17DAE" w:rsidRPr="005060DC">
        <w:rPr>
          <w:sz w:val="24"/>
          <w:szCs w:val="24"/>
        </w:rPr>
        <w:t xml:space="preserve"> and chassis are changed to accommodate a more stable weight and size for the total application. Figure</w:t>
      </w:r>
      <w:r w:rsidR="00A17DAE">
        <w:rPr>
          <w:sz w:val="24"/>
          <w:szCs w:val="24"/>
        </w:rPr>
        <w:t xml:space="preserve"> 35</w:t>
      </w:r>
      <w:r w:rsidR="00A17DAE" w:rsidRPr="005060DC">
        <w:rPr>
          <w:sz w:val="24"/>
          <w:szCs w:val="24"/>
        </w:rPr>
        <w:t xml:space="preserve"> shows the L298 Dual H-Bridge Motor Driver w</w:t>
      </w:r>
      <w:r w:rsidR="00A17DAE">
        <w:rPr>
          <w:sz w:val="24"/>
          <w:szCs w:val="24"/>
        </w:rPr>
        <w:t>hich was</w:t>
      </w:r>
      <w:r w:rsidR="00A17DAE" w:rsidRPr="005060DC">
        <w:rPr>
          <w:sz w:val="24"/>
          <w:szCs w:val="24"/>
        </w:rPr>
        <w:t xml:space="preserve"> </w:t>
      </w:r>
      <w:r w:rsidR="00A17DAE">
        <w:rPr>
          <w:sz w:val="24"/>
          <w:szCs w:val="24"/>
        </w:rPr>
        <w:t>used in place of</w:t>
      </w:r>
      <w:r w:rsidR="00A17DAE" w:rsidRPr="005060DC">
        <w:rPr>
          <w:sz w:val="24"/>
          <w:szCs w:val="24"/>
        </w:rPr>
        <w:t xml:space="preserve"> the TI motor drive in Figure</w:t>
      </w:r>
      <w:r w:rsidR="00A17DAE">
        <w:rPr>
          <w:sz w:val="24"/>
          <w:szCs w:val="24"/>
        </w:rPr>
        <w:t xml:space="preserve"> 5</w:t>
      </w:r>
      <w:r w:rsidR="00A17DAE" w:rsidRPr="005060DC">
        <w:rPr>
          <w:sz w:val="24"/>
          <w:szCs w:val="24"/>
        </w:rPr>
        <w:t>. The H-bridge motor driver is ideal for the project because</w:t>
      </w:r>
      <w:r w:rsidR="00A17DAE">
        <w:rPr>
          <w:sz w:val="24"/>
          <w:szCs w:val="24"/>
        </w:rPr>
        <w:t xml:space="preserve"> it </w:t>
      </w:r>
      <w:r w:rsidR="00A17DAE" w:rsidRPr="005060DC">
        <w:rPr>
          <w:sz w:val="24"/>
          <w:szCs w:val="24"/>
        </w:rPr>
        <w:t>allow</w:t>
      </w:r>
      <w:r w:rsidR="00A17DAE">
        <w:rPr>
          <w:sz w:val="24"/>
          <w:szCs w:val="24"/>
        </w:rPr>
        <w:t>s</w:t>
      </w:r>
      <w:r w:rsidR="00A17DAE" w:rsidRPr="005060DC">
        <w:rPr>
          <w:sz w:val="24"/>
          <w:szCs w:val="24"/>
        </w:rPr>
        <w:t xml:space="preserve"> the implementation of four motors.</w:t>
      </w:r>
      <w:r w:rsidR="00BB7899">
        <w:rPr>
          <w:sz w:val="24"/>
          <w:szCs w:val="24"/>
        </w:rPr>
        <w:t xml:space="preserve"> </w:t>
      </w:r>
    </w:p>
    <w:p w14:paraId="1DA29FA8" w14:textId="77777777" w:rsidR="00E96C53" w:rsidRDefault="00E96C53" w:rsidP="00E96C53">
      <w:pPr>
        <w:pStyle w:val="AllText"/>
      </w:pPr>
      <w:r>
        <w:t>The new rover will have the following components:</w:t>
      </w:r>
    </w:p>
    <w:p w14:paraId="02D3BF62" w14:textId="77777777" w:rsidR="00E96C53" w:rsidRDefault="00E96C53" w:rsidP="00B52C11">
      <w:pPr>
        <w:pStyle w:val="AllText"/>
        <w:numPr>
          <w:ilvl w:val="0"/>
          <w:numId w:val="31"/>
        </w:numPr>
      </w:pPr>
      <w:r>
        <w:t>L298 Dual H-Bridge Motor Driver</w:t>
      </w:r>
    </w:p>
    <w:p w14:paraId="1061D3CB" w14:textId="77777777" w:rsidR="00E96C53" w:rsidRDefault="00E96C53" w:rsidP="00B52C11">
      <w:pPr>
        <w:pStyle w:val="AllText"/>
        <w:numPr>
          <w:ilvl w:val="0"/>
          <w:numId w:val="31"/>
        </w:numPr>
      </w:pPr>
      <w:r>
        <w:t>Four motors</w:t>
      </w:r>
    </w:p>
    <w:p w14:paraId="1406C747" w14:textId="77777777" w:rsidR="00E96C53" w:rsidRDefault="00E96C53" w:rsidP="00B52C11">
      <w:pPr>
        <w:pStyle w:val="AllText"/>
        <w:numPr>
          <w:ilvl w:val="0"/>
          <w:numId w:val="31"/>
        </w:numPr>
      </w:pPr>
      <w:r>
        <w:t>Four wheels</w:t>
      </w:r>
    </w:p>
    <w:p w14:paraId="63179F92" w14:textId="77777777" w:rsidR="00E96C53" w:rsidRDefault="00E96C53" w:rsidP="00B52C11">
      <w:pPr>
        <w:pStyle w:val="AllText"/>
        <w:numPr>
          <w:ilvl w:val="0"/>
          <w:numId w:val="31"/>
        </w:numPr>
      </w:pPr>
      <w:proofErr w:type="spellStart"/>
      <w:r>
        <w:t>mAh</w:t>
      </w:r>
      <w:proofErr w:type="spellEnd"/>
      <w:r>
        <w:t xml:space="preserve"> batteries to power the motor</w:t>
      </w:r>
    </w:p>
    <w:p w14:paraId="1C518765" w14:textId="77777777" w:rsidR="00E96C53" w:rsidRDefault="00E96C53" w:rsidP="00B52C11">
      <w:pPr>
        <w:pStyle w:val="AllText"/>
        <w:numPr>
          <w:ilvl w:val="0"/>
          <w:numId w:val="31"/>
        </w:numPr>
      </w:pPr>
      <w:r>
        <w:t>Power bank to power the mmWave</w:t>
      </w:r>
    </w:p>
    <w:p w14:paraId="7EC401FB" w14:textId="77777777" w:rsidR="00E96C53" w:rsidRDefault="00E96C53" w:rsidP="00B52C11">
      <w:pPr>
        <w:pStyle w:val="AllText"/>
        <w:numPr>
          <w:ilvl w:val="0"/>
          <w:numId w:val="31"/>
        </w:numPr>
      </w:pPr>
      <w:r>
        <w:t>mmWave</w:t>
      </w:r>
    </w:p>
    <w:p w14:paraId="408D07A6" w14:textId="77777777" w:rsidR="00E96C53" w:rsidRDefault="00E96C53" w:rsidP="00B52C11">
      <w:pPr>
        <w:pStyle w:val="AllText"/>
        <w:numPr>
          <w:ilvl w:val="0"/>
          <w:numId w:val="31"/>
        </w:numPr>
      </w:pPr>
      <w:r>
        <w:t>Three chassis</w:t>
      </w:r>
    </w:p>
    <w:p w14:paraId="2BD06923" w14:textId="3CD77ADA" w:rsidR="00A17DAE" w:rsidRDefault="00E96C53" w:rsidP="00B52C11">
      <w:pPr>
        <w:pStyle w:val="AllText"/>
        <w:numPr>
          <w:ilvl w:val="0"/>
          <w:numId w:val="31"/>
        </w:numPr>
      </w:pPr>
      <w:r>
        <w:t>Raspberry PI 4</w:t>
      </w:r>
    </w:p>
    <w:p w14:paraId="755E2486" w14:textId="2D798487" w:rsidR="00A17DAE" w:rsidRDefault="00583833" w:rsidP="00562CC4">
      <w:pPr>
        <w:pStyle w:val="AllText"/>
      </w:pPr>
      <w:r>
        <w:t>Figure</w:t>
      </w:r>
      <w:r w:rsidR="00A53B30">
        <w:t>s</w:t>
      </w:r>
      <w:r>
        <w:t xml:space="preserve"> 3</w:t>
      </w:r>
      <w:r w:rsidR="00501561">
        <w:t>1</w:t>
      </w:r>
      <w:r w:rsidR="00AD7BD5">
        <w:t>, 3</w:t>
      </w:r>
      <w:r w:rsidR="00501561">
        <w:t>2</w:t>
      </w:r>
      <w:r w:rsidR="00AD7BD5">
        <w:t xml:space="preserve"> and 3</w:t>
      </w:r>
      <w:r w:rsidR="00501561">
        <w:t>3</w:t>
      </w:r>
      <w:r w:rsidR="00AD7BD5">
        <w:t xml:space="preserve"> show the new components of the rover.</w:t>
      </w:r>
    </w:p>
    <w:p w14:paraId="37AC2D74" w14:textId="668AD7B7" w:rsidR="00A17DAE" w:rsidRDefault="00A17DAE" w:rsidP="00A17DAE">
      <w:pPr>
        <w:pStyle w:val="Figure"/>
      </w:pPr>
      <w:r>
        <w:rPr>
          <w:noProof/>
        </w:rPr>
        <w:lastRenderedPageBreak/>
        <w:drawing>
          <wp:inline distT="0" distB="0" distL="0" distR="0" wp14:anchorId="3335B4CC" wp14:editId="299FF2FD">
            <wp:extent cx="2552700" cy="2194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518"/>
                    <a:stretch/>
                  </pic:blipFill>
                  <pic:spPr bwMode="auto">
                    <a:xfrm>
                      <a:off x="0" y="0"/>
                      <a:ext cx="2575414" cy="2214415"/>
                    </a:xfrm>
                    <a:prstGeom prst="rect">
                      <a:avLst/>
                    </a:prstGeom>
                    <a:ln>
                      <a:noFill/>
                    </a:ln>
                    <a:extLst>
                      <a:ext uri="{53640926-AAD7-44D8-BBD7-CCE9431645EC}">
                        <a14:shadowObscured xmlns:a14="http://schemas.microsoft.com/office/drawing/2010/main"/>
                      </a:ext>
                    </a:extLst>
                  </pic:spPr>
                </pic:pic>
              </a:graphicData>
            </a:graphic>
          </wp:inline>
        </w:drawing>
      </w:r>
      <w:r w:rsidR="00990064" w:rsidRPr="00990064">
        <w:rPr>
          <w:noProof/>
        </w:rPr>
        <w:t xml:space="preserve"> </w:t>
      </w:r>
      <w:r w:rsidR="00990064">
        <w:rPr>
          <w:noProof/>
        </w:rPr>
        <w:drawing>
          <wp:inline distT="0" distB="0" distL="0" distR="0" wp14:anchorId="4A0A6C76" wp14:editId="0CEFCCA7">
            <wp:extent cx="1837372" cy="3023605"/>
            <wp:effectExtent l="0" t="2540" r="825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5962" t="3633" r="32692"/>
                    <a:stretch/>
                  </pic:blipFill>
                  <pic:spPr bwMode="auto">
                    <a:xfrm rot="5400000">
                      <a:off x="0" y="0"/>
                      <a:ext cx="1843760" cy="3034117"/>
                    </a:xfrm>
                    <a:prstGeom prst="rect">
                      <a:avLst/>
                    </a:prstGeom>
                    <a:noFill/>
                    <a:ln>
                      <a:noFill/>
                    </a:ln>
                    <a:extLst>
                      <a:ext uri="{53640926-AAD7-44D8-BBD7-CCE9431645EC}">
                        <a14:shadowObscured xmlns:a14="http://schemas.microsoft.com/office/drawing/2010/main"/>
                      </a:ext>
                    </a:extLst>
                  </pic:spPr>
                </pic:pic>
              </a:graphicData>
            </a:graphic>
          </wp:inline>
        </w:drawing>
      </w:r>
    </w:p>
    <w:p w14:paraId="20E4BFE9" w14:textId="1A514FCA" w:rsidR="00A17DAE" w:rsidRPr="00BE1481" w:rsidRDefault="00A17DAE" w:rsidP="00000035">
      <w:pPr>
        <w:pStyle w:val="FIGURECAP0"/>
      </w:pPr>
      <w:r>
        <w:t>Fig. 3</w:t>
      </w:r>
      <w:r w:rsidR="00D730E2">
        <w:t>1</w:t>
      </w:r>
      <w:r>
        <w:t xml:space="preserve"> L298 Dual H-Bridge Motor Driver</w:t>
      </w:r>
      <w:r w:rsidR="00264D98">
        <w:tab/>
      </w:r>
      <w:r w:rsidR="00264D98">
        <w:tab/>
      </w:r>
      <w:r w:rsidR="008D0C63">
        <w:tab/>
      </w:r>
      <w:r w:rsidR="008D0C63">
        <w:tab/>
      </w:r>
      <w:r w:rsidR="00B01255">
        <w:t>Fig. 3</w:t>
      </w:r>
      <w:r w:rsidR="00D730E2">
        <w:t>2</w:t>
      </w:r>
      <w:r w:rsidR="00B01255">
        <w:t xml:space="preserve"> Chassis of Rover</w:t>
      </w:r>
    </w:p>
    <w:p w14:paraId="02A304A5" w14:textId="77777777" w:rsidR="00A17DAE" w:rsidRPr="00BE0E17" w:rsidRDefault="00A17DAE" w:rsidP="00A17DAE">
      <w:pPr>
        <w:pStyle w:val="AllText"/>
      </w:pPr>
      <w:r>
        <w:t xml:space="preserve">After the rover is programmed to be able to move correctly, a chassis is fixed parallelly on the rover. On this first chassis, the mmWave is then fitted on this chassis. Another chassis is then fixed above to hold the power bank and microcomputer in place. </w:t>
      </w:r>
    </w:p>
    <w:p w14:paraId="42F5EDDB" w14:textId="77777777" w:rsidR="00A17DAE" w:rsidRDefault="00A17DAE" w:rsidP="00A17DAE">
      <w:pPr>
        <w:pStyle w:val="AllText"/>
      </w:pPr>
    </w:p>
    <w:p w14:paraId="6FB2C213" w14:textId="77777777" w:rsidR="00A17DAE" w:rsidRDefault="00A17DAE" w:rsidP="002F1281">
      <w:pPr>
        <w:pStyle w:val="Figure"/>
      </w:pPr>
      <w:r>
        <w:rPr>
          <w:noProof/>
        </w:rPr>
        <w:drawing>
          <wp:inline distT="0" distB="0" distL="0" distR="0" wp14:anchorId="1D39BC70" wp14:editId="4AFEC863">
            <wp:extent cx="2212848" cy="1938528"/>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12848" cy="1938528"/>
                    </a:xfrm>
                    <a:prstGeom prst="rect">
                      <a:avLst/>
                    </a:prstGeom>
                    <a:noFill/>
                    <a:ln>
                      <a:noFill/>
                    </a:ln>
                  </pic:spPr>
                </pic:pic>
              </a:graphicData>
            </a:graphic>
          </wp:inline>
        </w:drawing>
      </w:r>
      <w:r>
        <w:t xml:space="preserve">  </w:t>
      </w:r>
      <w:r>
        <w:rPr>
          <w:noProof/>
        </w:rPr>
        <w:drawing>
          <wp:inline distT="0" distB="0" distL="0" distR="0" wp14:anchorId="2B5A648B" wp14:editId="45CFF586">
            <wp:extent cx="2057400" cy="193682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81300" cy="1959319"/>
                    </a:xfrm>
                    <a:prstGeom prst="rect">
                      <a:avLst/>
                    </a:prstGeom>
                    <a:noFill/>
                    <a:ln>
                      <a:noFill/>
                    </a:ln>
                  </pic:spPr>
                </pic:pic>
              </a:graphicData>
            </a:graphic>
          </wp:inline>
        </w:drawing>
      </w:r>
      <w:r w:rsidRPr="00AD1032">
        <w:rPr>
          <w:noProof/>
        </w:rPr>
        <w:t xml:space="preserve"> </w:t>
      </w:r>
      <w:r>
        <w:rPr>
          <w:noProof/>
        </w:rPr>
        <w:drawing>
          <wp:inline distT="0" distB="0" distL="0" distR="0" wp14:anchorId="560AE507" wp14:editId="7B012517">
            <wp:extent cx="1261872" cy="193852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61872" cy="1938528"/>
                    </a:xfrm>
                    <a:prstGeom prst="rect">
                      <a:avLst/>
                    </a:prstGeom>
                    <a:noFill/>
                    <a:ln>
                      <a:noFill/>
                    </a:ln>
                  </pic:spPr>
                </pic:pic>
              </a:graphicData>
            </a:graphic>
          </wp:inline>
        </w:drawing>
      </w:r>
    </w:p>
    <w:p w14:paraId="18610E85" w14:textId="5DFA24FF" w:rsidR="00A17DAE" w:rsidRDefault="00A17DAE" w:rsidP="005A7E26">
      <w:pPr>
        <w:pStyle w:val="FIGURECAP0"/>
      </w:pPr>
      <w:r>
        <w:t>Fig. 3</w:t>
      </w:r>
      <w:r w:rsidR="00BF30C1">
        <w:t>3</w:t>
      </w:r>
      <w:r>
        <w:t xml:space="preserve"> New components of Rover</w:t>
      </w:r>
    </w:p>
    <w:p w14:paraId="1A370598" w14:textId="77777777" w:rsidR="00E20CA3" w:rsidRDefault="009611D7" w:rsidP="00A17DAE">
      <w:pPr>
        <w:pStyle w:val="AllText"/>
      </w:pPr>
      <w:r>
        <w:t>The new rover was then assembled with the various components stated above.</w:t>
      </w:r>
      <w:r w:rsidR="002851A9">
        <w:t xml:space="preserve"> With most of the components assembled </w:t>
      </w:r>
      <w:r w:rsidR="005B5A63">
        <w:t xml:space="preserve">to the new rover, </w:t>
      </w:r>
      <w:r w:rsidR="002D2083">
        <w:t>the payload of the rover was c</w:t>
      </w:r>
      <w:r w:rsidR="002C537B">
        <w:t xml:space="preserve">alculated. </w:t>
      </w:r>
    </w:p>
    <w:p w14:paraId="5917C60E" w14:textId="5398FEF9" w:rsidR="00B40ACD" w:rsidRDefault="002C537B" w:rsidP="00A17DAE">
      <w:pPr>
        <w:pStyle w:val="AllText"/>
      </w:pPr>
      <w:r>
        <w:t>Figure</w:t>
      </w:r>
      <w:r w:rsidR="00DA6BE3">
        <w:t xml:space="preserve">s </w:t>
      </w:r>
      <w:r w:rsidR="00E20CA3">
        <w:t>3</w:t>
      </w:r>
      <w:r w:rsidR="004A1112">
        <w:t>4</w:t>
      </w:r>
      <w:r w:rsidR="00E20CA3">
        <w:t xml:space="preserve"> below show the </w:t>
      </w:r>
      <w:r w:rsidR="00476E09">
        <w:t>payload being determined</w:t>
      </w:r>
    </w:p>
    <w:p w14:paraId="307BD49A" w14:textId="59CF6108" w:rsidR="00476E09" w:rsidRDefault="00CD52F6" w:rsidP="003771B2">
      <w:pPr>
        <w:pStyle w:val="Figure"/>
      </w:pPr>
      <w:r>
        <w:rPr>
          <w:noProof/>
        </w:rPr>
        <w:lastRenderedPageBreak/>
        <w:drawing>
          <wp:inline distT="0" distB="0" distL="0" distR="0" wp14:anchorId="16ED73C7" wp14:editId="2E7F5FA7">
            <wp:extent cx="2676525" cy="21526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76525" cy="2152650"/>
                    </a:xfrm>
                    <a:prstGeom prst="rect">
                      <a:avLst/>
                    </a:prstGeom>
                    <a:noFill/>
                    <a:ln>
                      <a:noFill/>
                    </a:ln>
                  </pic:spPr>
                </pic:pic>
              </a:graphicData>
            </a:graphic>
          </wp:inline>
        </w:drawing>
      </w:r>
      <w:r>
        <w:t xml:space="preserve"> </w:t>
      </w:r>
      <w:r w:rsidR="00B40ACD">
        <w:rPr>
          <w:noProof/>
        </w:rPr>
        <w:drawing>
          <wp:inline distT="0" distB="0" distL="0" distR="0" wp14:anchorId="005AC259" wp14:editId="2A7C404B">
            <wp:extent cx="2295353" cy="21621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18134" cy="2183634"/>
                    </a:xfrm>
                    <a:prstGeom prst="rect">
                      <a:avLst/>
                    </a:prstGeom>
                    <a:noFill/>
                    <a:ln>
                      <a:noFill/>
                    </a:ln>
                  </pic:spPr>
                </pic:pic>
              </a:graphicData>
            </a:graphic>
          </wp:inline>
        </w:drawing>
      </w:r>
    </w:p>
    <w:p w14:paraId="48140750" w14:textId="0D3326E4" w:rsidR="0030156B" w:rsidRDefault="00E02185" w:rsidP="00B56923">
      <w:pPr>
        <w:pStyle w:val="FIGURECAP0"/>
      </w:pPr>
      <w:r>
        <w:t>F</w:t>
      </w:r>
      <w:r w:rsidR="00BD2702">
        <w:t xml:space="preserve">ig. </w:t>
      </w:r>
      <w:r w:rsidR="00E539AC">
        <w:t>3</w:t>
      </w:r>
      <w:r w:rsidR="00BB559B">
        <w:t>4</w:t>
      </w:r>
      <w:r w:rsidR="00E539AC">
        <w:t xml:space="preserve"> Rover with w</w:t>
      </w:r>
      <w:r w:rsidR="00F95E0B">
        <w:t>eights</w:t>
      </w:r>
    </w:p>
    <w:p w14:paraId="764B43C7" w14:textId="333F2FF9" w:rsidR="001533CA" w:rsidRDefault="001533CA" w:rsidP="00F95E0B">
      <w:pPr>
        <w:pStyle w:val="AllText"/>
      </w:pPr>
      <w:r>
        <w:t xml:space="preserve">After the payload was determined, </w:t>
      </w:r>
      <w:r w:rsidR="002F3007">
        <w:t xml:space="preserve">the </w:t>
      </w:r>
      <w:r w:rsidR="002E0C72">
        <w:t xml:space="preserve">mmWave sensor was then assembled to the rover to achieve the final model. Figures </w:t>
      </w:r>
      <w:r w:rsidR="001312D0">
        <w:t>3</w:t>
      </w:r>
      <w:r w:rsidR="00A1774C">
        <w:t>5</w:t>
      </w:r>
      <w:r w:rsidR="002E0C72">
        <w:t xml:space="preserve"> show</w:t>
      </w:r>
      <w:r w:rsidR="001312D0">
        <w:t>s</w:t>
      </w:r>
      <w:r w:rsidR="002E0C72">
        <w:t xml:space="preserve"> the final model of the rover</w:t>
      </w:r>
    </w:p>
    <w:p w14:paraId="24514B6D" w14:textId="6C10C413" w:rsidR="002E0C72" w:rsidRDefault="001C6CC9" w:rsidP="00057EB0">
      <w:pPr>
        <w:pStyle w:val="Figure"/>
      </w:pPr>
      <w:r>
        <w:rPr>
          <w:noProof/>
        </w:rPr>
        <w:drawing>
          <wp:inline distT="0" distB="0" distL="0" distR="0" wp14:anchorId="1DC8A20A" wp14:editId="561093DB">
            <wp:extent cx="1959924" cy="2771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4775" b="5570"/>
                    <a:stretch/>
                  </pic:blipFill>
                  <pic:spPr bwMode="auto">
                    <a:xfrm>
                      <a:off x="0" y="0"/>
                      <a:ext cx="1965969" cy="2780324"/>
                    </a:xfrm>
                    <a:prstGeom prst="rect">
                      <a:avLst/>
                    </a:prstGeom>
                    <a:noFill/>
                    <a:ln>
                      <a:noFill/>
                    </a:ln>
                    <a:extLst>
                      <a:ext uri="{53640926-AAD7-44D8-BBD7-CCE9431645EC}">
                        <a14:shadowObscured xmlns:a14="http://schemas.microsoft.com/office/drawing/2010/main"/>
                      </a:ext>
                    </a:extLst>
                  </pic:spPr>
                </pic:pic>
              </a:graphicData>
            </a:graphic>
          </wp:inline>
        </w:drawing>
      </w:r>
      <w:r w:rsidR="001537F1">
        <w:tab/>
      </w:r>
      <w:r w:rsidR="001537F1">
        <w:tab/>
      </w:r>
      <w:r w:rsidR="0036511B">
        <w:rPr>
          <w:noProof/>
        </w:rPr>
        <w:drawing>
          <wp:inline distT="0" distB="0" distL="0" distR="0" wp14:anchorId="12435354" wp14:editId="7A10A82D">
            <wp:extent cx="2070381" cy="277177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88767" cy="2796390"/>
                    </a:xfrm>
                    <a:prstGeom prst="rect">
                      <a:avLst/>
                    </a:prstGeom>
                    <a:noFill/>
                    <a:ln>
                      <a:noFill/>
                    </a:ln>
                  </pic:spPr>
                </pic:pic>
              </a:graphicData>
            </a:graphic>
          </wp:inline>
        </w:drawing>
      </w:r>
    </w:p>
    <w:p w14:paraId="50BE28CA" w14:textId="4848D484" w:rsidR="004A37F7" w:rsidRDefault="0036511B" w:rsidP="005B145A">
      <w:pPr>
        <w:pStyle w:val="FIGURECAP0"/>
      </w:pPr>
      <w:r>
        <w:t>Fig</w:t>
      </w:r>
      <w:r w:rsidR="00D16B4D">
        <w:t>. 3</w:t>
      </w:r>
      <w:r w:rsidR="0095018C">
        <w:t>5</w:t>
      </w:r>
      <w:r w:rsidR="00D16B4D">
        <w:t xml:space="preserve"> Final Model of Rover</w:t>
      </w:r>
    </w:p>
    <w:p w14:paraId="1327DA60" w14:textId="7CC12454" w:rsidR="004A37F7" w:rsidRDefault="00C11275" w:rsidP="00C11275">
      <w:pPr>
        <w:pStyle w:val="Heading2"/>
      </w:pPr>
      <w:r>
        <w:t xml:space="preserve"> </w:t>
      </w:r>
      <w:bookmarkStart w:id="77" w:name="_Toc27471251"/>
      <w:r>
        <w:t>Implementation of Task 6</w:t>
      </w:r>
      <w:bookmarkEnd w:id="77"/>
    </w:p>
    <w:p w14:paraId="189BB356" w14:textId="2303D0DC" w:rsidR="00713BCD" w:rsidRPr="00713BCD" w:rsidRDefault="00F04CBA" w:rsidP="00713BCD">
      <w:pPr>
        <w:pStyle w:val="AllText"/>
      </w:pPr>
      <w:r>
        <w:t xml:space="preserve">Figure </w:t>
      </w:r>
      <w:r w:rsidR="00D93931">
        <w:t>36</w:t>
      </w:r>
      <w:r>
        <w:t xml:space="preserve"> below shows </w:t>
      </w:r>
      <w:r w:rsidR="00E3033E">
        <w:t xml:space="preserve">the interaction of a </w:t>
      </w:r>
      <w:proofErr w:type="spellStart"/>
      <w:r w:rsidR="00E3033E">
        <w:t>Turtlebot</w:t>
      </w:r>
      <w:proofErr w:type="spellEnd"/>
      <w:r w:rsidR="00E3033E">
        <w:t xml:space="preserve"> </w:t>
      </w:r>
      <w:r w:rsidR="00537864">
        <w:t>with the ROS visualizer</w:t>
      </w:r>
    </w:p>
    <w:p w14:paraId="4B114705" w14:textId="1ACDA876" w:rsidR="00C11275" w:rsidRDefault="00713BCD" w:rsidP="003E1EA9">
      <w:pPr>
        <w:pStyle w:val="Figure"/>
      </w:pPr>
      <w:r>
        <w:rPr>
          <w:noProof/>
        </w:rPr>
        <w:lastRenderedPageBreak/>
        <w:drawing>
          <wp:inline distT="0" distB="0" distL="0" distR="0" wp14:anchorId="462F07CD" wp14:editId="3D4AE1B1">
            <wp:extent cx="5943600" cy="33919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3391918"/>
                    </a:xfrm>
                    <a:prstGeom prst="rect">
                      <a:avLst/>
                    </a:prstGeom>
                    <a:noFill/>
                    <a:ln>
                      <a:noFill/>
                    </a:ln>
                  </pic:spPr>
                </pic:pic>
              </a:graphicData>
            </a:graphic>
          </wp:inline>
        </w:drawing>
      </w:r>
    </w:p>
    <w:p w14:paraId="5EC465C5" w14:textId="3AD9B31D" w:rsidR="00DA209F" w:rsidRDefault="00DA209F" w:rsidP="00D1390C">
      <w:pPr>
        <w:pStyle w:val="FIGURECAP0"/>
      </w:pPr>
      <w:r>
        <w:t>Fig</w:t>
      </w:r>
      <w:r w:rsidR="003C1E9B">
        <w:t>.36</w:t>
      </w:r>
      <w:r>
        <w:t xml:space="preserve"> </w:t>
      </w:r>
      <w:r w:rsidR="008544AF">
        <w:t>Interaction of Turtlebot on ROS</w:t>
      </w:r>
    </w:p>
    <w:p w14:paraId="1CD04AF0" w14:textId="21F0546C" w:rsidR="00B23230" w:rsidRDefault="00AA46FC" w:rsidP="00C11275">
      <w:pPr>
        <w:pStyle w:val="AllText"/>
      </w:pPr>
      <w:r>
        <w:t xml:space="preserve">For the navigation of the rover, Remote Desktop Access was used so that the </w:t>
      </w:r>
      <w:r w:rsidR="009D636D">
        <w:t xml:space="preserve">data </w:t>
      </w:r>
      <w:r w:rsidR="00730F21">
        <w:t>from the microcomputer can be accessed remotely on a personal computer.</w:t>
      </w:r>
      <w:r w:rsidR="00A33779">
        <w:t xml:space="preserve"> A software called </w:t>
      </w:r>
      <w:proofErr w:type="spellStart"/>
      <w:r w:rsidR="00A33779">
        <w:t>Remmina</w:t>
      </w:r>
      <w:proofErr w:type="spellEnd"/>
      <w:r w:rsidR="00A33779">
        <w:t xml:space="preserve"> was used to achieve the Remote Desktop Access</w:t>
      </w:r>
    </w:p>
    <w:p w14:paraId="61148F9B" w14:textId="7208AFFC" w:rsidR="00730F21" w:rsidRDefault="00B23230" w:rsidP="00C11275">
      <w:pPr>
        <w:pStyle w:val="AllText"/>
      </w:pPr>
      <w:r>
        <w:t xml:space="preserve">The </w:t>
      </w:r>
      <w:r w:rsidR="0085314E">
        <w:t>command</w:t>
      </w:r>
      <w:r>
        <w:t>s to generate Remote Desktop Access on a personal computer are as follows:</w:t>
      </w:r>
    </w:p>
    <w:p w14:paraId="6273EA1C" w14:textId="2C3837C8" w:rsidR="001B6140" w:rsidRDefault="0085314E" w:rsidP="008006C3">
      <w:pPr>
        <w:pStyle w:val="Code"/>
      </w:pPr>
      <w:proofErr w:type="spellStart"/>
      <w:r>
        <w:t>s</w:t>
      </w:r>
      <w:r w:rsidR="00367449">
        <w:t>udo</w:t>
      </w:r>
      <w:proofErr w:type="spellEnd"/>
      <w:r w:rsidR="00367449">
        <w:t xml:space="preserve"> ap</w:t>
      </w:r>
      <w:r>
        <w:t>t-get update</w:t>
      </w:r>
    </w:p>
    <w:p w14:paraId="03C0BBD1" w14:textId="47EF4309" w:rsidR="0085314E" w:rsidRDefault="0085314E" w:rsidP="008006C3">
      <w:pPr>
        <w:pStyle w:val="Code"/>
      </w:pPr>
      <w:proofErr w:type="spellStart"/>
      <w:r>
        <w:t>sudo</w:t>
      </w:r>
      <w:proofErr w:type="spellEnd"/>
      <w:r>
        <w:t xml:space="preserve"> apt install vim</w:t>
      </w:r>
    </w:p>
    <w:p w14:paraId="40EB9B31" w14:textId="2FCE9A21" w:rsidR="0085314E" w:rsidRDefault="0085314E" w:rsidP="008006C3">
      <w:pPr>
        <w:pStyle w:val="Code"/>
      </w:pPr>
      <w:proofErr w:type="spellStart"/>
      <w:r>
        <w:t>sudo</w:t>
      </w:r>
      <w:proofErr w:type="spellEnd"/>
      <w:r>
        <w:t xml:space="preserve"> apt install git</w:t>
      </w:r>
    </w:p>
    <w:p w14:paraId="23FB9E49" w14:textId="4C116A81" w:rsidR="0085314E" w:rsidRDefault="0085314E" w:rsidP="008006C3">
      <w:pPr>
        <w:pStyle w:val="Code"/>
      </w:pPr>
      <w:proofErr w:type="spellStart"/>
      <w:r>
        <w:t>sudo</w:t>
      </w:r>
      <w:proofErr w:type="spellEnd"/>
      <w:r>
        <w:t xml:space="preserve"> apt install </w:t>
      </w:r>
      <w:proofErr w:type="spellStart"/>
      <w:r>
        <w:t>openssh</w:t>
      </w:r>
      <w:proofErr w:type="spellEnd"/>
      <w:r>
        <w:t>-server</w:t>
      </w:r>
    </w:p>
    <w:p w14:paraId="532FBCFD" w14:textId="1AB66324" w:rsidR="007C1D64" w:rsidRDefault="007C1D64" w:rsidP="008006C3">
      <w:pPr>
        <w:pStyle w:val="Code"/>
      </w:pPr>
      <w:proofErr w:type="spellStart"/>
      <w:r>
        <w:t>sudo</w:t>
      </w:r>
      <w:proofErr w:type="spellEnd"/>
      <w:r>
        <w:t xml:space="preserve"> </w:t>
      </w:r>
      <w:proofErr w:type="spellStart"/>
      <w:r>
        <w:t>ufw</w:t>
      </w:r>
      <w:proofErr w:type="spellEnd"/>
      <w:r>
        <w:t xml:space="preserve"> allow 22</w:t>
      </w:r>
    </w:p>
    <w:p w14:paraId="6206176B" w14:textId="44FD0777" w:rsidR="007C1D64" w:rsidRDefault="007C1D64" w:rsidP="008006C3">
      <w:pPr>
        <w:pStyle w:val="Code"/>
      </w:pPr>
      <w:proofErr w:type="spellStart"/>
      <w:r>
        <w:t>sud</w:t>
      </w:r>
      <w:r w:rsidR="00BA42F8">
        <w:t>o</w:t>
      </w:r>
      <w:proofErr w:type="spellEnd"/>
      <w:r>
        <w:t xml:space="preserve"> system</w:t>
      </w:r>
      <w:r w:rsidR="00BA42F8">
        <w:t xml:space="preserve">ct1 enable </w:t>
      </w:r>
      <w:proofErr w:type="spellStart"/>
      <w:r w:rsidR="00BA42F8">
        <w:t>ssh</w:t>
      </w:r>
      <w:proofErr w:type="spellEnd"/>
    </w:p>
    <w:p w14:paraId="024336A8" w14:textId="538BD7A7" w:rsidR="00BA42F8" w:rsidRDefault="006E348D" w:rsidP="008006C3">
      <w:pPr>
        <w:pStyle w:val="Code"/>
      </w:pPr>
      <w:proofErr w:type="spellStart"/>
      <w:r>
        <w:t>sudo</w:t>
      </w:r>
      <w:proofErr w:type="spellEnd"/>
      <w:r>
        <w:t xml:space="preserve"> systemct1 start </w:t>
      </w:r>
      <w:proofErr w:type="spellStart"/>
      <w:r>
        <w:t>ssh</w:t>
      </w:r>
      <w:proofErr w:type="spellEnd"/>
    </w:p>
    <w:p w14:paraId="36DD0912" w14:textId="30C33027" w:rsidR="006E348D" w:rsidRDefault="006E348D" w:rsidP="008006C3">
      <w:pPr>
        <w:pStyle w:val="Code"/>
      </w:pPr>
      <w:proofErr w:type="spellStart"/>
      <w:r>
        <w:t>whoami</w:t>
      </w:r>
      <w:proofErr w:type="spellEnd"/>
    </w:p>
    <w:p w14:paraId="4B1B1A97" w14:textId="270A7B79" w:rsidR="006E348D" w:rsidRDefault="002C049D" w:rsidP="008006C3">
      <w:pPr>
        <w:pStyle w:val="Code"/>
      </w:pPr>
      <w:r>
        <w:t>ifconfig</w:t>
      </w:r>
    </w:p>
    <w:p w14:paraId="582F9F42" w14:textId="79A9ABC6" w:rsidR="002C049D" w:rsidRDefault="002C049D" w:rsidP="008006C3">
      <w:pPr>
        <w:pStyle w:val="Code"/>
      </w:pPr>
      <w:proofErr w:type="spellStart"/>
      <w:r>
        <w:t>sudo</w:t>
      </w:r>
      <w:proofErr w:type="spellEnd"/>
      <w:r>
        <w:t xml:space="preserve"> apt install </w:t>
      </w:r>
      <w:proofErr w:type="spellStart"/>
      <w:r>
        <w:t>xrdp</w:t>
      </w:r>
      <w:proofErr w:type="spellEnd"/>
    </w:p>
    <w:p w14:paraId="7D2FD4A5" w14:textId="2763DA34" w:rsidR="002C049D" w:rsidRDefault="004303AC" w:rsidP="008006C3">
      <w:pPr>
        <w:pStyle w:val="Code"/>
      </w:pPr>
      <w:proofErr w:type="spellStart"/>
      <w:r>
        <w:t>sudo</w:t>
      </w:r>
      <w:proofErr w:type="spellEnd"/>
      <w:r>
        <w:t xml:space="preserve"> </w:t>
      </w:r>
      <w:proofErr w:type="spellStart"/>
      <w:r>
        <w:t>spt</w:t>
      </w:r>
      <w:proofErr w:type="spellEnd"/>
      <w:r>
        <w:t xml:space="preserve"> </w:t>
      </w:r>
      <w:proofErr w:type="spellStart"/>
      <w:r>
        <w:t>re</w:t>
      </w:r>
      <w:r w:rsidR="001B730A">
        <w:t>m</w:t>
      </w:r>
      <w:r>
        <w:t>mina</w:t>
      </w:r>
      <w:proofErr w:type="spellEnd"/>
    </w:p>
    <w:p w14:paraId="7C9EACFF" w14:textId="715B825B" w:rsidR="00B23230" w:rsidRDefault="002F4010" w:rsidP="00C11275">
      <w:pPr>
        <w:pStyle w:val="AllText"/>
      </w:pPr>
      <w:r>
        <w:t xml:space="preserve">Figure </w:t>
      </w:r>
      <w:r w:rsidR="007E361D">
        <w:t>37</w:t>
      </w:r>
      <w:r>
        <w:t xml:space="preserve"> shows the </w:t>
      </w:r>
      <w:r w:rsidR="0051192A">
        <w:t xml:space="preserve">Remote Desktop Access </w:t>
      </w:r>
    </w:p>
    <w:p w14:paraId="6F1E51F3" w14:textId="0643A797" w:rsidR="00730F21" w:rsidRDefault="001044C8" w:rsidP="00125E26">
      <w:pPr>
        <w:pStyle w:val="Figure"/>
      </w:pPr>
      <w:r>
        <w:rPr>
          <w:noProof/>
        </w:rPr>
        <w:lastRenderedPageBreak/>
        <w:drawing>
          <wp:inline distT="0" distB="0" distL="0" distR="0" wp14:anchorId="244A7499" wp14:editId="334334D4">
            <wp:extent cx="3638550" cy="256008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62000" cy="2576582"/>
                    </a:xfrm>
                    <a:prstGeom prst="rect">
                      <a:avLst/>
                    </a:prstGeom>
                    <a:noFill/>
                    <a:ln>
                      <a:noFill/>
                    </a:ln>
                  </pic:spPr>
                </pic:pic>
              </a:graphicData>
            </a:graphic>
          </wp:inline>
        </w:drawing>
      </w:r>
    </w:p>
    <w:p w14:paraId="03E4EBCE" w14:textId="60C09686" w:rsidR="00071564" w:rsidRPr="00071564" w:rsidRDefault="0051192A" w:rsidP="00125E26">
      <w:pPr>
        <w:pStyle w:val="FIGURECAP0"/>
      </w:pPr>
      <w:r>
        <w:t>Fig</w:t>
      </w:r>
      <w:r w:rsidR="000D59A2">
        <w:t>.</w:t>
      </w:r>
      <w:r>
        <w:t xml:space="preserve"> </w:t>
      </w:r>
      <w:r w:rsidR="008544CF">
        <w:t>37</w:t>
      </w:r>
      <w:r>
        <w:t xml:space="preserve"> Remote Desktop Access</w:t>
      </w:r>
    </w:p>
    <w:p w14:paraId="4817022B" w14:textId="13628EF6" w:rsidR="0051192A" w:rsidRDefault="00071564" w:rsidP="001D30B5">
      <w:pPr>
        <w:pStyle w:val="Heading2"/>
      </w:pPr>
      <w:bookmarkStart w:id="78" w:name="_Toc27471252"/>
      <w:r>
        <w:t>Implementation of Task 7</w:t>
      </w:r>
      <w:bookmarkEnd w:id="78"/>
    </w:p>
    <w:p w14:paraId="72B89FD8" w14:textId="280B90F8" w:rsidR="00837C81" w:rsidRDefault="008516DE" w:rsidP="00071564">
      <w:pPr>
        <w:pStyle w:val="AllText"/>
      </w:pPr>
      <w:r>
        <w:t xml:space="preserve">Object detection behind glass walls is one of the prominent </w:t>
      </w:r>
      <w:r w:rsidR="008A086E">
        <w:t xml:space="preserve">features </w:t>
      </w:r>
      <w:r w:rsidR="007F1377">
        <w:t>of the mmWave s</w:t>
      </w:r>
      <w:r w:rsidR="00180039">
        <w:t xml:space="preserve">ensor. This feature </w:t>
      </w:r>
      <w:r w:rsidR="00C01E14">
        <w:t xml:space="preserve">is </w:t>
      </w:r>
      <w:r w:rsidR="00A101FD">
        <w:t xml:space="preserve">important </w:t>
      </w:r>
      <w:r w:rsidR="007262F7">
        <w:t xml:space="preserve">because of the prevalence of glass in architecture today. </w:t>
      </w:r>
      <w:r w:rsidR="00B028B0">
        <w:t xml:space="preserve"> Partition glass and glass</w:t>
      </w:r>
      <w:r w:rsidR="00643360">
        <w:t>, in general,</w:t>
      </w:r>
      <w:r w:rsidR="00B028B0">
        <w:t xml:space="preserve"> </w:t>
      </w:r>
      <w:r w:rsidR="00D31251">
        <w:t>i</w:t>
      </w:r>
      <w:r w:rsidR="00B028B0">
        <w:t xml:space="preserve">s a </w:t>
      </w:r>
      <w:r w:rsidR="00D31251">
        <w:t xml:space="preserve">problem </w:t>
      </w:r>
      <w:r w:rsidR="00CF21B7">
        <w:t xml:space="preserve">for vision and IR based sensors in robotics. </w:t>
      </w:r>
      <w:r w:rsidR="00466A87">
        <w:t xml:space="preserve">The mmWave sensor can detect </w:t>
      </w:r>
      <w:r w:rsidR="00F67AEF">
        <w:t xml:space="preserve">both the glass walls and </w:t>
      </w:r>
      <w:r w:rsidR="00C54AB4">
        <w:t xml:space="preserve">the objects behind to avoid collisions. </w:t>
      </w:r>
      <w:r w:rsidR="0081454D">
        <w:t xml:space="preserve">The mmWave sensor can also detect </w:t>
      </w:r>
      <w:r w:rsidR="00837C81">
        <w:t xml:space="preserve">various objects </w:t>
      </w:r>
      <w:r w:rsidR="00FE66C2">
        <w:t>from</w:t>
      </w:r>
      <w:r w:rsidR="00837C81">
        <w:t xml:space="preserve"> various angles.</w:t>
      </w:r>
    </w:p>
    <w:p w14:paraId="121F3EC2" w14:textId="1C9DC108" w:rsidR="000422B1" w:rsidRDefault="00596119" w:rsidP="00071564">
      <w:pPr>
        <w:pStyle w:val="AllText"/>
      </w:pPr>
      <w:r>
        <w:t xml:space="preserve">Figure </w:t>
      </w:r>
      <w:r w:rsidR="003D3127">
        <w:t>38</w:t>
      </w:r>
      <w:r>
        <w:t xml:space="preserve"> below shows the</w:t>
      </w:r>
      <w:r w:rsidR="001944B6">
        <w:t xml:space="preserve"> different angles of objects that can be detected by the mmWave aga</w:t>
      </w:r>
      <w:r w:rsidR="00DD764E">
        <w:t>inst the glass wall.</w:t>
      </w:r>
    </w:p>
    <w:p w14:paraId="3AEC500C" w14:textId="6D5AF24D" w:rsidR="000422B1" w:rsidRDefault="00596119" w:rsidP="005B1B8A">
      <w:pPr>
        <w:pStyle w:val="Figure"/>
      </w:pPr>
      <w:r>
        <w:rPr>
          <w:noProof/>
        </w:rPr>
        <w:drawing>
          <wp:inline distT="0" distB="0" distL="0" distR="0" wp14:anchorId="4529AC66" wp14:editId="2CC740C5">
            <wp:extent cx="5943600" cy="16198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386A2CD" w14:textId="4BD5EF11" w:rsidR="00F61D74" w:rsidRDefault="00FA0EDA" w:rsidP="00E74202">
      <w:pPr>
        <w:pStyle w:val="FIGURECAP0"/>
      </w:pPr>
      <w:r>
        <w:t xml:space="preserve">Fig </w:t>
      </w:r>
      <w:r w:rsidR="00C33DFC">
        <w:t>38</w:t>
      </w:r>
      <w:r>
        <w:t>. Ang</w:t>
      </w:r>
      <w:r w:rsidR="00620441">
        <w:t>le detection by the mmWave sensor</w:t>
      </w:r>
    </w:p>
    <w:p w14:paraId="06005BDB" w14:textId="644EE461" w:rsidR="00F61D74" w:rsidRPr="00F61D74" w:rsidRDefault="00F61D74" w:rsidP="00F61D74">
      <w:pPr>
        <w:pStyle w:val="AllText"/>
      </w:pPr>
      <w:r>
        <w:t xml:space="preserve">Figure </w:t>
      </w:r>
      <w:r w:rsidR="00041852">
        <w:t>3</w:t>
      </w:r>
      <w:r w:rsidR="00B25B57">
        <w:t>9</w:t>
      </w:r>
      <w:r>
        <w:t xml:space="preserve"> below also shows the Range </w:t>
      </w:r>
      <w:r w:rsidR="00AC41E1">
        <w:t xml:space="preserve">Profile </w:t>
      </w:r>
      <w:r w:rsidR="00A321E6">
        <w:t xml:space="preserve">of the object and wall detected at a </w:t>
      </w:r>
      <w:r w:rsidR="00E77ACC">
        <w:t>90-degree</w:t>
      </w:r>
      <w:r w:rsidR="00A321E6">
        <w:t xml:space="preserve"> angle</w:t>
      </w:r>
      <w:r w:rsidR="00E74202">
        <w:t>.</w:t>
      </w:r>
    </w:p>
    <w:p w14:paraId="6FDA355E" w14:textId="750C6475" w:rsidR="002A1BD9" w:rsidRDefault="005B54AA" w:rsidP="00B57880">
      <w:pPr>
        <w:pStyle w:val="Figure"/>
      </w:pPr>
      <w:r>
        <w:rPr>
          <w:noProof/>
        </w:rPr>
        <w:lastRenderedPageBreak/>
        <w:drawing>
          <wp:inline distT="0" distB="0" distL="0" distR="0" wp14:anchorId="45DD2B7B" wp14:editId="259C848B">
            <wp:extent cx="5943600" cy="26581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658110"/>
                    </a:xfrm>
                    <a:prstGeom prst="rect">
                      <a:avLst/>
                    </a:prstGeom>
                    <a:noFill/>
                    <a:ln>
                      <a:noFill/>
                    </a:ln>
                  </pic:spPr>
                </pic:pic>
              </a:graphicData>
            </a:graphic>
          </wp:inline>
        </w:drawing>
      </w:r>
    </w:p>
    <w:p w14:paraId="7E0AF762" w14:textId="3DD6EDFD" w:rsidR="00B64C28" w:rsidRDefault="00C17760" w:rsidP="00346380">
      <w:pPr>
        <w:pStyle w:val="FIGURECAP0"/>
      </w:pPr>
      <w:r>
        <w:t xml:space="preserve">Fig </w:t>
      </w:r>
      <w:r w:rsidR="0002158D">
        <w:t>39</w:t>
      </w:r>
      <w:r>
        <w:t xml:space="preserve">. Range </w:t>
      </w:r>
      <w:r w:rsidR="00763DE3">
        <w:t>Profile of the ob</w:t>
      </w:r>
      <w:r w:rsidR="00E77ACC">
        <w:t>ject and wall</w:t>
      </w:r>
    </w:p>
    <w:p w14:paraId="3DBEAD1A" w14:textId="6169C5BD" w:rsidR="00B64C28" w:rsidRDefault="000A6E42" w:rsidP="000A6E42">
      <w:pPr>
        <w:pStyle w:val="AllText"/>
      </w:pPr>
      <w:r>
        <w:t>Figures 4</w:t>
      </w:r>
      <w:r w:rsidR="00D0658F">
        <w:t>0</w:t>
      </w:r>
      <w:r w:rsidR="004C4772">
        <w:t>a, b and c</w:t>
      </w:r>
      <w:r w:rsidR="005B0F7A">
        <w:t xml:space="preserve"> </w:t>
      </w:r>
      <w:r>
        <w:t>below display the mmWave sensor detecting a tree beyond a glass wall</w:t>
      </w:r>
    </w:p>
    <w:p w14:paraId="12E9B7F2" w14:textId="20EF404E" w:rsidR="00317935" w:rsidRDefault="00317935" w:rsidP="00B57880">
      <w:pPr>
        <w:pStyle w:val="Figure"/>
      </w:pPr>
      <w:r>
        <w:rPr>
          <w:noProof/>
        </w:rPr>
        <w:drawing>
          <wp:inline distT="0" distB="0" distL="0" distR="0" wp14:anchorId="58D574D8" wp14:editId="7422578D">
            <wp:extent cx="2067122" cy="27527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02725" cy="2800137"/>
                    </a:xfrm>
                    <a:prstGeom prst="rect">
                      <a:avLst/>
                    </a:prstGeom>
                    <a:noFill/>
                    <a:ln>
                      <a:noFill/>
                    </a:ln>
                  </pic:spPr>
                </pic:pic>
              </a:graphicData>
            </a:graphic>
          </wp:inline>
        </w:drawing>
      </w:r>
      <w:r w:rsidR="009248A9">
        <w:t xml:space="preserve"> </w:t>
      </w:r>
      <w:r w:rsidR="00A23592">
        <w:t xml:space="preserve">    </w:t>
      </w:r>
      <w:r w:rsidR="000D680B">
        <w:rPr>
          <w:noProof/>
        </w:rPr>
        <w:drawing>
          <wp:inline distT="0" distB="0" distL="0" distR="0" wp14:anchorId="28DC2C78" wp14:editId="2D958583">
            <wp:extent cx="2038350" cy="2717801"/>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47118" cy="2729491"/>
                    </a:xfrm>
                    <a:prstGeom prst="rect">
                      <a:avLst/>
                    </a:prstGeom>
                    <a:noFill/>
                    <a:ln>
                      <a:noFill/>
                    </a:ln>
                  </pic:spPr>
                </pic:pic>
              </a:graphicData>
            </a:graphic>
          </wp:inline>
        </w:drawing>
      </w:r>
      <w:r w:rsidR="00A23592">
        <w:t xml:space="preserve"> </w:t>
      </w:r>
      <w:r w:rsidR="00E44C67">
        <w:rPr>
          <w:noProof/>
        </w:rPr>
        <w:drawing>
          <wp:inline distT="0" distB="0" distL="0" distR="0" wp14:anchorId="1582BC2B" wp14:editId="0B6F937A">
            <wp:extent cx="2007639" cy="17809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5737" t="10542" r="14583" b="11110"/>
                    <a:stretch/>
                  </pic:blipFill>
                  <pic:spPr bwMode="auto">
                    <a:xfrm>
                      <a:off x="0" y="0"/>
                      <a:ext cx="2030078" cy="1800877"/>
                    </a:xfrm>
                    <a:prstGeom prst="rect">
                      <a:avLst/>
                    </a:prstGeom>
                    <a:noFill/>
                    <a:ln>
                      <a:noFill/>
                    </a:ln>
                    <a:extLst>
                      <a:ext uri="{53640926-AAD7-44D8-BBD7-CCE9431645EC}">
                        <a14:shadowObscured xmlns:a14="http://schemas.microsoft.com/office/drawing/2010/main"/>
                      </a:ext>
                    </a:extLst>
                  </pic:spPr>
                </pic:pic>
              </a:graphicData>
            </a:graphic>
          </wp:inline>
        </w:drawing>
      </w:r>
    </w:p>
    <w:p w14:paraId="6DA675FE" w14:textId="399A7E44" w:rsidR="006A6D54" w:rsidRDefault="009E1B0D" w:rsidP="00920F30">
      <w:pPr>
        <w:pStyle w:val="FIGURECAP0"/>
      </w:pPr>
      <w:r>
        <w:t>Fi</w:t>
      </w:r>
      <w:r w:rsidR="005B0F7A">
        <w:t>g 4</w:t>
      </w:r>
      <w:r w:rsidR="00661914">
        <w:t>0</w:t>
      </w:r>
      <w:r w:rsidR="004C4772">
        <w:t>a</w:t>
      </w:r>
      <w:r w:rsidR="005B0F7A">
        <w:t xml:space="preserve">, </w:t>
      </w:r>
      <w:r w:rsidR="004C4772">
        <w:t>b</w:t>
      </w:r>
      <w:r w:rsidR="005B0F7A">
        <w:t xml:space="preserve"> and </w:t>
      </w:r>
      <w:r w:rsidR="004C4772">
        <w:t>c</w:t>
      </w:r>
      <w:r w:rsidR="005B0F7A">
        <w:t xml:space="preserve"> displaying the </w:t>
      </w:r>
      <w:r w:rsidR="00173457">
        <w:t>tree detected beyond a glass wall</w:t>
      </w:r>
    </w:p>
    <w:p w14:paraId="5527E935" w14:textId="77777777" w:rsidR="006A6D54" w:rsidRPr="005B4721" w:rsidRDefault="006A6D54" w:rsidP="000A6E42">
      <w:pPr>
        <w:pStyle w:val="AllText"/>
      </w:pPr>
    </w:p>
    <w:p w14:paraId="474724BD" w14:textId="3E8AD2BE" w:rsidR="00B80E42" w:rsidRDefault="00B80E42" w:rsidP="001B604A">
      <w:pPr>
        <w:pStyle w:val="Heading2"/>
      </w:pPr>
      <w:bookmarkStart w:id="79" w:name="_Toc27471253"/>
      <w:r>
        <w:rPr>
          <w:rFonts w:hint="eastAsia"/>
        </w:rPr>
        <w:lastRenderedPageBreak/>
        <w:t xml:space="preserve">Implementation of Task </w:t>
      </w:r>
      <w:r w:rsidR="000E4AF8">
        <w:t>8</w:t>
      </w:r>
      <w:r w:rsidRPr="00407596">
        <w:rPr>
          <w:rFonts w:hint="eastAsia"/>
        </w:rPr>
        <w:t>.</w:t>
      </w:r>
      <w:bookmarkEnd w:id="79"/>
    </w:p>
    <w:p w14:paraId="4FA85EC4" w14:textId="77777777" w:rsidR="005551B3" w:rsidRPr="00F41E9F" w:rsidRDefault="005551B3" w:rsidP="00F41E9F">
      <w:pPr>
        <w:pStyle w:val="AllText"/>
        <w:rPr>
          <w:b/>
          <w:bCs/>
        </w:rPr>
      </w:pPr>
      <w:r w:rsidRPr="00F41E9F">
        <w:rPr>
          <w:b/>
          <w:bCs/>
        </w:rPr>
        <w:t xml:space="preserve">The </w:t>
      </w:r>
      <w:proofErr w:type="spellStart"/>
      <w:r w:rsidRPr="00F41E9F">
        <w:rPr>
          <w:b/>
          <w:bCs/>
        </w:rPr>
        <w:t>sititching</w:t>
      </w:r>
      <w:proofErr w:type="spellEnd"/>
      <w:r w:rsidRPr="00F41E9F">
        <w:rPr>
          <w:b/>
          <w:bCs/>
        </w:rPr>
        <w:t xml:space="preserve"> of data using </w:t>
      </w:r>
      <w:proofErr w:type="spellStart"/>
      <w:r w:rsidRPr="00F41E9F">
        <w:rPr>
          <w:b/>
          <w:bCs/>
        </w:rPr>
        <w:t>octmap</w:t>
      </w:r>
      <w:proofErr w:type="spellEnd"/>
      <w:r w:rsidRPr="00F41E9F">
        <w:rPr>
          <w:b/>
          <w:bCs/>
        </w:rPr>
        <w:t xml:space="preserve"> and map </w:t>
      </w:r>
    </w:p>
    <w:p w14:paraId="3BA635D0" w14:textId="5780733B" w:rsidR="005551B3" w:rsidRPr="0062288A" w:rsidRDefault="00445D00" w:rsidP="00AF6467">
      <w:pPr>
        <w:pStyle w:val="AllText"/>
      </w:pPr>
      <w:r>
        <w:t>The microcomputer (r</w:t>
      </w:r>
      <w:r w:rsidR="005551B3" w:rsidRPr="0062288A">
        <w:t xml:space="preserve">aspberry </w:t>
      </w:r>
      <w:r>
        <w:t>pi)</w:t>
      </w:r>
      <w:r w:rsidR="005551B3" w:rsidRPr="0062288A">
        <w:t xml:space="preserve"> </w:t>
      </w:r>
      <w:r w:rsidR="00EE1AE6">
        <w:t>uses the</w:t>
      </w:r>
      <w:r w:rsidR="005551B3" w:rsidRPr="0062288A">
        <w:t xml:space="preserve"> ROS software libraries</w:t>
      </w:r>
      <w:r w:rsidR="0023780D">
        <w:t xml:space="preserve">. The </w:t>
      </w:r>
      <w:proofErr w:type="spellStart"/>
      <w:r w:rsidR="005551B3">
        <w:t>mmwave</w:t>
      </w:r>
      <w:proofErr w:type="spellEnd"/>
      <w:r w:rsidR="005551B3" w:rsidRPr="0062288A">
        <w:t xml:space="preserve"> </w:t>
      </w:r>
      <w:r w:rsidR="0023780D">
        <w:t xml:space="preserve">sensor </w:t>
      </w:r>
      <w:r w:rsidR="00133A78">
        <w:t xml:space="preserve">then </w:t>
      </w:r>
      <w:r w:rsidR="005551B3" w:rsidRPr="0062288A">
        <w:t>interface</w:t>
      </w:r>
      <w:r w:rsidR="007F2781">
        <w:t>s</w:t>
      </w:r>
      <w:r w:rsidR="005551B3" w:rsidRPr="0062288A">
        <w:t xml:space="preserve"> with the Raspberry Pi </w:t>
      </w:r>
      <w:r w:rsidR="00824485">
        <w:t xml:space="preserve">and then </w:t>
      </w:r>
      <w:r w:rsidR="005551B3" w:rsidRPr="0062288A">
        <w:t>publishes</w:t>
      </w:r>
      <w:r w:rsidR="005551B3">
        <w:t xml:space="preserve"> </w:t>
      </w:r>
      <w:r w:rsidR="005551B3" w:rsidRPr="0062288A">
        <w:t xml:space="preserve">the </w:t>
      </w:r>
      <w:r w:rsidR="005551B3">
        <w:t>radar</w:t>
      </w:r>
      <w:r w:rsidR="005551B3" w:rsidRPr="0062288A">
        <w:t xml:space="preserve"> scan data, which is received by subscribing the same ROS Topic in </w:t>
      </w:r>
      <w:proofErr w:type="spellStart"/>
      <w:r w:rsidR="005551B3" w:rsidRPr="0062288A">
        <w:t>Matlab</w:t>
      </w:r>
      <w:proofErr w:type="spellEnd"/>
      <w:r w:rsidR="005551B3" w:rsidRPr="0062288A">
        <w:t xml:space="preserve"> ROS Package.</w:t>
      </w:r>
    </w:p>
    <w:p w14:paraId="726B2E59" w14:textId="77777777" w:rsidR="005551B3" w:rsidRPr="0062288A" w:rsidRDefault="005551B3" w:rsidP="00AF6467">
      <w:pPr>
        <w:pStyle w:val="AllText"/>
      </w:pPr>
      <w:r w:rsidRPr="0062288A">
        <w:t>Binary occupancy grid can be generated and prompts to choose the destination in the Map</w:t>
      </w:r>
    </w:p>
    <w:p w14:paraId="0D3E87F5" w14:textId="77777777" w:rsidR="00140BF3" w:rsidRDefault="005551B3" w:rsidP="00AF6467">
      <w:pPr>
        <w:pStyle w:val="AllText"/>
      </w:pPr>
      <w:r w:rsidRPr="0062288A">
        <w:t>By using PRM (</w:t>
      </w:r>
      <w:proofErr w:type="spellStart"/>
      <w:r w:rsidRPr="0062288A">
        <w:t>Probabilibitic</w:t>
      </w:r>
      <w:proofErr w:type="spellEnd"/>
      <w:r w:rsidRPr="0062288A">
        <w:t xml:space="preserve"> Road Map) algorithm, with the number of nodes and length of connecting node distance path can be generated from the starting point to the destination point.</w:t>
      </w:r>
      <w:r>
        <w:t xml:space="preserve"> </w:t>
      </w:r>
    </w:p>
    <w:p w14:paraId="62F952B0" w14:textId="6F54E1E5" w:rsidR="002C45C8" w:rsidRDefault="00073C42" w:rsidP="00AF6467">
      <w:pPr>
        <w:pStyle w:val="AllText"/>
      </w:pPr>
      <w:r>
        <w:t xml:space="preserve">The steps used to generate the map are as follows </w:t>
      </w:r>
      <w:r w:rsidR="00E923A2">
        <w:t xml:space="preserve"> </w:t>
      </w:r>
    </w:p>
    <w:p w14:paraId="2EA18E8B" w14:textId="6F0E1C8C" w:rsidR="004834EB" w:rsidRDefault="00627AF7" w:rsidP="009E508D">
      <w:pPr>
        <w:pStyle w:val="AllText"/>
        <w:numPr>
          <w:ilvl w:val="0"/>
          <w:numId w:val="45"/>
        </w:numPr>
      </w:pPr>
      <w:r>
        <w:t>L</w:t>
      </w:r>
      <w:r w:rsidR="006477E6">
        <w:t>aunch the Gazebo world</w:t>
      </w:r>
      <w:r w:rsidR="009E508D">
        <w:t xml:space="preserve"> using </w:t>
      </w:r>
    </w:p>
    <w:p w14:paraId="6BF717AF" w14:textId="240896BC" w:rsidR="0089294B" w:rsidRDefault="0089294B" w:rsidP="00686332">
      <w:pPr>
        <w:pStyle w:val="Code"/>
      </w:pPr>
      <w:proofErr w:type="spellStart"/>
      <w:r w:rsidRPr="00C11D20">
        <w:t>roslaunch</w:t>
      </w:r>
      <w:proofErr w:type="spellEnd"/>
      <w:r w:rsidRPr="00C11D20">
        <w:t xml:space="preserve"> </w:t>
      </w:r>
      <w:proofErr w:type="spellStart"/>
      <w:r w:rsidRPr="00C11D20">
        <w:t>mybot_</w:t>
      </w:r>
      <w:proofErr w:type="gramStart"/>
      <w:r w:rsidRPr="00C11D20">
        <w:t>world.launch</w:t>
      </w:r>
      <w:proofErr w:type="spellEnd"/>
      <w:proofErr w:type="gramEnd"/>
      <w:r w:rsidRPr="00C11D20">
        <w:t>.</w:t>
      </w:r>
    </w:p>
    <w:p w14:paraId="45C5DCC5" w14:textId="11482A17" w:rsidR="004005DB" w:rsidRDefault="00A20255" w:rsidP="00AF07F4">
      <w:pPr>
        <w:pStyle w:val="AllText"/>
        <w:numPr>
          <w:ilvl w:val="0"/>
          <w:numId w:val="45"/>
        </w:numPr>
      </w:pPr>
      <w:r>
        <w:t>St</w:t>
      </w:r>
      <w:r w:rsidR="004005DB">
        <w:t xml:space="preserve">art </w:t>
      </w:r>
      <w:r>
        <w:t>map building</w:t>
      </w:r>
      <w:r w:rsidR="00AF07F4">
        <w:t xml:space="preserve"> using</w:t>
      </w:r>
      <w:r>
        <w:t xml:space="preserve"> </w:t>
      </w:r>
    </w:p>
    <w:p w14:paraId="7ECD96F8" w14:textId="5351A1F7" w:rsidR="007D6CE7" w:rsidRPr="00A20255" w:rsidRDefault="007D6CE7" w:rsidP="00686332">
      <w:pPr>
        <w:pStyle w:val="Code"/>
      </w:pPr>
      <w:proofErr w:type="spellStart"/>
      <w:r w:rsidRPr="007D6CE7">
        <w:t>roslaunch</w:t>
      </w:r>
      <w:proofErr w:type="spellEnd"/>
      <w:r w:rsidRPr="007D6CE7">
        <w:t xml:space="preserve"> </w:t>
      </w:r>
      <w:proofErr w:type="spellStart"/>
      <w:r w:rsidRPr="007D6CE7">
        <w:t>mybot_navigation</w:t>
      </w:r>
      <w:proofErr w:type="spellEnd"/>
      <w:r w:rsidRPr="007D6CE7">
        <w:t xml:space="preserve"> </w:t>
      </w:r>
      <w:proofErr w:type="spellStart"/>
      <w:proofErr w:type="gramStart"/>
      <w:r w:rsidRPr="007D6CE7">
        <w:t>gmapping.launch</w:t>
      </w:r>
      <w:proofErr w:type="spellEnd"/>
      <w:proofErr w:type="gramEnd"/>
    </w:p>
    <w:p w14:paraId="58A04296" w14:textId="17379679" w:rsidR="00A20255" w:rsidRDefault="00A20255" w:rsidP="00EE499C">
      <w:pPr>
        <w:pStyle w:val="AllText"/>
        <w:numPr>
          <w:ilvl w:val="0"/>
          <w:numId w:val="45"/>
        </w:numPr>
      </w:pPr>
      <w:proofErr w:type="spellStart"/>
      <w:r>
        <w:t>Lauch</w:t>
      </w:r>
      <w:proofErr w:type="spellEnd"/>
      <w:r>
        <w:t xml:space="preserve"> </w:t>
      </w:r>
      <w:proofErr w:type="spellStart"/>
      <w:proofErr w:type="gramStart"/>
      <w:r>
        <w:t>rviz</w:t>
      </w:r>
      <w:proofErr w:type="spellEnd"/>
      <w:r>
        <w:t xml:space="preserve"> </w:t>
      </w:r>
      <w:r w:rsidR="00AC46F9">
        <w:t xml:space="preserve"> so</w:t>
      </w:r>
      <w:proofErr w:type="gramEnd"/>
      <w:r w:rsidR="00AC46F9">
        <w:t xml:space="preserve"> as to set the parameters:</w:t>
      </w:r>
    </w:p>
    <w:p w14:paraId="1495877A" w14:textId="68C5822A" w:rsidR="007D6CE7" w:rsidRPr="007D6CE7" w:rsidRDefault="007D6CE7" w:rsidP="002D0AB3">
      <w:pPr>
        <w:pStyle w:val="Code"/>
      </w:pPr>
      <w:proofErr w:type="spellStart"/>
      <w:r w:rsidRPr="007D6CE7">
        <w:t>roslaunch</w:t>
      </w:r>
      <w:proofErr w:type="spellEnd"/>
      <w:r w:rsidRPr="007D6CE7">
        <w:t xml:space="preserve"> </w:t>
      </w:r>
      <w:proofErr w:type="spellStart"/>
      <w:r w:rsidRPr="007D6CE7">
        <w:t>mybot_description</w:t>
      </w:r>
      <w:proofErr w:type="spellEnd"/>
      <w:r w:rsidRPr="007D6CE7">
        <w:t xml:space="preserve"> </w:t>
      </w:r>
      <w:proofErr w:type="spellStart"/>
      <w:r w:rsidRPr="007D6CE7">
        <w:t>mybot_rviz_</w:t>
      </w:r>
      <w:proofErr w:type="gramStart"/>
      <w:r w:rsidRPr="007D6CE7">
        <w:t>gmapping.launch</w:t>
      </w:r>
      <w:proofErr w:type="spellEnd"/>
      <w:proofErr w:type="gramEnd"/>
    </w:p>
    <w:p w14:paraId="5DAC4FEE" w14:textId="5FF315A4" w:rsidR="007D6CE7" w:rsidRDefault="00F46760" w:rsidP="00EE499C">
      <w:pPr>
        <w:pStyle w:val="AllText"/>
        <w:numPr>
          <w:ilvl w:val="0"/>
          <w:numId w:val="45"/>
        </w:numPr>
      </w:pPr>
      <w:r>
        <w:t xml:space="preserve">Start </w:t>
      </w:r>
      <w:proofErr w:type="spellStart"/>
      <w:r>
        <w:t>teleop</w:t>
      </w:r>
      <w:proofErr w:type="spellEnd"/>
      <w:r>
        <w:t xml:space="preserve"> for </w:t>
      </w:r>
      <w:proofErr w:type="spellStart"/>
      <w:r>
        <w:t>autonoums</w:t>
      </w:r>
      <w:proofErr w:type="spellEnd"/>
      <w:r>
        <w:t xml:space="preserve"> </w:t>
      </w:r>
      <w:proofErr w:type="spellStart"/>
      <w:r>
        <w:t>naviation</w:t>
      </w:r>
      <w:proofErr w:type="spellEnd"/>
      <w:r>
        <w:t xml:space="preserve"> of the rover.</w:t>
      </w:r>
    </w:p>
    <w:p w14:paraId="42CFCD1F" w14:textId="09A98179" w:rsidR="007D6CE7" w:rsidRPr="00FD0CCF" w:rsidRDefault="007D6CE7" w:rsidP="002D0AB3">
      <w:pPr>
        <w:pStyle w:val="Code"/>
      </w:pPr>
      <w:proofErr w:type="spellStart"/>
      <w:r w:rsidRPr="007D6CE7">
        <w:t>roslaunch</w:t>
      </w:r>
      <w:proofErr w:type="spellEnd"/>
      <w:r w:rsidRPr="007D6CE7">
        <w:t xml:space="preserve"> </w:t>
      </w:r>
      <w:proofErr w:type="spellStart"/>
      <w:r w:rsidRPr="007D6CE7">
        <w:t>mybot_navigation</w:t>
      </w:r>
      <w:proofErr w:type="spellEnd"/>
      <w:r w:rsidRPr="007D6CE7">
        <w:t xml:space="preserve"> </w:t>
      </w:r>
      <w:proofErr w:type="spellStart"/>
      <w:r w:rsidRPr="007D6CE7">
        <w:t>mybot_</w:t>
      </w:r>
      <w:proofErr w:type="gramStart"/>
      <w:r w:rsidRPr="007D6CE7">
        <w:t>teleop.launch</w:t>
      </w:r>
      <w:proofErr w:type="spellEnd"/>
      <w:proofErr w:type="gramEnd"/>
      <w:r w:rsidR="003D2C6D">
        <w:t>.</w:t>
      </w:r>
    </w:p>
    <w:p w14:paraId="3263F318" w14:textId="2EAF2BC4" w:rsidR="00F46760" w:rsidRPr="00965557" w:rsidRDefault="0054757F" w:rsidP="00AF6467">
      <w:pPr>
        <w:pStyle w:val="AllText"/>
        <w:rPr>
          <w:b/>
          <w:bCs/>
        </w:rPr>
      </w:pPr>
      <w:r>
        <w:t xml:space="preserve"> </w:t>
      </w:r>
      <w:r w:rsidRPr="00965557">
        <w:rPr>
          <w:b/>
          <w:bCs/>
        </w:rPr>
        <w:t>Saving the Map</w:t>
      </w:r>
    </w:p>
    <w:p w14:paraId="1CD77CFB" w14:textId="5EB3D3E1" w:rsidR="00835B92" w:rsidRDefault="00AA79D9" w:rsidP="00AF6467">
      <w:pPr>
        <w:pStyle w:val="AllText"/>
      </w:pPr>
      <w:r>
        <w:t xml:space="preserve">Create </w:t>
      </w:r>
      <w:r w:rsidR="00000CEB">
        <w:t xml:space="preserve">the </w:t>
      </w:r>
      <w:r>
        <w:t xml:space="preserve">path to save the </w:t>
      </w:r>
      <w:proofErr w:type="gramStart"/>
      <w:r>
        <w:t xml:space="preserve">data </w:t>
      </w:r>
      <w:r w:rsidR="000B5F7C">
        <w:t xml:space="preserve"> the</w:t>
      </w:r>
      <w:proofErr w:type="gramEnd"/>
      <w:r w:rsidR="000B5F7C">
        <w:t xml:space="preserve"> path to save wa</w:t>
      </w:r>
      <w:r w:rsidR="00000CEB">
        <w:t>s</w:t>
      </w:r>
      <w:r w:rsidR="000B5F7C">
        <w:t xml:space="preserve"> created on the </w:t>
      </w:r>
      <w:proofErr w:type="spellStart"/>
      <w:r w:rsidR="000B5F7C">
        <w:t>naviagation</w:t>
      </w:r>
      <w:proofErr w:type="spellEnd"/>
      <w:r w:rsidR="00000CEB">
        <w:t xml:space="preserve"> folder under </w:t>
      </w:r>
      <w:r w:rsidR="006938B2">
        <w:t>the</w:t>
      </w:r>
      <w:r w:rsidR="00982D7C">
        <w:t xml:space="preserve"> catkin</w:t>
      </w:r>
      <w:r w:rsidR="006938B2">
        <w:t xml:space="preserve"> workspace created for </w:t>
      </w:r>
      <w:proofErr w:type="spellStart"/>
      <w:r w:rsidR="006938B2">
        <w:t>ros</w:t>
      </w:r>
      <w:proofErr w:type="spellEnd"/>
      <w:r w:rsidR="002D0AB3">
        <w:t xml:space="preserve"> using the following </w:t>
      </w:r>
      <w:r w:rsidR="0009702A">
        <w:t>codes:</w:t>
      </w:r>
    </w:p>
    <w:p w14:paraId="4D9C8C51" w14:textId="365B740B" w:rsidR="006938B2" w:rsidRDefault="006938B2" w:rsidP="0009702A">
      <w:pPr>
        <w:pStyle w:val="Code"/>
      </w:pPr>
      <w:proofErr w:type="spellStart"/>
      <w:r w:rsidRPr="006F7FB9">
        <w:t>rosrun</w:t>
      </w:r>
      <w:proofErr w:type="spellEnd"/>
      <w:r w:rsidRPr="006F7FB9">
        <w:t xml:space="preserve"> </w:t>
      </w:r>
      <w:proofErr w:type="spellStart"/>
      <w:r w:rsidRPr="006F7FB9">
        <w:t>map_server</w:t>
      </w:r>
      <w:proofErr w:type="spellEnd"/>
      <w:r w:rsidRPr="006F7FB9">
        <w:t xml:space="preserve"> </w:t>
      </w:r>
      <w:proofErr w:type="spellStart"/>
      <w:r w:rsidRPr="006F7FB9">
        <w:t>map_saver</w:t>
      </w:r>
      <w:proofErr w:type="spellEnd"/>
      <w:r w:rsidRPr="006F7FB9">
        <w:t xml:space="preserve"> -f ~/</w:t>
      </w:r>
      <w:proofErr w:type="spellStart"/>
      <w:r w:rsidRPr="006F7FB9">
        <w:t>mybot_ws</w:t>
      </w:r>
      <w:proofErr w:type="spellEnd"/>
      <w:r w:rsidRPr="006F7FB9">
        <w:t>/</w:t>
      </w:r>
      <w:proofErr w:type="spellStart"/>
      <w:r w:rsidRPr="006F7FB9">
        <w:t>src</w:t>
      </w:r>
      <w:proofErr w:type="spellEnd"/>
      <w:r w:rsidRPr="006F7FB9">
        <w:t>/</w:t>
      </w:r>
      <w:proofErr w:type="spellStart"/>
      <w:r w:rsidRPr="006F7FB9">
        <w:t>mybot_navigation</w:t>
      </w:r>
      <w:proofErr w:type="spellEnd"/>
      <w:r w:rsidRPr="006F7FB9">
        <w:t>/maps/</w:t>
      </w:r>
      <w:proofErr w:type="spellStart"/>
      <w:r w:rsidRPr="006F7FB9">
        <w:t>testmap</w:t>
      </w:r>
      <w:proofErr w:type="spellEnd"/>
      <w:r w:rsidR="008578E5">
        <w:t>.</w:t>
      </w:r>
    </w:p>
    <w:p w14:paraId="51AC2CFD" w14:textId="61766F73" w:rsidR="007C47C5" w:rsidRDefault="007C47C5" w:rsidP="0009702A">
      <w:pPr>
        <w:pStyle w:val="Code"/>
      </w:pPr>
      <w:proofErr w:type="spellStart"/>
      <w:r w:rsidRPr="006F7FB9">
        <w:t>roslaunch</w:t>
      </w:r>
      <w:proofErr w:type="spellEnd"/>
      <w:r w:rsidRPr="006F7FB9">
        <w:t xml:space="preserve"> </w:t>
      </w:r>
      <w:proofErr w:type="spellStart"/>
      <w:r w:rsidRPr="006F7FB9">
        <w:t>mybot</w:t>
      </w:r>
      <w:proofErr w:type="spellEnd"/>
      <w:r w:rsidRPr="006F7FB9">
        <w:t xml:space="preserve">_ </w:t>
      </w:r>
      <w:proofErr w:type="spellStart"/>
      <w:r w:rsidRPr="006F7FB9">
        <w:t>mybot_rviz_</w:t>
      </w:r>
      <w:proofErr w:type="gramStart"/>
      <w:r w:rsidRPr="006F7FB9">
        <w:t>amcl.launch</w:t>
      </w:r>
      <w:proofErr w:type="spellEnd"/>
      <w:proofErr w:type="gramEnd"/>
    </w:p>
    <w:p w14:paraId="627CE5D7" w14:textId="0C30FBB6" w:rsidR="00C11D20" w:rsidRPr="00C11D20" w:rsidRDefault="00C11D20" w:rsidP="0009702A">
      <w:pPr>
        <w:pStyle w:val="Code"/>
      </w:pPr>
      <w:proofErr w:type="spellStart"/>
      <w:r w:rsidRPr="006F7FB9">
        <w:t>roslaunch</w:t>
      </w:r>
      <w:proofErr w:type="spellEnd"/>
      <w:r w:rsidRPr="006F7FB9">
        <w:t xml:space="preserve"> </w:t>
      </w:r>
      <w:proofErr w:type="spellStart"/>
      <w:r w:rsidRPr="006F7FB9">
        <w:t>mybot_gazebo</w:t>
      </w:r>
      <w:proofErr w:type="spellEnd"/>
      <w:r w:rsidRPr="006F7FB9">
        <w:t xml:space="preserve"> </w:t>
      </w:r>
      <w:proofErr w:type="spellStart"/>
      <w:r w:rsidRPr="006F7FB9">
        <w:t>mybot_</w:t>
      </w:r>
      <w:proofErr w:type="gramStart"/>
      <w:r w:rsidRPr="006F7FB9">
        <w:t>world.launch</w:t>
      </w:r>
      <w:proofErr w:type="spellEnd"/>
      <w:proofErr w:type="gramEnd"/>
    </w:p>
    <w:p w14:paraId="3778B506" w14:textId="464D438E" w:rsidR="007C47C5" w:rsidRPr="007C47C5" w:rsidRDefault="007C47C5" w:rsidP="0009702A">
      <w:pPr>
        <w:pStyle w:val="Code"/>
      </w:pPr>
      <w:proofErr w:type="spellStart"/>
      <w:r w:rsidRPr="006F7FB9">
        <w:t>roslaunch</w:t>
      </w:r>
      <w:proofErr w:type="spellEnd"/>
      <w:r w:rsidRPr="006F7FB9">
        <w:t xml:space="preserve"> </w:t>
      </w:r>
      <w:proofErr w:type="spellStart"/>
      <w:r w:rsidRPr="006F7FB9">
        <w:t>mybot_navigation</w:t>
      </w:r>
      <w:proofErr w:type="spellEnd"/>
      <w:r w:rsidRPr="006F7FB9">
        <w:t xml:space="preserve"> </w:t>
      </w:r>
      <w:proofErr w:type="spellStart"/>
      <w:r w:rsidRPr="006F7FB9">
        <w:t>amcl_</w:t>
      </w:r>
      <w:proofErr w:type="gramStart"/>
      <w:r w:rsidRPr="006F7FB9">
        <w:t>demo.launch</w:t>
      </w:r>
      <w:proofErr w:type="spellEnd"/>
      <w:proofErr w:type="gramEnd"/>
    </w:p>
    <w:p w14:paraId="7D8D2A5B" w14:textId="48FB2461" w:rsidR="008578E5" w:rsidRPr="004A43F0" w:rsidRDefault="00AB7AF3" w:rsidP="00AF6467">
      <w:pPr>
        <w:pStyle w:val="AllText"/>
        <w:rPr>
          <w:b/>
          <w:bCs/>
        </w:rPr>
      </w:pPr>
      <w:r w:rsidRPr="004A43F0">
        <w:rPr>
          <w:b/>
          <w:bCs/>
        </w:rPr>
        <w:t xml:space="preserve">Loading the </w:t>
      </w:r>
      <w:r w:rsidR="000654BB" w:rsidRPr="004A43F0">
        <w:rPr>
          <w:b/>
          <w:bCs/>
        </w:rPr>
        <w:t>Map</w:t>
      </w:r>
      <w:r w:rsidR="002E0A1C" w:rsidRPr="004A43F0">
        <w:rPr>
          <w:b/>
          <w:bCs/>
        </w:rPr>
        <w:t xml:space="preserve"> in </w:t>
      </w:r>
      <w:r w:rsidR="005E3E58">
        <w:rPr>
          <w:b/>
          <w:bCs/>
        </w:rPr>
        <w:t>MATLAB</w:t>
      </w:r>
      <w:r w:rsidR="002E0A1C" w:rsidRPr="004A43F0">
        <w:rPr>
          <w:b/>
          <w:bCs/>
        </w:rPr>
        <w:t xml:space="preserve"> </w:t>
      </w:r>
    </w:p>
    <w:p w14:paraId="44DC8CF3" w14:textId="3F5C5F43" w:rsidR="000B4F14" w:rsidRPr="0012595F" w:rsidRDefault="002E0A1C" w:rsidP="00AF6467">
      <w:pPr>
        <w:pStyle w:val="AllText"/>
      </w:pPr>
      <w:r w:rsidRPr="002F58B3">
        <w:t xml:space="preserve">The </w:t>
      </w:r>
      <w:proofErr w:type="spellStart"/>
      <w:r w:rsidRPr="002F58B3">
        <w:t>xyz</w:t>
      </w:r>
      <w:proofErr w:type="spellEnd"/>
      <w:r w:rsidRPr="002F58B3">
        <w:t xml:space="preserve"> </w:t>
      </w:r>
      <w:r w:rsidR="003307C9" w:rsidRPr="002F58B3">
        <w:t>dat</w:t>
      </w:r>
      <w:r w:rsidR="00F6072D" w:rsidRPr="002F58B3">
        <w:t>a is then imported on map</w:t>
      </w:r>
      <w:r w:rsidR="006A5E46">
        <w:t xml:space="preserve">. </w:t>
      </w:r>
      <w:r w:rsidR="00790BB9" w:rsidRPr="002F58B3">
        <w:t xml:space="preserve">The </w:t>
      </w:r>
      <w:proofErr w:type="spellStart"/>
      <w:r w:rsidR="00790BB9" w:rsidRPr="002F58B3">
        <w:t>matlab</w:t>
      </w:r>
      <w:proofErr w:type="spellEnd"/>
      <w:r w:rsidR="00790BB9" w:rsidRPr="002F58B3">
        <w:t xml:space="preserve"> code used is in the append</w:t>
      </w:r>
      <w:r w:rsidR="006A5E46">
        <w:t>ix</w:t>
      </w:r>
      <w:r w:rsidR="00790BB9" w:rsidRPr="002F58B3">
        <w:t>.</w:t>
      </w:r>
    </w:p>
    <w:p w14:paraId="7C38190B" w14:textId="19682B5A" w:rsidR="00611E08" w:rsidRDefault="005551B3" w:rsidP="00AF6467">
      <w:pPr>
        <w:pStyle w:val="AllText"/>
      </w:pPr>
      <w:r>
        <w:t xml:space="preserve"> Fig </w:t>
      </w:r>
      <w:r w:rsidR="00DB0A88">
        <w:t>41</w:t>
      </w:r>
      <w:r>
        <w:t xml:space="preserve"> show</w:t>
      </w:r>
      <w:r w:rsidR="00DB0A88">
        <w:t>s</w:t>
      </w:r>
      <w:r>
        <w:t xml:space="preserve"> the result generated from </w:t>
      </w:r>
      <w:proofErr w:type="spellStart"/>
      <w:r>
        <w:t>matlab</w:t>
      </w:r>
      <w:proofErr w:type="spellEnd"/>
      <w:r>
        <w:t>.</w:t>
      </w:r>
    </w:p>
    <w:p w14:paraId="24DD6209" w14:textId="77777777" w:rsidR="005551B3" w:rsidRDefault="005551B3" w:rsidP="001E4880">
      <w:pPr>
        <w:pStyle w:val="Figure"/>
        <w:rPr>
          <w:color w:val="333333"/>
        </w:rPr>
      </w:pPr>
      <w:r>
        <w:rPr>
          <w:noProof/>
        </w:rPr>
        <w:lastRenderedPageBreak/>
        <w:drawing>
          <wp:inline distT="0" distB="0" distL="0" distR="0" wp14:anchorId="0ADAE9A7" wp14:editId="0B4250B0">
            <wp:extent cx="5943600" cy="4591500"/>
            <wp:effectExtent l="0" t="0" r="0" b="0"/>
            <wp:docPr id="2132202207" name="Picture 42" descr="Path following ROS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71">
                      <a:extLst>
                        <a:ext uri="{28A0092B-C50C-407E-A947-70E740481C1C}">
                          <a14:useLocalDpi xmlns:a14="http://schemas.microsoft.com/office/drawing/2010/main" val="0"/>
                        </a:ext>
                      </a:extLst>
                    </a:blip>
                    <a:stretch>
                      <a:fillRect/>
                    </a:stretch>
                  </pic:blipFill>
                  <pic:spPr>
                    <a:xfrm>
                      <a:off x="0" y="0"/>
                      <a:ext cx="5943600" cy="4591500"/>
                    </a:xfrm>
                    <a:prstGeom prst="rect">
                      <a:avLst/>
                    </a:prstGeom>
                  </pic:spPr>
                </pic:pic>
              </a:graphicData>
            </a:graphic>
          </wp:inline>
        </w:drawing>
      </w:r>
    </w:p>
    <w:p w14:paraId="76AC93B6" w14:textId="3502A17A" w:rsidR="00B52C11" w:rsidRPr="00B52C11" w:rsidRDefault="005551B3" w:rsidP="008D6FBE">
      <w:pPr>
        <w:pStyle w:val="FIGURECAP0"/>
      </w:pPr>
      <w:r>
        <w:t xml:space="preserve"> Fig.</w:t>
      </w:r>
      <w:r w:rsidR="00837AB8">
        <w:t>41</w:t>
      </w:r>
      <w:r>
        <w:t xml:space="preserve">  Image of data stitched using matlab. 2D plot.</w:t>
      </w:r>
    </w:p>
    <w:p w14:paraId="13E8B7C9" w14:textId="52D757AC" w:rsidR="00E42071" w:rsidRDefault="00D40F9F" w:rsidP="00983C97">
      <w:pPr>
        <w:pStyle w:val="Heading2"/>
      </w:pPr>
      <w:bookmarkStart w:id="80" w:name="_Toc27471254"/>
      <w:r>
        <w:t xml:space="preserve">Implementation of Task </w:t>
      </w:r>
      <w:r w:rsidR="00983C97">
        <w:t>9</w:t>
      </w:r>
      <w:bookmarkEnd w:id="80"/>
    </w:p>
    <w:p w14:paraId="116B6595" w14:textId="77777777" w:rsidR="00841883" w:rsidRDefault="00AF49DC" w:rsidP="00837AB8">
      <w:pPr>
        <w:pStyle w:val="AllText"/>
      </w:pPr>
      <w:r>
        <w:t xml:space="preserve">Most of the design requirements were met. </w:t>
      </w:r>
      <w:r w:rsidR="00C2732E">
        <w:t xml:space="preserve">According to the design requirements, the rover </w:t>
      </w:r>
      <w:r w:rsidR="00506F13">
        <w:t>must be able to provide visual data in the form of 3D point cloud data.</w:t>
      </w:r>
      <w:r w:rsidR="0007561F">
        <w:t xml:space="preserve"> As shown in</w:t>
      </w:r>
      <w:r w:rsidR="009910AD">
        <w:t xml:space="preserve"> figures 29a, b and c</w:t>
      </w:r>
      <w:r w:rsidR="0080753D">
        <w:t xml:space="preserve">, point cloud data can be acquired. This </w:t>
      </w:r>
      <w:r w:rsidR="005B19B4">
        <w:t xml:space="preserve">point cloud data </w:t>
      </w:r>
      <w:r w:rsidR="00327B5E">
        <w:t>was displayed using the ROS visualizer</w:t>
      </w:r>
      <w:r w:rsidR="000B4B92">
        <w:t xml:space="preserve"> and was used for other tasks such as the </w:t>
      </w:r>
      <w:r w:rsidR="00E5323F">
        <w:t xml:space="preserve">detecting of an object behind a glass wall. </w:t>
      </w:r>
      <w:r w:rsidR="006E6329">
        <w:t xml:space="preserve">The next requirement was </w:t>
      </w:r>
      <w:r w:rsidR="000425C7">
        <w:t xml:space="preserve">to avoid obstacles. </w:t>
      </w:r>
    </w:p>
    <w:p w14:paraId="13475A3B" w14:textId="1F516A65" w:rsidR="00837AB8" w:rsidRDefault="000425C7" w:rsidP="00837AB8">
      <w:pPr>
        <w:pStyle w:val="AllText"/>
      </w:pPr>
      <w:r>
        <w:t xml:space="preserve">Using the </w:t>
      </w:r>
      <w:r w:rsidR="00DA2798">
        <w:t xml:space="preserve">fairly </w:t>
      </w:r>
      <w:r>
        <w:t xml:space="preserve">new </w:t>
      </w:r>
      <w:r w:rsidR="00DA2798">
        <w:t xml:space="preserve">mmWave sensor by TI, </w:t>
      </w:r>
      <w:r w:rsidR="00167188">
        <w:t xml:space="preserve">the rover was able to avoid obstacles to a certain extent. </w:t>
      </w:r>
      <w:r w:rsidR="007140B8">
        <w:t xml:space="preserve">As shown in videos during the presentation, the rover was able to stop when </w:t>
      </w:r>
      <w:r w:rsidR="00282CD8">
        <w:t xml:space="preserve">objects were within </w:t>
      </w:r>
      <w:proofErr w:type="spellStart"/>
      <w:proofErr w:type="gramStart"/>
      <w:r w:rsidR="00282CD8">
        <w:t>it’s</w:t>
      </w:r>
      <w:proofErr w:type="spellEnd"/>
      <w:proofErr w:type="gramEnd"/>
      <w:r w:rsidR="00282CD8">
        <w:t xml:space="preserve"> detection range. However, the rover was unable to fully process information after </w:t>
      </w:r>
      <w:r w:rsidR="00B24CB9">
        <w:t xml:space="preserve">stopping such as moving to the left or right of the object detected. </w:t>
      </w:r>
      <w:r w:rsidR="00B45EA1">
        <w:t>The payload of the rover was also determined as shown in figure</w:t>
      </w:r>
      <w:r w:rsidR="00EB1BC8">
        <w:t xml:space="preserve"> 34</w:t>
      </w:r>
      <w:r w:rsidR="009917BE">
        <w:t>.</w:t>
      </w:r>
    </w:p>
    <w:p w14:paraId="663E4D9F" w14:textId="2EFF3430" w:rsidR="00694349" w:rsidRDefault="003C01FF" w:rsidP="00837AB8">
      <w:pPr>
        <w:pStyle w:val="AllText"/>
      </w:pPr>
      <w:r>
        <w:t xml:space="preserve">When </w:t>
      </w:r>
      <w:r w:rsidR="008C6CBA">
        <w:t>changing the main structure of the rover from the RSLK that was used in the previous sem</w:t>
      </w:r>
      <w:r w:rsidR="00D4207C">
        <w:t xml:space="preserve">ester, </w:t>
      </w:r>
      <w:r w:rsidR="008C23DD">
        <w:t>battery was particularly an issue as the rover will have to run for hours before it can be recharged.</w:t>
      </w:r>
    </w:p>
    <w:p w14:paraId="0F81F49A" w14:textId="5AE41EB9" w:rsidR="00694BA5" w:rsidRDefault="00694BA5" w:rsidP="00837AB8">
      <w:pPr>
        <w:pStyle w:val="AllText"/>
      </w:pPr>
      <w:r>
        <w:t>Figure 42 below shows the rover</w:t>
      </w:r>
      <w:r w:rsidR="006A2097">
        <w:t xml:space="preserve"> </w:t>
      </w:r>
      <w:r w:rsidR="00B906F4">
        <w:t xml:space="preserve">tested with </w:t>
      </w:r>
      <w:r w:rsidR="00086747">
        <w:t>24000mAh power bank</w:t>
      </w:r>
    </w:p>
    <w:p w14:paraId="7C7B7D3D" w14:textId="72079396" w:rsidR="00086747" w:rsidRDefault="00A70A40" w:rsidP="00E40A1E">
      <w:pPr>
        <w:pStyle w:val="Figure"/>
      </w:pPr>
      <w:r>
        <w:rPr>
          <w:noProof/>
        </w:rPr>
        <w:lastRenderedPageBreak/>
        <w:drawing>
          <wp:inline distT="0" distB="0" distL="0" distR="0" wp14:anchorId="595FA77F" wp14:editId="36DB3C8A">
            <wp:extent cx="2400300" cy="2456299"/>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7697" b="5554"/>
                    <a:stretch/>
                  </pic:blipFill>
                  <pic:spPr bwMode="auto">
                    <a:xfrm>
                      <a:off x="0" y="0"/>
                      <a:ext cx="2408989" cy="2465190"/>
                    </a:xfrm>
                    <a:prstGeom prst="rect">
                      <a:avLst/>
                    </a:prstGeom>
                    <a:noFill/>
                    <a:ln>
                      <a:noFill/>
                    </a:ln>
                    <a:extLst>
                      <a:ext uri="{53640926-AAD7-44D8-BBD7-CCE9431645EC}">
                        <a14:shadowObscured xmlns:a14="http://schemas.microsoft.com/office/drawing/2010/main"/>
                      </a:ext>
                    </a:extLst>
                  </pic:spPr>
                </pic:pic>
              </a:graphicData>
            </a:graphic>
          </wp:inline>
        </w:drawing>
      </w:r>
    </w:p>
    <w:p w14:paraId="29CE7238" w14:textId="0B72B747" w:rsidR="00747D88" w:rsidRDefault="004C0C17" w:rsidP="0065745C">
      <w:pPr>
        <w:pStyle w:val="FIGURECAP0"/>
      </w:pPr>
      <w:r>
        <w:t>Fig 41.</w:t>
      </w:r>
      <w:r w:rsidR="00747D88">
        <w:t xml:space="preserve"> Rover with power bank</w:t>
      </w:r>
    </w:p>
    <w:p w14:paraId="2FFBE73B" w14:textId="4847F877" w:rsidR="00694349" w:rsidRPr="00837AB8" w:rsidRDefault="00627144" w:rsidP="00837AB8">
      <w:pPr>
        <w:pStyle w:val="AllText"/>
      </w:pPr>
      <w:r>
        <w:t xml:space="preserve">After the </w:t>
      </w:r>
      <w:r w:rsidR="00685912">
        <w:t xml:space="preserve">finalizing the </w:t>
      </w:r>
      <w:r w:rsidR="006F2B4E">
        <w:t>structure of the rover and testing it</w:t>
      </w:r>
      <w:r w:rsidR="00012EA3">
        <w:t xml:space="preserve">, </w:t>
      </w:r>
      <w:r w:rsidR="003E012F">
        <w:t>the final designs are as seen in the figures below</w:t>
      </w:r>
      <w:r w:rsidR="00E67D82">
        <w:t>.</w:t>
      </w:r>
    </w:p>
    <w:p w14:paraId="2A4B4CC9" w14:textId="6AEB13AB" w:rsidR="00DF54A7" w:rsidRPr="00DF54A7" w:rsidRDefault="000F6960" w:rsidP="000F6960">
      <w:pPr>
        <w:pStyle w:val="AllText"/>
      </w:pPr>
      <w:r>
        <w:t xml:space="preserve">Figure </w:t>
      </w:r>
      <w:r w:rsidR="00E67D82">
        <w:t xml:space="preserve">42 </w:t>
      </w:r>
      <w:r>
        <w:t xml:space="preserve">below shows the final </w:t>
      </w:r>
      <w:r w:rsidR="000D4AA4">
        <w:t>design of the rover</w:t>
      </w:r>
    </w:p>
    <w:p w14:paraId="1EAD7976" w14:textId="6CE291C4" w:rsidR="001C3217" w:rsidRDefault="009F06AD" w:rsidP="00E40A1E">
      <w:pPr>
        <w:pStyle w:val="Figure"/>
      </w:pPr>
      <w:r w:rsidRPr="00E40A1E">
        <w:rPr>
          <w:noProof/>
        </w:rPr>
        <w:drawing>
          <wp:inline distT="0" distB="0" distL="0" distR="0" wp14:anchorId="23275772" wp14:editId="37528442">
            <wp:extent cx="2286000" cy="3124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29006" t="4701" r="32532" b="25214"/>
                    <a:stretch/>
                  </pic:blipFill>
                  <pic:spPr bwMode="auto">
                    <a:xfrm rot="5400000">
                      <a:off x="0" y="0"/>
                      <a:ext cx="2286000" cy="31242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711390">
        <w:rPr>
          <w:noProof/>
        </w:rPr>
        <w:drawing>
          <wp:inline distT="0" distB="0" distL="0" distR="0" wp14:anchorId="0FE30142" wp14:editId="128E521D">
            <wp:extent cx="2381379" cy="2661191"/>
            <wp:effectExtent l="0" t="635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097" t="4487" r="25802"/>
                    <a:stretch/>
                  </pic:blipFill>
                  <pic:spPr bwMode="auto">
                    <a:xfrm rot="5400000">
                      <a:off x="0" y="0"/>
                      <a:ext cx="2390863" cy="2671789"/>
                    </a:xfrm>
                    <a:prstGeom prst="rect">
                      <a:avLst/>
                    </a:prstGeom>
                    <a:noFill/>
                    <a:ln>
                      <a:noFill/>
                    </a:ln>
                    <a:extLst>
                      <a:ext uri="{53640926-AAD7-44D8-BBD7-CCE9431645EC}">
                        <a14:shadowObscured xmlns:a14="http://schemas.microsoft.com/office/drawing/2010/main"/>
                      </a:ext>
                    </a:extLst>
                  </pic:spPr>
                </pic:pic>
              </a:graphicData>
            </a:graphic>
          </wp:inline>
        </w:drawing>
      </w:r>
    </w:p>
    <w:p w14:paraId="067BD7A1" w14:textId="580BF422" w:rsidR="006B0ED2" w:rsidRPr="006B0ED2" w:rsidRDefault="00655CDA" w:rsidP="006B0ED2">
      <w:pPr>
        <w:pStyle w:val="FIGURECAP0"/>
      </w:pPr>
      <w:r>
        <w:t>Fig 4</w:t>
      </w:r>
      <w:r w:rsidR="00E67D82">
        <w:t>2</w:t>
      </w:r>
      <w:r>
        <w:t xml:space="preserve"> shows the final version of the rover</w:t>
      </w:r>
    </w:p>
    <w:p w14:paraId="1CE31244" w14:textId="77777777" w:rsidR="006B0ED2" w:rsidRDefault="006B0ED2">
      <w:pPr>
        <w:jc w:val="left"/>
        <w:rPr>
          <w:b/>
          <w:kern w:val="0"/>
          <w:sz w:val="28"/>
          <w:szCs w:val="24"/>
        </w:rPr>
      </w:pPr>
      <w:bookmarkStart w:id="81" w:name="_Toc27471255"/>
      <w:r>
        <w:lastRenderedPageBreak/>
        <w:br w:type="page"/>
      </w:r>
    </w:p>
    <w:p w14:paraId="084A0946" w14:textId="5DA1A27A" w:rsidR="00301EF4" w:rsidRDefault="00301EF4" w:rsidP="00301EF4">
      <w:pPr>
        <w:pStyle w:val="Head1"/>
      </w:pPr>
      <w:r>
        <w:t>Conclusion</w:t>
      </w:r>
      <w:bookmarkEnd w:id="81"/>
    </w:p>
    <w:p w14:paraId="5FEE1DBF" w14:textId="77777777" w:rsidR="00572DE3" w:rsidRDefault="00C9588D" w:rsidP="00C9588D">
      <w:pPr>
        <w:pStyle w:val="AllText"/>
      </w:pPr>
      <w:r>
        <w:t>Working</w:t>
      </w:r>
      <w:r w:rsidR="00AE35D1">
        <w:t xml:space="preserve"> on this design project was a</w:t>
      </w:r>
      <w:r w:rsidR="00FC7FFC">
        <w:t xml:space="preserve">n </w:t>
      </w:r>
      <w:r w:rsidR="00004BF2">
        <w:t xml:space="preserve">unforeseeable journey. A lot was learnt while working on this project. </w:t>
      </w:r>
      <w:r w:rsidR="0049703D">
        <w:t>There were a lot of uncertainties down the line. Working with a micro</w:t>
      </w:r>
      <w:r w:rsidR="00510EB9">
        <w:t xml:space="preserve">computer and the mmWave sensor proved to be </w:t>
      </w:r>
      <w:r w:rsidR="005E5F9D">
        <w:t>difficult</w:t>
      </w:r>
      <w:r w:rsidR="008C714A">
        <w:t xml:space="preserve">. For the project, </w:t>
      </w:r>
      <w:r w:rsidR="000F6526">
        <w:t xml:space="preserve">the right </w:t>
      </w:r>
      <w:r w:rsidR="005C149E">
        <w:t xml:space="preserve">microcomputer had to be used so that the </w:t>
      </w:r>
      <w:r w:rsidR="0048669C">
        <w:t xml:space="preserve">mmWave sensor would interface smoothly with the microcomputer. </w:t>
      </w:r>
      <w:r w:rsidR="00CD7D84">
        <w:t>An ODROID</w:t>
      </w:r>
      <w:r w:rsidR="00D87C95">
        <w:t xml:space="preserve"> XU4</w:t>
      </w:r>
      <w:r w:rsidR="00B70A8C">
        <w:t xml:space="preserve"> was </w:t>
      </w:r>
      <w:r w:rsidR="00236162">
        <w:t>initially purchased to perform as the microcomputer</w:t>
      </w:r>
      <w:r w:rsidR="00E30DF3">
        <w:t>. Howe</w:t>
      </w:r>
      <w:r w:rsidR="00792A43">
        <w:t>ver</w:t>
      </w:r>
      <w:r w:rsidR="00787EE8">
        <w:t xml:space="preserve">, </w:t>
      </w:r>
      <w:r w:rsidR="000C2B86">
        <w:t xml:space="preserve">this proved to be too difficult to use. </w:t>
      </w:r>
      <w:r w:rsidR="00680E34">
        <w:t xml:space="preserve">A PINE </w:t>
      </w:r>
      <w:r w:rsidR="005C0D04">
        <w:t>A</w:t>
      </w:r>
      <w:r w:rsidR="00680E34">
        <w:t>64 wa</w:t>
      </w:r>
      <w:r w:rsidR="00256D9C">
        <w:t xml:space="preserve">s then purchased </w:t>
      </w:r>
      <w:r w:rsidR="008E5115">
        <w:t xml:space="preserve">but there will still many complications. As the mmWave uses many of TI’s nodes which had to be downloaded using chrome, </w:t>
      </w:r>
      <w:r w:rsidR="00A46534">
        <w:t>the PINE A</w:t>
      </w:r>
      <w:r w:rsidR="005C0D04">
        <w:t>64</w:t>
      </w:r>
      <w:r w:rsidR="008C714A">
        <w:t xml:space="preserve"> </w:t>
      </w:r>
      <w:r w:rsidR="00422D57">
        <w:t xml:space="preserve">proved to be almost useless. Eventually, after a lot of tries and errors, we stumbled upon the raspberry pi </w:t>
      </w:r>
      <w:proofErr w:type="gramStart"/>
      <w:r w:rsidR="00422D57">
        <w:t>4.The</w:t>
      </w:r>
      <w:proofErr w:type="gramEnd"/>
      <w:r w:rsidR="00422D57">
        <w:t xml:space="preserve"> raspberry pi 4 proved to be very adequate but difficult as it is still a fairly new microcomputer and there is still a lot of unreleased information. </w:t>
      </w:r>
    </w:p>
    <w:p w14:paraId="64C756B8" w14:textId="77777777" w:rsidR="00572DE3" w:rsidRDefault="00634E21" w:rsidP="00C9588D">
      <w:pPr>
        <w:pStyle w:val="AllText"/>
      </w:pPr>
      <w:r>
        <w:t xml:space="preserve">Working with the mmWave sensor was also a hassle as </w:t>
      </w:r>
      <w:r w:rsidR="00D15FF2">
        <w:t xml:space="preserve">it is also still a fairly new </w:t>
      </w:r>
      <w:r w:rsidR="003C5391">
        <w:t xml:space="preserve">technology. There was a little assistance from TI as </w:t>
      </w:r>
      <w:r w:rsidR="005D1596">
        <w:t xml:space="preserve">they helped replace </w:t>
      </w:r>
      <w:r w:rsidR="004E7D15">
        <w:t>a</w:t>
      </w:r>
      <w:r w:rsidR="00463070">
        <w:t xml:space="preserve"> sensor which stopped working in the previous semester. </w:t>
      </w:r>
      <w:r w:rsidR="00A51B49">
        <w:t xml:space="preserve">However, when it came </w:t>
      </w:r>
      <w:r w:rsidR="00605340">
        <w:t>to some information or aid about the sensor, they couldn’t help too well and a lot had to be figured out</w:t>
      </w:r>
      <w:r w:rsidR="00CD6B49">
        <w:t>.</w:t>
      </w:r>
    </w:p>
    <w:p w14:paraId="14E45842" w14:textId="18EA698E" w:rsidR="00A74C39" w:rsidRPr="00C9588D" w:rsidRDefault="00A4621E" w:rsidP="00C9588D">
      <w:pPr>
        <w:pStyle w:val="AllText"/>
        <w:rPr>
          <w:b/>
          <w:bCs/>
        </w:rPr>
      </w:pPr>
      <w:r>
        <w:t>A lot was learnt during the course of this project which was very exciting. One section about the project that was very interesting was the many uses o</w:t>
      </w:r>
      <w:r w:rsidR="00197BAE">
        <w:t xml:space="preserve">f </w:t>
      </w:r>
      <w:r>
        <w:t>ROS</w:t>
      </w:r>
      <w:r w:rsidR="00197BAE">
        <w:t xml:space="preserve">. </w:t>
      </w:r>
      <w:r w:rsidR="00AF45BA">
        <w:t>Hopef</w:t>
      </w:r>
      <w:r w:rsidR="002E0E88">
        <w:t>ully one day</w:t>
      </w:r>
      <w:r w:rsidR="00695A33">
        <w:t xml:space="preserve">, there will be more opportunities to work on robots and ROS. </w:t>
      </w:r>
      <w:r w:rsidR="00CD6B49">
        <w:t xml:space="preserve"> </w:t>
      </w:r>
      <w:r w:rsidR="00A74C39" w:rsidRPr="00C9588D">
        <w:rPr>
          <w:b/>
          <w:bCs/>
        </w:rPr>
        <w:br w:type="page"/>
      </w:r>
    </w:p>
    <w:p w14:paraId="171A880A" w14:textId="77777777" w:rsidR="00E90AAF" w:rsidRPr="00407596" w:rsidRDefault="001D3101" w:rsidP="00B639C2">
      <w:pPr>
        <w:pStyle w:val="Appendix"/>
      </w:pPr>
      <w:bookmarkStart w:id="82" w:name="_Toc27471256"/>
      <w:r w:rsidRPr="00407596">
        <w:lastRenderedPageBreak/>
        <w:t>Appendix</w:t>
      </w:r>
      <w:bookmarkEnd w:id="82"/>
    </w:p>
    <w:p w14:paraId="2221610E" w14:textId="5DC21B64" w:rsidR="001D3101" w:rsidRDefault="001D3101" w:rsidP="001B604A">
      <w:pPr>
        <w:pStyle w:val="ApH2"/>
      </w:pPr>
      <w:bookmarkStart w:id="83" w:name="_Toc27471257"/>
      <w:r>
        <w:rPr>
          <w:rFonts w:hint="eastAsia"/>
        </w:rPr>
        <w:t>Source Code.</w:t>
      </w:r>
      <w:bookmarkEnd w:id="83"/>
    </w:p>
    <w:p w14:paraId="7748319D" w14:textId="77777777" w:rsidR="00B64430" w:rsidRDefault="001D3101" w:rsidP="00B52C11">
      <w:pPr>
        <w:pStyle w:val="ApH3"/>
        <w:numPr>
          <w:ilvl w:val="0"/>
          <w:numId w:val="25"/>
        </w:numPr>
      </w:pPr>
      <w:bookmarkStart w:id="84" w:name="_Toc27471258"/>
      <w:r>
        <w:rPr>
          <w:rFonts w:hint="eastAsia"/>
        </w:rPr>
        <w:t xml:space="preserve">Source Code of </w:t>
      </w:r>
      <w:r w:rsidR="00B80E42">
        <w:t>Line Sensor</w:t>
      </w:r>
      <w:bookmarkEnd w:id="84"/>
    </w:p>
    <w:p w14:paraId="09666AB9" w14:textId="77777777" w:rsidR="00781BDC" w:rsidRPr="00781BDC" w:rsidRDefault="00781BDC" w:rsidP="00781BDC">
      <w:pPr>
        <w:pStyle w:val="Code"/>
      </w:pPr>
      <w:r w:rsidRPr="00781BDC">
        <w:t>struct State {</w:t>
      </w:r>
    </w:p>
    <w:p w14:paraId="3918E6D1" w14:textId="77777777" w:rsidR="00781BDC" w:rsidRPr="00781BDC" w:rsidRDefault="00781BDC" w:rsidP="00781BDC">
      <w:pPr>
        <w:pStyle w:val="Code"/>
      </w:pPr>
      <w:r w:rsidRPr="00781BDC">
        <w:t xml:space="preserve"> uint32_t out; // 2-bit output</w:t>
      </w:r>
    </w:p>
    <w:p w14:paraId="0B5BAED4" w14:textId="77777777" w:rsidR="00781BDC" w:rsidRPr="00781BDC" w:rsidRDefault="00781BDC" w:rsidP="00781BDC">
      <w:pPr>
        <w:pStyle w:val="Code"/>
      </w:pPr>
      <w:r w:rsidRPr="00781BDC">
        <w:t xml:space="preserve"> uint32_t delay; // time to delay in 1ms</w:t>
      </w:r>
    </w:p>
    <w:p w14:paraId="574EB8C1" w14:textId="77777777" w:rsidR="00781BDC" w:rsidRPr="00781BDC" w:rsidRDefault="00781BDC" w:rsidP="00781BDC">
      <w:pPr>
        <w:pStyle w:val="Code"/>
      </w:pPr>
      <w:r w:rsidRPr="00781BDC">
        <w:t xml:space="preserve"> const struct State *</w:t>
      </w:r>
      <w:proofErr w:type="gramStart"/>
      <w:r w:rsidRPr="00781BDC">
        <w:t>next[</w:t>
      </w:r>
      <w:proofErr w:type="gramEnd"/>
      <w:r w:rsidRPr="00781BDC">
        <w: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r w:rsidRPr="00781BDC">
        <w:t xml:space="preserve">typedef const struct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r w:rsidRPr="00781BDC">
        <w:t>uint32_t Input;</w:t>
      </w:r>
    </w:p>
    <w:p w14:paraId="3A352EA1" w14:textId="77777777" w:rsidR="00781BDC" w:rsidRPr="00781BDC" w:rsidRDefault="00781BDC" w:rsidP="00781BDC">
      <w:pPr>
        <w:pStyle w:val="Code"/>
      </w:pPr>
      <w:r w:rsidRPr="00781BDC">
        <w:t>uint32_t Output;</w:t>
      </w:r>
    </w:p>
    <w:p w14:paraId="254A973A" w14:textId="77777777" w:rsidR="00781BDC" w:rsidRPr="00781BDC" w:rsidRDefault="00781BDC" w:rsidP="00781BDC">
      <w:pPr>
        <w:pStyle w:val="Code"/>
      </w:pPr>
      <w:r w:rsidRPr="00781BDC">
        <w:t>int main(void</w:t>
      </w:r>
      <w:proofErr w:type="gramStart"/>
      <w:r w:rsidRPr="00781BDC">
        <w:t>){ uint</w:t>
      </w:r>
      <w:proofErr w:type="gramEnd"/>
      <w:r w:rsidRPr="00781BDC">
        <w:t>32_t heart=0;</w:t>
      </w:r>
    </w:p>
    <w:p w14:paraId="39986383" w14:textId="77777777" w:rsidR="00781BDC" w:rsidRPr="00781BDC" w:rsidRDefault="00781BDC" w:rsidP="00781BDC">
      <w:pPr>
        <w:pStyle w:val="Code"/>
      </w:pPr>
      <w:r w:rsidRPr="00781BDC">
        <w:t xml:space="preserve"> Clock_Init48</w:t>
      </w:r>
      <w:proofErr w:type="gramStart"/>
      <w:r w:rsidRPr="00781BDC">
        <w:t>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Delay1</w:t>
      </w:r>
      <w:proofErr w:type="gramStart"/>
      <w:r w:rsidRPr="00781BDC">
        <w:t>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heart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B52C11">
      <w:pPr>
        <w:pStyle w:val="ApH3"/>
        <w:numPr>
          <w:ilvl w:val="0"/>
          <w:numId w:val="25"/>
        </w:numPr>
      </w:pPr>
      <w:bookmarkStart w:id="85" w:name="_Toc27471259"/>
      <w:r>
        <w:rPr>
          <w:rFonts w:hint="eastAsia"/>
        </w:rPr>
        <w:t>Source Code of Bump Switches</w:t>
      </w:r>
      <w:bookmarkEnd w:id="85"/>
      <w:r>
        <w:t xml:space="preserve"> </w:t>
      </w:r>
    </w:p>
    <w:p w14:paraId="5561346F" w14:textId="77777777" w:rsidR="00AA4024" w:rsidRDefault="00AA4024" w:rsidP="00AA4024">
      <w:pPr>
        <w:pStyle w:val="Code"/>
      </w:pPr>
      <w:r>
        <w:t>void Poll(void</w:t>
      </w:r>
      <w:proofErr w:type="gramStart"/>
      <w:r>
        <w:t>){</w:t>
      </w:r>
      <w:proofErr w:type="gramEnd"/>
      <w:r>
        <w:t xml:space="preserve">// 10 </w:t>
      </w:r>
      <w:proofErr w:type="spellStart"/>
      <w:r>
        <w:t>ms</w:t>
      </w:r>
      <w:proofErr w:type="spellEnd"/>
    </w:p>
    <w:p w14:paraId="0D25784B" w14:textId="77777777" w:rsidR="00AA4024" w:rsidRDefault="00AA4024" w:rsidP="00AA4024">
      <w:pPr>
        <w:pStyle w:val="Code"/>
      </w:pPr>
      <w:r>
        <w:t xml:space="preserve"> if(P6-&gt;OUT&amp;0x</w:t>
      </w:r>
      <w:proofErr w:type="gramStart"/>
      <w:r>
        <w:t>04){</w:t>
      </w:r>
      <w:proofErr w:type="gramEnd"/>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r>
        <w:t>if(P6-&gt;OUT&amp;0x</w:t>
      </w:r>
      <w:proofErr w:type="gramStart"/>
      <w:r>
        <w:t>08){</w:t>
      </w:r>
      <w:proofErr w:type="gramEnd"/>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r>
        <w:t>int main(void</w:t>
      </w:r>
      <w:proofErr w:type="gramStart"/>
      <w:r>
        <w:t>){</w:t>
      </w:r>
      <w:proofErr w:type="gramEnd"/>
    </w:p>
    <w:p w14:paraId="2D890826" w14:textId="77777777" w:rsidR="00AA4024" w:rsidRDefault="00AA4024" w:rsidP="00AA4024">
      <w:pPr>
        <w:pStyle w:val="Code"/>
      </w:pPr>
      <w:r>
        <w:t xml:space="preserve"> Clock_Init48</w:t>
      </w:r>
      <w:proofErr w:type="gramStart"/>
      <w:r>
        <w:t>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lastRenderedPageBreak/>
        <w:t>}</w:t>
      </w:r>
    </w:p>
    <w:p w14:paraId="5180C455" w14:textId="77777777" w:rsidR="00AA4024" w:rsidRDefault="00AA4024" w:rsidP="00AA4024">
      <w:pPr>
        <w:pStyle w:val="Code"/>
      </w:pPr>
      <w:r>
        <w:t xml:space="preserve">void </w:t>
      </w:r>
      <w:proofErr w:type="spellStart"/>
      <w:r>
        <w:t>VectorButtons_Init</w:t>
      </w:r>
      <w:proofErr w:type="spellEnd"/>
      <w:r>
        <w:t>(void</w:t>
      </w:r>
      <w:proofErr w:type="gramStart"/>
      <w:r>
        <w:t>){</w:t>
      </w:r>
      <w:proofErr w:type="gramEnd"/>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IP[</w:t>
      </w:r>
      <w:proofErr w:type="gramStart"/>
      <w:r>
        <w:t>9]=</w:t>
      </w:r>
      <w:proofErr w:type="gramEnd"/>
      <w:r>
        <w:t>(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void PORT5_IRQHandler(void</w:t>
      </w:r>
      <w:proofErr w:type="gramStart"/>
      <w:r>
        <w:t>){</w:t>
      </w:r>
      <w:proofErr w:type="gramEnd"/>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r>
        <w:t>void PORT6_IRQHandler(void</w:t>
      </w:r>
      <w:proofErr w:type="gramStart"/>
      <w:r>
        <w:t>){</w:t>
      </w:r>
      <w:proofErr w:type="gramEnd"/>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B52C11">
      <w:pPr>
        <w:pStyle w:val="ApH3"/>
        <w:numPr>
          <w:ilvl w:val="0"/>
          <w:numId w:val="25"/>
        </w:numPr>
      </w:pPr>
      <w:bookmarkStart w:id="86" w:name="_Toc27471260"/>
      <w:r>
        <w:rPr>
          <w:rFonts w:hint="eastAsia"/>
        </w:rPr>
        <w:t xml:space="preserve">Source Code of </w:t>
      </w:r>
      <w:r>
        <w:t>4k FFT Stiching Algorithm</w:t>
      </w:r>
      <w:bookmarkEnd w:id="86"/>
    </w:p>
    <w:p w14:paraId="413F4531" w14:textId="77777777" w:rsidR="00B64430" w:rsidRDefault="00B64430" w:rsidP="00B64430">
      <w:pPr>
        <w:pStyle w:val="Code"/>
      </w:pPr>
      <w:r>
        <w:t>#include &lt;</w:t>
      </w:r>
      <w:proofErr w:type="spellStart"/>
      <w:r>
        <w:t>stdint.h</w:t>
      </w:r>
      <w:proofErr w:type="spellEnd"/>
      <w:r>
        <w:t>&gt;</w:t>
      </w:r>
    </w:p>
    <w:p w14:paraId="334E50F4" w14:textId="77777777" w:rsidR="00B64430" w:rsidRDefault="00B64430" w:rsidP="00B64430">
      <w:pPr>
        <w:pStyle w:val="Code"/>
      </w:pPr>
      <w:r>
        <w:t>#include &lt;</w:t>
      </w:r>
      <w:proofErr w:type="spellStart"/>
      <w:r>
        <w:t>stdlib.h</w:t>
      </w:r>
      <w:proofErr w:type="spellEnd"/>
      <w:r>
        <w:t>&gt;</w:t>
      </w:r>
    </w:p>
    <w:p w14:paraId="5E84668C" w14:textId="77777777" w:rsidR="00B64430" w:rsidRDefault="00B64430" w:rsidP="00B64430">
      <w:pPr>
        <w:pStyle w:val="Code"/>
      </w:pPr>
      <w:r>
        <w:t>#include &lt;</w:t>
      </w:r>
      <w:proofErr w:type="spellStart"/>
      <w:r>
        <w:t>stddef.h</w:t>
      </w:r>
      <w:proofErr w:type="spellEnd"/>
      <w:r>
        <w:t>&gt;</w:t>
      </w:r>
    </w:p>
    <w:p w14:paraId="185EF4C2" w14:textId="77777777" w:rsidR="00B64430" w:rsidRDefault="00B64430" w:rsidP="00B64430">
      <w:pPr>
        <w:pStyle w:val="Code"/>
      </w:pPr>
      <w:r>
        <w:t>#include &lt;</w:t>
      </w:r>
      <w:proofErr w:type="spellStart"/>
      <w:r>
        <w:t>string.h</w:t>
      </w:r>
      <w:proofErr w:type="spellEnd"/>
      <w:r>
        <w:t>&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w:t>
      </w:r>
      <w:proofErr w:type="spellStart"/>
      <w:r>
        <w:t>xdc</w:t>
      </w:r>
      <w:proofErr w:type="spellEnd"/>
      <w:r>
        <w:t>/</w:t>
      </w:r>
      <w:proofErr w:type="spellStart"/>
      <w:r>
        <w:t>std.h</w:t>
      </w:r>
      <w:proofErr w:type="spellEnd"/>
      <w:r>
        <w:t>&gt;</w:t>
      </w:r>
    </w:p>
    <w:p w14:paraId="4CA1250B" w14:textId="77777777" w:rsidR="00B64430" w:rsidRDefault="00B64430" w:rsidP="00B64430">
      <w:pPr>
        <w:pStyle w:val="Code"/>
      </w:pPr>
      <w:r>
        <w:t>#include &lt;</w:t>
      </w:r>
      <w:proofErr w:type="spellStart"/>
      <w:r>
        <w:t>xdc</w:t>
      </w:r>
      <w:proofErr w:type="spellEnd"/>
      <w:r>
        <w:t>/runtime/</w:t>
      </w:r>
      <w:proofErr w:type="spellStart"/>
      <w:r>
        <w:t>System.h</w:t>
      </w:r>
      <w:proofErr w:type="spellEnd"/>
      <w:r>
        <w:t>&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w:t>
      </w:r>
      <w:proofErr w:type="spellStart"/>
      <w:r>
        <w:t>mmw.h</w:t>
      </w:r>
      <w:proofErr w:type="spellEnd"/>
      <w:r>
        <w:t>"</w:t>
      </w:r>
    </w:p>
    <w:p w14:paraId="4BF52A9B" w14:textId="77777777" w:rsidR="00B64430" w:rsidRDefault="00B64430" w:rsidP="00B64430">
      <w:pPr>
        <w:pStyle w:val="Code"/>
      </w:pPr>
    </w:p>
    <w:p w14:paraId="4D3DEF1D" w14:textId="300A1161" w:rsidR="00B64430" w:rsidRDefault="00B64430" w:rsidP="00781BDC">
      <w:pPr>
        <w:pStyle w:val="Code"/>
      </w:pPr>
      <w:r>
        <w:t xml:space="preserve">extern </w:t>
      </w:r>
      <w:proofErr w:type="spellStart"/>
      <w:r>
        <w:t>mmwHwaBuf_t</w:t>
      </w:r>
      <w:proofErr w:type="spellEnd"/>
      <w:r>
        <w:t xml:space="preserve"> </w:t>
      </w:r>
      <w:proofErr w:type="spellStart"/>
      <w:proofErr w:type="gramStart"/>
      <w:r>
        <w:t>gMmwHwaMemBuf</w:t>
      </w:r>
      <w:proofErr w:type="spellEnd"/>
      <w:r>
        <w:t>[</w:t>
      </w:r>
      <w:proofErr w:type="gramEnd"/>
      <w:r>
        <w:t>MMW_HWA_NUM_MEM_BUFS];</w:t>
      </w:r>
    </w:p>
    <w:p w14:paraId="5C0AFB2F" w14:textId="77777777" w:rsidR="00B64430" w:rsidRDefault="00B64430" w:rsidP="00B64430">
      <w:pPr>
        <w:pStyle w:val="Code"/>
      </w:pPr>
      <w:r>
        <w:t>uint32_t log2</w:t>
      </w:r>
      <w:proofErr w:type="gramStart"/>
      <w:r>
        <w:t>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uint32_t </w:t>
      </w:r>
      <w:proofErr w:type="spellStart"/>
      <w:r>
        <w:t>idx</w:t>
      </w:r>
      <w:proofErr w:type="spellEnd"/>
      <w:r>
        <w:t xml:space="preserve">, </w:t>
      </w:r>
      <w:proofErr w:type="spellStart"/>
      <w:r>
        <w:t>detectFlag</w:t>
      </w:r>
      <w:proofErr w:type="spellEnd"/>
      <w:r>
        <w:t xml:space="preserve"> = 0;</w:t>
      </w:r>
    </w:p>
    <w:p w14:paraId="6C2CBAE6" w14:textId="77777777" w:rsidR="00B64430" w:rsidRDefault="00B64430" w:rsidP="00B64430">
      <w:pPr>
        <w:pStyle w:val="Code"/>
      </w:pPr>
    </w:p>
    <w:p w14:paraId="0B0AE7E5" w14:textId="77777777" w:rsidR="00B64430" w:rsidRDefault="00B64430" w:rsidP="00B64430">
      <w:pPr>
        <w:pStyle w:val="Code"/>
      </w:pPr>
      <w:r>
        <w:t xml:space="preserve">    if </w:t>
      </w:r>
      <w:proofErr w:type="gramStart"/>
      <w:r>
        <w:t>( x</w:t>
      </w:r>
      <w:proofErr w:type="gramEnd"/>
      <w:r>
        <w:t xml:space="preserve">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return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spellStart"/>
      <w:r>
        <w:t>idx</w:t>
      </w:r>
      <w:proofErr w:type="spellEnd"/>
      <w:r>
        <w:t xml:space="preserve"> = 32U;</w:t>
      </w:r>
    </w:p>
    <w:p w14:paraId="59619948" w14:textId="77777777" w:rsidR="00B64430" w:rsidRDefault="00B64430" w:rsidP="00B64430">
      <w:pPr>
        <w:pStyle w:val="Code"/>
      </w:pPr>
      <w:r>
        <w:t xml:space="preserve">    while((</w:t>
      </w:r>
      <w:proofErr w:type="spellStart"/>
      <w:r>
        <w:t>detectFlag</w:t>
      </w:r>
      <w:proofErr w:type="spellEnd"/>
      <w:r>
        <w:t>==0U) || (</w:t>
      </w:r>
      <w:proofErr w:type="spellStart"/>
      <w:r>
        <w:t>idx</w:t>
      </w:r>
      <w:proofErr w:type="spellEnd"/>
      <w:r>
        <w:t>==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lastRenderedPageBreak/>
        <w:t xml:space="preserve">        {</w:t>
      </w:r>
    </w:p>
    <w:p w14:paraId="44D0171B" w14:textId="77777777" w:rsidR="00B64430" w:rsidRDefault="00B64430" w:rsidP="00B64430">
      <w:pPr>
        <w:pStyle w:val="Code"/>
      </w:pPr>
      <w:r>
        <w:t xml:space="preserve">            </w:t>
      </w:r>
      <w:proofErr w:type="spellStart"/>
      <w:r>
        <w:t>detectFlag</w:t>
      </w:r>
      <w:proofErr w:type="spell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spellStart"/>
      <w:r>
        <w:t>idx</w:t>
      </w:r>
      <w:proofErr w:type="spell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spellStart"/>
      <w:r>
        <w:t>idx</w:t>
      </w:r>
      <w:proofErr w:type="spellEnd"/>
      <w:r>
        <w:t xml:space="preserve"> = </w:t>
      </w:r>
      <w:proofErr w:type="spellStart"/>
      <w:r>
        <w:t>idx</w:t>
      </w:r>
      <w:proofErr w:type="spellEnd"/>
      <w:r>
        <w:t xml:space="preserve">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return(</w:t>
      </w:r>
      <w:proofErr w:type="spellStart"/>
      <w:r>
        <w:t>idx</w:t>
      </w:r>
      <w:proofErr w:type="spellEnd"/>
      <w:r>
        <w:t>);</w:t>
      </w:r>
    </w:p>
    <w:p w14:paraId="1990919A" w14:textId="4BA663BB" w:rsidR="00B64430" w:rsidRDefault="00B64430" w:rsidP="00781BDC">
      <w:pPr>
        <w:pStyle w:val="Code"/>
      </w:pPr>
      <w:r>
        <w:t>}</w:t>
      </w:r>
    </w:p>
    <w:p w14:paraId="5A2E7C4A" w14:textId="77777777" w:rsidR="00B64430" w:rsidRDefault="00B64430" w:rsidP="00B64430">
      <w:pPr>
        <w:pStyle w:val="Code"/>
      </w:pPr>
      <w:r>
        <w:t xml:space="preserve">void </w:t>
      </w:r>
      <w:proofErr w:type="spellStart"/>
      <w:r>
        <w:t>HWAutil_</w:t>
      </w:r>
      <w:proofErr w:type="gramStart"/>
      <w:r>
        <w:t>configRangeFFT</w:t>
      </w:r>
      <w:proofErr w:type="spellEnd"/>
      <w:r>
        <w:t>(</w:t>
      </w:r>
      <w:proofErr w:type="spellStart"/>
      <w:proofErr w:type="gramEnd"/>
      <w:r>
        <w:t>HWA_Handle</w:t>
      </w:r>
      <w:proofErr w:type="spellEnd"/>
      <w:r>
        <w:t xml:space="preserve"> handle,</w:t>
      </w:r>
    </w:p>
    <w:p w14:paraId="4462F754"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23B72031" w14:textId="77777777" w:rsidR="00B64430" w:rsidRDefault="00B64430" w:rsidP="00B64430">
      <w:pPr>
        <w:pStyle w:val="Code"/>
      </w:pPr>
      <w:r>
        <w:t xml:space="preserve">                            uint32_t </w:t>
      </w:r>
      <w:proofErr w:type="spellStart"/>
      <w:r>
        <w:t>numAdcSamples</w:t>
      </w:r>
      <w:proofErr w:type="spellEnd"/>
      <w:r>
        <w:t>,</w:t>
      </w:r>
    </w:p>
    <w:p w14:paraId="435AC700" w14:textId="77777777" w:rsidR="00B64430" w:rsidRDefault="00B64430" w:rsidP="00B64430">
      <w:pPr>
        <w:pStyle w:val="Code"/>
      </w:pPr>
      <w:r>
        <w:t xml:space="preserve">                            uint32_t </w:t>
      </w:r>
      <w:proofErr w:type="spellStart"/>
      <w:r>
        <w:t>numRangeBins</w:t>
      </w:r>
      <w:proofErr w:type="spellEnd"/>
      <w:r>
        <w:t>,</w:t>
      </w:r>
    </w:p>
    <w:p w14:paraId="0C91249E" w14:textId="77777777" w:rsidR="00B64430" w:rsidRDefault="00B64430" w:rsidP="00B64430">
      <w:pPr>
        <w:pStyle w:val="Code"/>
      </w:pPr>
      <w:r>
        <w:t xml:space="preserve">                            uint8_t </w:t>
      </w:r>
      <w:proofErr w:type="spellStart"/>
      <w:r>
        <w:t>numRxAnt</w:t>
      </w:r>
      <w:proofErr w:type="spellEnd"/>
      <w:r>
        <w:t>,</w:t>
      </w:r>
    </w:p>
    <w:p w14:paraId="37367E2B" w14:textId="77777777" w:rsidR="00B64430" w:rsidRDefault="00B64430" w:rsidP="00B64430">
      <w:pPr>
        <w:pStyle w:val="Code"/>
      </w:pPr>
      <w:r>
        <w:t xml:space="preserve">                            uint32_t </w:t>
      </w:r>
      <w:proofErr w:type="spellStart"/>
      <w:r>
        <w:t>windowOffsetBytes</w:t>
      </w:r>
      <w:proofErr w:type="spellEnd"/>
      <w:r>
        <w:t>,</w:t>
      </w:r>
    </w:p>
    <w:p w14:paraId="4092F703" w14:textId="77777777" w:rsidR="00B64430" w:rsidRDefault="00B64430" w:rsidP="00B64430">
      <w:pPr>
        <w:pStyle w:val="Code"/>
      </w:pPr>
    </w:p>
    <w:p w14:paraId="611AFB30" w14:textId="77777777" w:rsidR="00B64430" w:rsidRDefault="00B64430" w:rsidP="00B64430">
      <w:pPr>
        <w:pStyle w:val="Code"/>
      </w:pPr>
      <w:r>
        <w:t xml:space="preserve">                            uint8_t </w:t>
      </w:r>
      <w:proofErr w:type="spellStart"/>
      <w:r>
        <w:t>dmaTriggerSourcePing</w:t>
      </w:r>
      <w:proofErr w:type="spellEnd"/>
      <w:r>
        <w:t>,</w:t>
      </w:r>
    </w:p>
    <w:p w14:paraId="63235D1E" w14:textId="77777777" w:rsidR="00B64430" w:rsidRDefault="00B64430" w:rsidP="00B64430">
      <w:pPr>
        <w:pStyle w:val="Code"/>
      </w:pPr>
      <w:r>
        <w:t xml:space="preserve">                            uint8_t </w:t>
      </w:r>
      <w:proofErr w:type="spellStart"/>
      <w:r>
        <w:t>dmaTriggerSourcePong</w:t>
      </w:r>
      <w:proofErr w:type="spellEnd"/>
      <w:r>
        <w:t>,</w:t>
      </w:r>
    </w:p>
    <w:p w14:paraId="5EB82B54" w14:textId="77777777" w:rsidR="00B64430" w:rsidRDefault="00B64430" w:rsidP="00B64430">
      <w:pPr>
        <w:pStyle w:val="Code"/>
      </w:pPr>
    </w:p>
    <w:p w14:paraId="5A6310C7" w14:textId="77777777" w:rsidR="00B64430" w:rsidRDefault="00B64430" w:rsidP="00B64430">
      <w:pPr>
        <w:pStyle w:val="Code"/>
      </w:pPr>
      <w:r>
        <w:t xml:space="preserve">                            uint8_t </w:t>
      </w:r>
      <w:proofErr w:type="spellStart"/>
      <w:r>
        <w:t>dmaDestChannelPing</w:t>
      </w:r>
      <w:proofErr w:type="spellEnd"/>
      <w:r>
        <w:t>,</w:t>
      </w:r>
    </w:p>
    <w:p w14:paraId="25878546" w14:textId="77777777" w:rsidR="00B64430" w:rsidRDefault="00B64430" w:rsidP="00B64430">
      <w:pPr>
        <w:pStyle w:val="Code"/>
      </w:pPr>
      <w:r>
        <w:t xml:space="preserve">                            uint8_t </w:t>
      </w:r>
      <w:proofErr w:type="spellStart"/>
      <w:r>
        <w:t>dmaDestChannelPong</w:t>
      </w:r>
      <w:proofErr w:type="spellEnd"/>
      <w:r>
        <w:t>,</w:t>
      </w:r>
    </w:p>
    <w:p w14:paraId="5B10A63F" w14:textId="77777777" w:rsidR="00B64430" w:rsidRDefault="00B64430" w:rsidP="00B64430">
      <w:pPr>
        <w:pStyle w:val="Code"/>
      </w:pPr>
      <w:r>
        <w:t xml:space="preserve">                            uint16_t </w:t>
      </w:r>
      <w:proofErr w:type="spellStart"/>
      <w:r>
        <w:t>hwaMemAdcBufOffset</w:t>
      </w:r>
      <w:proofErr w:type="spellEnd"/>
      <w:r>
        <w:t>,</w:t>
      </w:r>
    </w:p>
    <w:p w14:paraId="28C6943B" w14:textId="77777777" w:rsidR="00B64430" w:rsidRDefault="00B64430" w:rsidP="00B64430">
      <w:pPr>
        <w:pStyle w:val="Code"/>
      </w:pPr>
      <w:r>
        <w:t xml:space="preserve">                            uint8_</w:t>
      </w:r>
      <w:proofErr w:type="gramStart"/>
      <w:r>
        <w:t xml:space="preserve">t  </w:t>
      </w:r>
      <w:proofErr w:type="spellStart"/>
      <w:r>
        <w:t>hwaTriggerMode</w:t>
      </w:r>
      <w:proofErr w:type="spellEnd"/>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1CCABB12" w14:textId="77777777" w:rsidR="00B64430" w:rsidRDefault="00B64430" w:rsidP="00B64430">
      <w:pPr>
        <w:pStyle w:val="Code"/>
      </w:pPr>
      <w:r>
        <w:t xml:space="preserve">    int32_t </w:t>
      </w:r>
      <w:proofErr w:type="spellStart"/>
      <w:r>
        <w:t>errCode</w:t>
      </w:r>
      <w:proofErr w:type="spellEnd"/>
      <w:r>
        <w:t xml:space="preserve"> = 0;</w:t>
      </w:r>
    </w:p>
    <w:p w14:paraId="28775A69" w14:textId="77777777" w:rsidR="00B64430" w:rsidRDefault="00B64430" w:rsidP="00B64430">
      <w:pPr>
        <w:pStyle w:val="Code"/>
      </w:pPr>
      <w:r>
        <w:t xml:space="preserve">    uint32_t </w:t>
      </w:r>
      <w:proofErr w:type="spellStart"/>
      <w:r>
        <w:t>paramsetIdx</w:t>
      </w:r>
      <w:proofErr w:type="spellEnd"/>
      <w:r>
        <w:t xml:space="preserve"> = </w:t>
      </w:r>
      <w:proofErr w:type="spellStart"/>
      <w:r>
        <w:t>paramSetStartIdx</w:t>
      </w:r>
      <w:proofErr w:type="spellEnd"/>
      <w:r>
        <w:t>;</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spellStart"/>
      <w:r>
        <w:t>memset</w:t>
      </w:r>
      <w:proofErr w:type="spellEnd"/>
      <w:r>
        <w:t>(hwaParamCfg,</w:t>
      </w:r>
      <w:proofErr w:type="gramStart"/>
      <w:r>
        <w:t>0,sizeof</w:t>
      </w:r>
      <w:proofErr w:type="gramEnd"/>
      <w:r>
        <w:t>(</w:t>
      </w:r>
      <w:proofErr w:type="spellStart"/>
      <w:r>
        <w:t>hwaParamCfg</w:t>
      </w:r>
      <w:proofErr w:type="spellEnd"/>
      <w:r>
        <w:t>));</w:t>
      </w:r>
    </w:p>
    <w:p w14:paraId="415F0533" w14:textId="1CAAA67B" w:rsidR="00B64430" w:rsidRDefault="00B64430" w:rsidP="00781BDC">
      <w:pPr>
        <w:pStyle w:val="Code"/>
      </w:pPr>
      <w:r>
        <w:t xml:space="preserve"> </w:t>
      </w:r>
      <w:r w:rsidR="00781BDC">
        <w:t xml:space="preserve"> </w:t>
      </w: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75573D6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2EDAB9D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dummy</w:t>
      </w:r>
    </w:p>
    <w:p w14:paraId="1818FE1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11D7C784" w14:textId="77777777" w:rsidR="00B64430" w:rsidRDefault="00B64430" w:rsidP="00B64430">
      <w:pPr>
        <w:pStyle w:val="Code"/>
      </w:pPr>
      <w:r>
        <w:t xml:space="preserve">   /* if (</w:t>
      </w:r>
      <w:proofErr w:type="spellStart"/>
      <w:proofErr w:type="gramStart"/>
      <w:r>
        <w:t>errCode</w:t>
      </w:r>
      <w:proofErr w:type="spellEnd"/>
      <w:r>
        <w:t xml:space="preserv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w:t>
      </w:r>
      <w:proofErr w:type="spellStart"/>
      <w:r>
        <w:t>MmwDemo_debugAssert</w:t>
      </w:r>
      <w:proofErr w:type="spellEnd"/>
      <w:r>
        <w:t xml:space="preserve"> (0);</w:t>
      </w:r>
    </w:p>
    <w:p w14:paraId="5F79B218" w14:textId="77777777" w:rsidR="00B64430" w:rsidRDefault="00B64430" w:rsidP="00B64430">
      <w:pPr>
        <w:pStyle w:val="Code"/>
      </w:pPr>
      <w:r>
        <w:t xml:space="preserve">        return;</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spellStart"/>
      <w:r>
        <w:t>paramsetIdx</w:t>
      </w:r>
      <w:proofErr w:type="spellEnd"/>
      <w:r>
        <w:t>++;</w:t>
      </w:r>
    </w:p>
    <w:p w14:paraId="5662C2BE" w14:textId="77777777" w:rsidR="00B64430" w:rsidRDefault="00B64430" w:rsidP="00B64430">
      <w:pPr>
        <w:pStyle w:val="Code"/>
      </w:pPr>
      <w:r>
        <w:t xml:space="preserve">    pingParamSetIdx1 = </w:t>
      </w:r>
      <w:proofErr w:type="spellStart"/>
      <w:r>
        <w:t>paramsetIdx</w:t>
      </w:r>
      <w:proofErr w:type="spellEnd"/>
      <w:r>
        <w:t>;</w:t>
      </w:r>
    </w:p>
    <w:p w14:paraId="25D5D5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w:t>
      </w:r>
      <w:proofErr w:type="spellStart"/>
      <w:r>
        <w:t>hwaTriggerMode</w:t>
      </w:r>
      <w:proofErr w:type="spellEnd"/>
      <w:r>
        <w:t>;</w:t>
      </w:r>
    </w:p>
    <w:p w14:paraId="175D3DB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3C585A39" w14:textId="5359E020" w:rsidR="00B64430" w:rsidRDefault="00781BDC" w:rsidP="00781BDC">
      <w:pPr>
        <w:pStyle w:val="Code"/>
        <w:ind w:firstLine="0"/>
      </w:pPr>
      <w:r>
        <w:t xml:space="preserve">          </w:t>
      </w:r>
      <w:proofErr w:type="spellStart"/>
      <w:r w:rsidR="00B64430">
        <w:t>hwaParamCfg</w:t>
      </w:r>
      <w:proofErr w:type="spellEnd"/>
      <w:r w:rsidR="00B64430">
        <w:t>[</w:t>
      </w:r>
      <w:proofErr w:type="spellStart"/>
      <w:r w:rsidR="00B64430">
        <w:t>paramsetIdx</w:t>
      </w:r>
      <w:proofErr w:type="spellEnd"/>
      <w:proofErr w:type="gramStart"/>
      <w:r w:rsidR="00B64430">
        <w:t>].</w:t>
      </w:r>
      <w:proofErr w:type="spellStart"/>
      <w:r w:rsidR="00B64430">
        <w:t>source</w:t>
      </w:r>
      <w:proofErr w:type="gramEnd"/>
      <w:r w:rsidR="00B64430">
        <w:t>.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AdcSamples</w:t>
      </w:r>
      <w:proofErr w:type="spellEnd"/>
      <w:r>
        <w:t xml:space="preserve">/4 - 1; </w:t>
      </w:r>
    </w:p>
    <w:p w14:paraId="5DE9690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 </w:t>
      </w:r>
      <w:proofErr w:type="spellStart"/>
      <w:r>
        <w:t>numRxAnt</w:t>
      </w:r>
      <w:proofErr w:type="spellEnd"/>
      <w:r>
        <w:t xml:space="preserve"> * </w:t>
      </w:r>
      <w:proofErr w:type="spellStart"/>
      <w:r>
        <w:t>sizeof</w:t>
      </w:r>
      <w:proofErr w:type="spellEnd"/>
      <w:r>
        <w:t>(uint32_t);</w:t>
      </w:r>
    </w:p>
    <w:p w14:paraId="5E6FFE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3; </w:t>
      </w:r>
    </w:p>
    <w:p w14:paraId="09871C7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1F5C7FE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3AA3F6B2"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3F3BD77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75C5D1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40F13A2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151F6E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7A40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2D102C9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728ED5F2" w14:textId="1B11190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6CB2AC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0_M2); </w:t>
      </w:r>
    </w:p>
    <w:p w14:paraId="1DA034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RangeBins</w:t>
      </w:r>
      <w:proofErr w:type="spellEnd"/>
      <w:r>
        <w:t xml:space="preserve">/4-1; </w:t>
      </w:r>
    </w:p>
    <w:p w14:paraId="25FF3C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4 * </w:t>
      </w:r>
      <w:proofErr w:type="spellStart"/>
      <w:r>
        <w:t>numRxAnt</w:t>
      </w:r>
      <w:proofErr w:type="spellEnd"/>
      <w:r>
        <w:t xml:space="preserve"> * </w:t>
      </w:r>
      <w:proofErr w:type="spellStart"/>
      <w:r>
        <w:t>sizeof</w:t>
      </w:r>
      <w:proofErr w:type="spellEnd"/>
      <w:r>
        <w:t>(uint32_t); //</w:t>
      </w:r>
    </w:p>
    <w:p w14:paraId="4BADC4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w:t>
      </w:r>
    </w:p>
    <w:p w14:paraId="644666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7BDD2F9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6F78B2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4653E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3B08944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B1C1326" w14:textId="73155E3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1F1760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5EE6F48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RangeBins</w:t>
      </w:r>
      <w:proofErr w:type="spellEnd"/>
      <w:r>
        <w:t>/4);</w:t>
      </w:r>
    </w:p>
    <w:p w14:paraId="5D3F858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68F380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09039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1; </w:t>
      </w:r>
    </w:p>
    <w:p w14:paraId="17EFCD1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start of window RAM</w:t>
      </w:r>
    </w:p>
    <w:p w14:paraId="659CE57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w:t>
      </w:r>
    </w:p>
    <w:p w14:paraId="4F1B0F52" w14:textId="77777777" w:rsidR="00B64430" w:rsidRDefault="00B64430" w:rsidP="00B64430">
      <w:pPr>
        <w:pStyle w:val="Code"/>
      </w:pPr>
      <w:r>
        <w:t xml:space="preserve">    hwaParamCfg[paramsetIdx</w:t>
      </w:r>
      <w:proofErr w:type="gramStart"/>
      <w:r>
        <w:t>].accelModeArgs.fftMode</w:t>
      </w:r>
      <w:proofErr w:type="gramEnd"/>
      <w:r>
        <w:t>.winInterpolateMode = 1; //4Kstitching, enabling window interpolation</w:t>
      </w:r>
    </w:p>
    <w:p w14:paraId="5C278C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4B1BD70B" w14:textId="1F0D1C4C"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15A98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31AE2F78" w14:textId="7BC14945" w:rsidR="00B64430" w:rsidRDefault="00B64430" w:rsidP="00781BDC">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025FD987" w14:textId="77777777" w:rsidR="00B64430" w:rsidRDefault="00B64430" w:rsidP="00B64430">
      <w:pPr>
        <w:pStyle w:val="Code"/>
      </w:pPr>
      <w:r>
        <w:t xml:space="preserve">    </w:t>
      </w:r>
      <w:proofErr w:type="spellStart"/>
      <w:r>
        <w:t>paramsetIdx</w:t>
      </w:r>
      <w:proofErr w:type="spellEnd"/>
      <w:r>
        <w:t>++;</w:t>
      </w:r>
    </w:p>
    <w:p w14:paraId="3228B5BC" w14:textId="77777777" w:rsidR="00B64430" w:rsidRDefault="00B64430" w:rsidP="00B64430">
      <w:pPr>
        <w:pStyle w:val="Code"/>
      </w:pPr>
      <w:r>
        <w:t xml:space="preserve">    pingParamSetIdx2 = </w:t>
      </w:r>
      <w:proofErr w:type="spellStart"/>
      <w:r>
        <w:t>paramsetIdx</w:t>
      </w:r>
      <w:proofErr w:type="spellEnd"/>
      <w:r>
        <w:t>;</w:t>
      </w:r>
    </w:p>
    <w:p w14:paraId="5ED0AEC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06CE3C6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ING_M0_M2);</w:t>
      </w:r>
    </w:p>
    <w:p w14:paraId="5118BA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3; //4 point FFT</w:t>
      </w:r>
    </w:p>
    <w:p w14:paraId="3CBB5A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w:t>
      </w:r>
    </w:p>
    <w:p w14:paraId="7A7C34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RangeBins</w:t>
      </w:r>
      <w:proofErr w:type="spellEnd"/>
      <w:r>
        <w:t xml:space="preserve">/4 - 1; </w:t>
      </w:r>
    </w:p>
    <w:p w14:paraId="0A0037B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16; </w:t>
      </w:r>
    </w:p>
    <w:p w14:paraId="45652CA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557015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48063B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3235E5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58B59A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49EDBB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38CF00"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5E69F7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2FF1FE80" w14:textId="5621479F"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71BD4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2_M3); </w:t>
      </w:r>
    </w:p>
    <w:p w14:paraId="059E7A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3; </w:t>
      </w:r>
    </w:p>
    <w:p w14:paraId="2BDBAE4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RangeBins</w:t>
      </w:r>
      <w:proofErr w:type="spellEnd"/>
      <w:r>
        <w:t xml:space="preserve">; </w:t>
      </w:r>
    </w:p>
    <w:p w14:paraId="25B98C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4; </w:t>
      </w:r>
    </w:p>
    <w:p w14:paraId="5A48036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17B8087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0A29D3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19C77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6A9704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4755288" w14:textId="16B64BD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73EBF5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3E3C2E7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2;</w:t>
      </w:r>
    </w:p>
    <w:p w14:paraId="25CF253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16D4236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35EC72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w:t>
      </w:r>
    </w:p>
    <w:p w14:paraId="460B583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xml:space="preserve">; </w:t>
      </w:r>
    </w:p>
    <w:p w14:paraId="3C434A02" w14:textId="6B38A99D"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non-symmetric - in demo do </w:t>
      </w:r>
      <w:r w:rsidR="00495BE0">
        <w:t>to</w:t>
      </w:r>
      <w:r>
        <w:t xml:space="preserve"> make this symmetric </w:t>
      </w:r>
    </w:p>
    <w:p w14:paraId="7C7B1261" w14:textId="77777777" w:rsidR="00B64430" w:rsidRDefault="00B64430" w:rsidP="00B64430">
      <w:pPr>
        <w:pStyle w:val="Code"/>
      </w:pPr>
      <w:r>
        <w:t xml:space="preserve">    hwaParamCfg[paramsetIdx</w:t>
      </w:r>
      <w:proofErr w:type="gramStart"/>
      <w:r>
        <w:t>].accelModeArgs.fftMode</w:t>
      </w:r>
      <w:proofErr w:type="gramEnd"/>
      <w:r>
        <w:t xml:space="preserve">.winInterpolateMode = 0; </w:t>
      </w:r>
    </w:p>
    <w:p w14:paraId="187D036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6ED898DD" w14:textId="0B0D9265"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6D43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FFT_STITCHING;</w:t>
      </w:r>
    </w:p>
    <w:p w14:paraId="28BBEC44" w14:textId="77777777" w:rsidR="00B64430" w:rsidRDefault="00B64430" w:rsidP="00B64430">
      <w:pPr>
        <w:pStyle w:val="Code"/>
      </w:pPr>
      <w:r>
        <w:t xml:space="preserve">    hwaParamCfg[paramsetIdx</w:t>
      </w:r>
      <w:proofErr w:type="gramStart"/>
      <w:r>
        <w:t>].complexMultiply.cmpMulArgs</w:t>
      </w:r>
      <w:proofErr w:type="gramEnd"/>
      <w:r>
        <w:t>.twidIncrement = 1;</w:t>
      </w:r>
    </w:p>
    <w:p w14:paraId="4C63B9E1"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28DECA07"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615D25D1" w14:textId="77777777" w:rsidR="00B64430" w:rsidRDefault="00B64430" w:rsidP="00B64430">
      <w:pPr>
        <w:pStyle w:val="Code"/>
      </w:pPr>
      <w:r>
        <w:t xml:space="preserve">        return;</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6E4F360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TODO sync this define EDMA channel to trigger to copy the data out</w:t>
      </w:r>
    </w:p>
    <w:p w14:paraId="6FD7D23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45A7E8E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5A1DF753" w14:textId="77777777" w:rsidR="00B64430" w:rsidRDefault="00B64430" w:rsidP="00B64430">
      <w:pPr>
        <w:pStyle w:val="Code"/>
      </w:pPr>
      <w:r>
        <w:t xml:space="preserve">        </w:t>
      </w:r>
      <w:proofErr w:type="spellStart"/>
      <w:r>
        <w:t>MmwDemo_debugAssert</w:t>
      </w:r>
      <w:proofErr w:type="spellEnd"/>
      <w:r>
        <w:t xml:space="preserve"> (0);</w:t>
      </w:r>
    </w:p>
    <w:p w14:paraId="4AA623C9" w14:textId="77777777" w:rsidR="00B64430" w:rsidRDefault="00B64430" w:rsidP="00B64430">
      <w:pPr>
        <w:pStyle w:val="Code"/>
      </w:pPr>
      <w:r>
        <w:t xml:space="preserve">        return;</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spellStart"/>
      <w:r>
        <w:t>paramsetIdx</w:t>
      </w:r>
      <w:proofErr w:type="spellEnd"/>
      <w:r>
        <w:t>++;</w:t>
      </w:r>
    </w:p>
    <w:p w14:paraId="70DA58B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w:t>
      </w:r>
    </w:p>
    <w:p w14:paraId="038A86B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 xml:space="preserve">; </w:t>
      </w:r>
    </w:p>
    <w:p w14:paraId="745E649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w:t>
      </w:r>
    </w:p>
    <w:p w14:paraId="6446778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7E6390F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lastRenderedPageBreak/>
        <w:t xml:space="preserve">        </w:t>
      </w:r>
      <w:proofErr w:type="spellStart"/>
      <w:r>
        <w:t>MmwDemo_debugAssert</w:t>
      </w:r>
      <w:proofErr w:type="spellEnd"/>
      <w:r>
        <w:t xml:space="preserve"> (0);</w:t>
      </w:r>
    </w:p>
    <w:p w14:paraId="4848D61B" w14:textId="77777777" w:rsidR="00B64430" w:rsidRDefault="00B64430" w:rsidP="00B64430">
      <w:pPr>
        <w:pStyle w:val="Code"/>
      </w:pPr>
      <w:r>
        <w:t xml:space="preserve">        return;</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spellStart"/>
      <w:r>
        <w:t>paramsetIdx</w:t>
      </w:r>
      <w:proofErr w:type="spellEnd"/>
      <w:r>
        <w:t>++;</w:t>
      </w:r>
    </w:p>
    <w:p w14:paraId="2BA3FD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1];</w:t>
      </w:r>
    </w:p>
    <w:p w14:paraId="6D737C7A" w14:textId="63302D8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1_M3); </w:t>
      </w:r>
    </w:p>
    <w:p w14:paraId="027B419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4D8F2B3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26DC7A72" w14:textId="77777777" w:rsidR="00B64430" w:rsidRDefault="00B64430" w:rsidP="00B64430">
      <w:pPr>
        <w:pStyle w:val="Code"/>
      </w:pPr>
      <w:r>
        <w:t xml:space="preserve">        return;</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spellStart"/>
      <w:r>
        <w:t>paramsetIdx</w:t>
      </w:r>
      <w:proofErr w:type="spellEnd"/>
      <w:r>
        <w:t>++;</w:t>
      </w:r>
    </w:p>
    <w:p w14:paraId="7E7757D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2];</w:t>
      </w:r>
    </w:p>
    <w:p w14:paraId="4371BAB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ONG_M1_M3);</w:t>
      </w:r>
    </w:p>
    <w:p w14:paraId="7D1579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3_M2); //</w:t>
      </w:r>
      <w:proofErr w:type="spellStart"/>
      <w:r>
        <w:t>hwaMemDestPongOffset</w:t>
      </w:r>
      <w:proofErr w:type="spellEnd"/>
      <w:r>
        <w:t>;</w:t>
      </w:r>
    </w:p>
    <w:p w14:paraId="3BF0FCA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718BBA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w:t>
      </w:r>
      <w:proofErr w:type="spellStart"/>
      <w:r>
        <w:t>MmwDemo_debugAssert</w:t>
      </w:r>
      <w:proofErr w:type="spellEnd"/>
      <w:r>
        <w:t xml:space="preserve"> (0);</w:t>
      </w:r>
    </w:p>
    <w:p w14:paraId="16148BB0" w14:textId="77777777" w:rsidR="00B64430" w:rsidRDefault="00B64430" w:rsidP="00B64430">
      <w:pPr>
        <w:pStyle w:val="Code"/>
      </w:pPr>
      <w:r>
        <w:t xml:space="preserve">        return;</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903249F"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8A0E712" w14:textId="77777777" w:rsidR="00B64430" w:rsidRDefault="00B64430" w:rsidP="00B64430">
      <w:pPr>
        <w:pStyle w:val="Code"/>
      </w:pPr>
      <w:r>
        <w:t xml:space="preserve">     </w:t>
      </w:r>
      <w:proofErr w:type="spellStart"/>
      <w:r>
        <w:t>paramISRConfig.dma.dstChannel</w:t>
      </w:r>
      <w:proofErr w:type="spellEnd"/>
      <w:r>
        <w:t xml:space="preserve"> = </w:t>
      </w:r>
      <w:proofErr w:type="spellStart"/>
      <w:r>
        <w:t>dmaDestChannelPong</w:t>
      </w:r>
      <w:proofErr w:type="spellEnd"/>
      <w:r>
        <w:t>;</w:t>
      </w:r>
    </w:p>
    <w:p w14:paraId="1FCD4208"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06AF1F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0763CD2B" w14:textId="77777777" w:rsidR="00B64430" w:rsidRDefault="00B64430" w:rsidP="00B64430">
      <w:pPr>
        <w:pStyle w:val="Code"/>
      </w:pPr>
      <w:r>
        <w:t xml:space="preserve">         return;</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r>
        <w:t xml:space="preserve">void </w:t>
      </w:r>
      <w:proofErr w:type="spellStart"/>
      <w:r>
        <w:t>HWAutil_configDopplerFFT</w:t>
      </w:r>
      <w:proofErr w:type="spellEnd"/>
    </w:p>
    <w:p w14:paraId="3BED848C" w14:textId="77777777" w:rsidR="00B64430" w:rsidRDefault="00B64430" w:rsidP="00B64430">
      <w:pPr>
        <w:pStyle w:val="Code"/>
      </w:pPr>
      <w:r>
        <w:t>(</w:t>
      </w:r>
    </w:p>
    <w:p w14:paraId="2202C840" w14:textId="77777777" w:rsidR="00B64430" w:rsidRDefault="00B64430" w:rsidP="00B64430">
      <w:pPr>
        <w:pStyle w:val="Code"/>
      </w:pPr>
      <w:r>
        <w:t xml:space="preserve">                                </w:t>
      </w:r>
      <w:proofErr w:type="spellStart"/>
      <w:r>
        <w:t>HWA_Handle</w:t>
      </w:r>
      <w:proofErr w:type="spellEnd"/>
      <w:r>
        <w:t xml:space="preserve"> handle,</w:t>
      </w:r>
    </w:p>
    <w:p w14:paraId="5FC90D79" w14:textId="77777777" w:rsidR="00B64430" w:rsidRDefault="00B64430" w:rsidP="00B64430">
      <w:pPr>
        <w:pStyle w:val="Code"/>
      </w:pPr>
      <w:r>
        <w:t xml:space="preserve">                                uint32_t </w:t>
      </w:r>
      <w:proofErr w:type="spellStart"/>
      <w:r>
        <w:t>paramSetStartIdx</w:t>
      </w:r>
      <w:proofErr w:type="spellEnd"/>
      <w:r>
        <w:t>,</w:t>
      </w:r>
    </w:p>
    <w:p w14:paraId="3F16CD13" w14:textId="77777777" w:rsidR="00B64430" w:rsidRDefault="00B64430" w:rsidP="00B64430">
      <w:pPr>
        <w:pStyle w:val="Code"/>
      </w:pPr>
      <w:r>
        <w:t xml:space="preserve">                                uint32_t </w:t>
      </w:r>
      <w:proofErr w:type="spellStart"/>
      <w:r>
        <w:t>dopplerFftSize</w:t>
      </w:r>
      <w:proofErr w:type="spellEnd"/>
      <w:r>
        <w:t>,</w:t>
      </w:r>
    </w:p>
    <w:p w14:paraId="68C61DE1" w14:textId="77777777" w:rsidR="00B64430" w:rsidRDefault="00B64430" w:rsidP="00B64430">
      <w:pPr>
        <w:pStyle w:val="Code"/>
      </w:pPr>
      <w:r>
        <w:t xml:space="preserve">                                uint8_t </w:t>
      </w:r>
      <w:proofErr w:type="spellStart"/>
      <w:r>
        <w:t>numVirtualAnt</w:t>
      </w:r>
      <w:proofErr w:type="spellEnd"/>
      <w:r>
        <w:t>,</w:t>
      </w:r>
    </w:p>
    <w:p w14:paraId="137521A0" w14:textId="77777777" w:rsidR="00B64430" w:rsidRDefault="00B64430" w:rsidP="00B64430">
      <w:pPr>
        <w:pStyle w:val="Code"/>
      </w:pPr>
      <w:r>
        <w:t xml:space="preserve">                                uint32_t </w:t>
      </w:r>
      <w:proofErr w:type="spellStart"/>
      <w:r>
        <w:t>numRangeBinsPerIter</w:t>
      </w:r>
      <w:proofErr w:type="spellEnd"/>
      <w:r>
        <w:t>,</w:t>
      </w:r>
    </w:p>
    <w:p w14:paraId="0F97A549" w14:textId="77777777" w:rsidR="00B64430" w:rsidRDefault="00B64430" w:rsidP="00B64430">
      <w:pPr>
        <w:pStyle w:val="Code"/>
      </w:pPr>
      <w:r>
        <w:t xml:space="preserve">                                uint32_t </w:t>
      </w:r>
      <w:proofErr w:type="spellStart"/>
      <w:r>
        <w:t>windowOffsetBytes</w:t>
      </w:r>
      <w:proofErr w:type="spellEnd"/>
      <w:r>
        <w:t>,</w:t>
      </w:r>
    </w:p>
    <w:p w14:paraId="47AC90CD" w14:textId="77777777" w:rsidR="00B64430" w:rsidRDefault="00B64430" w:rsidP="00B64430">
      <w:pPr>
        <w:pStyle w:val="Code"/>
      </w:pPr>
    </w:p>
    <w:p w14:paraId="423BD38D" w14:textId="77777777" w:rsidR="00B64430" w:rsidRDefault="00B64430" w:rsidP="00B64430">
      <w:pPr>
        <w:pStyle w:val="Code"/>
      </w:pPr>
      <w:r>
        <w:t xml:space="preserve">                                uint8_t </w:t>
      </w:r>
      <w:proofErr w:type="spellStart"/>
      <w:r>
        <w:t>dmaTriggerSourcePing</w:t>
      </w:r>
      <w:proofErr w:type="spellEnd"/>
      <w:r>
        <w:t>,</w:t>
      </w:r>
    </w:p>
    <w:p w14:paraId="0C2FA237" w14:textId="77777777" w:rsidR="00B64430" w:rsidRDefault="00B64430" w:rsidP="00B64430">
      <w:pPr>
        <w:pStyle w:val="Code"/>
      </w:pPr>
      <w:r>
        <w:t xml:space="preserve">                                uint8_t </w:t>
      </w:r>
      <w:proofErr w:type="spellStart"/>
      <w:r>
        <w:t>dmaTriggerSourcePong</w:t>
      </w:r>
      <w:proofErr w:type="spellEnd"/>
      <w:r>
        <w:t>,</w:t>
      </w:r>
    </w:p>
    <w:p w14:paraId="1A6ED13A" w14:textId="77777777" w:rsidR="00B64430" w:rsidRDefault="00B64430" w:rsidP="00B64430">
      <w:pPr>
        <w:pStyle w:val="Code"/>
      </w:pPr>
    </w:p>
    <w:p w14:paraId="285D6F38" w14:textId="77777777" w:rsidR="00B64430" w:rsidRDefault="00B64430" w:rsidP="00B64430">
      <w:pPr>
        <w:pStyle w:val="Code"/>
      </w:pPr>
      <w:r>
        <w:t xml:space="preserve">                                uint8_t </w:t>
      </w:r>
      <w:proofErr w:type="spellStart"/>
      <w:r>
        <w:t>dmaDestChannelPing</w:t>
      </w:r>
      <w:proofErr w:type="spellEnd"/>
      <w:r>
        <w:t>,</w:t>
      </w:r>
    </w:p>
    <w:p w14:paraId="23808652" w14:textId="77777777" w:rsidR="00B64430" w:rsidRDefault="00B64430" w:rsidP="00B64430">
      <w:pPr>
        <w:pStyle w:val="Code"/>
      </w:pPr>
      <w:r>
        <w:t xml:space="preserve">                                uint8_t </w:t>
      </w:r>
      <w:proofErr w:type="spellStart"/>
      <w:r>
        <w:t>dmaDestChannelPong</w:t>
      </w:r>
      <w:proofErr w:type="spellEnd"/>
      <w:r>
        <w:t>,</w:t>
      </w:r>
    </w:p>
    <w:p w14:paraId="14ADBC80" w14:textId="77777777" w:rsidR="00B64430" w:rsidRDefault="00B64430" w:rsidP="00B64430">
      <w:pPr>
        <w:pStyle w:val="Code"/>
      </w:pPr>
    </w:p>
    <w:p w14:paraId="682543A1" w14:textId="77777777" w:rsidR="00B64430" w:rsidRDefault="00B64430" w:rsidP="00B64430">
      <w:pPr>
        <w:pStyle w:val="Code"/>
      </w:pPr>
      <w:r>
        <w:t xml:space="preserve">                                uint16_t </w:t>
      </w:r>
      <w:proofErr w:type="spellStart"/>
      <w:r>
        <w:t>hwaMemSourcePingOffset</w:t>
      </w:r>
      <w:proofErr w:type="spellEnd"/>
      <w:r>
        <w:t>,</w:t>
      </w:r>
    </w:p>
    <w:p w14:paraId="78A05C1D" w14:textId="77777777" w:rsidR="00B64430" w:rsidRDefault="00B64430" w:rsidP="00B64430">
      <w:pPr>
        <w:pStyle w:val="Code"/>
      </w:pPr>
      <w:r>
        <w:t xml:space="preserve">                                uint16_t </w:t>
      </w:r>
      <w:proofErr w:type="spellStart"/>
      <w:r>
        <w:t>hwaMemSourcePongOffset</w:t>
      </w:r>
      <w:proofErr w:type="spellEnd"/>
      <w:r>
        <w:t>,</w:t>
      </w:r>
    </w:p>
    <w:p w14:paraId="3AFAC291" w14:textId="77777777" w:rsidR="00B64430" w:rsidRDefault="00B64430" w:rsidP="00B64430">
      <w:pPr>
        <w:pStyle w:val="Code"/>
      </w:pPr>
    </w:p>
    <w:p w14:paraId="4106FC3C" w14:textId="77777777" w:rsidR="00B64430" w:rsidRDefault="00B64430" w:rsidP="00B64430">
      <w:pPr>
        <w:pStyle w:val="Code"/>
      </w:pPr>
      <w:r>
        <w:lastRenderedPageBreak/>
        <w:t xml:space="preserve">                                uint16_t </w:t>
      </w:r>
      <w:proofErr w:type="spellStart"/>
      <w:r>
        <w:t>hwaMemDestPingOffset</w:t>
      </w:r>
      <w:proofErr w:type="spellEnd"/>
      <w:r>
        <w:t>,</w:t>
      </w:r>
    </w:p>
    <w:p w14:paraId="44074F2E" w14:textId="77777777" w:rsidR="00B64430" w:rsidRDefault="00B64430" w:rsidP="00B64430">
      <w:pPr>
        <w:pStyle w:val="Code"/>
      </w:pPr>
      <w:r>
        <w:t xml:space="preserve">                                uint16_t </w:t>
      </w:r>
      <w:proofErr w:type="spellStart"/>
      <w:r>
        <w:t>hwaMemDestPongOffset</w:t>
      </w:r>
      <w:proofErr w:type="spellEnd"/>
      <w:r>
        <w:t>,</w:t>
      </w:r>
    </w:p>
    <w:p w14:paraId="67757931" w14:textId="77777777" w:rsidR="00B64430" w:rsidRDefault="00B64430" w:rsidP="00B64430">
      <w:pPr>
        <w:pStyle w:val="Code"/>
      </w:pPr>
      <w:r>
        <w:t xml:space="preserve">                                uint32_t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2D];</w:t>
      </w:r>
    </w:p>
    <w:p w14:paraId="2C1B8D73" w14:textId="77777777" w:rsidR="00B64430" w:rsidRDefault="00B64430" w:rsidP="00B64430">
      <w:pPr>
        <w:pStyle w:val="Code"/>
      </w:pPr>
      <w:r>
        <w:t xml:space="preserve">    uint32_t </w:t>
      </w:r>
      <w:proofErr w:type="spellStart"/>
      <w:r>
        <w:t>paramsetIdx</w:t>
      </w:r>
      <w:proofErr w:type="spellEnd"/>
      <w:r>
        <w:t xml:space="preserve"> = 0;</w:t>
      </w:r>
    </w:p>
    <w:p w14:paraId="380E48FF" w14:textId="77777777" w:rsidR="00B64430" w:rsidRDefault="00B64430" w:rsidP="00B64430">
      <w:pPr>
        <w:pStyle w:val="Code"/>
      </w:pPr>
      <w:r>
        <w:t xml:space="preserve">    int32_t </w:t>
      </w:r>
      <w:proofErr w:type="spellStart"/>
      <w:r>
        <w:t>errCode</w:t>
      </w:r>
      <w:proofErr w:type="spellEnd"/>
      <w:r>
        <w:t xml:space="preserve"> = 0;</w:t>
      </w:r>
    </w:p>
    <w:p w14:paraId="17133EC6" w14:textId="77777777" w:rsidR="00B64430" w:rsidRDefault="00B64430" w:rsidP="00B64430">
      <w:pPr>
        <w:pStyle w:val="Code"/>
      </w:pPr>
      <w:r>
        <w:t xml:space="preserve">    uint32_t k;</w:t>
      </w:r>
    </w:p>
    <w:p w14:paraId="585BE721"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2744F704" w14:textId="7318CEE7" w:rsidR="00B64430" w:rsidRDefault="00B64430" w:rsidP="00781BDC">
      <w:pPr>
        <w:pStyle w:val="Code"/>
      </w:pPr>
      <w:r>
        <w:t xml:space="preserve">    uint32_t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0FB080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1EFD317D" w14:textId="7C202E2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7260413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6437C39A" w14:textId="20F2E448"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dopplerFftSize</w:t>
      </w:r>
      <w:proofErr w:type="spellEnd"/>
      <w:r>
        <w:t xml:space="preserve"> - 1; //size in samples - 1</w:t>
      </w:r>
    </w:p>
    <w:p w14:paraId="4A57CB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numVirtualAnt</w:t>
      </w:r>
      <w:proofErr w:type="spellEnd"/>
      <w:r>
        <w:t xml:space="preserve"> * </w:t>
      </w:r>
      <w:proofErr w:type="spellStart"/>
      <w:r>
        <w:t>sizeof</w:t>
      </w:r>
      <w:proofErr w:type="spellEnd"/>
      <w:r>
        <w:t>(uint32_t); //</w:t>
      </w:r>
    </w:p>
    <w:p w14:paraId="2527D9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VirtualAnt</w:t>
      </w:r>
      <w:proofErr w:type="spellEnd"/>
      <w:r>
        <w:t xml:space="preserve"> - 1; </w:t>
      </w:r>
    </w:p>
    <w:p w14:paraId="04BEADD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22204DC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4C548D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62B244A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w:t>
      </w:r>
    </w:p>
    <w:p w14:paraId="6C011DC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01E023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ED0E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7F7F655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5560019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0846EF15" w14:textId="13405C11"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244EA94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ingOffset</w:t>
      </w:r>
      <w:proofErr w:type="spellEnd"/>
      <w:r>
        <w:t xml:space="preserve">; </w:t>
      </w:r>
    </w:p>
    <w:p w14:paraId="78C01E6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dopplerFftSize</w:t>
      </w:r>
      <w:proofErr w:type="spellEnd"/>
      <w:r>
        <w:t xml:space="preserve"> - 1; </w:t>
      </w:r>
    </w:p>
    <w:p w14:paraId="7D5AE53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VirtualAnt</w:t>
      </w:r>
      <w:proofErr w:type="spellEnd"/>
      <w:r>
        <w:t xml:space="preserve"> * </w:t>
      </w:r>
      <w:proofErr w:type="spellStart"/>
      <w:r>
        <w:t>sizeof</w:t>
      </w:r>
      <w:proofErr w:type="spellEnd"/>
      <w:r>
        <w:t>(uint32_t); // 16 bytes</w:t>
      </w:r>
    </w:p>
    <w:p w14:paraId="2318C88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should be </w:t>
      </w:r>
      <w:proofErr w:type="spellStart"/>
      <w:r>
        <w:t>dont</w:t>
      </w:r>
      <w:proofErr w:type="spellEnd"/>
      <w:r>
        <w:t xml:space="preserve"> care</w:t>
      </w:r>
    </w:p>
    <w:p w14:paraId="08D095A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0; //same as input - complex</w:t>
      </w:r>
    </w:p>
    <w:p w14:paraId="450A79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3DDCFB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same as input - signed</w:t>
      </w:r>
    </w:p>
    <w:p w14:paraId="619A1D1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705BC7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5FD2B9E7" w14:textId="6CB5BC3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3232C4A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AE1C5CA" w14:textId="431FD9E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w:t>
      </w:r>
      <w:proofErr w:type="spellStart"/>
      <w:r>
        <w:t>dopplerFftSize</w:t>
      </w:r>
      <w:proofErr w:type="spellEnd"/>
      <w:r>
        <w:t xml:space="preserve"> - 1) &gt;&gt; 1;</w:t>
      </w:r>
    </w:p>
    <w:p w14:paraId="191B78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4DFA28C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10FB6B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18694DAE" w14:textId="79509ACB"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AB4085">
        <w:t>to</w:t>
      </w:r>
      <w:r>
        <w:t xml:space="preserve"> make this symmetric</w:t>
      </w:r>
    </w:p>
    <w:p w14:paraId="14EB3754" w14:textId="25B3DB67" w:rsidR="00B64430" w:rsidRDefault="00B64430" w:rsidP="001F70C8">
      <w:pPr>
        <w:pStyle w:val="Code"/>
      </w:pPr>
      <w:r>
        <w:t xml:space="preserve">    hwaParamCfg[paramsetIdx</w:t>
      </w:r>
      <w:proofErr w:type="gramStart"/>
      <w:r>
        <w:t>].accelModeArgs.fftMode</w:t>
      </w:r>
      <w:proofErr w:type="gramEnd"/>
      <w:r>
        <w:t>.winInterpolateMod</w:t>
      </w:r>
      <w:r w:rsidR="001F70C8">
        <w:t>e = 0; //</w:t>
      </w:r>
      <w:proofErr w:type="spellStart"/>
      <w:r w:rsidR="001F70C8">
        <w:t>fftsize</w:t>
      </w:r>
      <w:proofErr w:type="spellEnd"/>
      <w:r w:rsidR="001F70C8">
        <w:t xml:space="preserv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lastRenderedPageBreak/>
        <w:t xml:space="preserve">    {</w:t>
      </w:r>
    </w:p>
    <w:p w14:paraId="4BC3F2A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els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67A10C8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86B195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60D847D5" w14:textId="77777777" w:rsidR="00B64430" w:rsidRDefault="00B64430" w:rsidP="00B64430">
      <w:pPr>
        <w:pStyle w:val="Code"/>
      </w:pPr>
      <w:r>
        <w:t xml:space="preserve">        </w:t>
      </w:r>
      <w:proofErr w:type="spellStart"/>
      <w:r>
        <w:t>MmwDemo_debugAssert</w:t>
      </w:r>
      <w:proofErr w:type="spellEnd"/>
      <w:r>
        <w:t xml:space="preserve"> (0);</w:t>
      </w:r>
    </w:p>
    <w:p w14:paraId="64489AB5" w14:textId="77777777" w:rsidR="00B64430" w:rsidRDefault="00B64430" w:rsidP="00B64430">
      <w:pPr>
        <w:pStyle w:val="Code"/>
      </w:pPr>
      <w:r>
        <w:t xml:space="preserve">        return;</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for (</w:t>
      </w:r>
      <w:proofErr w:type="spellStart"/>
      <w:r>
        <w:t>paramsetIdx</w:t>
      </w:r>
      <w:proofErr w:type="spellEnd"/>
      <w:r>
        <w:t xml:space="preserve"> = 1; </w:t>
      </w:r>
      <w:proofErr w:type="spellStart"/>
      <w:r>
        <w:t>paramsetIdx</w:t>
      </w:r>
      <w:proofErr w:type="spellEnd"/>
      <w:r>
        <w:t xml:space="preserve"> &lt; </w:t>
      </w:r>
      <w:proofErr w:type="spellStart"/>
      <w:r>
        <w:t>numRangeBinsPerIter</w:t>
      </w:r>
      <w:proofErr w:type="spellEnd"/>
      <w:r>
        <w:t xml:space="preserve">; </w:t>
      </w:r>
      <w:proofErr w:type="spellStart"/>
      <w:r>
        <w:t>paramsetIdx</w:t>
      </w:r>
      <w:proofErr w:type="spellEnd"/>
      <w:r>
        <w:t>++)</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aramsetIdx-1];</w:t>
      </w:r>
    </w:p>
    <w:p w14:paraId="18F7DB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77A2635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2BC9D29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49FD7E7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r>
        <w:t>paramSetStartIdx+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w:t>
      </w:r>
      <w:proofErr w:type="spellStart"/>
      <w:r>
        <w:t>MmwDemo_debugAssert</w:t>
      </w:r>
      <w:proofErr w:type="spellEnd"/>
      <w:r>
        <w:t xml:space="preserve"> (0);</w:t>
      </w:r>
    </w:p>
    <w:p w14:paraId="70E588E0" w14:textId="77777777" w:rsidR="00B64430" w:rsidRDefault="00B64430" w:rsidP="00B64430">
      <w:pPr>
        <w:pStyle w:val="Code"/>
      </w:pPr>
      <w:r>
        <w:t xml:space="preserve">            return;</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1754444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 following first - in demo this should be HWA_TRIG_MODE_DFE</w:t>
      </w:r>
    </w:p>
    <w:p w14:paraId="05784D4A" w14:textId="6EAEE443"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7339B87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DestPingOffset</w:t>
      </w:r>
      <w:proofErr w:type="spellEnd"/>
      <w:r>
        <w:t>; // address is relative to start of MEM0</w:t>
      </w:r>
    </w:p>
    <w:p w14:paraId="0867A4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size in samples - 1</w:t>
      </w:r>
    </w:p>
    <w:p w14:paraId="0B2BE2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32_t); //</w:t>
      </w:r>
    </w:p>
    <w:p w14:paraId="2D8B5E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0; //no iterations here</w:t>
      </w:r>
    </w:p>
    <w:p w14:paraId="56C33E3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0; //should be </w:t>
      </w:r>
      <w:proofErr w:type="spellStart"/>
      <w:r>
        <w:t>dont</w:t>
      </w:r>
      <w:proofErr w:type="spellEnd"/>
      <w:r>
        <w:t xml:space="preserve"> care</w:t>
      </w:r>
    </w:p>
    <w:p w14:paraId="1B35CBF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79DDDD33"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4F7BE9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complex data</w:t>
      </w:r>
    </w:p>
    <w:p w14:paraId="5FA6D8C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1ED634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signed</w:t>
      </w:r>
    </w:p>
    <w:p w14:paraId="1AAC3B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C72A1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349BE80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51BD496" w14:textId="203179DE"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47B781C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SourcePingOffset</w:t>
      </w:r>
      <w:proofErr w:type="spellEnd"/>
      <w:r>
        <w:t>; // address is relative to start of MEM0</w:t>
      </w:r>
    </w:p>
    <w:p w14:paraId="65FA1F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this is samples - 1</w:t>
      </w:r>
    </w:p>
    <w:p w14:paraId="4785662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2 bytes</w:t>
      </w:r>
    </w:p>
    <w:p w14:paraId="63AC9D6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0; //should be </w:t>
      </w:r>
      <w:proofErr w:type="spellStart"/>
      <w:r>
        <w:t>dont</w:t>
      </w:r>
      <w:proofErr w:type="spellEnd"/>
      <w:r>
        <w:t xml:space="preserve"> care</w:t>
      </w:r>
    </w:p>
    <w:p w14:paraId="701EDA2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6AA3AE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247BCE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C9C11B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4A60D9F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39B35077" w14:textId="142BFFB0"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2F22C1F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63790DA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else</w:t>
      </w:r>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2EAD70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Log2 </w:t>
      </w:r>
      <w:proofErr w:type="spellStart"/>
      <w:r>
        <w:t>HWA_configParamSet</w:t>
      </w:r>
      <w:proofErr w:type="spellEnd"/>
      <w:r>
        <w:t xml:space="preserve">(%d) returned %d \n", </w:t>
      </w:r>
      <w:proofErr w:type="spellStart"/>
      <w:r>
        <w:t>paramSetStartIdx+paramsetIdx</w:t>
      </w:r>
      <w:proofErr w:type="spellEnd"/>
      <w:r>
        <w:t xml:space="preserve">, </w:t>
      </w:r>
      <w:proofErr w:type="spellStart"/>
      <w:r>
        <w:t>errCode</w:t>
      </w:r>
      <w:proofErr w:type="spellEnd"/>
      <w:r>
        <w:t>);</w:t>
      </w:r>
    </w:p>
    <w:p w14:paraId="77C4A39F" w14:textId="77777777" w:rsidR="00B64430" w:rsidRDefault="00B64430" w:rsidP="00B64430">
      <w:pPr>
        <w:pStyle w:val="Code"/>
      </w:pPr>
      <w:r>
        <w:t xml:space="preserve">        //</w:t>
      </w:r>
      <w:proofErr w:type="spellStart"/>
      <w:r>
        <w:t>System_</w:t>
      </w:r>
      <w:proofErr w:type="gramStart"/>
      <w:r>
        <w:t>printf</w:t>
      </w:r>
      <w:proofErr w:type="spellEnd"/>
      <w:r>
        <w:t>(</w:t>
      </w:r>
      <w:proofErr w:type="gramEnd"/>
      <w:r>
        <w:t>"</w:t>
      </w:r>
      <w:proofErr w:type="spellStart"/>
      <w:r>
        <w:t>numDopplerBins</w:t>
      </w:r>
      <w:proofErr w:type="spellEnd"/>
      <w:r>
        <w:t xml:space="preserve"> %d </w:t>
      </w:r>
      <w:proofErr w:type="spellStart"/>
      <w:r>
        <w:t>numVirtualAnt</w:t>
      </w:r>
      <w:proofErr w:type="spellEnd"/>
      <w:r>
        <w:t xml:space="preserve"> %d </w:t>
      </w:r>
      <w:proofErr w:type="spellStart"/>
      <w:r>
        <w:t>numRangeBinsPerIter</w:t>
      </w:r>
      <w:proofErr w:type="spellEnd"/>
      <w:r>
        <w:t xml:space="preserve"> %d\n", </w:t>
      </w:r>
      <w:proofErr w:type="spellStart"/>
      <w:r>
        <w:t>numDopplerBins,numVirtualAnt</w:t>
      </w:r>
      <w:proofErr w:type="spellEnd"/>
      <w:r>
        <w:t xml:space="preserve">, </w:t>
      </w:r>
      <w:proofErr w:type="spellStart"/>
      <w:r>
        <w:t>numRangeBinsPerIter</w:t>
      </w:r>
      <w:proofErr w:type="spellEnd"/>
      <w:r>
        <w:t>);</w:t>
      </w:r>
    </w:p>
    <w:p w14:paraId="4DC603D8" w14:textId="77777777" w:rsidR="00B64430" w:rsidRDefault="00B64430" w:rsidP="00B64430">
      <w:pPr>
        <w:pStyle w:val="Code"/>
      </w:pPr>
      <w:r>
        <w:t xml:space="preserve">        </w:t>
      </w:r>
      <w:proofErr w:type="spellStart"/>
      <w:r>
        <w:t>MmwDemo_debugAssert</w:t>
      </w:r>
      <w:proofErr w:type="spellEnd"/>
      <w:r>
        <w:t xml:space="preserve"> (0);</w:t>
      </w:r>
    </w:p>
    <w:p w14:paraId="408E63B0" w14:textId="77777777" w:rsidR="00B64430" w:rsidRDefault="00B64430" w:rsidP="00B64430">
      <w:pPr>
        <w:pStyle w:val="Code"/>
      </w:pPr>
      <w:r>
        <w:t xml:space="preserve">        return;</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r>
        <w:t>paramsetIdx</w:t>
      </w:r>
      <w:proofErr w:type="spellEnd"/>
      <w:r>
        <w:t>++;</w:t>
      </w:r>
    </w:p>
    <w:p w14:paraId="06B27BB2"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084020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w:t>
      </w:r>
    </w:p>
    <w:p w14:paraId="20A0761F" w14:textId="4B97FBC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46E0379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49529D11" w14:textId="1DB23BE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numVirtualAnt-1; //size in samples - 1</w:t>
      </w:r>
    </w:p>
    <w:p w14:paraId="016067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16_t); //</w:t>
      </w:r>
    </w:p>
    <w:p w14:paraId="6A704B0E"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DopplerBins</w:t>
      </w:r>
      <w:proofErr w:type="spellEnd"/>
      <w:r>
        <w:t xml:space="preserve"> * </w:t>
      </w:r>
      <w:proofErr w:type="spellStart"/>
      <w:r>
        <w:t>numRangeBinsPerIter</w:t>
      </w:r>
      <w:proofErr w:type="spellEnd"/>
      <w:r>
        <w:t xml:space="preserve"> - 1; //no iterations here</w:t>
      </w:r>
    </w:p>
    <w:p w14:paraId="70FC4DF2" w14:textId="35BB3F34"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numVirtualAnt</w:t>
      </w:r>
      <w:proofErr w:type="spellEnd"/>
      <w:r>
        <w:t xml:space="preserve"> * </w:t>
      </w:r>
      <w:proofErr w:type="spellStart"/>
      <w:r>
        <w:t>sizeof</w:t>
      </w:r>
      <w:proofErr w:type="spellEnd"/>
      <w:r>
        <w:t xml:space="preserve">(uint16_t); </w:t>
      </w:r>
    </w:p>
    <w:p w14:paraId="1A473D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3A1D385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0E07B23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1; //real data</w:t>
      </w:r>
    </w:p>
    <w:p w14:paraId="584C691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0669001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UNSIGNED; //signed</w:t>
      </w:r>
    </w:p>
    <w:p w14:paraId="053506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E3C24A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2;</w:t>
      </w:r>
    </w:p>
    <w:p w14:paraId="4455F44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2EDDEE0" w14:textId="46FC15B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2A8C1C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uint16_t) (</w:t>
      </w:r>
      <w:proofErr w:type="spellStart"/>
      <w:r>
        <w:t>hwaMemDestPingOffset</w:t>
      </w:r>
      <w:proofErr w:type="spellEnd"/>
      <w:r>
        <w:t xml:space="preserve"> + </w:t>
      </w:r>
      <w:proofErr w:type="spellStart"/>
      <w:r>
        <w:t>numDopplerBins</w:t>
      </w:r>
      <w:proofErr w:type="spellEnd"/>
      <w:r>
        <w:t xml:space="preserve"> *</w:t>
      </w:r>
    </w:p>
    <w:p w14:paraId="79A1F553" w14:textId="1481704C" w:rsidR="00B64430" w:rsidRDefault="00B64430" w:rsidP="001F70C8">
      <w:pPr>
        <w:pStyle w:val="Code"/>
      </w:pPr>
      <w:r>
        <w:t xml:space="preserve">        </w:t>
      </w:r>
      <w:proofErr w:type="spellStart"/>
      <w:r>
        <w:t>numVirtualAnt</w:t>
      </w:r>
      <w:proofErr w:type="spellEnd"/>
      <w:r>
        <w:t xml:space="preserve"> * </w:t>
      </w:r>
      <w:proofErr w:type="spellStart"/>
      <w:r>
        <w:t>numRangeBinsPerIter</w:t>
      </w:r>
      <w:proofErr w:type="spellEnd"/>
      <w:r>
        <w:t xml:space="preserve"> * </w:t>
      </w:r>
      <w:proofErr w:type="spellStart"/>
      <w:r>
        <w:t>sizeof</w:t>
      </w:r>
      <w:proofErr w:type="spellEnd"/>
      <w:r>
        <w:t>(uint32_t)); // addr</w:t>
      </w:r>
      <w:r w:rsidR="001F70C8">
        <w:t>ess is relative to start of MEMO</w:t>
      </w:r>
    </w:p>
    <w:p w14:paraId="554D78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1 - 1; //this is samples - 1</w:t>
      </w:r>
    </w:p>
    <w:p w14:paraId="181C35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16 bytes</w:t>
      </w:r>
    </w:p>
    <w:p w14:paraId="0D2F25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16_t); //should be </w:t>
      </w:r>
      <w:proofErr w:type="spellStart"/>
      <w:r>
        <w:t>dont</w:t>
      </w:r>
      <w:proofErr w:type="spellEnd"/>
      <w:r>
        <w:t xml:space="preserve"> care</w:t>
      </w:r>
    </w:p>
    <w:p w14:paraId="64BDA82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5AE8395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19ED2E7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B1BDC2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36DA81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48E6E27F" w14:textId="086F2C34"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5C8C0950" w14:textId="77777777" w:rsidR="00B64430" w:rsidRDefault="00B64430" w:rsidP="00B64430">
      <w:pPr>
        <w:pStyle w:val="Code"/>
      </w:pPr>
      <w:r>
        <w:t xml:space="preserve">    </w:t>
      </w:r>
      <w:proofErr w:type="gramStart"/>
      <w:r>
        <w:t>if(</w:t>
      </w:r>
      <w:proofErr w:type="spellStart"/>
      <w:proofErr w:type="gramEnd"/>
      <w:r>
        <w:t>numVirtualAnt</w:t>
      </w:r>
      <w:proofErr w:type="spellEnd"/>
      <w:r>
        <w:t xml:space="preserve"> == 1)</w:t>
      </w:r>
    </w:p>
    <w:p w14:paraId="034E207A" w14:textId="77777777" w:rsidR="00B64430" w:rsidRDefault="00B64430" w:rsidP="00B64430">
      <w:pPr>
        <w:pStyle w:val="Code"/>
      </w:pPr>
      <w:r>
        <w:t xml:space="preserve">    {</w:t>
      </w:r>
    </w:p>
    <w:p w14:paraId="674096B3" w14:textId="1DA9E114" w:rsidR="00B64430" w:rsidRDefault="00B64430" w:rsidP="00B64430">
      <w:pPr>
        <w:pStyle w:val="Code"/>
      </w:pPr>
      <w:r>
        <w:t xml:space="preserve">        /*If </w:t>
      </w:r>
      <w:r w:rsidR="005968BE">
        <w:t xml:space="preserve">the </w:t>
      </w:r>
      <w:r>
        <w:t>number of virtual antennas is 1, do not use FFT to compute sum magnitude.</w:t>
      </w:r>
    </w:p>
    <w:p w14:paraId="33E23B94" w14:textId="77777777" w:rsidR="00B64430" w:rsidRDefault="00B64430" w:rsidP="00B64430">
      <w:pPr>
        <w:pStyle w:val="Code"/>
      </w:pPr>
      <w:r>
        <w:t xml:space="preserve">        There is nothing to sum and azimuth </w:t>
      </w:r>
      <w:proofErr w:type="spellStart"/>
      <w:r>
        <w:t>can not</w:t>
      </w:r>
      <w:proofErr w:type="spellEnd"/>
      <w:r>
        <w:t xml:space="preserve"> be </w:t>
      </w:r>
      <w:proofErr w:type="gramStart"/>
      <w:r>
        <w:t>estimated.*</w:t>
      </w:r>
      <w:proofErr w:type="gramEnd"/>
      <w:r>
        <w:t>/</w:t>
      </w:r>
    </w:p>
    <w:p w14:paraId="091472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7078D11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else</w:t>
      </w:r>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6DAE54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VirtualAnt</w:t>
      </w:r>
      <w:proofErr w:type="spellEnd"/>
      <w:r>
        <w: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FF; //LSB </w:t>
      </w:r>
      <w:proofErr w:type="spellStart"/>
      <w:r>
        <w:t>fftSize</w:t>
      </w:r>
      <w:proofErr w:type="spellEnd"/>
      <w:r>
        <w:t xml:space="preserve"> bits are relevant - revisit this for all FFT size and data size</w:t>
      </w:r>
    </w:p>
    <w:p w14:paraId="53D2D50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5A435A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64E20C1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4EF5F198" w14:textId="088BF213"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631379">
        <w:t>to</w:t>
      </w:r>
      <w:r>
        <w:t xml:space="preserve"> make this symmetric</w:t>
      </w:r>
    </w:p>
    <w:p w14:paraId="4C423301" w14:textId="77777777" w:rsidR="00B64430" w:rsidRDefault="00B64430" w:rsidP="00B64430">
      <w:pPr>
        <w:pStyle w:val="Code"/>
      </w:pPr>
      <w:r>
        <w:t xml:space="preserve">    hwaParamCfg[paramsetIdx</w:t>
      </w:r>
      <w:proofErr w:type="gramStart"/>
      <w:r>
        <w:t>].accelModeArgs.fftMode</w:t>
      </w:r>
      <w:proofErr w:type="gramEnd"/>
      <w:r>
        <w:t>.winInterpolateMode = 0; //</w:t>
      </w:r>
      <w:proofErr w:type="spellStart"/>
      <w:r>
        <w:t>fftsize</w:t>
      </w:r>
      <w:proofErr w:type="spellEnd"/>
      <w:r>
        <w:t xml:space="preserve"> is less than 1K</w:t>
      </w:r>
    </w:p>
    <w:p w14:paraId="22AB7E9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disabled</w:t>
      </w:r>
    </w:p>
    <w:p w14:paraId="2824167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5802DCB7"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00DA41E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Sum of mag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51577CD7" w14:textId="77777777" w:rsidR="00B64430" w:rsidRDefault="00B64430" w:rsidP="00B64430">
      <w:pPr>
        <w:pStyle w:val="Code"/>
      </w:pPr>
      <w:r>
        <w:t xml:space="preserve">        </w:t>
      </w:r>
      <w:proofErr w:type="spellStart"/>
      <w:r>
        <w:t>MmwDemo_debugAssert</w:t>
      </w:r>
      <w:proofErr w:type="spellEnd"/>
      <w:r>
        <w:t xml:space="preserve"> (0);</w:t>
      </w:r>
    </w:p>
    <w:p w14:paraId="245D2A9C" w14:textId="77777777" w:rsidR="00B64430" w:rsidRDefault="00B64430" w:rsidP="00B64430">
      <w:pPr>
        <w:pStyle w:val="Code"/>
      </w:pPr>
      <w:r>
        <w:t xml:space="preserve">        return;</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F3AD39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ED44CA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EDMA channel to trigger to copy the data out</w:t>
      </w:r>
    </w:p>
    <w:p w14:paraId="018C9F06" w14:textId="77777777" w:rsidR="00B64430" w:rsidRDefault="00B64430" w:rsidP="00B64430">
      <w:pPr>
        <w:pStyle w:val="Code"/>
      </w:pPr>
      <w:r>
        <w:t xml:space="preserve">    </w:t>
      </w:r>
      <w:proofErr w:type="spellStart"/>
      <w:r>
        <w:t>paramISRConfig.cpu.callbackArg</w:t>
      </w:r>
      <w:proofErr w:type="spellEnd"/>
      <w:r>
        <w:t xml:space="preserve"> = NULL;</w:t>
      </w:r>
    </w:p>
    <w:p w14:paraId="0ABD573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paramsetIdx</w:t>
      </w:r>
      <w:proofErr w:type="spellEnd"/>
      <w:r>
        <w:t>, &amp;</w:t>
      </w:r>
      <w:proofErr w:type="spellStart"/>
      <w:r>
        <w:t>paramISRConfig</w:t>
      </w:r>
      <w:proofErr w:type="spellEnd"/>
      <w:r>
        <w:t>);</w:t>
      </w:r>
    </w:p>
    <w:p w14:paraId="1CC6942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798FA022" w14:textId="77777777" w:rsidR="00B64430" w:rsidRDefault="00B64430" w:rsidP="00B64430">
      <w:pPr>
        <w:pStyle w:val="Code"/>
      </w:pPr>
      <w:r>
        <w:t xml:space="preserve">        </w:t>
      </w:r>
      <w:proofErr w:type="spellStart"/>
      <w:r>
        <w:t>MmwDemo_debugAssert</w:t>
      </w:r>
      <w:proofErr w:type="spellEnd"/>
      <w:r>
        <w:t xml:space="preserve"> (0);</w:t>
      </w:r>
    </w:p>
    <w:p w14:paraId="15FF1F75" w14:textId="77777777" w:rsidR="00B64430" w:rsidRDefault="00B64430" w:rsidP="00B64430">
      <w:pPr>
        <w:pStyle w:val="Code"/>
      </w:pPr>
      <w:r>
        <w:t xml:space="preserve">        return;</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for (k=0; k &lt; </w:t>
      </w:r>
      <w:proofErr w:type="spellStart"/>
      <w:r>
        <w:t>numRangeBinsPerIter</w:t>
      </w:r>
      <w:proofErr w:type="spellEnd"/>
      <w:r>
        <w:t xml:space="preserve">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spellStart"/>
      <w:r>
        <w:t>paramsetIdx</w:t>
      </w:r>
      <w:proofErr w:type="spellEnd"/>
      <w:r>
        <w:t xml:space="preserve"> </w:t>
      </w:r>
      <w:proofErr w:type="gramStart"/>
      <w:r>
        <w:t>=  k</w:t>
      </w:r>
      <w:proofErr w:type="gramEnd"/>
      <w:r>
        <w:t xml:space="preserve"> + </w:t>
      </w:r>
      <w:proofErr w:type="spellStart"/>
      <w:r>
        <w:t>numRangeBinsPerIter</w:t>
      </w:r>
      <w:proofErr w:type="spellEnd"/>
      <w:r>
        <w:t xml:space="preserve"> + 2;</w:t>
      </w:r>
    </w:p>
    <w:p w14:paraId="25DEF54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k];</w:t>
      </w:r>
    </w:p>
    <w:p w14:paraId="75742F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ongOffset</w:t>
      </w:r>
      <w:proofErr w:type="spellEnd"/>
      <w:r>
        <w:t xml:space="preserve"> - </w:t>
      </w:r>
      <w:proofErr w:type="spellStart"/>
      <w:r>
        <w:t>hwaMemSourcePingOffset</w:t>
      </w:r>
      <w:proofErr w:type="spellEnd"/>
      <w:r>
        <w:t>);</w:t>
      </w:r>
    </w:p>
    <w:p w14:paraId="3C8C4C2F" w14:textId="4BF0C90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ongOffset</w:t>
      </w:r>
      <w:proofErr w:type="spellEnd"/>
      <w:r>
        <w:t xml:space="preserve"> - </w:t>
      </w:r>
      <w:proofErr w:type="spellStart"/>
      <w:r>
        <w:t>hwaMemDestPingOffset</w:t>
      </w:r>
      <w:proofErr w:type="spellEnd"/>
      <w:r>
        <w:t>);//#def??</w:t>
      </w:r>
    </w:p>
    <w:p w14:paraId="6D538D6C" w14:textId="77777777" w:rsidR="00B64430" w:rsidRDefault="00B64430" w:rsidP="00B64430">
      <w:pPr>
        <w:pStyle w:val="Code"/>
      </w:pPr>
      <w:r>
        <w:t xml:space="preserve">        if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w:t>
      </w:r>
      <w:proofErr w:type="spellStart"/>
      <w:r>
        <w:t>paramsetIdx</w:t>
      </w:r>
      <w:proofErr w:type="spellEnd"/>
      <w:r>
        <w:t>, &amp;</w:t>
      </w:r>
      <w:proofErr w:type="spellStart"/>
      <w:r>
        <w:t>hwaParamCfg</w:t>
      </w:r>
      <w:proofErr w:type="spellEnd"/>
      <w:r>
        <w:t>[</w:t>
      </w:r>
      <w:proofErr w:type="spellStart"/>
      <w:r>
        <w:t>paramsetIdx</w:t>
      </w:r>
      <w:proofErr w:type="spellEnd"/>
      <w:r>
        <w:t>], NULL);</w:t>
      </w:r>
    </w:p>
    <w:p w14:paraId="03A3041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 </w:t>
      </w:r>
      <w:proofErr w:type="spellStart"/>
      <w:r>
        <w:t>paramsetIdx</w:t>
      </w:r>
      <w:proofErr w:type="spellEnd"/>
      <w:r>
        <w:t xml:space="preserve">, </w:t>
      </w:r>
      <w:proofErr w:type="spellStart"/>
      <w:r>
        <w:t>errCode</w:t>
      </w:r>
      <w:proofErr w:type="spellEnd"/>
      <w:r>
        <w:t>);</w:t>
      </w:r>
    </w:p>
    <w:p w14:paraId="33F5E4CE" w14:textId="77777777" w:rsidR="00B64430" w:rsidRDefault="00B64430" w:rsidP="00B64430">
      <w:pPr>
        <w:pStyle w:val="Code"/>
      </w:pPr>
      <w:r>
        <w:t xml:space="preserve">            </w:t>
      </w:r>
      <w:proofErr w:type="spellStart"/>
      <w:r>
        <w:t>MmwDemo_debugAssert</w:t>
      </w:r>
      <w:proofErr w:type="spellEnd"/>
      <w:r>
        <w:t xml:space="preserve"> (0);</w:t>
      </w:r>
    </w:p>
    <w:p w14:paraId="7B578B3F" w14:textId="77777777" w:rsidR="00B64430" w:rsidRDefault="00B64430" w:rsidP="00B64430">
      <w:pPr>
        <w:pStyle w:val="Code"/>
      </w:pPr>
      <w:r>
        <w:t xml:space="preserve">            return;</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w:t>
      </w:r>
      <w:proofErr w:type="spellStart"/>
      <w:r>
        <w:t>paramset</w:t>
      </w:r>
      <w:proofErr w:type="spellEnd"/>
      <w:r>
        <w:t xml:space="preserve"> */</w:t>
      </w:r>
    </w:p>
    <w:p w14:paraId="070955F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C339D3B"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ong</w:t>
      </w:r>
      <w:proofErr w:type="spellEnd"/>
      <w:r>
        <w:t>;  /</w:t>
      </w:r>
      <w:proofErr w:type="gramEnd"/>
      <w:r>
        <w:t>/EDMA channel to trigger to copy the data out</w:t>
      </w:r>
    </w:p>
    <w:p w14:paraId="33239243" w14:textId="77777777" w:rsidR="00B64430" w:rsidRDefault="00B64430" w:rsidP="00B64430">
      <w:pPr>
        <w:pStyle w:val="Code"/>
      </w:pPr>
      <w:r>
        <w:t xml:space="preserve">    </w:t>
      </w:r>
      <w:proofErr w:type="spellStart"/>
      <w:r>
        <w:t>paramISRConfig.cpu.callbackArg</w:t>
      </w:r>
      <w:proofErr w:type="spellEnd"/>
      <w:r>
        <w:t xml:space="preserve"> = NULL;</w:t>
      </w:r>
    </w:p>
    <w:p w14:paraId="76AEE629" w14:textId="77777777" w:rsidR="00B64430" w:rsidRDefault="00B64430" w:rsidP="00B64430">
      <w:pPr>
        <w:pStyle w:val="Code"/>
      </w:pPr>
      <w:r>
        <w:lastRenderedPageBreak/>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xml:space="preserve"> + 2*(numRangeBinsPerIter+2)-1, &amp;</w:t>
      </w:r>
      <w:proofErr w:type="spellStart"/>
      <w:r>
        <w:t>paramISRConfig</w:t>
      </w:r>
      <w:proofErr w:type="spellEnd"/>
      <w:r>
        <w:t>);</w:t>
      </w:r>
    </w:p>
    <w:p w14:paraId="2EC09A3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3CC5A9A9" w14:textId="77777777" w:rsidR="00B64430" w:rsidRDefault="00B64430" w:rsidP="00B64430">
      <w:pPr>
        <w:pStyle w:val="Code"/>
      </w:pPr>
      <w:r>
        <w:t xml:space="preserve">        </w:t>
      </w:r>
      <w:proofErr w:type="spellStart"/>
      <w:r>
        <w:t>MmwDemo_debugAssert</w:t>
      </w:r>
      <w:proofErr w:type="spellEnd"/>
      <w:r>
        <w:t xml:space="preserve"> (0);</w:t>
      </w:r>
    </w:p>
    <w:p w14:paraId="060A96CF" w14:textId="77777777" w:rsidR="00B64430" w:rsidRDefault="00B64430" w:rsidP="00B64430">
      <w:pPr>
        <w:pStyle w:val="Code"/>
      </w:pPr>
      <w:r>
        <w:t xml:space="preserve">        return;</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w:t>
      </w:r>
      <w:proofErr w:type="spellStart"/>
      <w:r>
        <w:t>errCode</w:t>
      </w:r>
      <w:proofErr w:type="spellEnd"/>
      <w:r>
        <w:t xml:space="preserve"> = </w:t>
      </w:r>
      <w:proofErr w:type="spellStart"/>
      <w:r>
        <w:t>HWA_</w:t>
      </w:r>
      <w:proofErr w:type="gramStart"/>
      <w:r>
        <w:t>configRam</w:t>
      </w:r>
      <w:proofErr w:type="spellEnd"/>
      <w:r>
        <w:t>(</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r>
        <w:t xml:space="preserve">void </w:t>
      </w:r>
      <w:proofErr w:type="spellStart"/>
      <w:r>
        <w:t>HWAutil_</w:t>
      </w:r>
      <w:proofErr w:type="gramStart"/>
      <w:r>
        <w:t>configDopplerFFTSingleRangeBin</w:t>
      </w:r>
      <w:proofErr w:type="spellEnd"/>
      <w:r>
        <w:t>(</w:t>
      </w:r>
      <w:proofErr w:type="spellStart"/>
      <w:proofErr w:type="gramEnd"/>
      <w:r>
        <w:t>HWA_Handle</w:t>
      </w:r>
      <w:proofErr w:type="spellEnd"/>
      <w:r>
        <w:t xml:space="preserve"> handle,</w:t>
      </w:r>
    </w:p>
    <w:p w14:paraId="7D5B0D93" w14:textId="77777777" w:rsidR="00B64430" w:rsidRDefault="00B64430" w:rsidP="00B64430">
      <w:pPr>
        <w:pStyle w:val="Code"/>
      </w:pPr>
      <w:r>
        <w:t xml:space="preserve">                                uint32_t </w:t>
      </w:r>
      <w:proofErr w:type="spellStart"/>
      <w:r>
        <w:t>paramSetStartIdx</w:t>
      </w:r>
      <w:proofErr w:type="spellEnd"/>
      <w:r>
        <w:t>,</w:t>
      </w:r>
    </w:p>
    <w:p w14:paraId="2924C0FC" w14:textId="77777777" w:rsidR="00B64430" w:rsidRDefault="00B64430" w:rsidP="00B64430">
      <w:pPr>
        <w:pStyle w:val="Code"/>
      </w:pPr>
      <w:r>
        <w:t xml:space="preserve">                                uint32_t </w:t>
      </w:r>
      <w:proofErr w:type="spellStart"/>
      <w:r>
        <w:t>dopplerFftSize</w:t>
      </w:r>
      <w:proofErr w:type="spellEnd"/>
      <w:r>
        <w:t>,</w:t>
      </w:r>
    </w:p>
    <w:p w14:paraId="020C39B9" w14:textId="77777777" w:rsidR="00B64430" w:rsidRDefault="00B64430" w:rsidP="00B64430">
      <w:pPr>
        <w:pStyle w:val="Code"/>
      </w:pPr>
      <w:r>
        <w:t xml:space="preserve">                                uint8_t </w:t>
      </w:r>
      <w:proofErr w:type="spellStart"/>
      <w:r>
        <w:t>numVirtualAnt</w:t>
      </w:r>
      <w:proofErr w:type="spellEnd"/>
      <w:r>
        <w:t>,</w:t>
      </w:r>
    </w:p>
    <w:p w14:paraId="2A0F2E33" w14:textId="77777777" w:rsidR="00B64430" w:rsidRDefault="00B64430" w:rsidP="00B64430">
      <w:pPr>
        <w:pStyle w:val="Code"/>
      </w:pPr>
      <w:r>
        <w:t xml:space="preserve">                                uint32_t </w:t>
      </w:r>
      <w:proofErr w:type="spellStart"/>
      <w:r>
        <w:t>windowOffsetBytes</w:t>
      </w:r>
      <w:proofErr w:type="spellEnd"/>
      <w:r>
        <w:t>,</w:t>
      </w:r>
    </w:p>
    <w:p w14:paraId="236C12A7" w14:textId="77777777" w:rsidR="00B64430" w:rsidRDefault="00B64430" w:rsidP="00B64430">
      <w:pPr>
        <w:pStyle w:val="Code"/>
      </w:pPr>
      <w:r>
        <w:t xml:space="preserve">                                uint8_t </w:t>
      </w:r>
      <w:proofErr w:type="spellStart"/>
      <w:r>
        <w:t>dmaTriggerSource</w:t>
      </w:r>
      <w:proofErr w:type="spellEnd"/>
      <w:r>
        <w:t xml:space="preserve">,      </w:t>
      </w:r>
    </w:p>
    <w:p w14:paraId="04145D06" w14:textId="77777777" w:rsidR="00B64430" w:rsidRDefault="00B64430" w:rsidP="00B64430">
      <w:pPr>
        <w:pStyle w:val="Code"/>
      </w:pPr>
      <w:r>
        <w:t xml:space="preserve">                                uint16_t </w:t>
      </w:r>
      <w:proofErr w:type="spellStart"/>
      <w:r>
        <w:t>hwaMemAzimSource</w:t>
      </w:r>
      <w:proofErr w:type="spellEnd"/>
      <w:r>
        <w:t>,</w:t>
      </w:r>
    </w:p>
    <w:p w14:paraId="1C41662E" w14:textId="77777777" w:rsidR="00B64430" w:rsidRDefault="00B64430" w:rsidP="00B64430">
      <w:pPr>
        <w:pStyle w:val="Code"/>
      </w:pPr>
      <w:r>
        <w:t xml:space="preserve">                                uint16_t </w:t>
      </w:r>
      <w:proofErr w:type="spellStart"/>
      <w:r>
        <w:t>hwaMemAzimDest</w:t>
      </w:r>
      <w:proofErr w:type="spellEnd"/>
      <w:r>
        <w: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0EEFC46" w14:textId="6FD84DB8" w:rsidR="00B64430" w:rsidRDefault="00B64430" w:rsidP="001F70C8">
      <w:pPr>
        <w:pStyle w:val="Code"/>
      </w:pPr>
      <w:r>
        <w:t xml:space="preserve">    int32_t </w:t>
      </w:r>
      <w:proofErr w:type="spellStart"/>
      <w:r>
        <w:t>errCode</w:t>
      </w:r>
      <w:proofErr w:type="spellEnd"/>
      <w:r>
        <w:t xml:space="preserve"> = 0;</w:t>
      </w:r>
    </w:p>
    <w:p w14:paraId="0B50D303"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_ParamConfig</w:t>
      </w:r>
      <w:proofErr w:type="spellEnd"/>
      <w:r>
        <w:t>));</w:t>
      </w:r>
    </w:p>
    <w:p w14:paraId="36BBDBCE" w14:textId="77777777" w:rsidR="00B64430" w:rsidRDefault="00B64430" w:rsidP="00B64430">
      <w:pPr>
        <w:pStyle w:val="Code"/>
      </w:pPr>
      <w:r>
        <w:t xml:space="preserve">    </w:t>
      </w:r>
      <w:proofErr w:type="spellStart"/>
      <w:r>
        <w:t>hwaParamCfg.dmaTriggerSrc</w:t>
      </w:r>
      <w:proofErr w:type="spellEnd"/>
      <w:r>
        <w:t xml:space="preserve"> = </w:t>
      </w:r>
      <w:proofErr w:type="spellStart"/>
      <w:r>
        <w:t>dmaTriggerSource</w:t>
      </w:r>
      <w:proofErr w:type="spellEnd"/>
      <w:r>
        <w:t xml:space="preserve">; </w:t>
      </w:r>
    </w:p>
    <w:p w14:paraId="027E97F4" w14:textId="607B640C" w:rsidR="00B64430" w:rsidRDefault="00B64430" w:rsidP="001F70C8">
      <w:pPr>
        <w:pStyle w:val="Code"/>
      </w:pPr>
      <w:r>
        <w:t xml:space="preserve">    </w:t>
      </w:r>
      <w:proofErr w:type="spellStart"/>
      <w:r>
        <w:t>hwaParamCfg.accelMode</w:t>
      </w:r>
      <w:proofErr w:type="spellEnd"/>
      <w:r>
        <w:t xml:space="preserve"> = HWA_ACCELMODE_FFT; //do FFT</w:t>
      </w:r>
    </w:p>
    <w:p w14:paraId="4D980DF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MemAzimSource</w:t>
      </w:r>
      <w:proofErr w:type="spellEnd"/>
      <w:r>
        <w:t xml:space="preserve">; </w:t>
      </w:r>
    </w:p>
    <w:p w14:paraId="39A37F78" w14:textId="3D251ABE" w:rsidR="00B64430" w:rsidRDefault="00B64430" w:rsidP="001F70C8">
      <w:pPr>
        <w:pStyle w:val="Code"/>
      </w:pPr>
      <w:r>
        <w:t xml:space="preserve">    </w:t>
      </w:r>
      <w:proofErr w:type="spellStart"/>
      <w:proofErr w:type="gramStart"/>
      <w:r>
        <w:t>hwaParamCfg.source.srcAcnt</w:t>
      </w:r>
      <w:proofErr w:type="spellEnd"/>
      <w:proofErr w:type="gramEnd"/>
      <w:r>
        <w:t xml:space="preserve"> = </w:t>
      </w:r>
      <w:proofErr w:type="spellStart"/>
      <w:r>
        <w:t>dopplerFftSize</w:t>
      </w:r>
      <w:proofErr w:type="spellEnd"/>
      <w:r>
        <w:t xml:space="preserve"> - 1; //size in samples - 1</w:t>
      </w:r>
    </w:p>
    <w:p w14:paraId="505E010D"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VirtualAnt</w:t>
      </w:r>
      <w:proofErr w:type="spellEnd"/>
      <w:r>
        <w:t xml:space="preserve"> * </w:t>
      </w:r>
      <w:proofErr w:type="spellStart"/>
      <w:r>
        <w:t>sizeof</w:t>
      </w:r>
      <w:proofErr w:type="spellEnd"/>
      <w:r>
        <w:t>(uint32_t); //</w:t>
      </w:r>
    </w:p>
    <w:p w14:paraId="415B1D20"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w:t>
      </w:r>
      <w:proofErr w:type="spellStart"/>
      <w:r>
        <w:t>numVirtualAnt</w:t>
      </w:r>
      <w:proofErr w:type="spellEnd"/>
      <w:r>
        <w:t xml:space="preserve"> -1; //no iterations here</w:t>
      </w:r>
    </w:p>
    <w:p w14:paraId="5F792073"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 xml:space="preserve">(uint32_t); </w:t>
      </w:r>
    </w:p>
    <w:p w14:paraId="44DED516" w14:textId="77777777" w:rsidR="00B64430" w:rsidRDefault="00B64430" w:rsidP="00B64430">
      <w:pPr>
        <w:pStyle w:val="Code"/>
      </w:pPr>
      <w:r>
        <w:t xml:space="preserve">    </w:t>
      </w:r>
      <w:proofErr w:type="spellStart"/>
      <w:proofErr w:type="gramStart"/>
      <w:r>
        <w:t>hwaParamCfg.source.srcShift</w:t>
      </w:r>
      <w:proofErr w:type="spellEnd"/>
      <w:proofErr w:type="gramEnd"/>
      <w:r>
        <w:t xml:space="preserve"> = 0; //no shift</w:t>
      </w:r>
    </w:p>
    <w:p w14:paraId="33A189C1" w14:textId="77777777" w:rsidR="00B64430" w:rsidRDefault="00B64430" w:rsidP="00B64430">
      <w:pPr>
        <w:pStyle w:val="Code"/>
      </w:pPr>
      <w:r>
        <w:t xml:space="preserve">    </w:t>
      </w:r>
      <w:proofErr w:type="spellStart"/>
      <w:proofErr w:type="gramStart"/>
      <w:r>
        <w:t>hwaParamCfg.source.srcCircShiftWrap</w:t>
      </w:r>
      <w:proofErr w:type="spellEnd"/>
      <w:proofErr w:type="gramEnd"/>
      <w:r>
        <w:t xml:space="preserve"> = 0; //no shift</w:t>
      </w:r>
    </w:p>
    <w:p w14:paraId="572E8602"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COMPLEX; //complex data</w:t>
      </w:r>
    </w:p>
    <w:p w14:paraId="2ED7CCD9" w14:textId="77777777" w:rsidR="00B64430" w:rsidRDefault="00B64430" w:rsidP="00B64430">
      <w:pPr>
        <w:pStyle w:val="Code"/>
      </w:pPr>
      <w:r>
        <w:t xml:space="preserve">    </w:t>
      </w:r>
      <w:proofErr w:type="spellStart"/>
      <w:proofErr w:type="gramStart"/>
      <w:r>
        <w:t>hwaParamCfg.source.srcWidth</w:t>
      </w:r>
      <w:proofErr w:type="spellEnd"/>
      <w:proofErr w:type="gramEnd"/>
      <w:r>
        <w:t xml:space="preserve"> = HWA_SAMPLES_WIDTH_16BIT; //16-bit</w:t>
      </w:r>
    </w:p>
    <w:p w14:paraId="27DA7DAC"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 //signed</w:t>
      </w:r>
    </w:p>
    <w:p w14:paraId="0413E4FD" w14:textId="77777777" w:rsidR="00B64430" w:rsidRDefault="00B64430" w:rsidP="00B64430">
      <w:pPr>
        <w:pStyle w:val="Code"/>
      </w:pPr>
      <w:r>
        <w:t xml:space="preserve">    </w:t>
      </w:r>
      <w:proofErr w:type="spellStart"/>
      <w:proofErr w:type="gramStart"/>
      <w:r>
        <w:t>hwaParamCfg.source.srcConjugate</w:t>
      </w:r>
      <w:proofErr w:type="spellEnd"/>
      <w:proofErr w:type="gramEnd"/>
      <w:r>
        <w:t xml:space="preserve"> = 0; //no conjugate</w:t>
      </w:r>
    </w:p>
    <w:p w14:paraId="0A44658D" w14:textId="77777777" w:rsidR="00B64430" w:rsidRDefault="00B64430" w:rsidP="00B64430">
      <w:pPr>
        <w:pStyle w:val="Code"/>
      </w:pPr>
      <w:r>
        <w:t xml:space="preserve">    </w:t>
      </w:r>
      <w:proofErr w:type="spellStart"/>
      <w:proofErr w:type="gramStart"/>
      <w:r>
        <w:t>hwaParamCfg.source.srcScale</w:t>
      </w:r>
      <w:proofErr w:type="spellEnd"/>
      <w:proofErr w:type="gramEnd"/>
      <w:r>
        <w:t xml:space="preserve"> = 0;</w:t>
      </w:r>
    </w:p>
    <w:p w14:paraId="7CF88911" w14:textId="77777777" w:rsidR="00B64430" w:rsidRDefault="00B64430" w:rsidP="00B64430">
      <w:pPr>
        <w:pStyle w:val="Code"/>
      </w:pPr>
      <w:r>
        <w:t xml:space="preserve">    </w:t>
      </w:r>
      <w:proofErr w:type="spellStart"/>
      <w:proofErr w:type="gramStart"/>
      <w:r>
        <w:t>hwaParamCfg.source.bpmEnable</w:t>
      </w:r>
      <w:proofErr w:type="spellEnd"/>
      <w:proofErr w:type="gramEnd"/>
      <w:r>
        <w:t xml:space="preserve"> = 0; //bpm removal not enabled</w:t>
      </w:r>
    </w:p>
    <w:p w14:paraId="11984A93" w14:textId="5D42628E" w:rsidR="00B64430" w:rsidRDefault="00B64430" w:rsidP="001F70C8">
      <w:pPr>
        <w:pStyle w:val="Code"/>
      </w:pPr>
      <w:r>
        <w:t xml:space="preserve">    </w:t>
      </w:r>
      <w:proofErr w:type="spellStart"/>
      <w:proofErr w:type="gramStart"/>
      <w:r>
        <w:t>hwaParamCfg.source.bpmPhase</w:t>
      </w:r>
      <w:proofErr w:type="spellEnd"/>
      <w:proofErr w:type="gramEnd"/>
      <w:r>
        <w:t xml:space="preserve"> = 0; //</w:t>
      </w:r>
      <w:proofErr w:type="spellStart"/>
      <w:r>
        <w:t>dont</w:t>
      </w:r>
      <w:proofErr w:type="spellEnd"/>
      <w:r>
        <w:t xml:space="preserve"> care</w:t>
      </w:r>
    </w:p>
    <w:p w14:paraId="1A71A91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MemAzimDest</w:t>
      </w:r>
      <w:proofErr w:type="spellEnd"/>
      <w:r>
        <w:t>; // address is relative to start of MEM0</w:t>
      </w:r>
    </w:p>
    <w:p w14:paraId="1570C055"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opplerFftSize</w:t>
      </w:r>
      <w:proofErr w:type="spellEnd"/>
      <w:r>
        <w:t xml:space="preserve"> - 1; //this is samples - 1</w:t>
      </w:r>
    </w:p>
    <w:p w14:paraId="218F42B7"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numVirtualAnt</w:t>
      </w:r>
      <w:proofErr w:type="spellEnd"/>
      <w:r>
        <w:t xml:space="preserve"> * </w:t>
      </w:r>
      <w:proofErr w:type="spellStart"/>
      <w:r>
        <w:t>sizeof</w:t>
      </w:r>
      <w:proofErr w:type="spellEnd"/>
      <w:r>
        <w:t xml:space="preserve">(uint32_t); // </w:t>
      </w:r>
    </w:p>
    <w:p w14:paraId="0FFF250D"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sizeof</w:t>
      </w:r>
      <w:proofErr w:type="spellEnd"/>
      <w:r>
        <w:t xml:space="preserve">(uint32_t) ; //should be </w:t>
      </w:r>
      <w:proofErr w:type="spellStart"/>
      <w:r>
        <w:t>dont</w:t>
      </w:r>
      <w:proofErr w:type="spellEnd"/>
      <w:r>
        <w:t xml:space="preserve"> care</w:t>
      </w:r>
    </w:p>
    <w:p w14:paraId="4A3D0A89"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 //same as input - complex</w:t>
      </w:r>
    </w:p>
    <w:p w14:paraId="22CA070F"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16BIT; //same as input - 16 bit</w:t>
      </w:r>
    </w:p>
    <w:p w14:paraId="3B7D8365"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 //same as input - signed</w:t>
      </w:r>
    </w:p>
    <w:p w14:paraId="59269554" w14:textId="77777777" w:rsidR="00B64430" w:rsidRDefault="00B64430" w:rsidP="00B64430">
      <w:pPr>
        <w:pStyle w:val="Code"/>
      </w:pPr>
      <w:r>
        <w:t xml:space="preserve">    </w:t>
      </w:r>
      <w:proofErr w:type="spellStart"/>
      <w:proofErr w:type="gramStart"/>
      <w:r>
        <w:t>hwaParamCfg.dest.dstConjugate</w:t>
      </w:r>
      <w:proofErr w:type="spellEnd"/>
      <w:proofErr w:type="gramEnd"/>
      <w:r>
        <w:t xml:space="preserve"> = 0; //no conjugate</w:t>
      </w:r>
    </w:p>
    <w:p w14:paraId="383B96FA"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8 ; </w:t>
      </w:r>
    </w:p>
    <w:p w14:paraId="7F6FE21F" w14:textId="358AC31E" w:rsidR="00B64430" w:rsidRDefault="00B64430" w:rsidP="001F70C8">
      <w:pPr>
        <w:pStyle w:val="Code"/>
      </w:pPr>
      <w:r>
        <w:t xml:space="preserve">    </w:t>
      </w:r>
      <w:proofErr w:type="spellStart"/>
      <w:proofErr w:type="gramStart"/>
      <w:r>
        <w:t>hwaParamCfg.dest.dstSkipInit</w:t>
      </w:r>
      <w:proofErr w:type="spellEnd"/>
      <w:proofErr w:type="gramEnd"/>
      <w:r>
        <w:t xml:space="preserve"> = 0; // no skipping</w:t>
      </w:r>
    </w:p>
    <w:p w14:paraId="0242A997"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5270AFBD"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dopplerFftSize</w:t>
      </w:r>
      <w:proofErr w:type="spellEnd"/>
      <w:r>
        <w:t>);</w:t>
      </w:r>
    </w:p>
    <w:p w14:paraId="4812D41B" w14:textId="77777777" w:rsidR="00B64430" w:rsidRDefault="00B64430" w:rsidP="00B64430">
      <w:pPr>
        <w:pStyle w:val="Code"/>
      </w:pPr>
      <w:r>
        <w:lastRenderedPageBreak/>
        <w:t xml:space="preserve">    </w:t>
      </w:r>
      <w:proofErr w:type="spellStart"/>
      <w:proofErr w:type="gramStart"/>
      <w:r>
        <w:t>hwaParamCfg.accelModeArgs.fftMode.butterflyScaling</w:t>
      </w:r>
      <w:proofErr w:type="spellEnd"/>
      <w:proofErr w:type="gramEnd"/>
      <w:r>
        <w:t xml:space="preserve"> = 0x3FF; //LSB </w:t>
      </w:r>
      <w:proofErr w:type="spellStart"/>
      <w:r>
        <w:t>fftSize</w:t>
      </w:r>
      <w:proofErr w:type="spellEnd"/>
      <w:r>
        <w:t xml:space="preserve"> bits are relevant - revisit this for all FFT size and data size</w:t>
      </w:r>
    </w:p>
    <w:p w14:paraId="155FF69D" w14:textId="77777777" w:rsidR="00B64430" w:rsidRDefault="00B64430" w:rsidP="00B64430">
      <w:pPr>
        <w:pStyle w:val="Code"/>
      </w:pPr>
      <w:r>
        <w:t xml:space="preserve">    </w:t>
      </w:r>
      <w:proofErr w:type="spellStart"/>
      <w:proofErr w:type="gramStart"/>
      <w:r>
        <w:t>hwaParamCfg.accelModeArgs.fftMode.interfZeroOutEn</w:t>
      </w:r>
      <w:proofErr w:type="spellEnd"/>
      <w:proofErr w:type="gramEnd"/>
      <w:r>
        <w:t xml:space="preserve"> = 0; //disabled</w:t>
      </w:r>
    </w:p>
    <w:p w14:paraId="1D84A09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1; //enabled</w:t>
      </w:r>
    </w:p>
    <w:p w14:paraId="04121D4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w:t>
      </w:r>
      <w:proofErr w:type="spellStart"/>
      <w:r>
        <w:t>windowOffsetBytes</w:t>
      </w:r>
      <w:proofErr w:type="spellEnd"/>
      <w:r>
        <w:t>; //start of window RAM</w:t>
      </w:r>
    </w:p>
    <w:p w14:paraId="45FAAEEC" w14:textId="6D4D261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 //non-symmetric - in demo do </w:t>
      </w:r>
      <w:r w:rsidR="005A36B7">
        <w:t>to</w:t>
      </w:r>
      <w:r>
        <w:t xml:space="preserve"> make this symmetric</w:t>
      </w:r>
    </w:p>
    <w:p w14:paraId="3D15640F" w14:textId="77777777" w:rsidR="00B64430" w:rsidRDefault="00B64430" w:rsidP="00B64430">
      <w:pPr>
        <w:pStyle w:val="Code"/>
      </w:pPr>
      <w:r>
        <w:t xml:space="preserve">    </w:t>
      </w:r>
      <w:proofErr w:type="spellStart"/>
      <w:proofErr w:type="gramStart"/>
      <w:r>
        <w:t>hwaParamCfg.accelModeArgs.fftMode.winInterpolateMode</w:t>
      </w:r>
      <w:proofErr w:type="spellEnd"/>
      <w:proofErr w:type="gramEnd"/>
      <w:r>
        <w:t xml:space="preserve"> = 0; //</w:t>
      </w:r>
      <w:proofErr w:type="spellStart"/>
      <w:r>
        <w:t>fftsize</w:t>
      </w:r>
      <w:proofErr w:type="spellEnd"/>
      <w:r>
        <w:t xml:space="preserve"> is less than 1K</w:t>
      </w:r>
    </w:p>
    <w:p w14:paraId="78AC627F"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LOG2_DISABLED;//HWA_FFT_MODE_MAGNITUDE_LOG2_DISABLED; //disabled</w:t>
      </w:r>
    </w:p>
    <w:p w14:paraId="56806DDE" w14:textId="5B555658" w:rsidR="00B64430" w:rsidRDefault="00B64430" w:rsidP="001F70C8">
      <w:pPr>
        <w:pStyle w:val="Code"/>
      </w:pPr>
      <w:r>
        <w:t xml:space="preserve">    </w:t>
      </w:r>
      <w:proofErr w:type="spellStart"/>
      <w:proofErr w:type="gramStart"/>
      <w:r>
        <w:t>hwaParamCfg.accelModeArgs.fftMode.fftOutMode</w:t>
      </w:r>
      <w:proofErr w:type="spellEnd"/>
      <w:proofErr w:type="gramEnd"/>
      <w:r>
        <w:t xml:space="preserve"> = HWA_FFT_MODE_OUTPUT_DEFAULT; // output FFT samples</w:t>
      </w:r>
    </w:p>
    <w:p w14:paraId="1803D097"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6565FCC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49E7865"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05542D64" w14:textId="77777777" w:rsidR="00B64430" w:rsidRDefault="00B64430" w:rsidP="00B64430">
      <w:pPr>
        <w:pStyle w:val="Code"/>
      </w:pPr>
      <w:r>
        <w:t xml:space="preserve">        return;</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r>
        <w:t xml:space="preserve">void </w:t>
      </w:r>
      <w:proofErr w:type="spellStart"/>
      <w:r>
        <w:t>HWAutil_</w:t>
      </w:r>
      <w:proofErr w:type="gramStart"/>
      <w:r>
        <w:t>configCFAR</w:t>
      </w:r>
      <w:proofErr w:type="spellEnd"/>
      <w:r>
        <w:t>(</w:t>
      </w:r>
      <w:proofErr w:type="spellStart"/>
      <w:proofErr w:type="gramEnd"/>
      <w:r>
        <w:t>HWA_Handle</w:t>
      </w:r>
      <w:proofErr w:type="spellEnd"/>
      <w:r>
        <w:t xml:space="preserve"> handle,</w:t>
      </w:r>
    </w:p>
    <w:p w14:paraId="4895AC5B"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3101EA5D" w14:textId="77777777" w:rsidR="00B64430" w:rsidRDefault="00B64430" w:rsidP="00B64430">
      <w:pPr>
        <w:pStyle w:val="Code"/>
      </w:pPr>
      <w:r>
        <w:t xml:space="preserve">                             uint32_t </w:t>
      </w:r>
      <w:proofErr w:type="spellStart"/>
      <w:r>
        <w:t>numRangeBins</w:t>
      </w:r>
      <w:proofErr w:type="spellEnd"/>
      <w:r>
        <w:t>,</w:t>
      </w:r>
    </w:p>
    <w:p w14:paraId="3188BA51" w14:textId="77777777" w:rsidR="00B64430" w:rsidRDefault="00B64430" w:rsidP="00B64430">
      <w:pPr>
        <w:pStyle w:val="Code"/>
      </w:pPr>
      <w:r>
        <w:t xml:space="preserve">                             uint32_t </w:t>
      </w:r>
      <w:proofErr w:type="spellStart"/>
      <w:r>
        <w:t>numDopplerBins</w:t>
      </w:r>
      <w:proofErr w:type="spellEnd"/>
      <w:r>
        <w:t>,</w:t>
      </w:r>
    </w:p>
    <w:p w14:paraId="656088AB" w14:textId="77777777" w:rsidR="00B64430" w:rsidRDefault="00B64430" w:rsidP="00B64430">
      <w:pPr>
        <w:pStyle w:val="Code"/>
      </w:pPr>
      <w:r>
        <w:t xml:space="preserve">                             uint32_t </w:t>
      </w:r>
      <w:proofErr w:type="spellStart"/>
      <w:r>
        <w:t>winLen</w:t>
      </w:r>
      <w:proofErr w:type="spellEnd"/>
      <w:r>
        <w:t>,</w:t>
      </w:r>
    </w:p>
    <w:p w14:paraId="436800C1" w14:textId="77777777" w:rsidR="00B64430" w:rsidRDefault="00B64430" w:rsidP="00B64430">
      <w:pPr>
        <w:pStyle w:val="Code"/>
      </w:pPr>
      <w:r>
        <w:t xml:space="preserve">                             uint32_t </w:t>
      </w:r>
      <w:proofErr w:type="spellStart"/>
      <w:r>
        <w:t>guardLen</w:t>
      </w:r>
      <w:proofErr w:type="spellEnd"/>
      <w:r>
        <w:t>,</w:t>
      </w:r>
    </w:p>
    <w:p w14:paraId="07F1D6E4" w14:textId="77777777" w:rsidR="00B64430" w:rsidRDefault="00B64430" w:rsidP="00B64430">
      <w:pPr>
        <w:pStyle w:val="Code"/>
      </w:pPr>
      <w:r>
        <w:t xml:space="preserve">                             uint32_t </w:t>
      </w:r>
      <w:proofErr w:type="spellStart"/>
      <w:r>
        <w:t>noiseDivRightShift</w:t>
      </w:r>
      <w:proofErr w:type="spellEnd"/>
      <w:r>
        <w:t>,</w:t>
      </w:r>
    </w:p>
    <w:p w14:paraId="63CD9615" w14:textId="77777777" w:rsidR="00B64430" w:rsidRDefault="00B64430" w:rsidP="00B64430">
      <w:pPr>
        <w:pStyle w:val="Code"/>
      </w:pPr>
      <w:r>
        <w:t xml:space="preserve">                             uint8_t </w:t>
      </w:r>
      <w:proofErr w:type="spellStart"/>
      <w:r>
        <w:t>peakGrouping</w:t>
      </w:r>
      <w:proofErr w:type="spellEnd"/>
      <w:r>
        <w:t>,</w:t>
      </w:r>
    </w:p>
    <w:p w14:paraId="610398BD" w14:textId="77777777" w:rsidR="00B64430" w:rsidRDefault="00B64430" w:rsidP="00B64430">
      <w:pPr>
        <w:pStyle w:val="Code"/>
      </w:pPr>
      <w:r>
        <w:t xml:space="preserve">                             uint8_t </w:t>
      </w:r>
      <w:proofErr w:type="spellStart"/>
      <w:r>
        <w:t>cyclicMode</w:t>
      </w:r>
      <w:proofErr w:type="spellEnd"/>
      <w:r>
        <w:t>,</w:t>
      </w:r>
    </w:p>
    <w:p w14:paraId="62078730" w14:textId="77777777" w:rsidR="00B64430" w:rsidRDefault="00B64430" w:rsidP="00B64430">
      <w:pPr>
        <w:pStyle w:val="Code"/>
      </w:pPr>
      <w:r>
        <w:t xml:space="preserve">                             uint8_t </w:t>
      </w:r>
      <w:proofErr w:type="spellStart"/>
      <w:r>
        <w:t>nAvgMode</w:t>
      </w:r>
      <w:proofErr w:type="spellEnd"/>
      <w:r>
        <w:t>,</w:t>
      </w:r>
    </w:p>
    <w:p w14:paraId="55DA384B" w14:textId="77777777" w:rsidR="00B64430" w:rsidRDefault="00B64430" w:rsidP="00B64430">
      <w:pPr>
        <w:pStyle w:val="Code"/>
      </w:pPr>
      <w:r>
        <w:t xml:space="preserve">                             uint16_t </w:t>
      </w:r>
      <w:proofErr w:type="spellStart"/>
      <w:r>
        <w:t>detObjectListSize</w:t>
      </w:r>
      <w:proofErr w:type="spellEnd"/>
      <w:r>
        <w:t>,</w:t>
      </w:r>
    </w:p>
    <w:p w14:paraId="2FAE78C1" w14:textId="77777777" w:rsidR="00B64430" w:rsidRDefault="00B64430" w:rsidP="00B64430">
      <w:pPr>
        <w:pStyle w:val="Code"/>
      </w:pPr>
      <w:r>
        <w:t xml:space="preserve">                             uint8_t </w:t>
      </w:r>
      <w:proofErr w:type="spellStart"/>
      <w:r>
        <w:t>dmaTriggerSource</w:t>
      </w:r>
      <w:proofErr w:type="spellEnd"/>
      <w:r>
        <w:t>,</w:t>
      </w:r>
    </w:p>
    <w:p w14:paraId="535B3FFB" w14:textId="77777777" w:rsidR="00B64430" w:rsidRDefault="00B64430" w:rsidP="00B64430">
      <w:pPr>
        <w:pStyle w:val="Code"/>
      </w:pPr>
      <w:r>
        <w:t xml:space="preserve">                             uint8_t </w:t>
      </w:r>
      <w:proofErr w:type="spellStart"/>
      <w:r>
        <w:t>dmaDestChannel</w:t>
      </w:r>
      <w:proofErr w:type="spellEnd"/>
      <w:r>
        <w:t>,</w:t>
      </w:r>
    </w:p>
    <w:p w14:paraId="6EB25F0A" w14:textId="77777777" w:rsidR="00B64430" w:rsidRDefault="00B64430" w:rsidP="00B64430">
      <w:pPr>
        <w:pStyle w:val="Code"/>
      </w:pPr>
      <w:r>
        <w:t xml:space="preserve">                             uint16_t </w:t>
      </w:r>
      <w:proofErr w:type="spellStart"/>
      <w:r>
        <w:t>hwaSourceBufOffset</w:t>
      </w:r>
      <w:proofErr w:type="spellEnd"/>
      <w:r>
        <w:t>,</w:t>
      </w:r>
    </w:p>
    <w:p w14:paraId="4BF50130" w14:textId="77777777" w:rsidR="00B64430" w:rsidRDefault="00B64430" w:rsidP="00B64430">
      <w:pPr>
        <w:pStyle w:val="Code"/>
      </w:pPr>
      <w:r>
        <w:t xml:space="preserve">                             uint16_t </w:t>
      </w:r>
      <w:proofErr w:type="spellStart"/>
      <w:r>
        <w:t>hwaDestBufOffset</w:t>
      </w:r>
      <w:proofErr w:type="spellEnd"/>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7EB9877D"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69A836AD" w14:textId="662F76FF" w:rsidR="00B64430" w:rsidRDefault="00B64430" w:rsidP="001F70C8">
      <w:pPr>
        <w:pStyle w:val="Code"/>
      </w:pPr>
      <w:r>
        <w:t xml:space="preserve">    int32_t </w:t>
      </w:r>
      <w:proofErr w:type="spellStart"/>
      <w:r>
        <w:t>errCode</w:t>
      </w:r>
      <w:proofErr w:type="spellEnd"/>
      <w:r>
        <w:t xml:space="preserve"> = 0;</w:t>
      </w:r>
    </w:p>
    <w:p w14:paraId="7546744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2AE76AB6" w14:textId="77777777" w:rsidR="00B64430" w:rsidRDefault="00B64430" w:rsidP="00B64430">
      <w:pPr>
        <w:pStyle w:val="Code"/>
      </w:pPr>
      <w:r>
        <w:t xml:space="preserve">    </w:t>
      </w:r>
      <w:proofErr w:type="spellStart"/>
      <w:r>
        <w:t>hwaParamCfg.triggerMode</w:t>
      </w:r>
      <w:proofErr w:type="spellEnd"/>
      <w:r>
        <w:t xml:space="preserv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w:t>
      </w:r>
      <w:proofErr w:type="spellStart"/>
      <w:proofErr w:type="gramStart"/>
      <w:r>
        <w:t>hwaParamCfg.accelModeArgs.cfarMode.peakGroupEn</w:t>
      </w:r>
      <w:proofErr w:type="spellEnd"/>
      <w:proofErr w:type="gramEnd"/>
      <w:r>
        <w:t xml:space="preserve"> = </w:t>
      </w:r>
      <w:proofErr w:type="spellStart"/>
      <w:r>
        <w:t>peakGrouping</w:t>
      </w:r>
      <w:proofErr w:type="spellEnd"/>
      <w:r>
        <w:t>;</w:t>
      </w:r>
    </w:p>
    <w:p w14:paraId="1AC768E4" w14:textId="77777777" w:rsidR="00B64430" w:rsidRDefault="00B64430" w:rsidP="00B64430">
      <w:pPr>
        <w:pStyle w:val="Code"/>
      </w:pPr>
      <w:r>
        <w:t xml:space="preserve">    </w:t>
      </w:r>
      <w:proofErr w:type="spellStart"/>
      <w:r>
        <w:t>hwaParamCfg.accelMode</w:t>
      </w:r>
      <w:proofErr w:type="spellEnd"/>
      <w:r>
        <w:t xml:space="preserve"> = HWA_ACCELMODE_CFAR;</w:t>
      </w:r>
    </w:p>
    <w:p w14:paraId="2718CD85" w14:textId="3BBBC0D7" w:rsidR="00B64430" w:rsidRDefault="00B64430" w:rsidP="001F70C8">
      <w:pPr>
        <w:pStyle w:val="Code"/>
      </w:pPr>
      <w:r>
        <w:t xml:space="preserve">    </w:t>
      </w:r>
      <w:proofErr w:type="spellStart"/>
      <w:proofErr w:type="gramStart"/>
      <w:r>
        <w:t>hwaParamCfg.accelModeArgs.cfarMode.operMode</w:t>
      </w:r>
      <w:proofErr w:type="spellEnd"/>
      <w:proofErr w:type="gramEnd"/>
      <w:r>
        <w:t xml:space="preserve"> = HWA_CFAR_OPER_MODE_LOG_INPUT_REAL;</w:t>
      </w:r>
    </w:p>
    <w:p w14:paraId="7D913B1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479497A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RangeBins-1;</w:t>
      </w:r>
    </w:p>
    <w:p w14:paraId="2A8BBC37"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REAL;</w:t>
      </w:r>
    </w:p>
    <w:p w14:paraId="4DC040D4"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DopplerBins</w:t>
      </w:r>
      <w:proofErr w:type="spellEnd"/>
      <w:r>
        <w:t>*2;</w:t>
      </w:r>
    </w:p>
    <w:p w14:paraId="6383DD5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uint16_t);</w:t>
      </w:r>
    </w:p>
    <w:p w14:paraId="54CFCBD1"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DopplerBins-1;</w:t>
      </w:r>
    </w:p>
    <w:p w14:paraId="7E6669D2" w14:textId="188065B9" w:rsidR="00B64430" w:rsidRDefault="00B64430" w:rsidP="001F70C8">
      <w:pPr>
        <w:pStyle w:val="Code"/>
      </w:pPr>
      <w:r>
        <w:lastRenderedPageBreak/>
        <w:t xml:space="preserve">    </w:t>
      </w:r>
      <w:proofErr w:type="spellStart"/>
      <w:proofErr w:type="gramStart"/>
      <w:r>
        <w:t>hwaParamCfg.source.srcScale</w:t>
      </w:r>
      <w:proofErr w:type="spellEnd"/>
      <w:proofErr w:type="gramEnd"/>
      <w:r>
        <w:t xml:space="preserve"> = 8;</w:t>
      </w:r>
    </w:p>
    <w:p w14:paraId="39F6891D"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41F6DFB2"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etObjectListSize</w:t>
      </w:r>
      <w:proofErr w:type="spellEnd"/>
      <w:r>
        <w:t xml:space="preserve"> - 1;</w:t>
      </w:r>
    </w:p>
    <w:p w14:paraId="36F0986A"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w:t>
      </w:r>
    </w:p>
    <w:p w14:paraId="4713F1CD"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32BIT;</w:t>
      </w:r>
    </w:p>
    <w:p w14:paraId="63301066"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8;</w:t>
      </w:r>
    </w:p>
    <w:p w14:paraId="45F20B78"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4096;</w:t>
      </w:r>
    </w:p>
    <w:p w14:paraId="5D31FFD0" w14:textId="3E30EB75" w:rsidR="00B64430" w:rsidRDefault="00B64430" w:rsidP="001F70C8">
      <w:pPr>
        <w:pStyle w:val="Code"/>
      </w:pPr>
      <w:r>
        <w:t xml:space="preserve">    </w:t>
      </w:r>
      <w:proofErr w:type="spellStart"/>
      <w:proofErr w:type="gramStart"/>
      <w:r>
        <w:t>hwaParamCfg.dest.dstScale</w:t>
      </w:r>
      <w:proofErr w:type="spellEnd"/>
      <w:proofErr w:type="gramEnd"/>
      <w:r>
        <w:t xml:space="preserve"> = 8;</w:t>
      </w:r>
    </w:p>
    <w:p w14:paraId="622FA4A7" w14:textId="77777777" w:rsidR="00B64430" w:rsidRDefault="00B64430" w:rsidP="00B64430">
      <w:pPr>
        <w:pStyle w:val="Code"/>
      </w:pPr>
      <w:r>
        <w:t xml:space="preserve">    </w:t>
      </w:r>
      <w:proofErr w:type="spellStart"/>
      <w:proofErr w:type="gramStart"/>
      <w:r>
        <w:t>hwaParamCfg.accelModeArgs.cfarMode.numGuardCells</w:t>
      </w:r>
      <w:proofErr w:type="spellEnd"/>
      <w:proofErr w:type="gramEnd"/>
      <w:r>
        <w:t xml:space="preserve"> = </w:t>
      </w:r>
      <w:proofErr w:type="spellStart"/>
      <w:r>
        <w:t>guardLen</w:t>
      </w:r>
      <w:proofErr w:type="spellEnd"/>
      <w:r>
        <w:t>;</w:t>
      </w:r>
    </w:p>
    <w:p w14:paraId="58CC8F8E" w14:textId="77777777" w:rsidR="00B64430" w:rsidRDefault="00B64430" w:rsidP="00B64430">
      <w:pPr>
        <w:pStyle w:val="Code"/>
      </w:pPr>
      <w:r>
        <w:t xml:space="preserve">    </w:t>
      </w:r>
      <w:proofErr w:type="spellStart"/>
      <w:proofErr w:type="gramStart"/>
      <w:r>
        <w:t>hwaParamCfg.accelModeArgs.cfarMode.nAvgDivFactor</w:t>
      </w:r>
      <w:proofErr w:type="spellEnd"/>
      <w:proofErr w:type="gramEnd"/>
      <w:r>
        <w:t xml:space="preserve"> = </w:t>
      </w:r>
      <w:proofErr w:type="spellStart"/>
      <w:r>
        <w:t>noiseDivRightShift</w:t>
      </w:r>
      <w:proofErr w:type="spellEnd"/>
      <w:r>
        <w:t>;</w:t>
      </w:r>
    </w:p>
    <w:p w14:paraId="3AAC2236" w14:textId="77777777" w:rsidR="00B64430" w:rsidRDefault="00B64430" w:rsidP="00B64430">
      <w:pPr>
        <w:pStyle w:val="Code"/>
      </w:pPr>
      <w:r>
        <w:t xml:space="preserve">    </w:t>
      </w:r>
      <w:proofErr w:type="spellStart"/>
      <w:proofErr w:type="gramStart"/>
      <w:r>
        <w:t>hwaParamCfg.accelModeArgs.cfarMode.cyclicModeEn</w:t>
      </w:r>
      <w:proofErr w:type="spellEnd"/>
      <w:proofErr w:type="gramEnd"/>
      <w:r>
        <w:t xml:space="preserve"> = </w:t>
      </w:r>
      <w:proofErr w:type="spellStart"/>
      <w:r>
        <w:t>cyclicMode</w:t>
      </w:r>
      <w:proofErr w:type="spellEnd"/>
      <w:r>
        <w:t>;</w:t>
      </w:r>
    </w:p>
    <w:p w14:paraId="78A95378" w14:textId="77777777" w:rsidR="00B64430" w:rsidRDefault="00B64430" w:rsidP="00B64430">
      <w:pPr>
        <w:pStyle w:val="Code"/>
      </w:pPr>
      <w:r>
        <w:t xml:space="preserve">    </w:t>
      </w:r>
      <w:proofErr w:type="spellStart"/>
      <w:proofErr w:type="gramStart"/>
      <w:r>
        <w:t>hwaParamCfg.accelModeArgs.cfarMode.nAvgMode</w:t>
      </w:r>
      <w:proofErr w:type="spellEnd"/>
      <w:proofErr w:type="gramEnd"/>
      <w:r>
        <w:t xml:space="preserve"> = </w:t>
      </w:r>
      <w:proofErr w:type="spellStart"/>
      <w:r>
        <w:t>nAvgMode</w:t>
      </w:r>
      <w:proofErr w:type="spellEnd"/>
      <w:r>
        <w:t>;</w:t>
      </w:r>
    </w:p>
    <w:p w14:paraId="12F42B57" w14:textId="77777777" w:rsidR="00B64430" w:rsidRDefault="00B64430" w:rsidP="00B64430">
      <w:pPr>
        <w:pStyle w:val="Code"/>
      </w:pPr>
      <w:r>
        <w:t xml:space="preserve">    </w:t>
      </w:r>
      <w:proofErr w:type="spellStart"/>
      <w:proofErr w:type="gramStart"/>
      <w:r>
        <w:t>hwaParamCfg.accelModeArgs.cfarMode.numNoiseSamplesRight</w:t>
      </w:r>
      <w:proofErr w:type="spellEnd"/>
      <w:proofErr w:type="gramEnd"/>
      <w:r>
        <w:t xml:space="preserve"> = </w:t>
      </w:r>
      <w:proofErr w:type="spellStart"/>
      <w:r>
        <w:t>winLen</w:t>
      </w:r>
      <w:proofErr w:type="spellEnd"/>
      <w:r>
        <w:t xml:space="preserve"> &gt;&gt; 1;</w:t>
      </w:r>
    </w:p>
    <w:p w14:paraId="3C2F6F1D" w14:textId="77777777" w:rsidR="00B64430" w:rsidRDefault="00B64430" w:rsidP="00B64430">
      <w:pPr>
        <w:pStyle w:val="Code"/>
      </w:pPr>
      <w:r>
        <w:t xml:space="preserve">    </w:t>
      </w:r>
      <w:proofErr w:type="spellStart"/>
      <w:proofErr w:type="gramStart"/>
      <w:r>
        <w:t>hwaParamCfg.accelModeArgs.cfarMode.numNoiseSamplesLeft</w:t>
      </w:r>
      <w:proofErr w:type="spellEnd"/>
      <w:proofErr w:type="gramEnd"/>
      <w:r>
        <w:t xml:space="preserve"> =  </w:t>
      </w:r>
      <w:proofErr w:type="spellStart"/>
      <w:r>
        <w:t>winLen</w:t>
      </w:r>
      <w:proofErr w:type="spellEnd"/>
      <w:r>
        <w:t xml:space="preserve"> &gt;&gt; 1;</w:t>
      </w:r>
    </w:p>
    <w:p w14:paraId="14876A98" w14:textId="50892DED" w:rsidR="00B64430" w:rsidRDefault="00B64430" w:rsidP="001F70C8">
      <w:pPr>
        <w:pStyle w:val="Code"/>
      </w:pPr>
      <w:r>
        <w:t xml:space="preserve">    </w:t>
      </w:r>
      <w:proofErr w:type="spellStart"/>
      <w:proofErr w:type="gramStart"/>
      <w:r>
        <w:t>hwaParamCfg.accelModeArgs.cfarMode.outputMode</w:t>
      </w:r>
      <w:proofErr w:type="spellEnd"/>
      <w:proofErr w:type="gramEnd"/>
      <w:r>
        <w:t xml:space="preserve"> = HWA_CFAR_OUTPUT_MODE_I_PEAK_IDX_Q_NEIGHBOR_NOISE_VAL;</w:t>
      </w:r>
    </w:p>
    <w:p w14:paraId="2A11038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9C0B591"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3CCEF6D9" w14:textId="77777777" w:rsidR="00B64430" w:rsidRDefault="00B64430" w:rsidP="00B64430">
      <w:pPr>
        <w:pStyle w:val="Code"/>
      </w:pPr>
      <w:r>
        <w:t xml:space="preserve">        </w:t>
      </w:r>
      <w:proofErr w:type="spellStart"/>
      <w:r>
        <w:t>MmwDemo_debugAssert</w:t>
      </w:r>
      <w:proofErr w:type="spellEnd"/>
      <w:r>
        <w:t xml:space="preserve"> (0);</w:t>
      </w:r>
    </w:p>
    <w:p w14:paraId="6AE0ACA2" w14:textId="77777777" w:rsidR="00B64430" w:rsidRDefault="00B64430" w:rsidP="00B64430">
      <w:pPr>
        <w:pStyle w:val="Code"/>
      </w:pPr>
      <w:r>
        <w:t xml:space="preserve">        return;</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w:t>
      </w:r>
      <w:proofErr w:type="spellStart"/>
      <w:r>
        <w:t>paramISRConfig.interruptTypeFlag</w:t>
      </w:r>
      <w:proofErr w:type="spellEnd"/>
      <w:r>
        <w:t xml:space="preserve"> = HWA_PARAMDONE_INTERRUPT_TYPE_DMA;</w:t>
      </w:r>
    </w:p>
    <w:p w14:paraId="3D650243"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w:t>
      </w:r>
      <w:proofErr w:type="spellEnd"/>
      <w:r>
        <w:t>;  /</w:t>
      </w:r>
      <w:proofErr w:type="gramEnd"/>
      <w:r>
        <w:t>/EDMA channel to trigger to copy the data out</w:t>
      </w:r>
    </w:p>
    <w:p w14:paraId="671493FD" w14:textId="77777777" w:rsidR="00B64430" w:rsidRDefault="00B64430" w:rsidP="00B64430">
      <w:pPr>
        <w:pStyle w:val="Code"/>
      </w:pPr>
      <w:r>
        <w:t xml:space="preserve">    </w:t>
      </w:r>
      <w:proofErr w:type="spellStart"/>
      <w:r>
        <w:t>paramISRConfig.cpu.callbackArg</w:t>
      </w:r>
      <w:proofErr w:type="spellEnd"/>
      <w:r>
        <w:t xml:space="preserve"> = NULL;</w:t>
      </w:r>
    </w:p>
    <w:p w14:paraId="1B7E2DF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amp;</w:t>
      </w:r>
      <w:proofErr w:type="spellStart"/>
      <w:r>
        <w:t>paramISRConfig</w:t>
      </w:r>
      <w:proofErr w:type="spellEnd"/>
      <w:r>
        <w:t>);</w:t>
      </w:r>
    </w:p>
    <w:p w14:paraId="52B673DC"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2A8CA251" w14:textId="77777777" w:rsidR="00B64430" w:rsidRDefault="00B64430" w:rsidP="00B64430">
      <w:pPr>
        <w:pStyle w:val="Code"/>
      </w:pPr>
      <w:r>
        <w:t xml:space="preserve">        </w:t>
      </w:r>
      <w:proofErr w:type="spellStart"/>
      <w:r>
        <w:t>MmwDemo_debugAssert</w:t>
      </w:r>
      <w:proofErr w:type="spellEnd"/>
      <w:r>
        <w:t xml:space="preserve"> (0);</w:t>
      </w:r>
    </w:p>
    <w:p w14:paraId="703BC5BB" w14:textId="77777777" w:rsidR="00B64430" w:rsidRDefault="00B64430" w:rsidP="00B64430">
      <w:pPr>
        <w:pStyle w:val="Code"/>
      </w:pPr>
      <w:r>
        <w:t xml:space="preserve">        return;</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r>
        <w:t xml:space="preserve">void </w:t>
      </w:r>
      <w:proofErr w:type="spellStart"/>
      <w:r>
        <w:t>HWAutil_</w:t>
      </w:r>
      <w:proofErr w:type="gramStart"/>
      <w:r>
        <w:t>configAngleEstAzimuth</w:t>
      </w:r>
      <w:proofErr w:type="spellEnd"/>
      <w:r>
        <w:t>(</w:t>
      </w:r>
      <w:proofErr w:type="spellStart"/>
      <w:proofErr w:type="gramEnd"/>
      <w:r>
        <w:t>HWA_Handle</w:t>
      </w:r>
      <w:proofErr w:type="spellEnd"/>
      <w:r>
        <w:t xml:space="preserve"> handle,</w:t>
      </w:r>
    </w:p>
    <w:p w14:paraId="45EEA9BE"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6FF2C1FA" w14:textId="77777777" w:rsidR="00B64430" w:rsidRDefault="00B64430" w:rsidP="00B64430">
      <w:pPr>
        <w:pStyle w:val="Code"/>
      </w:pPr>
      <w:r>
        <w:t xml:space="preserve">                                     uint32_t </w:t>
      </w:r>
      <w:proofErr w:type="spellStart"/>
      <w:r>
        <w:t>numVirtualAnt</w:t>
      </w:r>
      <w:proofErr w:type="spellEnd"/>
      <w:r>
        <w:t>,</w:t>
      </w:r>
    </w:p>
    <w:p w14:paraId="4F08797F" w14:textId="77777777" w:rsidR="00B64430" w:rsidRDefault="00B64430" w:rsidP="00B64430">
      <w:pPr>
        <w:pStyle w:val="Code"/>
      </w:pPr>
      <w:r>
        <w:t xml:space="preserve">                                     uint32_t </w:t>
      </w:r>
      <w:proofErr w:type="spellStart"/>
      <w:r>
        <w:t>fftOutSize</w:t>
      </w:r>
      <w:proofErr w:type="spellEnd"/>
      <w:r>
        <w:t>,</w:t>
      </w:r>
    </w:p>
    <w:p w14:paraId="1329E9B6" w14:textId="77777777" w:rsidR="00B64430" w:rsidRDefault="00B64430" w:rsidP="00B64430">
      <w:pPr>
        <w:pStyle w:val="Code"/>
      </w:pPr>
      <w:r>
        <w:t xml:space="preserve">                                     uint32_t </w:t>
      </w:r>
      <w:proofErr w:type="spellStart"/>
      <w:r>
        <w:t>numIter</w:t>
      </w:r>
      <w:proofErr w:type="spellEnd"/>
      <w:r>
        <w:t>,</w:t>
      </w:r>
    </w:p>
    <w:p w14:paraId="49F7A629" w14:textId="77777777" w:rsidR="00B64430" w:rsidRDefault="00B64430" w:rsidP="00B64430">
      <w:pPr>
        <w:pStyle w:val="Code"/>
      </w:pPr>
      <w:r>
        <w:t xml:space="preserve">                                     uint16_t </w:t>
      </w:r>
      <w:proofErr w:type="spellStart"/>
      <w:r>
        <w:t>hwaSourceBufOffset</w:t>
      </w:r>
      <w:proofErr w:type="spellEnd"/>
      <w:r>
        <w:t>,</w:t>
      </w:r>
    </w:p>
    <w:p w14:paraId="3CAE51D4" w14:textId="77777777" w:rsidR="00B64430" w:rsidRDefault="00B64430" w:rsidP="00B64430">
      <w:pPr>
        <w:pStyle w:val="Code"/>
      </w:pPr>
      <w:r>
        <w:t xml:space="preserve">                                     uint16_t </w:t>
      </w:r>
      <w:proofErr w:type="spellStart"/>
      <w:r>
        <w:t>hwaDestBufOffset</w:t>
      </w:r>
      <w:proofErr w:type="spellEnd"/>
      <w:r>
        <w: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3B9CD47" w14:textId="58F48994" w:rsidR="00B64430" w:rsidRDefault="00B64430" w:rsidP="001F70C8">
      <w:pPr>
        <w:pStyle w:val="Code"/>
      </w:pPr>
      <w:r>
        <w:t xml:space="preserve">    int32_t </w:t>
      </w:r>
      <w:proofErr w:type="spellStart"/>
      <w:r>
        <w:t>errCode</w:t>
      </w:r>
      <w:proofErr w:type="spellEnd"/>
      <w:r>
        <w:t xml:space="preserve"> = 0;</w:t>
      </w:r>
    </w:p>
    <w:p w14:paraId="2A04D4B1"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083FBCC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1;</w:t>
      </w:r>
    </w:p>
    <w:p w14:paraId="103ADC5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D24B819"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w:t>
      </w:r>
      <w:proofErr w:type="spellEnd"/>
      <w:r>
        <w:t xml:space="preserve"> * </w:t>
      </w:r>
      <w:proofErr w:type="spellStart"/>
      <w:r>
        <w:t>sizeof</w:t>
      </w:r>
      <w:proofErr w:type="spellEnd"/>
      <w:r>
        <w:t>(uint32_t);</w:t>
      </w:r>
    </w:p>
    <w:p w14:paraId="44B76887"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4B31EDE4" w14:textId="77777777" w:rsidR="00B64430" w:rsidRDefault="00B64430" w:rsidP="00B64430">
      <w:pPr>
        <w:pStyle w:val="Code"/>
      </w:pPr>
      <w:r>
        <w:lastRenderedPageBreak/>
        <w:t xml:space="preserve">    </w:t>
      </w:r>
      <w:proofErr w:type="spellStart"/>
      <w:proofErr w:type="gramStart"/>
      <w:r>
        <w:t>hwaParamCfg.source.srcSign</w:t>
      </w:r>
      <w:proofErr w:type="spellEnd"/>
      <w:proofErr w:type="gramEnd"/>
      <w:r>
        <w:t xml:space="preserve"> = HWA_SAMPLES_SIGNED;</w:t>
      </w:r>
    </w:p>
    <w:p w14:paraId="55A83A0B" w14:textId="2D13751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1C789F8"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F04BDFE"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03F99D62"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1A175F7E"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assumes power of 2;</w:t>
      </w:r>
    </w:p>
    <w:p w14:paraId="0DB722A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45B9AEF2" w14:textId="7777777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w:t>
      </w:r>
    </w:p>
    <w:p w14:paraId="7F7955E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512; //do not care</w:t>
      </w:r>
    </w:p>
    <w:p w14:paraId="3EE5CB50" w14:textId="3D3977A7"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no scaling</w:t>
      </w:r>
    </w:p>
    <w:p w14:paraId="10B59C33"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223605BB"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D868910"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7D44F224"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590A4C48"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7B1D541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4402E9F0" w14:textId="7E3AFE7D"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ED569AA"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C43718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w:t>
      </w:r>
      <w:proofErr w:type="spellStart"/>
      <w:r>
        <w:t>MmwDemo_debugAssert</w:t>
      </w:r>
      <w:proofErr w:type="spellEnd"/>
      <w:r>
        <w:t xml:space="preserve"> (0);</w:t>
      </w:r>
    </w:p>
    <w:p w14:paraId="75CBAB87" w14:textId="77777777" w:rsidR="00B64430" w:rsidRDefault="00B64430" w:rsidP="00B64430">
      <w:pPr>
        <w:pStyle w:val="Code"/>
      </w:pPr>
      <w:r>
        <w:t xml:space="preserve">        return;</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r>
        <w:t xml:space="preserve">void </w:t>
      </w:r>
      <w:proofErr w:type="spellStart"/>
      <w:r>
        <w:t>HWAutil_</w:t>
      </w:r>
      <w:proofErr w:type="gramStart"/>
      <w:r>
        <w:t>configAngleEstAzimuthElevation</w:t>
      </w:r>
      <w:proofErr w:type="spellEnd"/>
      <w:r>
        <w:t>(</w:t>
      </w:r>
      <w:proofErr w:type="spellStart"/>
      <w:proofErr w:type="gramEnd"/>
      <w:r>
        <w:t>HWA_Handle</w:t>
      </w:r>
      <w:proofErr w:type="spellEnd"/>
      <w:r>
        <w:t xml:space="preserve"> handle,</w:t>
      </w:r>
    </w:p>
    <w:p w14:paraId="18E9D211"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5D2C90EB" w14:textId="77777777" w:rsidR="00B64430" w:rsidRDefault="00B64430" w:rsidP="00B64430">
      <w:pPr>
        <w:pStyle w:val="Code"/>
      </w:pPr>
      <w:r>
        <w:t xml:space="preserve">                                     uint32_t </w:t>
      </w:r>
      <w:proofErr w:type="spellStart"/>
      <w:r>
        <w:t>numVirtualAntAzim</w:t>
      </w:r>
      <w:proofErr w:type="spellEnd"/>
      <w:r>
        <w:t>,</w:t>
      </w:r>
    </w:p>
    <w:p w14:paraId="11C070CC" w14:textId="77777777" w:rsidR="00B64430" w:rsidRDefault="00B64430" w:rsidP="00B64430">
      <w:pPr>
        <w:pStyle w:val="Code"/>
      </w:pPr>
      <w:r>
        <w:t xml:space="preserve">                                     uint32_t </w:t>
      </w:r>
      <w:proofErr w:type="spellStart"/>
      <w:r>
        <w:t>numVirtualAntElev</w:t>
      </w:r>
      <w:proofErr w:type="spellEnd"/>
      <w:r>
        <w:t>,</w:t>
      </w:r>
    </w:p>
    <w:p w14:paraId="1EB40B64" w14:textId="77777777" w:rsidR="00B64430" w:rsidRDefault="00B64430" w:rsidP="00B64430">
      <w:pPr>
        <w:pStyle w:val="Code"/>
      </w:pPr>
      <w:r>
        <w:t xml:space="preserve">                                     uint32_t </w:t>
      </w:r>
      <w:proofErr w:type="spellStart"/>
      <w:r>
        <w:t>fftOutSize</w:t>
      </w:r>
      <w:proofErr w:type="spellEnd"/>
      <w:r>
        <w:t>,</w:t>
      </w:r>
    </w:p>
    <w:p w14:paraId="7C25C787" w14:textId="77777777" w:rsidR="00B64430" w:rsidRDefault="00B64430" w:rsidP="00B64430">
      <w:pPr>
        <w:pStyle w:val="Code"/>
      </w:pPr>
      <w:r>
        <w:t xml:space="preserve">                                     uint32_t </w:t>
      </w:r>
      <w:proofErr w:type="spellStart"/>
      <w:r>
        <w:t>numIter</w:t>
      </w:r>
      <w:proofErr w:type="spellEnd"/>
      <w:r>
        <w:t>,</w:t>
      </w:r>
    </w:p>
    <w:p w14:paraId="50647BD4" w14:textId="77777777" w:rsidR="00B64430" w:rsidRDefault="00B64430" w:rsidP="00B64430">
      <w:pPr>
        <w:pStyle w:val="Code"/>
      </w:pPr>
      <w:r>
        <w:t xml:space="preserve">                                     uint16_t </w:t>
      </w:r>
      <w:proofErr w:type="spellStart"/>
      <w:r>
        <w:t>hwaSourceAzimBufOffset</w:t>
      </w:r>
      <w:proofErr w:type="spellEnd"/>
      <w:r>
        <w:t>,</w:t>
      </w:r>
    </w:p>
    <w:p w14:paraId="39EF6289" w14:textId="77777777" w:rsidR="00B64430" w:rsidRDefault="00B64430" w:rsidP="00B64430">
      <w:pPr>
        <w:pStyle w:val="Code"/>
      </w:pPr>
      <w:r>
        <w:t xml:space="preserve">                                     uint32_t </w:t>
      </w:r>
      <w:proofErr w:type="spellStart"/>
      <w:r>
        <w:t>hwaSourceElevBufOffset</w:t>
      </w:r>
      <w:proofErr w:type="spellEnd"/>
      <w:r>
        <w:t>,</w:t>
      </w:r>
    </w:p>
    <w:p w14:paraId="2FA3F88A" w14:textId="77777777" w:rsidR="00B64430" w:rsidRDefault="00B64430" w:rsidP="00B64430">
      <w:pPr>
        <w:pStyle w:val="Code"/>
      </w:pPr>
      <w:r>
        <w:t xml:space="preserve">                                     uint16_t </w:t>
      </w:r>
      <w:proofErr w:type="spellStart"/>
      <w:r>
        <w:t>hwaDestAzimAbsBufOffset</w:t>
      </w:r>
      <w:proofErr w:type="spellEnd"/>
      <w:r>
        <w:t>,</w:t>
      </w:r>
    </w:p>
    <w:p w14:paraId="408286A5" w14:textId="77777777" w:rsidR="00B64430" w:rsidRDefault="00B64430" w:rsidP="00B64430">
      <w:pPr>
        <w:pStyle w:val="Code"/>
      </w:pPr>
      <w:r>
        <w:t xml:space="preserve">                                     uint16_t </w:t>
      </w:r>
      <w:proofErr w:type="spellStart"/>
      <w:r>
        <w:t>hwaDestAzimCplxBufOffset</w:t>
      </w:r>
      <w:proofErr w:type="spellEnd"/>
      <w:r>
        <w:t>,</w:t>
      </w:r>
    </w:p>
    <w:p w14:paraId="6A7450D7" w14:textId="77777777" w:rsidR="00B64430" w:rsidRDefault="00B64430" w:rsidP="00B64430">
      <w:pPr>
        <w:pStyle w:val="Code"/>
      </w:pPr>
      <w:r>
        <w:t xml:space="preserve">                                     uint16_t </w:t>
      </w:r>
      <w:proofErr w:type="spellStart"/>
      <w:r>
        <w:t>hwaDestElevCplxBufOffset</w:t>
      </w:r>
      <w:proofErr w:type="spellEnd"/>
      <w:r>
        <w: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6C99BD43" w14:textId="77777777" w:rsidR="00B64430" w:rsidRDefault="00B64430" w:rsidP="00B64430">
      <w:pPr>
        <w:pStyle w:val="Code"/>
      </w:pPr>
      <w:r>
        <w:t xml:space="preserve">    int32_t </w:t>
      </w:r>
      <w:proofErr w:type="spellStart"/>
      <w:r>
        <w:t>errCode</w:t>
      </w:r>
      <w:proofErr w:type="spellEnd"/>
      <w:r>
        <w:t xml:space="preserve"> = 0;</w:t>
      </w:r>
    </w:p>
    <w:p w14:paraId="60FE942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ElevBufOffset</w:t>
      </w:r>
      <w:proofErr w:type="spellEnd"/>
      <w:r>
        <w:t>;</w:t>
      </w:r>
    </w:p>
    <w:p w14:paraId="3021509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Elev-1;</w:t>
      </w:r>
    </w:p>
    <w:p w14:paraId="091CBEE5"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ED4001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Elev</w:t>
      </w:r>
      <w:proofErr w:type="spellEnd"/>
      <w:r>
        <w:t xml:space="preserve"> * </w:t>
      </w:r>
      <w:proofErr w:type="spellStart"/>
      <w:r>
        <w:t>sizeof</w:t>
      </w:r>
      <w:proofErr w:type="spellEnd"/>
      <w:r>
        <w:t>(uint32_t);</w:t>
      </w:r>
    </w:p>
    <w:p w14:paraId="1614C608"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35FDD98E"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3A668F81" w14:textId="04634A6F"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0B9C2D2B"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017D9448"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49AE3079"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3A867324"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28D5218C" w14:textId="5574C88C"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374B3BB" w14:textId="77777777" w:rsidR="00B64430" w:rsidRDefault="00B64430" w:rsidP="00B64430">
      <w:pPr>
        <w:pStyle w:val="Code"/>
      </w:pPr>
      <w:r>
        <w:lastRenderedPageBreak/>
        <w:t xml:space="preserve">    </w:t>
      </w:r>
      <w:proofErr w:type="spellStart"/>
      <w:proofErr w:type="gramStart"/>
      <w:r>
        <w:t>hwaParamCfg.dest.dstAddr</w:t>
      </w:r>
      <w:proofErr w:type="spellEnd"/>
      <w:proofErr w:type="gramEnd"/>
      <w:r>
        <w:t xml:space="preserve"> =  (uint16_t) </w:t>
      </w:r>
      <w:proofErr w:type="spellStart"/>
      <w:r>
        <w:t>hwaDestElevCplxBufOffset</w:t>
      </w:r>
      <w:proofErr w:type="spellEnd"/>
      <w:r>
        <w:t>;</w:t>
      </w:r>
    </w:p>
    <w:p w14:paraId="7F1FC56D"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0E5E528"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0E94DB11"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7FA4E31B"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7354168" w14:textId="46F31995"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11B125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69A779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w:t>
      </w:r>
      <w:proofErr w:type="spellStart"/>
      <w:r>
        <w:t>MmwDemo_debugAssert</w:t>
      </w:r>
      <w:proofErr w:type="spellEnd"/>
      <w:r>
        <w:t xml:space="preserve"> (0);</w:t>
      </w:r>
    </w:p>
    <w:p w14:paraId="0C9D858E" w14:textId="77777777" w:rsidR="00B64430" w:rsidRDefault="00B64430" w:rsidP="00B64430">
      <w:pPr>
        <w:pStyle w:val="Code"/>
      </w:pPr>
      <w:r>
        <w:t xml:space="preserve">       return;</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0BDEA77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77CA88D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FF19F4A"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6378B06C"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28151792"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04E7D4B" w14:textId="71B42FB1"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6E29737F"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740B364"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182EDEAB"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592109B5"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637E3872"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0103FF30" w14:textId="05C0DEA8"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1618405"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AbsBufOffset</w:t>
      </w:r>
      <w:proofErr w:type="spellEnd"/>
      <w:r>
        <w:t>;</w:t>
      </w:r>
    </w:p>
    <w:p w14:paraId="65127467"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10088EC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335AA4D0"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377199B4"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1C22559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7C53F36B" w14:textId="11BBBA36"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BAE5A4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1, &amp;</w:t>
      </w:r>
      <w:proofErr w:type="spellStart"/>
      <w:r>
        <w:t>hwaParamCfg</w:t>
      </w:r>
      <w:proofErr w:type="spellEnd"/>
      <w:r>
        <w:t>, NULL);</w:t>
      </w:r>
    </w:p>
    <w:p w14:paraId="2AC9A910"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w:t>
      </w:r>
      <w:proofErr w:type="spellStart"/>
      <w:r>
        <w:t>MmwDemo_debugAssert</w:t>
      </w:r>
      <w:proofErr w:type="spellEnd"/>
      <w:r>
        <w:t xml:space="preserve"> (0);</w:t>
      </w:r>
    </w:p>
    <w:p w14:paraId="587A0D98" w14:textId="77777777" w:rsidR="00B64430" w:rsidRDefault="00B64430" w:rsidP="00B64430">
      <w:pPr>
        <w:pStyle w:val="Code"/>
      </w:pPr>
      <w:r>
        <w:t xml:space="preserve">        return;</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648F40F0"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66BB2B40"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5771DF4"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35C4DC1A"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5C3CAFB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64EF17FD" w14:textId="5F5C578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43782711"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737F8F10"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7FA05B7C"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45E29BDB" w14:textId="77777777" w:rsidR="00B64430" w:rsidRDefault="00B64430" w:rsidP="00B64430">
      <w:pPr>
        <w:pStyle w:val="Code"/>
      </w:pPr>
      <w:r>
        <w:lastRenderedPageBreak/>
        <w:t xml:space="preserve">    </w:t>
      </w:r>
      <w:proofErr w:type="spellStart"/>
      <w:proofErr w:type="gramStart"/>
      <w:r>
        <w:t>hwaParamCfg.accelModeArgs.fftMode.windowEn</w:t>
      </w:r>
      <w:proofErr w:type="spellEnd"/>
      <w:proofErr w:type="gramEnd"/>
      <w:r>
        <w:t xml:space="preserve"> = 0;</w:t>
      </w:r>
    </w:p>
    <w:p w14:paraId="14FF4F3E" w14:textId="185D80F4"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218FC40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CplxBufOffset</w:t>
      </w:r>
      <w:proofErr w:type="spellEnd"/>
      <w:r>
        <w:t>;</w:t>
      </w:r>
    </w:p>
    <w:p w14:paraId="23603DD3"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3E30961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68FB441A"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0A707F6D"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641F87A" w14:textId="38F808F2"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BE644DF"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2, &amp;</w:t>
      </w:r>
      <w:proofErr w:type="spellStart"/>
      <w:r>
        <w:t>hwaParamCfg</w:t>
      </w:r>
      <w:proofErr w:type="spellEnd"/>
      <w:r>
        <w:t>, NULL);</w:t>
      </w:r>
    </w:p>
    <w:p w14:paraId="7BED1612"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w:t>
      </w:r>
      <w:proofErr w:type="spellStart"/>
      <w:r>
        <w:t>MmwDemo_debugAssert</w:t>
      </w:r>
      <w:proofErr w:type="spellEnd"/>
      <w:r>
        <w:t xml:space="preserve"> (0);</w:t>
      </w:r>
    </w:p>
    <w:p w14:paraId="2C71E0B3" w14:textId="77777777" w:rsidR="00B64430" w:rsidRDefault="00B64430" w:rsidP="00B64430">
      <w:pPr>
        <w:pStyle w:val="Code"/>
      </w:pPr>
      <w:r>
        <w:t xml:space="preserve">        return;</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B52C11">
      <w:pPr>
        <w:pStyle w:val="ApH3"/>
        <w:numPr>
          <w:ilvl w:val="0"/>
          <w:numId w:val="25"/>
        </w:numPr>
      </w:pPr>
      <w:bookmarkStart w:id="87" w:name="_Toc27471261"/>
      <w:r>
        <w:rPr>
          <w:rFonts w:hint="eastAsia"/>
        </w:rPr>
        <w:t xml:space="preserve">Source Code of </w:t>
      </w:r>
      <w:r>
        <w:t>.Obj to .Pcd Converter</w:t>
      </w:r>
      <w:bookmarkEnd w:id="87"/>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 xml:space="preserve">obj2pcd [options] </w:t>
      </w:r>
      <w:proofErr w:type="gramStart"/>
      <w:r>
        <w:t>[.</w:t>
      </w:r>
      <w:proofErr w:type="spellStart"/>
      <w:r>
        <w:t>pcd</w:t>
      </w:r>
      <w:proofErr w:type="spellEnd"/>
      <w:proofErr w:type="gramEnd"/>
      <w:r>
        <w:t xml:space="preserve">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 xml:space="preserve">Example for .obj </w:t>
      </w:r>
      <w:proofErr w:type="gramStart"/>
      <w:r>
        <w:t>to .</w:t>
      </w:r>
      <w:proofErr w:type="spellStart"/>
      <w:r>
        <w:t>pcd</w:t>
      </w:r>
      <w:proofErr w:type="spellEnd"/>
      <w:proofErr w:type="gramEnd"/>
      <w:r>
        <w:t>:</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 xml:space="preserve">Converting file.obj -&gt; </w:t>
      </w:r>
      <w:proofErr w:type="spellStart"/>
      <w:r>
        <w:t>file.pcd</w:t>
      </w:r>
      <w:proofErr w:type="spellEnd"/>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 xml:space="preserve">/obj2pcd file.obj </w:t>
      </w:r>
      <w:proofErr w:type="spellStart"/>
      <w:r>
        <w:t>output.pcd</w:t>
      </w:r>
      <w:proofErr w:type="spellEnd"/>
    </w:p>
    <w:p w14:paraId="31CDAB56" w14:textId="77777777" w:rsidR="001F70C8" w:rsidRDefault="001F70C8" w:rsidP="001F70C8">
      <w:pPr>
        <w:pStyle w:val="Code"/>
      </w:pPr>
      <w:r>
        <w:t xml:space="preserve">Converting file.obj -&gt; </w:t>
      </w:r>
      <w:proofErr w:type="spellStart"/>
      <w:r>
        <w:t>output.pcd</w:t>
      </w:r>
      <w:proofErr w:type="spellEnd"/>
    </w:p>
    <w:p w14:paraId="3A32DEDB" w14:textId="77777777" w:rsidR="001F70C8" w:rsidRDefault="001F70C8" w:rsidP="001F70C8">
      <w:pPr>
        <w:pStyle w:val="Code"/>
      </w:pPr>
      <w:r>
        <w:t>Done.</w:t>
      </w:r>
    </w:p>
    <w:p w14:paraId="4C9C3E84" w14:textId="77777777" w:rsidR="001F70C8" w:rsidRDefault="001F70C8" w:rsidP="001F70C8">
      <w:pPr>
        <w:pStyle w:val="Code"/>
      </w:pPr>
      <w:r>
        <w:t xml:space="preserve">Example </w:t>
      </w:r>
      <w:proofErr w:type="gramStart"/>
      <w:r>
        <w:t>for .</w:t>
      </w:r>
      <w:proofErr w:type="spellStart"/>
      <w:r>
        <w:t>pcd</w:t>
      </w:r>
      <w:proofErr w:type="spellEnd"/>
      <w:proofErr w:type="gramEnd"/>
      <w:r>
        <w:t xml:space="preserve"> to .obj:</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 xml:space="preserve">/obj2pcd </w:t>
      </w:r>
      <w:proofErr w:type="spellStart"/>
      <w:r>
        <w:t>file.pcd</w:t>
      </w:r>
      <w:proofErr w:type="spellEnd"/>
    </w:p>
    <w:p w14:paraId="14C58F80" w14:textId="77777777" w:rsidR="001F70C8" w:rsidRDefault="001F70C8" w:rsidP="001F70C8">
      <w:pPr>
        <w:pStyle w:val="Code"/>
      </w:pPr>
      <w:r>
        <w:t xml:space="preserve">Converting </w:t>
      </w:r>
      <w:proofErr w:type="spellStart"/>
      <w:r>
        <w:t>file.pcd</w:t>
      </w:r>
      <w:proofErr w:type="spellEnd"/>
      <w:r>
        <w:t xml:space="preserve">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 xml:space="preserve">/obj2pcd </w:t>
      </w:r>
      <w:proofErr w:type="spellStart"/>
      <w:r>
        <w:t>file.pcd</w:t>
      </w:r>
      <w:proofErr w:type="spellEnd"/>
      <w:r>
        <w:t xml:space="preserve"> output.obj</w:t>
      </w:r>
    </w:p>
    <w:p w14:paraId="27FF5C8F" w14:textId="0578DBE5" w:rsidR="001F70C8" w:rsidRDefault="001F70C8" w:rsidP="001F70C8">
      <w:pPr>
        <w:pStyle w:val="Code"/>
      </w:pPr>
      <w:r>
        <w:t xml:space="preserve">Converting </w:t>
      </w:r>
      <w:proofErr w:type="spellStart"/>
      <w:r>
        <w:t>file.pcd</w:t>
      </w:r>
      <w:proofErr w:type="spellEnd"/>
      <w:r>
        <w:t xml:space="preserve"> -&gt; output.obj</w:t>
      </w:r>
    </w:p>
    <w:p w14:paraId="32AA65D7" w14:textId="0AA90CED" w:rsidR="00781BDC" w:rsidRDefault="001F70C8" w:rsidP="00B52C11">
      <w:pPr>
        <w:pStyle w:val="ApH3"/>
        <w:numPr>
          <w:ilvl w:val="0"/>
          <w:numId w:val="25"/>
        </w:numPr>
      </w:pPr>
      <w:bookmarkStart w:id="88" w:name="_Toc27471262"/>
      <w:r>
        <w:t>Source Code for ROS Installation</w:t>
      </w:r>
      <w:bookmarkEnd w:id="88"/>
    </w:p>
    <w:p w14:paraId="790B2FE9" w14:textId="77777777" w:rsidR="001F70C8" w:rsidRDefault="001F70C8" w:rsidP="00AA4024">
      <w:pPr>
        <w:pStyle w:val="Code"/>
      </w:pPr>
      <w:proofErr w:type="spellStart"/>
      <w:r>
        <w:t>sudo</w:t>
      </w:r>
      <w:proofErr w:type="spellEnd"/>
      <w:r>
        <w:t xml:space="preserve"> </w:t>
      </w:r>
      <w:proofErr w:type="spellStart"/>
      <w:r>
        <w:t>sh</w:t>
      </w:r>
      <w:proofErr w:type="spellEnd"/>
      <w:r>
        <w:t xml:space="preserve"> -c 'echo "deb http://packages.ros.org/ros/ubuntu $(</w:t>
      </w:r>
      <w:proofErr w:type="spellStart"/>
      <w:r>
        <w:t>lsb_release</w:t>
      </w:r>
      <w:proofErr w:type="spellEnd"/>
      <w:r>
        <w:t xml:space="preserve"> -</w:t>
      </w:r>
      <w:proofErr w:type="spellStart"/>
      <w:r>
        <w:t>sc</w:t>
      </w:r>
      <w:proofErr w:type="spellEnd"/>
      <w:r>
        <w:t>) main" &gt; /</w:t>
      </w:r>
      <w:proofErr w:type="spellStart"/>
      <w:r>
        <w:t>etc</w:t>
      </w:r>
      <w:proofErr w:type="spellEnd"/>
      <w:r>
        <w:t>/apt/</w:t>
      </w:r>
      <w:proofErr w:type="spellStart"/>
      <w:r>
        <w:t>sources.list.d</w:t>
      </w:r>
      <w:proofErr w:type="spellEnd"/>
      <w:r>
        <w:t>/</w:t>
      </w:r>
      <w:proofErr w:type="spellStart"/>
      <w:r>
        <w:t>ros-latest.list</w:t>
      </w:r>
      <w:proofErr w:type="spellEnd"/>
      <w:r>
        <w:t>'</w:t>
      </w:r>
    </w:p>
    <w:p w14:paraId="3D3A0617" w14:textId="77777777" w:rsidR="001F70C8" w:rsidRDefault="001F70C8" w:rsidP="00AA4024">
      <w:pPr>
        <w:pStyle w:val="Code"/>
      </w:pPr>
      <w:proofErr w:type="spellStart"/>
      <w:r>
        <w:t>sudo</w:t>
      </w:r>
      <w:proofErr w:type="spellEnd"/>
      <w:r>
        <w:t xml:space="preserve"> apt-key adv --</w:t>
      </w:r>
      <w:proofErr w:type="spellStart"/>
      <w:r>
        <w:t>keyserver</w:t>
      </w:r>
      <w:proofErr w:type="spellEnd"/>
      <w:r>
        <w:t xml:space="preserve"> hkp://ha.pool.sks-keyservers.net:80 --</w:t>
      </w:r>
      <w:proofErr w:type="spellStart"/>
      <w:r>
        <w:t>recv</w:t>
      </w:r>
      <w:proofErr w:type="spellEnd"/>
      <w:r>
        <w:t>-key 421C365BD9FF1F717815A3895523BAEEB01FA116</w:t>
      </w:r>
    </w:p>
    <w:p w14:paraId="7608715A" w14:textId="77777777" w:rsidR="001F70C8" w:rsidRDefault="001F70C8" w:rsidP="00AA4024">
      <w:pPr>
        <w:pStyle w:val="Code"/>
      </w:pPr>
      <w:proofErr w:type="spellStart"/>
      <w:r>
        <w:t>sudo</w:t>
      </w:r>
      <w:proofErr w:type="spellEnd"/>
      <w:r>
        <w:t xml:space="preserve"> apt-get update</w:t>
      </w:r>
    </w:p>
    <w:p w14:paraId="3CF17119" w14:textId="77777777" w:rsidR="001F70C8" w:rsidRDefault="001F70C8" w:rsidP="00AA4024">
      <w:pPr>
        <w:pStyle w:val="Code"/>
      </w:pPr>
      <w:proofErr w:type="spellStart"/>
      <w:r>
        <w:t>sudo</w:t>
      </w:r>
      <w:proofErr w:type="spellEnd"/>
      <w:r>
        <w:t xml:space="preserve"> apt-get install </w:t>
      </w:r>
      <w:proofErr w:type="spellStart"/>
      <w:r>
        <w:t>ros</w:t>
      </w:r>
      <w:proofErr w:type="spellEnd"/>
      <w:r>
        <w:t>-kinetic-desktop-full</w:t>
      </w:r>
    </w:p>
    <w:p w14:paraId="158C9909" w14:textId="77777777" w:rsidR="001F70C8" w:rsidRDefault="001F70C8" w:rsidP="00AA4024">
      <w:pPr>
        <w:pStyle w:val="Code"/>
      </w:pPr>
      <w:proofErr w:type="spellStart"/>
      <w:r>
        <w:t>sudo</w:t>
      </w:r>
      <w:proofErr w:type="spellEnd"/>
      <w:r>
        <w:t xml:space="preserve"> </w:t>
      </w:r>
      <w:proofErr w:type="spellStart"/>
      <w:r>
        <w:t>rosdep</w:t>
      </w:r>
      <w:proofErr w:type="spellEnd"/>
      <w:r>
        <w:t xml:space="preserve"> </w:t>
      </w:r>
      <w:proofErr w:type="spellStart"/>
      <w:r>
        <w:t>init</w:t>
      </w:r>
      <w:proofErr w:type="spellEnd"/>
    </w:p>
    <w:p w14:paraId="4DD7B6A6" w14:textId="77777777" w:rsidR="001F70C8" w:rsidRDefault="001F70C8" w:rsidP="00AA4024">
      <w:pPr>
        <w:pStyle w:val="Code"/>
      </w:pPr>
      <w:proofErr w:type="spellStart"/>
      <w:r>
        <w:t>rosdep</w:t>
      </w:r>
      <w:proofErr w:type="spellEnd"/>
      <w:r>
        <w:t xml:space="preserve"> update</w:t>
      </w:r>
    </w:p>
    <w:p w14:paraId="6786E9F9" w14:textId="77777777" w:rsidR="001F70C8" w:rsidRDefault="001F70C8" w:rsidP="00AA4024">
      <w:pPr>
        <w:pStyle w:val="Code"/>
      </w:pPr>
      <w:r>
        <w:t>echo "source /opt/</w:t>
      </w:r>
      <w:proofErr w:type="spellStart"/>
      <w:r>
        <w:t>ros</w:t>
      </w:r>
      <w:proofErr w:type="spellEnd"/>
      <w:r>
        <w:t>/kinetic/</w:t>
      </w:r>
      <w:proofErr w:type="spellStart"/>
      <w:r>
        <w:t>setup.bash</w:t>
      </w:r>
      <w:proofErr w:type="spellEnd"/>
      <w:r>
        <w:t>" &gt;&gt; ~</w:t>
      </w:r>
      <w:proofErr w:type="gramStart"/>
      <w:r>
        <w:t>/.</w:t>
      </w:r>
      <w:proofErr w:type="spellStart"/>
      <w:r>
        <w:t>bashrc</w:t>
      </w:r>
      <w:proofErr w:type="spellEnd"/>
      <w:proofErr w:type="gramEnd"/>
    </w:p>
    <w:p w14:paraId="3DCAF656" w14:textId="77777777" w:rsidR="001F70C8" w:rsidRDefault="001F70C8" w:rsidP="00AA4024">
      <w:pPr>
        <w:pStyle w:val="Code"/>
      </w:pPr>
      <w:r>
        <w:t>source ~</w:t>
      </w:r>
      <w:proofErr w:type="gramStart"/>
      <w:r>
        <w:t>/.</w:t>
      </w:r>
      <w:proofErr w:type="spellStart"/>
      <w:r>
        <w:t>bashrc</w:t>
      </w:r>
      <w:proofErr w:type="spellEnd"/>
      <w:proofErr w:type="gramEnd"/>
    </w:p>
    <w:p w14:paraId="2E5904E7" w14:textId="77777777" w:rsidR="001F70C8" w:rsidRDefault="001F70C8" w:rsidP="00AA4024">
      <w:pPr>
        <w:pStyle w:val="Code"/>
      </w:pPr>
      <w:r>
        <w:t>source /opt/</w:t>
      </w:r>
      <w:proofErr w:type="spellStart"/>
      <w:r>
        <w:t>ros</w:t>
      </w:r>
      <w:proofErr w:type="spellEnd"/>
      <w:r>
        <w:t>/kinetic/</w:t>
      </w:r>
      <w:proofErr w:type="spellStart"/>
      <w:r>
        <w:t>setup.bash</w:t>
      </w:r>
      <w:proofErr w:type="spellEnd"/>
    </w:p>
    <w:p w14:paraId="281DEC95" w14:textId="77777777" w:rsidR="001F70C8" w:rsidRDefault="001F70C8" w:rsidP="00AA4024">
      <w:pPr>
        <w:pStyle w:val="Code"/>
      </w:pPr>
      <w:r>
        <w:t>echo "source /opt/</w:t>
      </w:r>
      <w:proofErr w:type="spellStart"/>
      <w:r>
        <w:t>ros</w:t>
      </w:r>
      <w:proofErr w:type="spellEnd"/>
      <w:r>
        <w:t>/kinetic/</w:t>
      </w:r>
      <w:proofErr w:type="spellStart"/>
      <w:r>
        <w:t>setup.zsh</w:t>
      </w:r>
      <w:proofErr w:type="spellEnd"/>
      <w:r>
        <w:t>" &gt;&gt; ~</w:t>
      </w:r>
      <w:proofErr w:type="gramStart"/>
      <w:r>
        <w:t>/.</w:t>
      </w:r>
      <w:proofErr w:type="spellStart"/>
      <w:r>
        <w:t>zshrc</w:t>
      </w:r>
      <w:proofErr w:type="spellEnd"/>
      <w:proofErr w:type="gramEnd"/>
    </w:p>
    <w:p w14:paraId="1F09E1BA" w14:textId="77777777" w:rsidR="001F70C8" w:rsidRDefault="001F70C8" w:rsidP="00AA4024">
      <w:pPr>
        <w:pStyle w:val="Code"/>
      </w:pPr>
      <w:r>
        <w:t>source ~</w:t>
      </w:r>
      <w:proofErr w:type="gramStart"/>
      <w:r>
        <w:t>/.</w:t>
      </w:r>
      <w:proofErr w:type="spellStart"/>
      <w:r>
        <w:t>zshrc</w:t>
      </w:r>
      <w:proofErr w:type="spellEnd"/>
      <w:proofErr w:type="gramEnd"/>
    </w:p>
    <w:p w14:paraId="59256EFD" w14:textId="77777777" w:rsidR="001F70C8" w:rsidRDefault="001F70C8" w:rsidP="00AA4024">
      <w:pPr>
        <w:pStyle w:val="Code"/>
      </w:pPr>
      <w:proofErr w:type="spellStart"/>
      <w:r>
        <w:t>sudo</w:t>
      </w:r>
      <w:proofErr w:type="spellEnd"/>
      <w:r>
        <w:t xml:space="preserve"> apt install python-</w:t>
      </w:r>
      <w:proofErr w:type="spellStart"/>
      <w:r>
        <w:t>rosinstall</w:t>
      </w:r>
      <w:proofErr w:type="spellEnd"/>
      <w:r>
        <w:t xml:space="preserve"> python-</w:t>
      </w:r>
      <w:proofErr w:type="spellStart"/>
      <w:r>
        <w:t>rosinstall</w:t>
      </w:r>
      <w:proofErr w:type="spellEnd"/>
      <w:r>
        <w:t>-generator python-</w:t>
      </w:r>
      <w:proofErr w:type="spellStart"/>
      <w:r>
        <w:t>wstool</w:t>
      </w:r>
      <w:proofErr w:type="spellEnd"/>
      <w:r>
        <w:t xml:space="preserve">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spellStart"/>
      <w:r>
        <w:t>printenv</w:t>
      </w:r>
      <w:proofErr w:type="spellEnd"/>
      <w:r>
        <w:t xml:space="preserve"> | grep ROS</w:t>
      </w:r>
    </w:p>
    <w:p w14:paraId="43FAEFE4"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0CD1D07A"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68379935" w14:textId="77777777" w:rsidR="001F70C8" w:rsidRDefault="001F70C8" w:rsidP="00AA4024">
      <w:pPr>
        <w:pStyle w:val="Code"/>
      </w:pPr>
    </w:p>
    <w:p w14:paraId="37FD6BA2"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1016F67A"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1261A722" w14:textId="5BFA6AE1"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r>
        <w:t>printenv</w:t>
      </w:r>
      <w:proofErr w:type="spellEnd"/>
      <w:r>
        <w:t xml:space="preserve"> | grep ROS</w:t>
      </w:r>
    </w:p>
    <w:p w14:paraId="3A663D33"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0F27C8A2" w14:textId="77777777"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r>
        <w:t>rosws</w:t>
      </w:r>
      <w:proofErr w:type="spellEnd"/>
      <w:r>
        <w:t xml:space="preserve"> set ~/</w:t>
      </w:r>
      <w:proofErr w:type="spellStart"/>
      <w:r>
        <w:t>fuerte_workspace</w:t>
      </w:r>
      <w:proofErr w:type="spellEnd"/>
      <w:r>
        <w:t>/sandbox</w:t>
      </w:r>
    </w:p>
    <w:p w14:paraId="1F28C575" w14:textId="77777777" w:rsidR="001F70C8" w:rsidRDefault="001F70C8" w:rsidP="00AA4024">
      <w:pPr>
        <w:pStyle w:val="Code"/>
      </w:pPr>
      <w:r>
        <w:t>$ echo $ROS_PACKAGE_PATH</w:t>
      </w:r>
    </w:p>
    <w:p w14:paraId="56F30B3A" w14:textId="7A2BDF1C" w:rsidR="00A74C39" w:rsidRPr="00407596" w:rsidRDefault="001F70C8" w:rsidP="00AA4024">
      <w:pPr>
        <w:pStyle w:val="Code"/>
        <w:rPr>
          <w:b/>
          <w:sz w:val="28"/>
          <w:szCs w:val="24"/>
        </w:rPr>
      </w:pPr>
      <w:r>
        <w:t>/home/jesudara/fuerte_workspace/sandbox:/opt/ros/fuerte/share:/opt/ros/fuerte/stacks</w:t>
      </w:r>
      <w:r w:rsidR="00A74C39" w:rsidRPr="00407596">
        <w:br w:type="page"/>
      </w:r>
    </w:p>
    <w:p w14:paraId="4502A2A3" w14:textId="77777777" w:rsidR="00A83895" w:rsidRPr="00407596" w:rsidRDefault="00A83895" w:rsidP="00B639C2">
      <w:pPr>
        <w:pStyle w:val="Appendix"/>
      </w:pPr>
      <w:bookmarkStart w:id="89" w:name="_Toc27471263"/>
      <w:r w:rsidRPr="00407596">
        <w:lastRenderedPageBreak/>
        <w:t>REFERENCES</w:t>
      </w:r>
      <w:bookmarkEnd w:id="89"/>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90"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90"/>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91"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91"/>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92"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92"/>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75"/>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ACCD6" w14:textId="77777777" w:rsidR="002E3257" w:rsidRDefault="002E3257" w:rsidP="002E0482">
      <w:r>
        <w:separator/>
      </w:r>
    </w:p>
    <w:p w14:paraId="5920F3CD" w14:textId="77777777" w:rsidR="002E3257" w:rsidRDefault="002E3257"/>
    <w:p w14:paraId="6035D2F1" w14:textId="77777777" w:rsidR="002E3257" w:rsidRDefault="002E3257"/>
    <w:p w14:paraId="0BEA4EBB" w14:textId="77777777" w:rsidR="002E3257" w:rsidRDefault="002E3257"/>
  </w:endnote>
  <w:endnote w:type="continuationSeparator" w:id="0">
    <w:p w14:paraId="0D9A58EE" w14:textId="77777777" w:rsidR="002E3257" w:rsidRDefault="002E3257" w:rsidP="002E0482">
      <w:r>
        <w:continuationSeparator/>
      </w:r>
    </w:p>
    <w:p w14:paraId="755266A5" w14:textId="77777777" w:rsidR="002E3257" w:rsidRDefault="002E3257"/>
    <w:p w14:paraId="7538AD04" w14:textId="77777777" w:rsidR="002E3257" w:rsidRDefault="002E3257"/>
    <w:p w14:paraId="1A527402" w14:textId="77777777" w:rsidR="002E3257" w:rsidRDefault="002E3257"/>
  </w:endnote>
  <w:endnote w:type="continuationNotice" w:id="1">
    <w:p w14:paraId="7384ECAE" w14:textId="77777777" w:rsidR="002E3257" w:rsidRDefault="002E3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charset w:val="4D"/>
    <w:family w:val="auto"/>
    <w:pitch w:val="variable"/>
    <w:sig w:usb0="A00002FF" w:usb1="7800205A" w:usb2="14600000" w:usb3="00000000" w:csb0="00000193" w:csb1="00000000"/>
  </w:font>
  <w:font w:name="ProgramThree">
    <w:altName w:val="MS Mincho"/>
    <w:charset w:val="00"/>
    <w:family w:val="roman"/>
    <w:pitch w:val="fixed"/>
    <w:sig w:usb0="00000003" w:usb1="00000000" w:usb2="00000000" w:usb3="00000000" w:csb0="00000001" w:csb1="00000000"/>
  </w:font>
  <w:font w:name="Helvetica Condensed">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roman"/>
    <w:pitch w:val="variable"/>
    <w:sig w:usb0="80000067" w:usb1="02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503A04" w:rsidRDefault="00503A04" w:rsidP="00B22603">
    <w:pPr>
      <w:pStyle w:val="Footer"/>
      <w:jc w:val="right"/>
    </w:pPr>
  </w:p>
  <w:p w14:paraId="3BFEF7D4" w14:textId="77777777" w:rsidR="00503A04" w:rsidRDefault="00503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1E685813" w:rsidR="00503A04" w:rsidRPr="00627B99" w:rsidRDefault="00503A04"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6F40A731" w:rsidR="00503A04" w:rsidRDefault="00503A04">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4A071" w14:textId="77777777" w:rsidR="002E3257" w:rsidRDefault="002E3257" w:rsidP="002E0482">
      <w:r>
        <w:separator/>
      </w:r>
    </w:p>
    <w:p w14:paraId="7ACBD388" w14:textId="77777777" w:rsidR="002E3257" w:rsidRDefault="002E3257"/>
    <w:p w14:paraId="787F095B" w14:textId="77777777" w:rsidR="002E3257" w:rsidRDefault="002E3257"/>
    <w:p w14:paraId="3C96F00E" w14:textId="77777777" w:rsidR="002E3257" w:rsidRDefault="002E3257"/>
  </w:footnote>
  <w:footnote w:type="continuationSeparator" w:id="0">
    <w:p w14:paraId="376544FB" w14:textId="77777777" w:rsidR="002E3257" w:rsidRDefault="002E3257" w:rsidP="002E0482">
      <w:r>
        <w:continuationSeparator/>
      </w:r>
    </w:p>
    <w:p w14:paraId="43141BE3" w14:textId="77777777" w:rsidR="002E3257" w:rsidRDefault="002E3257"/>
    <w:p w14:paraId="757EB0F9" w14:textId="77777777" w:rsidR="002E3257" w:rsidRDefault="002E3257"/>
    <w:p w14:paraId="185834AC" w14:textId="77777777" w:rsidR="002E3257" w:rsidRDefault="002E3257"/>
  </w:footnote>
  <w:footnote w:type="continuationNotice" w:id="1">
    <w:p w14:paraId="39F3C7EE" w14:textId="77777777" w:rsidR="002E3257" w:rsidRDefault="002E32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26756"/>
    <w:multiLevelType w:val="hybridMultilevel"/>
    <w:tmpl w:val="EBD61E02"/>
    <w:lvl w:ilvl="0" w:tplc="C26C1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55403"/>
    <w:multiLevelType w:val="hybridMultilevel"/>
    <w:tmpl w:val="D3E8F246"/>
    <w:lvl w:ilvl="0" w:tplc="E89686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12A7B"/>
    <w:multiLevelType w:val="hybridMultilevel"/>
    <w:tmpl w:val="C380AC4E"/>
    <w:lvl w:ilvl="0" w:tplc="70C24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1"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71A4F6D"/>
    <w:multiLevelType w:val="hybridMultilevel"/>
    <w:tmpl w:val="9C60BCD2"/>
    <w:lvl w:ilvl="0" w:tplc="10D89B0C">
      <w:start w:val="2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B145F6A"/>
    <w:multiLevelType w:val="hybridMultilevel"/>
    <w:tmpl w:val="D092FC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D4751"/>
    <w:multiLevelType w:val="hybridMultilevel"/>
    <w:tmpl w:val="88744C40"/>
    <w:lvl w:ilvl="0" w:tplc="805CCD24">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3"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9D46DD"/>
    <w:multiLevelType w:val="hybridMultilevel"/>
    <w:tmpl w:val="7958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372043"/>
    <w:multiLevelType w:val="hybridMultilevel"/>
    <w:tmpl w:val="93F225B8"/>
    <w:lvl w:ilvl="0" w:tplc="1618E6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082EF6"/>
    <w:multiLevelType w:val="hybridMultilevel"/>
    <w:tmpl w:val="1EE6A06E"/>
    <w:lvl w:ilvl="0" w:tplc="4D3690C2">
      <w:start w:val="1"/>
      <w:numFmt w:val="decimal"/>
      <w:lvlText w:val="%1."/>
      <w:lvlJc w:val="left"/>
      <w:pPr>
        <w:ind w:left="63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A0CA8"/>
    <w:multiLevelType w:val="hybridMultilevel"/>
    <w:tmpl w:val="4D066AFA"/>
    <w:lvl w:ilvl="0" w:tplc="8940E2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B3AD2"/>
    <w:multiLevelType w:val="hybridMultilevel"/>
    <w:tmpl w:val="45789D46"/>
    <w:lvl w:ilvl="0" w:tplc="8286D5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D13DE4"/>
    <w:multiLevelType w:val="hybridMultilevel"/>
    <w:tmpl w:val="BE02CD34"/>
    <w:lvl w:ilvl="0" w:tplc="F9DE7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CA03DD"/>
    <w:multiLevelType w:val="hybridMultilevel"/>
    <w:tmpl w:val="9B104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077D7F"/>
    <w:multiLevelType w:val="hybridMultilevel"/>
    <w:tmpl w:val="7B9C8438"/>
    <w:lvl w:ilvl="0" w:tplc="EC3659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135EF"/>
    <w:multiLevelType w:val="hybridMultilevel"/>
    <w:tmpl w:val="DC1CC28A"/>
    <w:lvl w:ilvl="0" w:tplc="2E8293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1" w15:restartNumberingAfterBreak="0">
    <w:nsid w:val="7EDC001E"/>
    <w:multiLevelType w:val="hybridMultilevel"/>
    <w:tmpl w:val="106683EC"/>
    <w:lvl w:ilvl="0" w:tplc="AD9E2DE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4"/>
  </w:num>
  <w:num w:numId="3">
    <w:abstractNumId w:val="13"/>
  </w:num>
  <w:num w:numId="4">
    <w:abstractNumId w:val="22"/>
  </w:num>
  <w:num w:numId="5">
    <w:abstractNumId w:val="25"/>
  </w:num>
  <w:num w:numId="6">
    <w:abstractNumId w:val="3"/>
  </w:num>
  <w:num w:numId="7">
    <w:abstractNumId w:val="10"/>
  </w:num>
  <w:num w:numId="8">
    <w:abstractNumId w:val="23"/>
  </w:num>
  <w:num w:numId="9">
    <w:abstractNumId w:val="19"/>
  </w:num>
  <w:num w:numId="10">
    <w:abstractNumId w:val="27"/>
  </w:num>
  <w:num w:numId="11">
    <w:abstractNumId w:val="35"/>
  </w:num>
  <w:num w:numId="12">
    <w:abstractNumId w:val="8"/>
  </w:num>
  <w:num w:numId="13">
    <w:abstractNumId w:val="11"/>
  </w:num>
  <w:num w:numId="14">
    <w:abstractNumId w:val="2"/>
  </w:num>
  <w:num w:numId="15">
    <w:abstractNumId w:val="30"/>
  </w:num>
  <w:num w:numId="16">
    <w:abstractNumId w:val="12"/>
  </w:num>
  <w:num w:numId="17">
    <w:abstractNumId w:val="9"/>
  </w:num>
  <w:num w:numId="18">
    <w:abstractNumId w:val="40"/>
  </w:num>
  <w:num w:numId="19">
    <w:abstractNumId w:val="15"/>
  </w:num>
  <w:num w:numId="20">
    <w:abstractNumId w:val="1"/>
  </w:num>
  <w:num w:numId="21">
    <w:abstractNumId w:val="26"/>
  </w:num>
  <w:num w:numId="22">
    <w:abstractNumId w:val="20"/>
    <w:lvlOverride w:ilvl="0">
      <w:startOverride w:val="1"/>
    </w:lvlOverride>
  </w:num>
  <w:num w:numId="23">
    <w:abstractNumId w:val="0"/>
  </w:num>
  <w:num w:numId="24">
    <w:abstractNumId w:val="16"/>
  </w:num>
  <w:num w:numId="25">
    <w:abstractNumId w:val="16"/>
    <w:lvlOverride w:ilvl="0">
      <w:startOverride w:val="1"/>
    </w:lvlOverride>
  </w:num>
  <w:num w:numId="26">
    <w:abstractNumId w:val="29"/>
    <w:lvlOverride w:ilvl="0">
      <w:startOverride w:val="1"/>
    </w:lvlOverride>
  </w:num>
  <w:num w:numId="27">
    <w:abstractNumId w:val="29"/>
    <w:lvlOverride w:ilvl="0">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2"/>
    </w:lvlOverride>
  </w:num>
  <w:num w:numId="30">
    <w:abstractNumId w:val="41"/>
  </w:num>
  <w:num w:numId="31">
    <w:abstractNumId w:val="36"/>
  </w:num>
  <w:num w:numId="32">
    <w:abstractNumId w:val="17"/>
  </w:num>
  <w:num w:numId="33">
    <w:abstractNumId w:val="6"/>
  </w:num>
  <w:num w:numId="34">
    <w:abstractNumId w:val="33"/>
  </w:num>
  <w:num w:numId="35">
    <w:abstractNumId w:val="32"/>
  </w:num>
  <w:num w:numId="36">
    <w:abstractNumId w:val="24"/>
  </w:num>
  <w:num w:numId="37">
    <w:abstractNumId w:val="14"/>
  </w:num>
  <w:num w:numId="38">
    <w:abstractNumId w:val="28"/>
  </w:num>
  <w:num w:numId="39">
    <w:abstractNumId w:val="38"/>
  </w:num>
  <w:num w:numId="40">
    <w:abstractNumId w:val="4"/>
  </w:num>
  <w:num w:numId="41">
    <w:abstractNumId w:val="39"/>
  </w:num>
  <w:num w:numId="42">
    <w:abstractNumId w:val="31"/>
  </w:num>
  <w:num w:numId="43">
    <w:abstractNumId w:val="18"/>
  </w:num>
  <w:num w:numId="44">
    <w:abstractNumId w:val="37"/>
  </w:num>
  <w:num w:numId="45">
    <w:abstractNumId w:val="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mwrAUAvXvtJ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035"/>
    <w:rsid w:val="00000085"/>
    <w:rsid w:val="00000CEB"/>
    <w:rsid w:val="00000D0B"/>
    <w:rsid w:val="00001123"/>
    <w:rsid w:val="00001206"/>
    <w:rsid w:val="000019F1"/>
    <w:rsid w:val="0000201F"/>
    <w:rsid w:val="0000205C"/>
    <w:rsid w:val="00002631"/>
    <w:rsid w:val="000027A3"/>
    <w:rsid w:val="000032D8"/>
    <w:rsid w:val="0000489C"/>
    <w:rsid w:val="00004A4E"/>
    <w:rsid w:val="00004BF2"/>
    <w:rsid w:val="00004DB2"/>
    <w:rsid w:val="000068ED"/>
    <w:rsid w:val="00006F54"/>
    <w:rsid w:val="000104D6"/>
    <w:rsid w:val="0001221F"/>
    <w:rsid w:val="00012742"/>
    <w:rsid w:val="00012EA3"/>
    <w:rsid w:val="00013855"/>
    <w:rsid w:val="00013DFD"/>
    <w:rsid w:val="000159F9"/>
    <w:rsid w:val="00015F2A"/>
    <w:rsid w:val="00015F9F"/>
    <w:rsid w:val="00016239"/>
    <w:rsid w:val="00017920"/>
    <w:rsid w:val="00017CE5"/>
    <w:rsid w:val="00020AC4"/>
    <w:rsid w:val="0002158D"/>
    <w:rsid w:val="00022931"/>
    <w:rsid w:val="00022977"/>
    <w:rsid w:val="0002371F"/>
    <w:rsid w:val="00023DB1"/>
    <w:rsid w:val="000244F2"/>
    <w:rsid w:val="0002488C"/>
    <w:rsid w:val="000249B5"/>
    <w:rsid w:val="000251E7"/>
    <w:rsid w:val="0002655B"/>
    <w:rsid w:val="00026F37"/>
    <w:rsid w:val="0002713B"/>
    <w:rsid w:val="00027EC5"/>
    <w:rsid w:val="000300E1"/>
    <w:rsid w:val="00030A82"/>
    <w:rsid w:val="00030FF2"/>
    <w:rsid w:val="00031093"/>
    <w:rsid w:val="00033C76"/>
    <w:rsid w:val="000343CA"/>
    <w:rsid w:val="0003458B"/>
    <w:rsid w:val="00034FDC"/>
    <w:rsid w:val="000361E2"/>
    <w:rsid w:val="0003665E"/>
    <w:rsid w:val="00036CDB"/>
    <w:rsid w:val="000373AB"/>
    <w:rsid w:val="00037735"/>
    <w:rsid w:val="000409A1"/>
    <w:rsid w:val="00041852"/>
    <w:rsid w:val="00041E46"/>
    <w:rsid w:val="0004202D"/>
    <w:rsid w:val="000422B1"/>
    <w:rsid w:val="000425C7"/>
    <w:rsid w:val="0004267D"/>
    <w:rsid w:val="00042748"/>
    <w:rsid w:val="0004341B"/>
    <w:rsid w:val="000446F5"/>
    <w:rsid w:val="00044A50"/>
    <w:rsid w:val="00044DFA"/>
    <w:rsid w:val="00045AA7"/>
    <w:rsid w:val="00046609"/>
    <w:rsid w:val="00046A17"/>
    <w:rsid w:val="00046D97"/>
    <w:rsid w:val="000514DC"/>
    <w:rsid w:val="00053DEE"/>
    <w:rsid w:val="000548B9"/>
    <w:rsid w:val="000559DF"/>
    <w:rsid w:val="0005710C"/>
    <w:rsid w:val="00057731"/>
    <w:rsid w:val="00057EB0"/>
    <w:rsid w:val="0006038D"/>
    <w:rsid w:val="000607CF"/>
    <w:rsid w:val="00060945"/>
    <w:rsid w:val="00060A19"/>
    <w:rsid w:val="00060BA4"/>
    <w:rsid w:val="00061520"/>
    <w:rsid w:val="00062409"/>
    <w:rsid w:val="0006255A"/>
    <w:rsid w:val="00063026"/>
    <w:rsid w:val="0006378F"/>
    <w:rsid w:val="00063A0F"/>
    <w:rsid w:val="00064C43"/>
    <w:rsid w:val="000654BB"/>
    <w:rsid w:val="00065C4A"/>
    <w:rsid w:val="00066363"/>
    <w:rsid w:val="000665ED"/>
    <w:rsid w:val="000677E8"/>
    <w:rsid w:val="00067AB8"/>
    <w:rsid w:val="0007017A"/>
    <w:rsid w:val="00070205"/>
    <w:rsid w:val="000708B2"/>
    <w:rsid w:val="00071564"/>
    <w:rsid w:val="00071992"/>
    <w:rsid w:val="00072F48"/>
    <w:rsid w:val="00072FFD"/>
    <w:rsid w:val="00073C42"/>
    <w:rsid w:val="0007456A"/>
    <w:rsid w:val="00074E53"/>
    <w:rsid w:val="0007553D"/>
    <w:rsid w:val="0007561F"/>
    <w:rsid w:val="000760F4"/>
    <w:rsid w:val="00076F99"/>
    <w:rsid w:val="000776FF"/>
    <w:rsid w:val="00080788"/>
    <w:rsid w:val="000808F4"/>
    <w:rsid w:val="00080919"/>
    <w:rsid w:val="00081E06"/>
    <w:rsid w:val="00081E5C"/>
    <w:rsid w:val="0008368D"/>
    <w:rsid w:val="0008377A"/>
    <w:rsid w:val="000842ED"/>
    <w:rsid w:val="0008628F"/>
    <w:rsid w:val="00086747"/>
    <w:rsid w:val="000909F5"/>
    <w:rsid w:val="000910A2"/>
    <w:rsid w:val="000913EC"/>
    <w:rsid w:val="00091860"/>
    <w:rsid w:val="0009208A"/>
    <w:rsid w:val="00092C29"/>
    <w:rsid w:val="00092CEB"/>
    <w:rsid w:val="000932E7"/>
    <w:rsid w:val="00093BE1"/>
    <w:rsid w:val="00094D0D"/>
    <w:rsid w:val="00094D5C"/>
    <w:rsid w:val="00095042"/>
    <w:rsid w:val="0009543F"/>
    <w:rsid w:val="00095790"/>
    <w:rsid w:val="00096053"/>
    <w:rsid w:val="0009623E"/>
    <w:rsid w:val="0009643E"/>
    <w:rsid w:val="00096B9E"/>
    <w:rsid w:val="00096E38"/>
    <w:rsid w:val="0009702A"/>
    <w:rsid w:val="00097095"/>
    <w:rsid w:val="00097274"/>
    <w:rsid w:val="000A150A"/>
    <w:rsid w:val="000A19FD"/>
    <w:rsid w:val="000A2851"/>
    <w:rsid w:val="000A2905"/>
    <w:rsid w:val="000A35B8"/>
    <w:rsid w:val="000A398B"/>
    <w:rsid w:val="000A3E83"/>
    <w:rsid w:val="000A40AB"/>
    <w:rsid w:val="000A6E42"/>
    <w:rsid w:val="000B00B6"/>
    <w:rsid w:val="000B08E7"/>
    <w:rsid w:val="000B1573"/>
    <w:rsid w:val="000B1F68"/>
    <w:rsid w:val="000B2047"/>
    <w:rsid w:val="000B2264"/>
    <w:rsid w:val="000B268F"/>
    <w:rsid w:val="000B329D"/>
    <w:rsid w:val="000B4B92"/>
    <w:rsid w:val="000B4E8C"/>
    <w:rsid w:val="000B4F14"/>
    <w:rsid w:val="000B51CB"/>
    <w:rsid w:val="000B57DD"/>
    <w:rsid w:val="000B5F7C"/>
    <w:rsid w:val="000B6613"/>
    <w:rsid w:val="000B72C1"/>
    <w:rsid w:val="000C04D5"/>
    <w:rsid w:val="000C0783"/>
    <w:rsid w:val="000C0BCC"/>
    <w:rsid w:val="000C100C"/>
    <w:rsid w:val="000C1971"/>
    <w:rsid w:val="000C1A74"/>
    <w:rsid w:val="000C2B86"/>
    <w:rsid w:val="000C34FD"/>
    <w:rsid w:val="000C41E5"/>
    <w:rsid w:val="000C59AD"/>
    <w:rsid w:val="000C6E9D"/>
    <w:rsid w:val="000C7701"/>
    <w:rsid w:val="000C7B93"/>
    <w:rsid w:val="000D04A9"/>
    <w:rsid w:val="000D061E"/>
    <w:rsid w:val="000D072F"/>
    <w:rsid w:val="000D08FE"/>
    <w:rsid w:val="000D09BC"/>
    <w:rsid w:val="000D0AB3"/>
    <w:rsid w:val="000D14DA"/>
    <w:rsid w:val="000D166D"/>
    <w:rsid w:val="000D2256"/>
    <w:rsid w:val="000D22C4"/>
    <w:rsid w:val="000D2C37"/>
    <w:rsid w:val="000D3EED"/>
    <w:rsid w:val="000D3EEF"/>
    <w:rsid w:val="000D4528"/>
    <w:rsid w:val="000D4AA4"/>
    <w:rsid w:val="000D59A2"/>
    <w:rsid w:val="000D5E25"/>
    <w:rsid w:val="000D63FF"/>
    <w:rsid w:val="000D680B"/>
    <w:rsid w:val="000D6A11"/>
    <w:rsid w:val="000D713B"/>
    <w:rsid w:val="000E00B3"/>
    <w:rsid w:val="000E06AE"/>
    <w:rsid w:val="000E0E88"/>
    <w:rsid w:val="000E17E9"/>
    <w:rsid w:val="000E226D"/>
    <w:rsid w:val="000E2368"/>
    <w:rsid w:val="000E24C2"/>
    <w:rsid w:val="000E2691"/>
    <w:rsid w:val="000E281C"/>
    <w:rsid w:val="000E35C1"/>
    <w:rsid w:val="000E39D5"/>
    <w:rsid w:val="000E3BFA"/>
    <w:rsid w:val="000E4AF8"/>
    <w:rsid w:val="000E4B8B"/>
    <w:rsid w:val="000E60B3"/>
    <w:rsid w:val="000F15BA"/>
    <w:rsid w:val="000F163A"/>
    <w:rsid w:val="000F2A9B"/>
    <w:rsid w:val="000F2B04"/>
    <w:rsid w:val="000F2B61"/>
    <w:rsid w:val="000F3357"/>
    <w:rsid w:val="000F38A2"/>
    <w:rsid w:val="000F39FD"/>
    <w:rsid w:val="000F3EE9"/>
    <w:rsid w:val="000F47DF"/>
    <w:rsid w:val="000F5FE0"/>
    <w:rsid w:val="000F6526"/>
    <w:rsid w:val="000F659C"/>
    <w:rsid w:val="000F677B"/>
    <w:rsid w:val="000F6960"/>
    <w:rsid w:val="000F77EE"/>
    <w:rsid w:val="000F7CBF"/>
    <w:rsid w:val="0010073E"/>
    <w:rsid w:val="00100A6D"/>
    <w:rsid w:val="00103335"/>
    <w:rsid w:val="001044C8"/>
    <w:rsid w:val="00104A15"/>
    <w:rsid w:val="00104F0D"/>
    <w:rsid w:val="001053DD"/>
    <w:rsid w:val="0010611F"/>
    <w:rsid w:val="00106C94"/>
    <w:rsid w:val="001104FB"/>
    <w:rsid w:val="001115AE"/>
    <w:rsid w:val="00111A3E"/>
    <w:rsid w:val="00114204"/>
    <w:rsid w:val="00115CF1"/>
    <w:rsid w:val="00116600"/>
    <w:rsid w:val="001205B2"/>
    <w:rsid w:val="00120903"/>
    <w:rsid w:val="00121B8A"/>
    <w:rsid w:val="00123DE3"/>
    <w:rsid w:val="0012595F"/>
    <w:rsid w:val="00125C3A"/>
    <w:rsid w:val="00125E26"/>
    <w:rsid w:val="001260AC"/>
    <w:rsid w:val="0012614B"/>
    <w:rsid w:val="0012622D"/>
    <w:rsid w:val="001312D0"/>
    <w:rsid w:val="001313E7"/>
    <w:rsid w:val="00131AA9"/>
    <w:rsid w:val="00131CCD"/>
    <w:rsid w:val="00131D09"/>
    <w:rsid w:val="001328BF"/>
    <w:rsid w:val="001328F2"/>
    <w:rsid w:val="0013291A"/>
    <w:rsid w:val="00132BD2"/>
    <w:rsid w:val="00133A78"/>
    <w:rsid w:val="00133C46"/>
    <w:rsid w:val="0013444A"/>
    <w:rsid w:val="0013488E"/>
    <w:rsid w:val="0013500C"/>
    <w:rsid w:val="0013578C"/>
    <w:rsid w:val="00135E25"/>
    <w:rsid w:val="00135E64"/>
    <w:rsid w:val="00135F76"/>
    <w:rsid w:val="001366A5"/>
    <w:rsid w:val="001369AE"/>
    <w:rsid w:val="00136C8F"/>
    <w:rsid w:val="0013781B"/>
    <w:rsid w:val="00137C4E"/>
    <w:rsid w:val="00140217"/>
    <w:rsid w:val="00140799"/>
    <w:rsid w:val="001407D3"/>
    <w:rsid w:val="00140BF3"/>
    <w:rsid w:val="0014114C"/>
    <w:rsid w:val="00141B5C"/>
    <w:rsid w:val="00142F29"/>
    <w:rsid w:val="00143D69"/>
    <w:rsid w:val="00144885"/>
    <w:rsid w:val="001459E0"/>
    <w:rsid w:val="00145FF9"/>
    <w:rsid w:val="0014636B"/>
    <w:rsid w:val="00146F5D"/>
    <w:rsid w:val="001502CB"/>
    <w:rsid w:val="00151408"/>
    <w:rsid w:val="00151462"/>
    <w:rsid w:val="00151F79"/>
    <w:rsid w:val="00152247"/>
    <w:rsid w:val="001523E4"/>
    <w:rsid w:val="001533CA"/>
    <w:rsid w:val="001537F1"/>
    <w:rsid w:val="00154BC9"/>
    <w:rsid w:val="001550B0"/>
    <w:rsid w:val="0015514A"/>
    <w:rsid w:val="0015542D"/>
    <w:rsid w:val="00155C45"/>
    <w:rsid w:val="00156BAA"/>
    <w:rsid w:val="00157A10"/>
    <w:rsid w:val="00157CED"/>
    <w:rsid w:val="00160503"/>
    <w:rsid w:val="00161386"/>
    <w:rsid w:val="00161B00"/>
    <w:rsid w:val="001624C8"/>
    <w:rsid w:val="00162ECC"/>
    <w:rsid w:val="00163F59"/>
    <w:rsid w:val="00164483"/>
    <w:rsid w:val="0016563B"/>
    <w:rsid w:val="00166103"/>
    <w:rsid w:val="00167188"/>
    <w:rsid w:val="00167AA5"/>
    <w:rsid w:val="00167AA9"/>
    <w:rsid w:val="001706BE"/>
    <w:rsid w:val="0017082C"/>
    <w:rsid w:val="001708E9"/>
    <w:rsid w:val="00170EBE"/>
    <w:rsid w:val="00170F8D"/>
    <w:rsid w:val="00170FD2"/>
    <w:rsid w:val="00171EE6"/>
    <w:rsid w:val="00171EE8"/>
    <w:rsid w:val="0017237F"/>
    <w:rsid w:val="00172EF2"/>
    <w:rsid w:val="001732BE"/>
    <w:rsid w:val="00173457"/>
    <w:rsid w:val="00173DAE"/>
    <w:rsid w:val="0017416A"/>
    <w:rsid w:val="00174190"/>
    <w:rsid w:val="00174668"/>
    <w:rsid w:val="00174E11"/>
    <w:rsid w:val="00175618"/>
    <w:rsid w:val="001762E7"/>
    <w:rsid w:val="001766A8"/>
    <w:rsid w:val="00176703"/>
    <w:rsid w:val="00176ED8"/>
    <w:rsid w:val="00177F63"/>
    <w:rsid w:val="00180039"/>
    <w:rsid w:val="0018191F"/>
    <w:rsid w:val="0018226D"/>
    <w:rsid w:val="00182738"/>
    <w:rsid w:val="00183509"/>
    <w:rsid w:val="0018367D"/>
    <w:rsid w:val="00184211"/>
    <w:rsid w:val="00184332"/>
    <w:rsid w:val="00184377"/>
    <w:rsid w:val="0018476B"/>
    <w:rsid w:val="0018522A"/>
    <w:rsid w:val="001857DA"/>
    <w:rsid w:val="001866B7"/>
    <w:rsid w:val="001876DF"/>
    <w:rsid w:val="00187A33"/>
    <w:rsid w:val="00190750"/>
    <w:rsid w:val="00190FCD"/>
    <w:rsid w:val="001918C9"/>
    <w:rsid w:val="00192162"/>
    <w:rsid w:val="0019295C"/>
    <w:rsid w:val="00192EBF"/>
    <w:rsid w:val="0019314E"/>
    <w:rsid w:val="00193807"/>
    <w:rsid w:val="001944B6"/>
    <w:rsid w:val="0019489E"/>
    <w:rsid w:val="001956BC"/>
    <w:rsid w:val="00195F07"/>
    <w:rsid w:val="00195F36"/>
    <w:rsid w:val="00197385"/>
    <w:rsid w:val="00197BAE"/>
    <w:rsid w:val="00197CCB"/>
    <w:rsid w:val="001A0F02"/>
    <w:rsid w:val="001A1537"/>
    <w:rsid w:val="001A18CA"/>
    <w:rsid w:val="001A2D21"/>
    <w:rsid w:val="001A3868"/>
    <w:rsid w:val="001A3C99"/>
    <w:rsid w:val="001A4A4A"/>
    <w:rsid w:val="001A6082"/>
    <w:rsid w:val="001A780A"/>
    <w:rsid w:val="001A7A1A"/>
    <w:rsid w:val="001A7DB7"/>
    <w:rsid w:val="001B0348"/>
    <w:rsid w:val="001B25DD"/>
    <w:rsid w:val="001B33AE"/>
    <w:rsid w:val="001B604A"/>
    <w:rsid w:val="001B6140"/>
    <w:rsid w:val="001B6184"/>
    <w:rsid w:val="001B6A2A"/>
    <w:rsid w:val="001B6D46"/>
    <w:rsid w:val="001B6F35"/>
    <w:rsid w:val="001B730A"/>
    <w:rsid w:val="001C01AE"/>
    <w:rsid w:val="001C0259"/>
    <w:rsid w:val="001C02E5"/>
    <w:rsid w:val="001C13DE"/>
    <w:rsid w:val="001C1942"/>
    <w:rsid w:val="001C2739"/>
    <w:rsid w:val="001C2949"/>
    <w:rsid w:val="001C2AD1"/>
    <w:rsid w:val="001C3217"/>
    <w:rsid w:val="001C3F1B"/>
    <w:rsid w:val="001C5D73"/>
    <w:rsid w:val="001C6B95"/>
    <w:rsid w:val="001C6BD4"/>
    <w:rsid w:val="001C6CC9"/>
    <w:rsid w:val="001C704F"/>
    <w:rsid w:val="001C7819"/>
    <w:rsid w:val="001C7838"/>
    <w:rsid w:val="001D0BDB"/>
    <w:rsid w:val="001D1072"/>
    <w:rsid w:val="001D117B"/>
    <w:rsid w:val="001D11F7"/>
    <w:rsid w:val="001D2295"/>
    <w:rsid w:val="001D30B5"/>
    <w:rsid w:val="001D3101"/>
    <w:rsid w:val="001D3C39"/>
    <w:rsid w:val="001D5DDA"/>
    <w:rsid w:val="001D669C"/>
    <w:rsid w:val="001D6EF9"/>
    <w:rsid w:val="001D6F91"/>
    <w:rsid w:val="001D722B"/>
    <w:rsid w:val="001E0642"/>
    <w:rsid w:val="001E0E95"/>
    <w:rsid w:val="001E1471"/>
    <w:rsid w:val="001E1E15"/>
    <w:rsid w:val="001E1EB8"/>
    <w:rsid w:val="001E2104"/>
    <w:rsid w:val="001E2751"/>
    <w:rsid w:val="001E2A1B"/>
    <w:rsid w:val="001E427F"/>
    <w:rsid w:val="001E470F"/>
    <w:rsid w:val="001E4880"/>
    <w:rsid w:val="001E494C"/>
    <w:rsid w:val="001E4AA3"/>
    <w:rsid w:val="001E5D45"/>
    <w:rsid w:val="001E6008"/>
    <w:rsid w:val="001E602D"/>
    <w:rsid w:val="001E6084"/>
    <w:rsid w:val="001E650A"/>
    <w:rsid w:val="001E6D2E"/>
    <w:rsid w:val="001E701D"/>
    <w:rsid w:val="001F0134"/>
    <w:rsid w:val="001F0199"/>
    <w:rsid w:val="001F01A5"/>
    <w:rsid w:val="001F0686"/>
    <w:rsid w:val="001F08E0"/>
    <w:rsid w:val="001F14FA"/>
    <w:rsid w:val="001F168D"/>
    <w:rsid w:val="001F1CC7"/>
    <w:rsid w:val="001F1CE2"/>
    <w:rsid w:val="001F21CA"/>
    <w:rsid w:val="001F2C20"/>
    <w:rsid w:val="001F35B8"/>
    <w:rsid w:val="001F3A8A"/>
    <w:rsid w:val="001F4AEC"/>
    <w:rsid w:val="001F4E80"/>
    <w:rsid w:val="001F5EEB"/>
    <w:rsid w:val="001F64C7"/>
    <w:rsid w:val="001F6CF0"/>
    <w:rsid w:val="001F70C8"/>
    <w:rsid w:val="001F7189"/>
    <w:rsid w:val="001F771A"/>
    <w:rsid w:val="001F79B2"/>
    <w:rsid w:val="002008DF"/>
    <w:rsid w:val="0020185A"/>
    <w:rsid w:val="00202478"/>
    <w:rsid w:val="00202E31"/>
    <w:rsid w:val="00202ED4"/>
    <w:rsid w:val="00202F3D"/>
    <w:rsid w:val="00203CD3"/>
    <w:rsid w:val="00203E8D"/>
    <w:rsid w:val="002049B4"/>
    <w:rsid w:val="00204DDC"/>
    <w:rsid w:val="00205F00"/>
    <w:rsid w:val="002064CE"/>
    <w:rsid w:val="00207348"/>
    <w:rsid w:val="0021051F"/>
    <w:rsid w:val="00210700"/>
    <w:rsid w:val="0021091C"/>
    <w:rsid w:val="00210B47"/>
    <w:rsid w:val="00210C03"/>
    <w:rsid w:val="0021137B"/>
    <w:rsid w:val="00212747"/>
    <w:rsid w:val="002132E5"/>
    <w:rsid w:val="00214778"/>
    <w:rsid w:val="00215231"/>
    <w:rsid w:val="00216437"/>
    <w:rsid w:val="002169E6"/>
    <w:rsid w:val="00216D1C"/>
    <w:rsid w:val="00216F13"/>
    <w:rsid w:val="002177E5"/>
    <w:rsid w:val="00220187"/>
    <w:rsid w:val="002201E1"/>
    <w:rsid w:val="00220F7C"/>
    <w:rsid w:val="002211CA"/>
    <w:rsid w:val="0022126A"/>
    <w:rsid w:val="002235F0"/>
    <w:rsid w:val="00223B47"/>
    <w:rsid w:val="00223ECC"/>
    <w:rsid w:val="00224FA0"/>
    <w:rsid w:val="00225222"/>
    <w:rsid w:val="00225F43"/>
    <w:rsid w:val="00227C63"/>
    <w:rsid w:val="00227D45"/>
    <w:rsid w:val="00227EA1"/>
    <w:rsid w:val="00230556"/>
    <w:rsid w:val="00230864"/>
    <w:rsid w:val="00230D50"/>
    <w:rsid w:val="00231E25"/>
    <w:rsid w:val="002328D2"/>
    <w:rsid w:val="0023293E"/>
    <w:rsid w:val="002330ED"/>
    <w:rsid w:val="00234B89"/>
    <w:rsid w:val="00236129"/>
    <w:rsid w:val="00236162"/>
    <w:rsid w:val="00236297"/>
    <w:rsid w:val="00236EC0"/>
    <w:rsid w:val="00237068"/>
    <w:rsid w:val="0023780D"/>
    <w:rsid w:val="00237D83"/>
    <w:rsid w:val="00240AFF"/>
    <w:rsid w:val="00240D8D"/>
    <w:rsid w:val="002417FC"/>
    <w:rsid w:val="00242C3C"/>
    <w:rsid w:val="00243B8F"/>
    <w:rsid w:val="002440FE"/>
    <w:rsid w:val="00244613"/>
    <w:rsid w:val="00244839"/>
    <w:rsid w:val="00244981"/>
    <w:rsid w:val="00245ECF"/>
    <w:rsid w:val="00245F6C"/>
    <w:rsid w:val="00245FD4"/>
    <w:rsid w:val="0024611D"/>
    <w:rsid w:val="00246152"/>
    <w:rsid w:val="002466D5"/>
    <w:rsid w:val="00246782"/>
    <w:rsid w:val="00246A38"/>
    <w:rsid w:val="0024787E"/>
    <w:rsid w:val="00251754"/>
    <w:rsid w:val="00251F5F"/>
    <w:rsid w:val="00252000"/>
    <w:rsid w:val="00252BBE"/>
    <w:rsid w:val="00252CB2"/>
    <w:rsid w:val="00253CD1"/>
    <w:rsid w:val="00254302"/>
    <w:rsid w:val="0025543E"/>
    <w:rsid w:val="00256D9C"/>
    <w:rsid w:val="002574F2"/>
    <w:rsid w:val="002600ED"/>
    <w:rsid w:val="00260E55"/>
    <w:rsid w:val="002625DF"/>
    <w:rsid w:val="00263B4C"/>
    <w:rsid w:val="00264023"/>
    <w:rsid w:val="0026404B"/>
    <w:rsid w:val="00264D98"/>
    <w:rsid w:val="0026504E"/>
    <w:rsid w:val="00265751"/>
    <w:rsid w:val="00266A13"/>
    <w:rsid w:val="002702CC"/>
    <w:rsid w:val="00271EFB"/>
    <w:rsid w:val="00272122"/>
    <w:rsid w:val="00272BD3"/>
    <w:rsid w:val="00273096"/>
    <w:rsid w:val="0027399E"/>
    <w:rsid w:val="002745C9"/>
    <w:rsid w:val="002747C2"/>
    <w:rsid w:val="00277408"/>
    <w:rsid w:val="0028025B"/>
    <w:rsid w:val="0028051B"/>
    <w:rsid w:val="00280801"/>
    <w:rsid w:val="0028111B"/>
    <w:rsid w:val="00281E10"/>
    <w:rsid w:val="0028298C"/>
    <w:rsid w:val="00282CD8"/>
    <w:rsid w:val="00282DC9"/>
    <w:rsid w:val="002832CB"/>
    <w:rsid w:val="00283B9F"/>
    <w:rsid w:val="002845E2"/>
    <w:rsid w:val="00284BDA"/>
    <w:rsid w:val="002851A9"/>
    <w:rsid w:val="002853D4"/>
    <w:rsid w:val="002866A8"/>
    <w:rsid w:val="00286C01"/>
    <w:rsid w:val="002872CA"/>
    <w:rsid w:val="002876AF"/>
    <w:rsid w:val="00287C52"/>
    <w:rsid w:val="002900ED"/>
    <w:rsid w:val="00290195"/>
    <w:rsid w:val="002902EE"/>
    <w:rsid w:val="002905BD"/>
    <w:rsid w:val="00290EA7"/>
    <w:rsid w:val="00291A13"/>
    <w:rsid w:val="00291ACB"/>
    <w:rsid w:val="00291C09"/>
    <w:rsid w:val="0029289C"/>
    <w:rsid w:val="00292C31"/>
    <w:rsid w:val="002932DA"/>
    <w:rsid w:val="00294364"/>
    <w:rsid w:val="0029629B"/>
    <w:rsid w:val="00296392"/>
    <w:rsid w:val="00296703"/>
    <w:rsid w:val="00296857"/>
    <w:rsid w:val="00296C28"/>
    <w:rsid w:val="00297C2A"/>
    <w:rsid w:val="00297E15"/>
    <w:rsid w:val="002A024A"/>
    <w:rsid w:val="002A0E79"/>
    <w:rsid w:val="002A1BD9"/>
    <w:rsid w:val="002A252B"/>
    <w:rsid w:val="002A2B42"/>
    <w:rsid w:val="002A33BC"/>
    <w:rsid w:val="002A3648"/>
    <w:rsid w:val="002A380C"/>
    <w:rsid w:val="002A4660"/>
    <w:rsid w:val="002A65B9"/>
    <w:rsid w:val="002A72A8"/>
    <w:rsid w:val="002A74EA"/>
    <w:rsid w:val="002B03BD"/>
    <w:rsid w:val="002B1BF2"/>
    <w:rsid w:val="002B2711"/>
    <w:rsid w:val="002B4B5B"/>
    <w:rsid w:val="002B4C10"/>
    <w:rsid w:val="002B52F2"/>
    <w:rsid w:val="002B555E"/>
    <w:rsid w:val="002B6D9D"/>
    <w:rsid w:val="002B7370"/>
    <w:rsid w:val="002B76E2"/>
    <w:rsid w:val="002B7846"/>
    <w:rsid w:val="002B7FD5"/>
    <w:rsid w:val="002C049D"/>
    <w:rsid w:val="002C0985"/>
    <w:rsid w:val="002C2009"/>
    <w:rsid w:val="002C3EBC"/>
    <w:rsid w:val="002C4303"/>
    <w:rsid w:val="002C45C8"/>
    <w:rsid w:val="002C4860"/>
    <w:rsid w:val="002C537B"/>
    <w:rsid w:val="002C5677"/>
    <w:rsid w:val="002C620E"/>
    <w:rsid w:val="002C6506"/>
    <w:rsid w:val="002C6BC3"/>
    <w:rsid w:val="002C7020"/>
    <w:rsid w:val="002C75A1"/>
    <w:rsid w:val="002C79CC"/>
    <w:rsid w:val="002D0874"/>
    <w:rsid w:val="002D0AB3"/>
    <w:rsid w:val="002D0C57"/>
    <w:rsid w:val="002D129D"/>
    <w:rsid w:val="002D140A"/>
    <w:rsid w:val="002D1798"/>
    <w:rsid w:val="002D1A7A"/>
    <w:rsid w:val="002D2083"/>
    <w:rsid w:val="002D2314"/>
    <w:rsid w:val="002D2944"/>
    <w:rsid w:val="002D2D5C"/>
    <w:rsid w:val="002D471E"/>
    <w:rsid w:val="002D4E01"/>
    <w:rsid w:val="002D52BA"/>
    <w:rsid w:val="002D5A18"/>
    <w:rsid w:val="002E0482"/>
    <w:rsid w:val="002E0A1C"/>
    <w:rsid w:val="002E0C72"/>
    <w:rsid w:val="002E0D14"/>
    <w:rsid w:val="002E0E88"/>
    <w:rsid w:val="002E1662"/>
    <w:rsid w:val="002E3257"/>
    <w:rsid w:val="002E3A5F"/>
    <w:rsid w:val="002E3D30"/>
    <w:rsid w:val="002E412C"/>
    <w:rsid w:val="002E428E"/>
    <w:rsid w:val="002E4BD9"/>
    <w:rsid w:val="002E4C22"/>
    <w:rsid w:val="002E524E"/>
    <w:rsid w:val="002E5292"/>
    <w:rsid w:val="002E7362"/>
    <w:rsid w:val="002F077C"/>
    <w:rsid w:val="002F1281"/>
    <w:rsid w:val="002F1DDD"/>
    <w:rsid w:val="002F2575"/>
    <w:rsid w:val="002F267B"/>
    <w:rsid w:val="002F2AAA"/>
    <w:rsid w:val="002F3007"/>
    <w:rsid w:val="002F348B"/>
    <w:rsid w:val="002F3B34"/>
    <w:rsid w:val="002F3F6D"/>
    <w:rsid w:val="002F4010"/>
    <w:rsid w:val="002F4286"/>
    <w:rsid w:val="002F5243"/>
    <w:rsid w:val="002F54A6"/>
    <w:rsid w:val="002F58B3"/>
    <w:rsid w:val="002F66C2"/>
    <w:rsid w:val="002F67FC"/>
    <w:rsid w:val="002F6EEB"/>
    <w:rsid w:val="002F7344"/>
    <w:rsid w:val="002F7660"/>
    <w:rsid w:val="00300E0F"/>
    <w:rsid w:val="0030156B"/>
    <w:rsid w:val="00301B9D"/>
    <w:rsid w:val="00301EF4"/>
    <w:rsid w:val="003021AF"/>
    <w:rsid w:val="00302B43"/>
    <w:rsid w:val="00304A1D"/>
    <w:rsid w:val="00305D15"/>
    <w:rsid w:val="00306093"/>
    <w:rsid w:val="00306283"/>
    <w:rsid w:val="003063FF"/>
    <w:rsid w:val="003065D3"/>
    <w:rsid w:val="0030676E"/>
    <w:rsid w:val="00307D6D"/>
    <w:rsid w:val="00310CB4"/>
    <w:rsid w:val="00310D47"/>
    <w:rsid w:val="00310FF7"/>
    <w:rsid w:val="003124EF"/>
    <w:rsid w:val="003127F6"/>
    <w:rsid w:val="003129C4"/>
    <w:rsid w:val="00313549"/>
    <w:rsid w:val="00314787"/>
    <w:rsid w:val="003155FA"/>
    <w:rsid w:val="003169C7"/>
    <w:rsid w:val="00316B7A"/>
    <w:rsid w:val="003178A1"/>
    <w:rsid w:val="00317935"/>
    <w:rsid w:val="00320E33"/>
    <w:rsid w:val="00320E68"/>
    <w:rsid w:val="00321584"/>
    <w:rsid w:val="00321D1C"/>
    <w:rsid w:val="00322C7A"/>
    <w:rsid w:val="0032308F"/>
    <w:rsid w:val="003233B0"/>
    <w:rsid w:val="00323BF7"/>
    <w:rsid w:val="00323F5C"/>
    <w:rsid w:val="00323F6E"/>
    <w:rsid w:val="003248CB"/>
    <w:rsid w:val="00325036"/>
    <w:rsid w:val="0032582E"/>
    <w:rsid w:val="00326C3D"/>
    <w:rsid w:val="00326DA0"/>
    <w:rsid w:val="00327B5E"/>
    <w:rsid w:val="00327C8D"/>
    <w:rsid w:val="00327DEC"/>
    <w:rsid w:val="00327E34"/>
    <w:rsid w:val="00330103"/>
    <w:rsid w:val="0033052A"/>
    <w:rsid w:val="003307C9"/>
    <w:rsid w:val="0033102E"/>
    <w:rsid w:val="0033161B"/>
    <w:rsid w:val="00331B05"/>
    <w:rsid w:val="0033206C"/>
    <w:rsid w:val="00332F0C"/>
    <w:rsid w:val="00332F44"/>
    <w:rsid w:val="003331DF"/>
    <w:rsid w:val="00335AA7"/>
    <w:rsid w:val="00336339"/>
    <w:rsid w:val="00336C72"/>
    <w:rsid w:val="00336E86"/>
    <w:rsid w:val="00337F14"/>
    <w:rsid w:val="003413EE"/>
    <w:rsid w:val="00341640"/>
    <w:rsid w:val="003430AA"/>
    <w:rsid w:val="00343671"/>
    <w:rsid w:val="00344B42"/>
    <w:rsid w:val="00346380"/>
    <w:rsid w:val="00346561"/>
    <w:rsid w:val="003470E9"/>
    <w:rsid w:val="0034746F"/>
    <w:rsid w:val="00347C40"/>
    <w:rsid w:val="00347F6B"/>
    <w:rsid w:val="00351EB6"/>
    <w:rsid w:val="00352A18"/>
    <w:rsid w:val="00354088"/>
    <w:rsid w:val="0035465E"/>
    <w:rsid w:val="003550A6"/>
    <w:rsid w:val="00355DB5"/>
    <w:rsid w:val="00355F15"/>
    <w:rsid w:val="00356A20"/>
    <w:rsid w:val="00360C9A"/>
    <w:rsid w:val="003622B9"/>
    <w:rsid w:val="003639DB"/>
    <w:rsid w:val="00364264"/>
    <w:rsid w:val="00364B53"/>
    <w:rsid w:val="0036511B"/>
    <w:rsid w:val="00365393"/>
    <w:rsid w:val="0036576C"/>
    <w:rsid w:val="003665E2"/>
    <w:rsid w:val="003669CC"/>
    <w:rsid w:val="00366C61"/>
    <w:rsid w:val="00367287"/>
    <w:rsid w:val="00367449"/>
    <w:rsid w:val="00367F06"/>
    <w:rsid w:val="003716C1"/>
    <w:rsid w:val="00372C26"/>
    <w:rsid w:val="00372FC7"/>
    <w:rsid w:val="00373601"/>
    <w:rsid w:val="00374B21"/>
    <w:rsid w:val="00374D4C"/>
    <w:rsid w:val="003771B2"/>
    <w:rsid w:val="003772B6"/>
    <w:rsid w:val="00377333"/>
    <w:rsid w:val="00377FD0"/>
    <w:rsid w:val="00381932"/>
    <w:rsid w:val="00382179"/>
    <w:rsid w:val="00382296"/>
    <w:rsid w:val="0038299C"/>
    <w:rsid w:val="003832B2"/>
    <w:rsid w:val="0038341C"/>
    <w:rsid w:val="00383CEA"/>
    <w:rsid w:val="00384128"/>
    <w:rsid w:val="00384206"/>
    <w:rsid w:val="0038438A"/>
    <w:rsid w:val="003846CA"/>
    <w:rsid w:val="00384736"/>
    <w:rsid w:val="00385A6D"/>
    <w:rsid w:val="00385B77"/>
    <w:rsid w:val="00386495"/>
    <w:rsid w:val="00386700"/>
    <w:rsid w:val="00386E8D"/>
    <w:rsid w:val="003877C1"/>
    <w:rsid w:val="00387E86"/>
    <w:rsid w:val="00387FAF"/>
    <w:rsid w:val="0039010A"/>
    <w:rsid w:val="00390877"/>
    <w:rsid w:val="00390DC1"/>
    <w:rsid w:val="00391162"/>
    <w:rsid w:val="00391FDF"/>
    <w:rsid w:val="0039579E"/>
    <w:rsid w:val="00395B3B"/>
    <w:rsid w:val="00396283"/>
    <w:rsid w:val="00396A9F"/>
    <w:rsid w:val="003A0167"/>
    <w:rsid w:val="003A057F"/>
    <w:rsid w:val="003A069A"/>
    <w:rsid w:val="003A23BE"/>
    <w:rsid w:val="003A2A27"/>
    <w:rsid w:val="003A2CE6"/>
    <w:rsid w:val="003A331B"/>
    <w:rsid w:val="003A39C2"/>
    <w:rsid w:val="003A4D30"/>
    <w:rsid w:val="003A5995"/>
    <w:rsid w:val="003A5F19"/>
    <w:rsid w:val="003A5F31"/>
    <w:rsid w:val="003A6453"/>
    <w:rsid w:val="003A6DB9"/>
    <w:rsid w:val="003A7017"/>
    <w:rsid w:val="003B0069"/>
    <w:rsid w:val="003B10FA"/>
    <w:rsid w:val="003B1C09"/>
    <w:rsid w:val="003B1EC6"/>
    <w:rsid w:val="003B23E0"/>
    <w:rsid w:val="003B38FA"/>
    <w:rsid w:val="003B4E0F"/>
    <w:rsid w:val="003B5E7C"/>
    <w:rsid w:val="003B5F78"/>
    <w:rsid w:val="003B67A3"/>
    <w:rsid w:val="003B6ACA"/>
    <w:rsid w:val="003C01FF"/>
    <w:rsid w:val="003C07C0"/>
    <w:rsid w:val="003C0E06"/>
    <w:rsid w:val="003C0F7C"/>
    <w:rsid w:val="003C1E9B"/>
    <w:rsid w:val="003C1ED2"/>
    <w:rsid w:val="003C2582"/>
    <w:rsid w:val="003C2D2F"/>
    <w:rsid w:val="003C2D52"/>
    <w:rsid w:val="003C304B"/>
    <w:rsid w:val="003C3AC8"/>
    <w:rsid w:val="003C4274"/>
    <w:rsid w:val="003C5391"/>
    <w:rsid w:val="003C556A"/>
    <w:rsid w:val="003C5915"/>
    <w:rsid w:val="003C5EB1"/>
    <w:rsid w:val="003C7083"/>
    <w:rsid w:val="003D0495"/>
    <w:rsid w:val="003D0558"/>
    <w:rsid w:val="003D1AD3"/>
    <w:rsid w:val="003D2931"/>
    <w:rsid w:val="003D2C6D"/>
    <w:rsid w:val="003D3127"/>
    <w:rsid w:val="003D334D"/>
    <w:rsid w:val="003D346F"/>
    <w:rsid w:val="003D34EE"/>
    <w:rsid w:val="003D388E"/>
    <w:rsid w:val="003D5BAB"/>
    <w:rsid w:val="003D5DD0"/>
    <w:rsid w:val="003D6184"/>
    <w:rsid w:val="003D6B7B"/>
    <w:rsid w:val="003D734D"/>
    <w:rsid w:val="003E00D0"/>
    <w:rsid w:val="003E0126"/>
    <w:rsid w:val="003E012F"/>
    <w:rsid w:val="003E0757"/>
    <w:rsid w:val="003E0A6C"/>
    <w:rsid w:val="003E1EA9"/>
    <w:rsid w:val="003E25A1"/>
    <w:rsid w:val="003E2789"/>
    <w:rsid w:val="003E2A1E"/>
    <w:rsid w:val="003E2F14"/>
    <w:rsid w:val="003E30A3"/>
    <w:rsid w:val="003E3C85"/>
    <w:rsid w:val="003E40F8"/>
    <w:rsid w:val="003E45D5"/>
    <w:rsid w:val="003E4E6F"/>
    <w:rsid w:val="003E60AB"/>
    <w:rsid w:val="003E67A8"/>
    <w:rsid w:val="003E7510"/>
    <w:rsid w:val="003E7956"/>
    <w:rsid w:val="003F06BB"/>
    <w:rsid w:val="003F0C00"/>
    <w:rsid w:val="003F25DE"/>
    <w:rsid w:val="003F2C43"/>
    <w:rsid w:val="003F464A"/>
    <w:rsid w:val="003F5556"/>
    <w:rsid w:val="003F55D3"/>
    <w:rsid w:val="003F6C06"/>
    <w:rsid w:val="003F7604"/>
    <w:rsid w:val="004005DB"/>
    <w:rsid w:val="004007FD"/>
    <w:rsid w:val="004009AD"/>
    <w:rsid w:val="00400DAC"/>
    <w:rsid w:val="00400E7A"/>
    <w:rsid w:val="0040229D"/>
    <w:rsid w:val="004022F3"/>
    <w:rsid w:val="004024C1"/>
    <w:rsid w:val="00402CD7"/>
    <w:rsid w:val="00404886"/>
    <w:rsid w:val="004057FB"/>
    <w:rsid w:val="00406D47"/>
    <w:rsid w:val="00407596"/>
    <w:rsid w:val="004101BC"/>
    <w:rsid w:val="0041105A"/>
    <w:rsid w:val="0041212B"/>
    <w:rsid w:val="004125B7"/>
    <w:rsid w:val="0041272E"/>
    <w:rsid w:val="0041280C"/>
    <w:rsid w:val="00412B2E"/>
    <w:rsid w:val="00412FB8"/>
    <w:rsid w:val="00412FCA"/>
    <w:rsid w:val="004147B6"/>
    <w:rsid w:val="00414D44"/>
    <w:rsid w:val="004156FF"/>
    <w:rsid w:val="00415731"/>
    <w:rsid w:val="00415F90"/>
    <w:rsid w:val="00416D55"/>
    <w:rsid w:val="00417A52"/>
    <w:rsid w:val="004204F4"/>
    <w:rsid w:val="0042121D"/>
    <w:rsid w:val="00421270"/>
    <w:rsid w:val="00421601"/>
    <w:rsid w:val="00421688"/>
    <w:rsid w:val="0042251B"/>
    <w:rsid w:val="00422D57"/>
    <w:rsid w:val="00423AA9"/>
    <w:rsid w:val="00426497"/>
    <w:rsid w:val="00426804"/>
    <w:rsid w:val="00426B4C"/>
    <w:rsid w:val="00426F01"/>
    <w:rsid w:val="00427F5B"/>
    <w:rsid w:val="004303AC"/>
    <w:rsid w:val="004304FA"/>
    <w:rsid w:val="00430D35"/>
    <w:rsid w:val="00432A77"/>
    <w:rsid w:val="00432B03"/>
    <w:rsid w:val="00432BC2"/>
    <w:rsid w:val="0043341D"/>
    <w:rsid w:val="0043373A"/>
    <w:rsid w:val="00433E7F"/>
    <w:rsid w:val="0043440D"/>
    <w:rsid w:val="00435FEB"/>
    <w:rsid w:val="00436B2C"/>
    <w:rsid w:val="00437590"/>
    <w:rsid w:val="00437AF8"/>
    <w:rsid w:val="00440322"/>
    <w:rsid w:val="00440A4A"/>
    <w:rsid w:val="0044189A"/>
    <w:rsid w:val="00442664"/>
    <w:rsid w:val="00442887"/>
    <w:rsid w:val="00443321"/>
    <w:rsid w:val="00443540"/>
    <w:rsid w:val="004443F2"/>
    <w:rsid w:val="004449DC"/>
    <w:rsid w:val="004454F1"/>
    <w:rsid w:val="00445D00"/>
    <w:rsid w:val="00445D64"/>
    <w:rsid w:val="00446321"/>
    <w:rsid w:val="00446AF6"/>
    <w:rsid w:val="00446DA8"/>
    <w:rsid w:val="00447358"/>
    <w:rsid w:val="00447778"/>
    <w:rsid w:val="004477C8"/>
    <w:rsid w:val="00450847"/>
    <w:rsid w:val="00452234"/>
    <w:rsid w:val="00452A97"/>
    <w:rsid w:val="00452B6A"/>
    <w:rsid w:val="00454FD4"/>
    <w:rsid w:val="00455350"/>
    <w:rsid w:val="0045585D"/>
    <w:rsid w:val="00455F67"/>
    <w:rsid w:val="004565E1"/>
    <w:rsid w:val="00456C52"/>
    <w:rsid w:val="00456CFF"/>
    <w:rsid w:val="0045713F"/>
    <w:rsid w:val="00457869"/>
    <w:rsid w:val="004579D0"/>
    <w:rsid w:val="00457B4C"/>
    <w:rsid w:val="00460C2F"/>
    <w:rsid w:val="00460CF4"/>
    <w:rsid w:val="00460D0E"/>
    <w:rsid w:val="004621D1"/>
    <w:rsid w:val="00462B5B"/>
    <w:rsid w:val="00463070"/>
    <w:rsid w:val="00466091"/>
    <w:rsid w:val="0046611A"/>
    <w:rsid w:val="00466340"/>
    <w:rsid w:val="00466A87"/>
    <w:rsid w:val="00466DFD"/>
    <w:rsid w:val="004678D4"/>
    <w:rsid w:val="00470372"/>
    <w:rsid w:val="00470891"/>
    <w:rsid w:val="00470C21"/>
    <w:rsid w:val="00470F75"/>
    <w:rsid w:val="004715EA"/>
    <w:rsid w:val="00471617"/>
    <w:rsid w:val="00472866"/>
    <w:rsid w:val="00472DF9"/>
    <w:rsid w:val="00472F97"/>
    <w:rsid w:val="00475ACB"/>
    <w:rsid w:val="00475C77"/>
    <w:rsid w:val="00475F7E"/>
    <w:rsid w:val="00476941"/>
    <w:rsid w:val="00476E09"/>
    <w:rsid w:val="00477DC5"/>
    <w:rsid w:val="00477EDB"/>
    <w:rsid w:val="0048034C"/>
    <w:rsid w:val="00480DFE"/>
    <w:rsid w:val="00480F42"/>
    <w:rsid w:val="004811E3"/>
    <w:rsid w:val="004812CA"/>
    <w:rsid w:val="00481D87"/>
    <w:rsid w:val="00482C17"/>
    <w:rsid w:val="004834EB"/>
    <w:rsid w:val="00484053"/>
    <w:rsid w:val="00484CD7"/>
    <w:rsid w:val="0048583F"/>
    <w:rsid w:val="00485BDF"/>
    <w:rsid w:val="00486040"/>
    <w:rsid w:val="0048669C"/>
    <w:rsid w:val="00486AFF"/>
    <w:rsid w:val="00486BC0"/>
    <w:rsid w:val="004874D2"/>
    <w:rsid w:val="00487A7A"/>
    <w:rsid w:val="00487B78"/>
    <w:rsid w:val="00490694"/>
    <w:rsid w:val="00490C59"/>
    <w:rsid w:val="0049138C"/>
    <w:rsid w:val="00493855"/>
    <w:rsid w:val="00493981"/>
    <w:rsid w:val="00493D63"/>
    <w:rsid w:val="00494552"/>
    <w:rsid w:val="00494B28"/>
    <w:rsid w:val="00494B5B"/>
    <w:rsid w:val="004959DD"/>
    <w:rsid w:val="00495BE0"/>
    <w:rsid w:val="00496042"/>
    <w:rsid w:val="0049632D"/>
    <w:rsid w:val="00496BAE"/>
    <w:rsid w:val="0049703D"/>
    <w:rsid w:val="004975AB"/>
    <w:rsid w:val="00497BF7"/>
    <w:rsid w:val="004A0B6F"/>
    <w:rsid w:val="004A0BA5"/>
    <w:rsid w:val="004A1112"/>
    <w:rsid w:val="004A1632"/>
    <w:rsid w:val="004A2B19"/>
    <w:rsid w:val="004A37C0"/>
    <w:rsid w:val="004A37F7"/>
    <w:rsid w:val="004A410A"/>
    <w:rsid w:val="004A43F0"/>
    <w:rsid w:val="004A4987"/>
    <w:rsid w:val="004A51CA"/>
    <w:rsid w:val="004A58CD"/>
    <w:rsid w:val="004A5A8A"/>
    <w:rsid w:val="004A6DDA"/>
    <w:rsid w:val="004A718B"/>
    <w:rsid w:val="004B05B4"/>
    <w:rsid w:val="004B09A9"/>
    <w:rsid w:val="004B277A"/>
    <w:rsid w:val="004B29ED"/>
    <w:rsid w:val="004B46AF"/>
    <w:rsid w:val="004B4A85"/>
    <w:rsid w:val="004B546F"/>
    <w:rsid w:val="004B585C"/>
    <w:rsid w:val="004B5870"/>
    <w:rsid w:val="004B5F2F"/>
    <w:rsid w:val="004B6C66"/>
    <w:rsid w:val="004B6CA1"/>
    <w:rsid w:val="004C0935"/>
    <w:rsid w:val="004C0C17"/>
    <w:rsid w:val="004C20C5"/>
    <w:rsid w:val="004C272A"/>
    <w:rsid w:val="004C285C"/>
    <w:rsid w:val="004C2C23"/>
    <w:rsid w:val="004C381A"/>
    <w:rsid w:val="004C4114"/>
    <w:rsid w:val="004C414D"/>
    <w:rsid w:val="004C4772"/>
    <w:rsid w:val="004C4CF3"/>
    <w:rsid w:val="004C5BD5"/>
    <w:rsid w:val="004C5E82"/>
    <w:rsid w:val="004C6388"/>
    <w:rsid w:val="004C6D72"/>
    <w:rsid w:val="004C70BB"/>
    <w:rsid w:val="004D04D8"/>
    <w:rsid w:val="004D21E2"/>
    <w:rsid w:val="004D2721"/>
    <w:rsid w:val="004D4179"/>
    <w:rsid w:val="004D5487"/>
    <w:rsid w:val="004D636A"/>
    <w:rsid w:val="004D6382"/>
    <w:rsid w:val="004D7AEE"/>
    <w:rsid w:val="004E0628"/>
    <w:rsid w:val="004E06CB"/>
    <w:rsid w:val="004E112F"/>
    <w:rsid w:val="004E2D8E"/>
    <w:rsid w:val="004E32BA"/>
    <w:rsid w:val="004E3D3F"/>
    <w:rsid w:val="004E55F6"/>
    <w:rsid w:val="004E5A34"/>
    <w:rsid w:val="004E685A"/>
    <w:rsid w:val="004E7484"/>
    <w:rsid w:val="004E7D15"/>
    <w:rsid w:val="004E7EE4"/>
    <w:rsid w:val="004F1889"/>
    <w:rsid w:val="004F1E9B"/>
    <w:rsid w:val="004F1EE1"/>
    <w:rsid w:val="004F22D7"/>
    <w:rsid w:val="004F25F9"/>
    <w:rsid w:val="004F2673"/>
    <w:rsid w:val="004F302F"/>
    <w:rsid w:val="004F31B5"/>
    <w:rsid w:val="004F34BE"/>
    <w:rsid w:val="004F3AD7"/>
    <w:rsid w:val="004F3BCD"/>
    <w:rsid w:val="004F621E"/>
    <w:rsid w:val="004F6803"/>
    <w:rsid w:val="004F6885"/>
    <w:rsid w:val="004F6D86"/>
    <w:rsid w:val="004F713B"/>
    <w:rsid w:val="004F7502"/>
    <w:rsid w:val="0050001E"/>
    <w:rsid w:val="00501561"/>
    <w:rsid w:val="00501B78"/>
    <w:rsid w:val="005020E3"/>
    <w:rsid w:val="005029EF"/>
    <w:rsid w:val="00502C3F"/>
    <w:rsid w:val="00503A04"/>
    <w:rsid w:val="005043B2"/>
    <w:rsid w:val="005060DC"/>
    <w:rsid w:val="00506ABE"/>
    <w:rsid w:val="00506F13"/>
    <w:rsid w:val="0050725E"/>
    <w:rsid w:val="005075CB"/>
    <w:rsid w:val="00507984"/>
    <w:rsid w:val="00507EA9"/>
    <w:rsid w:val="00510111"/>
    <w:rsid w:val="00510EB9"/>
    <w:rsid w:val="005111D9"/>
    <w:rsid w:val="005113B9"/>
    <w:rsid w:val="0051192A"/>
    <w:rsid w:val="005119C5"/>
    <w:rsid w:val="00512F4C"/>
    <w:rsid w:val="00513946"/>
    <w:rsid w:val="005144E4"/>
    <w:rsid w:val="005146B7"/>
    <w:rsid w:val="0051480A"/>
    <w:rsid w:val="0051484A"/>
    <w:rsid w:val="00515458"/>
    <w:rsid w:val="00515E19"/>
    <w:rsid w:val="0051604D"/>
    <w:rsid w:val="00516364"/>
    <w:rsid w:val="00517850"/>
    <w:rsid w:val="0052010A"/>
    <w:rsid w:val="005203DF"/>
    <w:rsid w:val="00520580"/>
    <w:rsid w:val="005208D0"/>
    <w:rsid w:val="00520AEB"/>
    <w:rsid w:val="00521796"/>
    <w:rsid w:val="00521FE0"/>
    <w:rsid w:val="0052241B"/>
    <w:rsid w:val="005231FB"/>
    <w:rsid w:val="00523F87"/>
    <w:rsid w:val="00524138"/>
    <w:rsid w:val="00524400"/>
    <w:rsid w:val="00526101"/>
    <w:rsid w:val="005268D5"/>
    <w:rsid w:val="00527CC6"/>
    <w:rsid w:val="005308EC"/>
    <w:rsid w:val="005308F4"/>
    <w:rsid w:val="00530C61"/>
    <w:rsid w:val="00530EE3"/>
    <w:rsid w:val="0053214A"/>
    <w:rsid w:val="005323C8"/>
    <w:rsid w:val="00534F6C"/>
    <w:rsid w:val="00535480"/>
    <w:rsid w:val="00535856"/>
    <w:rsid w:val="00535A00"/>
    <w:rsid w:val="00537864"/>
    <w:rsid w:val="0054024C"/>
    <w:rsid w:val="00540607"/>
    <w:rsid w:val="00540F43"/>
    <w:rsid w:val="00540FE4"/>
    <w:rsid w:val="00542054"/>
    <w:rsid w:val="005430FB"/>
    <w:rsid w:val="00543420"/>
    <w:rsid w:val="0054351F"/>
    <w:rsid w:val="00543765"/>
    <w:rsid w:val="00543AD6"/>
    <w:rsid w:val="005443BF"/>
    <w:rsid w:val="00544E54"/>
    <w:rsid w:val="00544F2E"/>
    <w:rsid w:val="00545615"/>
    <w:rsid w:val="00545AD7"/>
    <w:rsid w:val="00545EE2"/>
    <w:rsid w:val="00546036"/>
    <w:rsid w:val="00546773"/>
    <w:rsid w:val="00546F6D"/>
    <w:rsid w:val="0054757F"/>
    <w:rsid w:val="005522D1"/>
    <w:rsid w:val="005523AA"/>
    <w:rsid w:val="005529A4"/>
    <w:rsid w:val="005531A4"/>
    <w:rsid w:val="00554E38"/>
    <w:rsid w:val="005551B3"/>
    <w:rsid w:val="00555A17"/>
    <w:rsid w:val="00555DA8"/>
    <w:rsid w:val="005573BE"/>
    <w:rsid w:val="00560593"/>
    <w:rsid w:val="005610CC"/>
    <w:rsid w:val="005627C3"/>
    <w:rsid w:val="00562CC4"/>
    <w:rsid w:val="005638C0"/>
    <w:rsid w:val="00563932"/>
    <w:rsid w:val="0056404C"/>
    <w:rsid w:val="005651A0"/>
    <w:rsid w:val="0056635E"/>
    <w:rsid w:val="00566657"/>
    <w:rsid w:val="00567673"/>
    <w:rsid w:val="00570B04"/>
    <w:rsid w:val="00571370"/>
    <w:rsid w:val="00571EF3"/>
    <w:rsid w:val="0057294C"/>
    <w:rsid w:val="00572DE3"/>
    <w:rsid w:val="00573338"/>
    <w:rsid w:val="00573D3C"/>
    <w:rsid w:val="005740E2"/>
    <w:rsid w:val="00574128"/>
    <w:rsid w:val="00576693"/>
    <w:rsid w:val="00576B19"/>
    <w:rsid w:val="005804E0"/>
    <w:rsid w:val="005819EA"/>
    <w:rsid w:val="005824FF"/>
    <w:rsid w:val="0058251A"/>
    <w:rsid w:val="00582766"/>
    <w:rsid w:val="005836BB"/>
    <w:rsid w:val="00583833"/>
    <w:rsid w:val="00583A3A"/>
    <w:rsid w:val="005851FD"/>
    <w:rsid w:val="0058594E"/>
    <w:rsid w:val="00586149"/>
    <w:rsid w:val="005865F7"/>
    <w:rsid w:val="0058792E"/>
    <w:rsid w:val="00590198"/>
    <w:rsid w:val="00590558"/>
    <w:rsid w:val="00590874"/>
    <w:rsid w:val="00590DD9"/>
    <w:rsid w:val="005918D1"/>
    <w:rsid w:val="00591B61"/>
    <w:rsid w:val="00591CE1"/>
    <w:rsid w:val="00591DC2"/>
    <w:rsid w:val="00592B92"/>
    <w:rsid w:val="005935F7"/>
    <w:rsid w:val="00593A70"/>
    <w:rsid w:val="00593B51"/>
    <w:rsid w:val="0059510C"/>
    <w:rsid w:val="00595426"/>
    <w:rsid w:val="00595476"/>
    <w:rsid w:val="00595929"/>
    <w:rsid w:val="00596119"/>
    <w:rsid w:val="005968BE"/>
    <w:rsid w:val="00596F58"/>
    <w:rsid w:val="00597170"/>
    <w:rsid w:val="0059745F"/>
    <w:rsid w:val="00597A85"/>
    <w:rsid w:val="00597AD1"/>
    <w:rsid w:val="00597FF1"/>
    <w:rsid w:val="005A0254"/>
    <w:rsid w:val="005A0548"/>
    <w:rsid w:val="005A0B24"/>
    <w:rsid w:val="005A0C01"/>
    <w:rsid w:val="005A17FA"/>
    <w:rsid w:val="005A2A01"/>
    <w:rsid w:val="005A32A8"/>
    <w:rsid w:val="005A36B7"/>
    <w:rsid w:val="005A3915"/>
    <w:rsid w:val="005A4C85"/>
    <w:rsid w:val="005A5157"/>
    <w:rsid w:val="005A56FA"/>
    <w:rsid w:val="005A5BD8"/>
    <w:rsid w:val="005A69D4"/>
    <w:rsid w:val="005A6EF4"/>
    <w:rsid w:val="005A7AE7"/>
    <w:rsid w:val="005A7E26"/>
    <w:rsid w:val="005B0756"/>
    <w:rsid w:val="005B0996"/>
    <w:rsid w:val="005B0F7A"/>
    <w:rsid w:val="005B145A"/>
    <w:rsid w:val="005B14A0"/>
    <w:rsid w:val="005B19B4"/>
    <w:rsid w:val="005B1B8A"/>
    <w:rsid w:val="005B1FB3"/>
    <w:rsid w:val="005B2467"/>
    <w:rsid w:val="005B2BA9"/>
    <w:rsid w:val="005B2DA6"/>
    <w:rsid w:val="005B32B1"/>
    <w:rsid w:val="005B3970"/>
    <w:rsid w:val="005B41F4"/>
    <w:rsid w:val="005B4721"/>
    <w:rsid w:val="005B520E"/>
    <w:rsid w:val="005B54AA"/>
    <w:rsid w:val="005B5A63"/>
    <w:rsid w:val="005B5C96"/>
    <w:rsid w:val="005B66E0"/>
    <w:rsid w:val="005B7CB9"/>
    <w:rsid w:val="005C0A2B"/>
    <w:rsid w:val="005C0B01"/>
    <w:rsid w:val="005C0CB8"/>
    <w:rsid w:val="005C0D04"/>
    <w:rsid w:val="005C0EC5"/>
    <w:rsid w:val="005C149E"/>
    <w:rsid w:val="005C1558"/>
    <w:rsid w:val="005C1EED"/>
    <w:rsid w:val="005C293A"/>
    <w:rsid w:val="005C2C17"/>
    <w:rsid w:val="005C394D"/>
    <w:rsid w:val="005C54D9"/>
    <w:rsid w:val="005C7438"/>
    <w:rsid w:val="005C7488"/>
    <w:rsid w:val="005D09E4"/>
    <w:rsid w:val="005D0ED0"/>
    <w:rsid w:val="005D1596"/>
    <w:rsid w:val="005D160F"/>
    <w:rsid w:val="005D22FF"/>
    <w:rsid w:val="005D298B"/>
    <w:rsid w:val="005D2F4E"/>
    <w:rsid w:val="005D3C7A"/>
    <w:rsid w:val="005D3E1D"/>
    <w:rsid w:val="005D5B68"/>
    <w:rsid w:val="005D5C83"/>
    <w:rsid w:val="005D61E3"/>
    <w:rsid w:val="005D6EBD"/>
    <w:rsid w:val="005D7465"/>
    <w:rsid w:val="005D7E39"/>
    <w:rsid w:val="005D7ED4"/>
    <w:rsid w:val="005D7F6F"/>
    <w:rsid w:val="005E1321"/>
    <w:rsid w:val="005E35CF"/>
    <w:rsid w:val="005E38CE"/>
    <w:rsid w:val="005E3E58"/>
    <w:rsid w:val="005E5F9D"/>
    <w:rsid w:val="005E60C3"/>
    <w:rsid w:val="005E67AA"/>
    <w:rsid w:val="005E6F7F"/>
    <w:rsid w:val="005E77F6"/>
    <w:rsid w:val="005E7AF5"/>
    <w:rsid w:val="005E7B9A"/>
    <w:rsid w:val="005E7CD9"/>
    <w:rsid w:val="005E7D2B"/>
    <w:rsid w:val="005F040C"/>
    <w:rsid w:val="005F049E"/>
    <w:rsid w:val="005F0DF7"/>
    <w:rsid w:val="005F100E"/>
    <w:rsid w:val="005F13CE"/>
    <w:rsid w:val="005F2909"/>
    <w:rsid w:val="005F377D"/>
    <w:rsid w:val="005F3E20"/>
    <w:rsid w:val="005F4944"/>
    <w:rsid w:val="005F4EFD"/>
    <w:rsid w:val="005F5086"/>
    <w:rsid w:val="005F5324"/>
    <w:rsid w:val="005F6945"/>
    <w:rsid w:val="005F7456"/>
    <w:rsid w:val="005F7B1C"/>
    <w:rsid w:val="005F7CC9"/>
    <w:rsid w:val="006000B2"/>
    <w:rsid w:val="006006F4"/>
    <w:rsid w:val="00600DBD"/>
    <w:rsid w:val="00601386"/>
    <w:rsid w:val="00601860"/>
    <w:rsid w:val="006018FD"/>
    <w:rsid w:val="006029A2"/>
    <w:rsid w:val="00602A5E"/>
    <w:rsid w:val="00602AFF"/>
    <w:rsid w:val="00602B02"/>
    <w:rsid w:val="00603729"/>
    <w:rsid w:val="006038D0"/>
    <w:rsid w:val="00603936"/>
    <w:rsid w:val="00604478"/>
    <w:rsid w:val="006045D3"/>
    <w:rsid w:val="0060494C"/>
    <w:rsid w:val="006049CF"/>
    <w:rsid w:val="00605340"/>
    <w:rsid w:val="00605AF2"/>
    <w:rsid w:val="0060609C"/>
    <w:rsid w:val="006064EC"/>
    <w:rsid w:val="00606BC7"/>
    <w:rsid w:val="0060764F"/>
    <w:rsid w:val="00607C70"/>
    <w:rsid w:val="006105FA"/>
    <w:rsid w:val="00610B86"/>
    <w:rsid w:val="00610DAC"/>
    <w:rsid w:val="00611E08"/>
    <w:rsid w:val="00614E09"/>
    <w:rsid w:val="00614FBF"/>
    <w:rsid w:val="0061518F"/>
    <w:rsid w:val="0061656D"/>
    <w:rsid w:val="0061695D"/>
    <w:rsid w:val="0061703A"/>
    <w:rsid w:val="006172CC"/>
    <w:rsid w:val="006175A2"/>
    <w:rsid w:val="00617795"/>
    <w:rsid w:val="00617AF0"/>
    <w:rsid w:val="00620441"/>
    <w:rsid w:val="00620B2E"/>
    <w:rsid w:val="006224BC"/>
    <w:rsid w:val="00622B1B"/>
    <w:rsid w:val="00624162"/>
    <w:rsid w:val="006245D5"/>
    <w:rsid w:val="006247F8"/>
    <w:rsid w:val="00624BD6"/>
    <w:rsid w:val="00625E87"/>
    <w:rsid w:val="00626B38"/>
    <w:rsid w:val="00627144"/>
    <w:rsid w:val="006277AC"/>
    <w:rsid w:val="00627AF7"/>
    <w:rsid w:val="00627B99"/>
    <w:rsid w:val="00627DB0"/>
    <w:rsid w:val="00631379"/>
    <w:rsid w:val="00631B23"/>
    <w:rsid w:val="00631BA3"/>
    <w:rsid w:val="00631E6A"/>
    <w:rsid w:val="0063218D"/>
    <w:rsid w:val="00632D26"/>
    <w:rsid w:val="00633761"/>
    <w:rsid w:val="00634E21"/>
    <w:rsid w:val="00635A50"/>
    <w:rsid w:val="00635D1C"/>
    <w:rsid w:val="0063686F"/>
    <w:rsid w:val="00636881"/>
    <w:rsid w:val="00636CA2"/>
    <w:rsid w:val="006371FC"/>
    <w:rsid w:val="006375C7"/>
    <w:rsid w:val="00637789"/>
    <w:rsid w:val="00637D5B"/>
    <w:rsid w:val="0064020D"/>
    <w:rsid w:val="00640A0A"/>
    <w:rsid w:val="00641197"/>
    <w:rsid w:val="0064172E"/>
    <w:rsid w:val="006419E7"/>
    <w:rsid w:val="00641BCD"/>
    <w:rsid w:val="00641FFB"/>
    <w:rsid w:val="00642467"/>
    <w:rsid w:val="00642A58"/>
    <w:rsid w:val="00642B81"/>
    <w:rsid w:val="00643360"/>
    <w:rsid w:val="006435FF"/>
    <w:rsid w:val="00643808"/>
    <w:rsid w:val="00644C58"/>
    <w:rsid w:val="006451F8"/>
    <w:rsid w:val="006452B2"/>
    <w:rsid w:val="006466CE"/>
    <w:rsid w:val="00646A3B"/>
    <w:rsid w:val="00646E02"/>
    <w:rsid w:val="006477E6"/>
    <w:rsid w:val="006500F1"/>
    <w:rsid w:val="00650DE5"/>
    <w:rsid w:val="0065100A"/>
    <w:rsid w:val="00651BDD"/>
    <w:rsid w:val="00652323"/>
    <w:rsid w:val="00652DC0"/>
    <w:rsid w:val="00655023"/>
    <w:rsid w:val="006551FC"/>
    <w:rsid w:val="00655CDA"/>
    <w:rsid w:val="00655E0C"/>
    <w:rsid w:val="00655E55"/>
    <w:rsid w:val="00656225"/>
    <w:rsid w:val="006562CA"/>
    <w:rsid w:val="00656B3D"/>
    <w:rsid w:val="006573C2"/>
    <w:rsid w:val="0065745C"/>
    <w:rsid w:val="0065772A"/>
    <w:rsid w:val="006578A0"/>
    <w:rsid w:val="006578E9"/>
    <w:rsid w:val="00657C9B"/>
    <w:rsid w:val="00657F82"/>
    <w:rsid w:val="0066009F"/>
    <w:rsid w:val="00660507"/>
    <w:rsid w:val="006609D8"/>
    <w:rsid w:val="00660E02"/>
    <w:rsid w:val="00661914"/>
    <w:rsid w:val="0066291C"/>
    <w:rsid w:val="00662E82"/>
    <w:rsid w:val="006634A8"/>
    <w:rsid w:val="00664411"/>
    <w:rsid w:val="006648C2"/>
    <w:rsid w:val="00664FFD"/>
    <w:rsid w:val="00665229"/>
    <w:rsid w:val="00665254"/>
    <w:rsid w:val="0066648C"/>
    <w:rsid w:val="00666B9F"/>
    <w:rsid w:val="00666E94"/>
    <w:rsid w:val="0066768E"/>
    <w:rsid w:val="00667DA1"/>
    <w:rsid w:val="00670BA5"/>
    <w:rsid w:val="00670D53"/>
    <w:rsid w:val="00671576"/>
    <w:rsid w:val="006718A7"/>
    <w:rsid w:val="00672C3E"/>
    <w:rsid w:val="0067452C"/>
    <w:rsid w:val="00674A3F"/>
    <w:rsid w:val="00674CE8"/>
    <w:rsid w:val="00674F2D"/>
    <w:rsid w:val="00676012"/>
    <w:rsid w:val="00676FAA"/>
    <w:rsid w:val="00677152"/>
    <w:rsid w:val="00677383"/>
    <w:rsid w:val="0068009C"/>
    <w:rsid w:val="00680A00"/>
    <w:rsid w:val="00680A79"/>
    <w:rsid w:val="00680C8F"/>
    <w:rsid w:val="00680E34"/>
    <w:rsid w:val="00681296"/>
    <w:rsid w:val="00681FD2"/>
    <w:rsid w:val="00682250"/>
    <w:rsid w:val="006829BC"/>
    <w:rsid w:val="00683186"/>
    <w:rsid w:val="006832C0"/>
    <w:rsid w:val="00684057"/>
    <w:rsid w:val="00685912"/>
    <w:rsid w:val="00685B6B"/>
    <w:rsid w:val="00686332"/>
    <w:rsid w:val="006876AB"/>
    <w:rsid w:val="006904A0"/>
    <w:rsid w:val="00692BBB"/>
    <w:rsid w:val="00692D47"/>
    <w:rsid w:val="00693248"/>
    <w:rsid w:val="00693433"/>
    <w:rsid w:val="006937EB"/>
    <w:rsid w:val="006938B2"/>
    <w:rsid w:val="00694178"/>
    <w:rsid w:val="00694349"/>
    <w:rsid w:val="0069453A"/>
    <w:rsid w:val="00694BA5"/>
    <w:rsid w:val="00694F85"/>
    <w:rsid w:val="00695633"/>
    <w:rsid w:val="00695A33"/>
    <w:rsid w:val="00695F55"/>
    <w:rsid w:val="0069667E"/>
    <w:rsid w:val="00697A7E"/>
    <w:rsid w:val="006A0879"/>
    <w:rsid w:val="006A0E3A"/>
    <w:rsid w:val="006A1031"/>
    <w:rsid w:val="006A2097"/>
    <w:rsid w:val="006A3C51"/>
    <w:rsid w:val="006A45D2"/>
    <w:rsid w:val="006A5A17"/>
    <w:rsid w:val="006A5BB5"/>
    <w:rsid w:val="006A5E46"/>
    <w:rsid w:val="006A67E1"/>
    <w:rsid w:val="006A6814"/>
    <w:rsid w:val="006A6D54"/>
    <w:rsid w:val="006B0E9F"/>
    <w:rsid w:val="006B0ED2"/>
    <w:rsid w:val="006B0F0C"/>
    <w:rsid w:val="006B2E02"/>
    <w:rsid w:val="006B2E4E"/>
    <w:rsid w:val="006B5F89"/>
    <w:rsid w:val="006B636F"/>
    <w:rsid w:val="006B79CE"/>
    <w:rsid w:val="006C0C8E"/>
    <w:rsid w:val="006C1633"/>
    <w:rsid w:val="006C187E"/>
    <w:rsid w:val="006C1FDE"/>
    <w:rsid w:val="006C3B90"/>
    <w:rsid w:val="006C3DF0"/>
    <w:rsid w:val="006C499D"/>
    <w:rsid w:val="006C57A8"/>
    <w:rsid w:val="006C7259"/>
    <w:rsid w:val="006D0D5E"/>
    <w:rsid w:val="006D29C0"/>
    <w:rsid w:val="006D2C28"/>
    <w:rsid w:val="006D32AD"/>
    <w:rsid w:val="006D3684"/>
    <w:rsid w:val="006D3758"/>
    <w:rsid w:val="006D6116"/>
    <w:rsid w:val="006D6138"/>
    <w:rsid w:val="006D6BAD"/>
    <w:rsid w:val="006D74C4"/>
    <w:rsid w:val="006D7913"/>
    <w:rsid w:val="006E0A36"/>
    <w:rsid w:val="006E1191"/>
    <w:rsid w:val="006E11EF"/>
    <w:rsid w:val="006E2AD6"/>
    <w:rsid w:val="006E2D2B"/>
    <w:rsid w:val="006E348D"/>
    <w:rsid w:val="006E36AE"/>
    <w:rsid w:val="006E3F94"/>
    <w:rsid w:val="006E46C1"/>
    <w:rsid w:val="006E6329"/>
    <w:rsid w:val="006E65BB"/>
    <w:rsid w:val="006E6BA7"/>
    <w:rsid w:val="006E6BF3"/>
    <w:rsid w:val="006E6D48"/>
    <w:rsid w:val="006E6F70"/>
    <w:rsid w:val="006E6F98"/>
    <w:rsid w:val="006E740B"/>
    <w:rsid w:val="006E7B24"/>
    <w:rsid w:val="006F0316"/>
    <w:rsid w:val="006F0FD4"/>
    <w:rsid w:val="006F2B4E"/>
    <w:rsid w:val="006F3441"/>
    <w:rsid w:val="006F3505"/>
    <w:rsid w:val="006F36A6"/>
    <w:rsid w:val="006F431B"/>
    <w:rsid w:val="006F4A04"/>
    <w:rsid w:val="006F5107"/>
    <w:rsid w:val="006F55AA"/>
    <w:rsid w:val="006F5D93"/>
    <w:rsid w:val="006F6825"/>
    <w:rsid w:val="006F786C"/>
    <w:rsid w:val="006F796E"/>
    <w:rsid w:val="006F7F61"/>
    <w:rsid w:val="00700315"/>
    <w:rsid w:val="00700C54"/>
    <w:rsid w:val="0070150E"/>
    <w:rsid w:val="007016C6"/>
    <w:rsid w:val="0070286C"/>
    <w:rsid w:val="00703099"/>
    <w:rsid w:val="00704150"/>
    <w:rsid w:val="00704723"/>
    <w:rsid w:val="00704DF4"/>
    <w:rsid w:val="00706772"/>
    <w:rsid w:val="0070678C"/>
    <w:rsid w:val="00707C92"/>
    <w:rsid w:val="007106B0"/>
    <w:rsid w:val="00711390"/>
    <w:rsid w:val="007122DE"/>
    <w:rsid w:val="0071249A"/>
    <w:rsid w:val="00712AA4"/>
    <w:rsid w:val="007130D0"/>
    <w:rsid w:val="00713A94"/>
    <w:rsid w:val="00713BCD"/>
    <w:rsid w:val="007140B8"/>
    <w:rsid w:val="00714518"/>
    <w:rsid w:val="0071452E"/>
    <w:rsid w:val="00716C5A"/>
    <w:rsid w:val="007172FC"/>
    <w:rsid w:val="0071788D"/>
    <w:rsid w:val="0072073E"/>
    <w:rsid w:val="00720B07"/>
    <w:rsid w:val="007210C9"/>
    <w:rsid w:val="00721220"/>
    <w:rsid w:val="00722CC1"/>
    <w:rsid w:val="007234AA"/>
    <w:rsid w:val="00723B7B"/>
    <w:rsid w:val="00723D16"/>
    <w:rsid w:val="00723F52"/>
    <w:rsid w:val="00724053"/>
    <w:rsid w:val="00725C94"/>
    <w:rsid w:val="00725CB4"/>
    <w:rsid w:val="00725DE3"/>
    <w:rsid w:val="00725E34"/>
    <w:rsid w:val="0072629E"/>
    <w:rsid w:val="007262F7"/>
    <w:rsid w:val="00727152"/>
    <w:rsid w:val="00727C60"/>
    <w:rsid w:val="00727F63"/>
    <w:rsid w:val="00730B61"/>
    <w:rsid w:val="00730EFA"/>
    <w:rsid w:val="00730F21"/>
    <w:rsid w:val="007314A2"/>
    <w:rsid w:val="00731CDF"/>
    <w:rsid w:val="007326F7"/>
    <w:rsid w:val="007327E0"/>
    <w:rsid w:val="007329BC"/>
    <w:rsid w:val="00732D60"/>
    <w:rsid w:val="00732D88"/>
    <w:rsid w:val="00733978"/>
    <w:rsid w:val="00734C62"/>
    <w:rsid w:val="00734C8B"/>
    <w:rsid w:val="007371AE"/>
    <w:rsid w:val="0073738A"/>
    <w:rsid w:val="0073747A"/>
    <w:rsid w:val="007379C3"/>
    <w:rsid w:val="007400E5"/>
    <w:rsid w:val="007419A6"/>
    <w:rsid w:val="00742FF4"/>
    <w:rsid w:val="0074315F"/>
    <w:rsid w:val="00743C73"/>
    <w:rsid w:val="0074495D"/>
    <w:rsid w:val="007450F3"/>
    <w:rsid w:val="00747D88"/>
    <w:rsid w:val="00750E7A"/>
    <w:rsid w:val="00752129"/>
    <w:rsid w:val="00752131"/>
    <w:rsid w:val="00752146"/>
    <w:rsid w:val="00752A50"/>
    <w:rsid w:val="00752E82"/>
    <w:rsid w:val="00752F47"/>
    <w:rsid w:val="00753B99"/>
    <w:rsid w:val="0075436E"/>
    <w:rsid w:val="00754A3A"/>
    <w:rsid w:val="00755E15"/>
    <w:rsid w:val="00757560"/>
    <w:rsid w:val="0076071D"/>
    <w:rsid w:val="00760967"/>
    <w:rsid w:val="00761494"/>
    <w:rsid w:val="007624E5"/>
    <w:rsid w:val="00762FE0"/>
    <w:rsid w:val="00763BDF"/>
    <w:rsid w:val="00763DE3"/>
    <w:rsid w:val="00764139"/>
    <w:rsid w:val="00764D0D"/>
    <w:rsid w:val="00764E88"/>
    <w:rsid w:val="0076562A"/>
    <w:rsid w:val="007673C1"/>
    <w:rsid w:val="00767A2A"/>
    <w:rsid w:val="00770142"/>
    <w:rsid w:val="00770E6F"/>
    <w:rsid w:val="007715D1"/>
    <w:rsid w:val="00771F13"/>
    <w:rsid w:val="00772235"/>
    <w:rsid w:val="007732A5"/>
    <w:rsid w:val="007743BA"/>
    <w:rsid w:val="00775051"/>
    <w:rsid w:val="00775934"/>
    <w:rsid w:val="00775D7A"/>
    <w:rsid w:val="00775EBE"/>
    <w:rsid w:val="0077625C"/>
    <w:rsid w:val="007762D0"/>
    <w:rsid w:val="007764A9"/>
    <w:rsid w:val="007764DA"/>
    <w:rsid w:val="007768F5"/>
    <w:rsid w:val="00776DD4"/>
    <w:rsid w:val="0078021D"/>
    <w:rsid w:val="007802AD"/>
    <w:rsid w:val="007813B9"/>
    <w:rsid w:val="00781566"/>
    <w:rsid w:val="00781BDC"/>
    <w:rsid w:val="00781F4E"/>
    <w:rsid w:val="00783023"/>
    <w:rsid w:val="00783495"/>
    <w:rsid w:val="00783CAC"/>
    <w:rsid w:val="00784F14"/>
    <w:rsid w:val="007876FD"/>
    <w:rsid w:val="00787EE8"/>
    <w:rsid w:val="00790BB9"/>
    <w:rsid w:val="007912EB"/>
    <w:rsid w:val="007918B4"/>
    <w:rsid w:val="00792335"/>
    <w:rsid w:val="00792A43"/>
    <w:rsid w:val="00795D81"/>
    <w:rsid w:val="007960B8"/>
    <w:rsid w:val="00796881"/>
    <w:rsid w:val="00796FD5"/>
    <w:rsid w:val="007A04C1"/>
    <w:rsid w:val="007A07AB"/>
    <w:rsid w:val="007A0871"/>
    <w:rsid w:val="007A0FE1"/>
    <w:rsid w:val="007A15E5"/>
    <w:rsid w:val="007A2BA2"/>
    <w:rsid w:val="007A40FA"/>
    <w:rsid w:val="007A5850"/>
    <w:rsid w:val="007A6339"/>
    <w:rsid w:val="007A7018"/>
    <w:rsid w:val="007B0587"/>
    <w:rsid w:val="007B1636"/>
    <w:rsid w:val="007B1750"/>
    <w:rsid w:val="007B2A98"/>
    <w:rsid w:val="007B2F65"/>
    <w:rsid w:val="007B4672"/>
    <w:rsid w:val="007B53C5"/>
    <w:rsid w:val="007B558F"/>
    <w:rsid w:val="007B5616"/>
    <w:rsid w:val="007B764E"/>
    <w:rsid w:val="007B780B"/>
    <w:rsid w:val="007C01DE"/>
    <w:rsid w:val="007C0D8B"/>
    <w:rsid w:val="007C1CF0"/>
    <w:rsid w:val="007C1D1E"/>
    <w:rsid w:val="007C1D64"/>
    <w:rsid w:val="007C23FD"/>
    <w:rsid w:val="007C252A"/>
    <w:rsid w:val="007C296E"/>
    <w:rsid w:val="007C359B"/>
    <w:rsid w:val="007C47C5"/>
    <w:rsid w:val="007C6114"/>
    <w:rsid w:val="007C6CAF"/>
    <w:rsid w:val="007D0C06"/>
    <w:rsid w:val="007D199E"/>
    <w:rsid w:val="007D1EE3"/>
    <w:rsid w:val="007D2002"/>
    <w:rsid w:val="007D221C"/>
    <w:rsid w:val="007D2D24"/>
    <w:rsid w:val="007D2F54"/>
    <w:rsid w:val="007D3E66"/>
    <w:rsid w:val="007D4156"/>
    <w:rsid w:val="007D4BF8"/>
    <w:rsid w:val="007D542E"/>
    <w:rsid w:val="007D5773"/>
    <w:rsid w:val="007D5C51"/>
    <w:rsid w:val="007D6CD6"/>
    <w:rsid w:val="007D6CE7"/>
    <w:rsid w:val="007D6CF5"/>
    <w:rsid w:val="007D75C3"/>
    <w:rsid w:val="007D7EBB"/>
    <w:rsid w:val="007E25DB"/>
    <w:rsid w:val="007E361D"/>
    <w:rsid w:val="007E3E70"/>
    <w:rsid w:val="007E4A37"/>
    <w:rsid w:val="007E4B18"/>
    <w:rsid w:val="007E4ED0"/>
    <w:rsid w:val="007E632E"/>
    <w:rsid w:val="007E6408"/>
    <w:rsid w:val="007E7292"/>
    <w:rsid w:val="007E769B"/>
    <w:rsid w:val="007E76ED"/>
    <w:rsid w:val="007E7C5F"/>
    <w:rsid w:val="007F0475"/>
    <w:rsid w:val="007F129A"/>
    <w:rsid w:val="007F12B7"/>
    <w:rsid w:val="007F1377"/>
    <w:rsid w:val="007F1B82"/>
    <w:rsid w:val="007F1D8C"/>
    <w:rsid w:val="007F20B6"/>
    <w:rsid w:val="007F2781"/>
    <w:rsid w:val="007F2EDC"/>
    <w:rsid w:val="007F4D36"/>
    <w:rsid w:val="007F5388"/>
    <w:rsid w:val="007F5F7B"/>
    <w:rsid w:val="007F64EF"/>
    <w:rsid w:val="007F7984"/>
    <w:rsid w:val="00800352"/>
    <w:rsid w:val="008006C3"/>
    <w:rsid w:val="008011E6"/>
    <w:rsid w:val="00801227"/>
    <w:rsid w:val="00802285"/>
    <w:rsid w:val="008026A2"/>
    <w:rsid w:val="00803921"/>
    <w:rsid w:val="00805E47"/>
    <w:rsid w:val="00806266"/>
    <w:rsid w:val="008065C0"/>
    <w:rsid w:val="0080753D"/>
    <w:rsid w:val="008103A7"/>
    <w:rsid w:val="00811473"/>
    <w:rsid w:val="008116F8"/>
    <w:rsid w:val="00811772"/>
    <w:rsid w:val="00811B16"/>
    <w:rsid w:val="008125B0"/>
    <w:rsid w:val="008129C5"/>
    <w:rsid w:val="00812BF5"/>
    <w:rsid w:val="00812FAE"/>
    <w:rsid w:val="008144D9"/>
    <w:rsid w:val="00814527"/>
    <w:rsid w:val="0081454D"/>
    <w:rsid w:val="00814DE2"/>
    <w:rsid w:val="00815236"/>
    <w:rsid w:val="0081565B"/>
    <w:rsid w:val="008164D6"/>
    <w:rsid w:val="00817300"/>
    <w:rsid w:val="008173BD"/>
    <w:rsid w:val="00817526"/>
    <w:rsid w:val="00817AF0"/>
    <w:rsid w:val="00817DF3"/>
    <w:rsid w:val="008204AA"/>
    <w:rsid w:val="008212A3"/>
    <w:rsid w:val="00821BF7"/>
    <w:rsid w:val="00821BFC"/>
    <w:rsid w:val="00822907"/>
    <w:rsid w:val="00822CF5"/>
    <w:rsid w:val="00822FA1"/>
    <w:rsid w:val="00823109"/>
    <w:rsid w:val="00823BFF"/>
    <w:rsid w:val="00823F7B"/>
    <w:rsid w:val="00824485"/>
    <w:rsid w:val="008244BF"/>
    <w:rsid w:val="008247EA"/>
    <w:rsid w:val="00824BCC"/>
    <w:rsid w:val="008273DD"/>
    <w:rsid w:val="008277D7"/>
    <w:rsid w:val="00827FD9"/>
    <w:rsid w:val="00831431"/>
    <w:rsid w:val="0083198E"/>
    <w:rsid w:val="00832A42"/>
    <w:rsid w:val="00833CD8"/>
    <w:rsid w:val="008347C9"/>
    <w:rsid w:val="008356BF"/>
    <w:rsid w:val="00835B92"/>
    <w:rsid w:val="00835EDC"/>
    <w:rsid w:val="00836644"/>
    <w:rsid w:val="00836BFC"/>
    <w:rsid w:val="00837AB8"/>
    <w:rsid w:val="00837C81"/>
    <w:rsid w:val="00840FFF"/>
    <w:rsid w:val="0084168B"/>
    <w:rsid w:val="00841883"/>
    <w:rsid w:val="008419CA"/>
    <w:rsid w:val="00841EEC"/>
    <w:rsid w:val="008423DD"/>
    <w:rsid w:val="00843BBC"/>
    <w:rsid w:val="00843F9B"/>
    <w:rsid w:val="00844541"/>
    <w:rsid w:val="00844A70"/>
    <w:rsid w:val="00844C63"/>
    <w:rsid w:val="00845648"/>
    <w:rsid w:val="00845A29"/>
    <w:rsid w:val="0084632A"/>
    <w:rsid w:val="00846418"/>
    <w:rsid w:val="00847AE8"/>
    <w:rsid w:val="00847BAB"/>
    <w:rsid w:val="00847D62"/>
    <w:rsid w:val="008500EB"/>
    <w:rsid w:val="0085047E"/>
    <w:rsid w:val="00850931"/>
    <w:rsid w:val="008513E5"/>
    <w:rsid w:val="008516DE"/>
    <w:rsid w:val="00851C59"/>
    <w:rsid w:val="0085314E"/>
    <w:rsid w:val="008544AF"/>
    <w:rsid w:val="008544CF"/>
    <w:rsid w:val="00854685"/>
    <w:rsid w:val="00854D0E"/>
    <w:rsid w:val="00855B73"/>
    <w:rsid w:val="00856191"/>
    <w:rsid w:val="008578E5"/>
    <w:rsid w:val="00860905"/>
    <w:rsid w:val="008613A2"/>
    <w:rsid w:val="00861990"/>
    <w:rsid w:val="00861B96"/>
    <w:rsid w:val="0086245D"/>
    <w:rsid w:val="008649FE"/>
    <w:rsid w:val="0086617B"/>
    <w:rsid w:val="0087008C"/>
    <w:rsid w:val="00871B6B"/>
    <w:rsid w:val="00872761"/>
    <w:rsid w:val="008727C5"/>
    <w:rsid w:val="00873474"/>
    <w:rsid w:val="00873CFC"/>
    <w:rsid w:val="00874211"/>
    <w:rsid w:val="00874C91"/>
    <w:rsid w:val="00874E75"/>
    <w:rsid w:val="00875A1B"/>
    <w:rsid w:val="00876DCB"/>
    <w:rsid w:val="00877D94"/>
    <w:rsid w:val="00877DA7"/>
    <w:rsid w:val="00877F1A"/>
    <w:rsid w:val="00882E57"/>
    <w:rsid w:val="00882F8A"/>
    <w:rsid w:val="0088311F"/>
    <w:rsid w:val="00883CFE"/>
    <w:rsid w:val="00884082"/>
    <w:rsid w:val="00885B59"/>
    <w:rsid w:val="0088638C"/>
    <w:rsid w:val="008864CE"/>
    <w:rsid w:val="00886EF1"/>
    <w:rsid w:val="00887485"/>
    <w:rsid w:val="00887AAC"/>
    <w:rsid w:val="00887CE0"/>
    <w:rsid w:val="008903DD"/>
    <w:rsid w:val="0089059E"/>
    <w:rsid w:val="008913A5"/>
    <w:rsid w:val="00891717"/>
    <w:rsid w:val="00891B3C"/>
    <w:rsid w:val="00891F0B"/>
    <w:rsid w:val="0089294B"/>
    <w:rsid w:val="00892CCB"/>
    <w:rsid w:val="0089303E"/>
    <w:rsid w:val="00893D29"/>
    <w:rsid w:val="0089422A"/>
    <w:rsid w:val="00894422"/>
    <w:rsid w:val="00894427"/>
    <w:rsid w:val="0089453F"/>
    <w:rsid w:val="008949E9"/>
    <w:rsid w:val="00895D48"/>
    <w:rsid w:val="00896335"/>
    <w:rsid w:val="008965AF"/>
    <w:rsid w:val="00896603"/>
    <w:rsid w:val="00896821"/>
    <w:rsid w:val="00897522"/>
    <w:rsid w:val="008A086E"/>
    <w:rsid w:val="008A13C9"/>
    <w:rsid w:val="008A179E"/>
    <w:rsid w:val="008A1D5B"/>
    <w:rsid w:val="008A1D7B"/>
    <w:rsid w:val="008A27B0"/>
    <w:rsid w:val="008A2E2B"/>
    <w:rsid w:val="008A3E99"/>
    <w:rsid w:val="008A436A"/>
    <w:rsid w:val="008A5B52"/>
    <w:rsid w:val="008A61B2"/>
    <w:rsid w:val="008A6DCA"/>
    <w:rsid w:val="008A7D76"/>
    <w:rsid w:val="008B195F"/>
    <w:rsid w:val="008B2E9F"/>
    <w:rsid w:val="008B2FD9"/>
    <w:rsid w:val="008B37DE"/>
    <w:rsid w:val="008B48FA"/>
    <w:rsid w:val="008B55A1"/>
    <w:rsid w:val="008B61E1"/>
    <w:rsid w:val="008B67FB"/>
    <w:rsid w:val="008B6924"/>
    <w:rsid w:val="008B7105"/>
    <w:rsid w:val="008B71B1"/>
    <w:rsid w:val="008B79D1"/>
    <w:rsid w:val="008C01EC"/>
    <w:rsid w:val="008C06BE"/>
    <w:rsid w:val="008C0B28"/>
    <w:rsid w:val="008C1B4E"/>
    <w:rsid w:val="008C23DD"/>
    <w:rsid w:val="008C25EE"/>
    <w:rsid w:val="008C2E7D"/>
    <w:rsid w:val="008C3DF9"/>
    <w:rsid w:val="008C49B3"/>
    <w:rsid w:val="008C4AD9"/>
    <w:rsid w:val="008C4CD6"/>
    <w:rsid w:val="008C4E26"/>
    <w:rsid w:val="008C5A4D"/>
    <w:rsid w:val="008C670F"/>
    <w:rsid w:val="008C6930"/>
    <w:rsid w:val="008C6CBA"/>
    <w:rsid w:val="008C6E55"/>
    <w:rsid w:val="008C714A"/>
    <w:rsid w:val="008C7878"/>
    <w:rsid w:val="008D0C63"/>
    <w:rsid w:val="008D1105"/>
    <w:rsid w:val="008D171A"/>
    <w:rsid w:val="008D1AA3"/>
    <w:rsid w:val="008D2C72"/>
    <w:rsid w:val="008D36EC"/>
    <w:rsid w:val="008D3BE8"/>
    <w:rsid w:val="008D3CCC"/>
    <w:rsid w:val="008D4019"/>
    <w:rsid w:val="008D4305"/>
    <w:rsid w:val="008D4605"/>
    <w:rsid w:val="008D4EAF"/>
    <w:rsid w:val="008D5705"/>
    <w:rsid w:val="008D5916"/>
    <w:rsid w:val="008D5B9B"/>
    <w:rsid w:val="008D5CFC"/>
    <w:rsid w:val="008D5DC3"/>
    <w:rsid w:val="008D6200"/>
    <w:rsid w:val="008D6626"/>
    <w:rsid w:val="008D6822"/>
    <w:rsid w:val="008D689D"/>
    <w:rsid w:val="008D6BE6"/>
    <w:rsid w:val="008D6FBE"/>
    <w:rsid w:val="008E00CB"/>
    <w:rsid w:val="008E0B89"/>
    <w:rsid w:val="008E12E6"/>
    <w:rsid w:val="008E3575"/>
    <w:rsid w:val="008E3AEF"/>
    <w:rsid w:val="008E40D7"/>
    <w:rsid w:val="008E48F5"/>
    <w:rsid w:val="008E49DB"/>
    <w:rsid w:val="008E5115"/>
    <w:rsid w:val="008E5BA0"/>
    <w:rsid w:val="008E5F8E"/>
    <w:rsid w:val="008E6016"/>
    <w:rsid w:val="008E64DA"/>
    <w:rsid w:val="008E7881"/>
    <w:rsid w:val="008E7BA7"/>
    <w:rsid w:val="008E7F5D"/>
    <w:rsid w:val="008F0A9E"/>
    <w:rsid w:val="008F188C"/>
    <w:rsid w:val="008F1F38"/>
    <w:rsid w:val="008F2AF4"/>
    <w:rsid w:val="008F2B08"/>
    <w:rsid w:val="008F385E"/>
    <w:rsid w:val="008F3AC1"/>
    <w:rsid w:val="008F4079"/>
    <w:rsid w:val="008F4964"/>
    <w:rsid w:val="008F4D6A"/>
    <w:rsid w:val="008F519D"/>
    <w:rsid w:val="008F5F0B"/>
    <w:rsid w:val="008F5F2E"/>
    <w:rsid w:val="008F7320"/>
    <w:rsid w:val="008F7437"/>
    <w:rsid w:val="008F778F"/>
    <w:rsid w:val="008F7C86"/>
    <w:rsid w:val="009019BA"/>
    <w:rsid w:val="00902485"/>
    <w:rsid w:val="00902946"/>
    <w:rsid w:val="00903BCB"/>
    <w:rsid w:val="00903D88"/>
    <w:rsid w:val="00904367"/>
    <w:rsid w:val="00904FCB"/>
    <w:rsid w:val="00905952"/>
    <w:rsid w:val="00907424"/>
    <w:rsid w:val="0090748B"/>
    <w:rsid w:val="009075FD"/>
    <w:rsid w:val="00911818"/>
    <w:rsid w:val="00911FF8"/>
    <w:rsid w:val="0091244F"/>
    <w:rsid w:val="00912D58"/>
    <w:rsid w:val="00915447"/>
    <w:rsid w:val="00915CAC"/>
    <w:rsid w:val="009160E1"/>
    <w:rsid w:val="0091663E"/>
    <w:rsid w:val="00916C56"/>
    <w:rsid w:val="009173BE"/>
    <w:rsid w:val="0091750F"/>
    <w:rsid w:val="00917765"/>
    <w:rsid w:val="009204A0"/>
    <w:rsid w:val="00920B2E"/>
    <w:rsid w:val="00920D5D"/>
    <w:rsid w:val="00920F30"/>
    <w:rsid w:val="00920FB4"/>
    <w:rsid w:val="00921B49"/>
    <w:rsid w:val="0092367A"/>
    <w:rsid w:val="009239AD"/>
    <w:rsid w:val="009248A9"/>
    <w:rsid w:val="0092511D"/>
    <w:rsid w:val="009251EF"/>
    <w:rsid w:val="00925AFA"/>
    <w:rsid w:val="00926874"/>
    <w:rsid w:val="00926955"/>
    <w:rsid w:val="00927367"/>
    <w:rsid w:val="0092780B"/>
    <w:rsid w:val="009303D9"/>
    <w:rsid w:val="00931058"/>
    <w:rsid w:val="00931516"/>
    <w:rsid w:val="0093167A"/>
    <w:rsid w:val="00931D5A"/>
    <w:rsid w:val="009327C5"/>
    <w:rsid w:val="009327F6"/>
    <w:rsid w:val="00932C4A"/>
    <w:rsid w:val="00933E9B"/>
    <w:rsid w:val="00934189"/>
    <w:rsid w:val="00934685"/>
    <w:rsid w:val="009363A2"/>
    <w:rsid w:val="00936C63"/>
    <w:rsid w:val="0094058E"/>
    <w:rsid w:val="00941240"/>
    <w:rsid w:val="009412C9"/>
    <w:rsid w:val="00941989"/>
    <w:rsid w:val="00942C88"/>
    <w:rsid w:val="009432A3"/>
    <w:rsid w:val="009435D5"/>
    <w:rsid w:val="00944B6D"/>
    <w:rsid w:val="0094526C"/>
    <w:rsid w:val="0094548F"/>
    <w:rsid w:val="00946363"/>
    <w:rsid w:val="009467FA"/>
    <w:rsid w:val="0094686B"/>
    <w:rsid w:val="0095018C"/>
    <w:rsid w:val="00951110"/>
    <w:rsid w:val="0095275E"/>
    <w:rsid w:val="009543D6"/>
    <w:rsid w:val="0095457B"/>
    <w:rsid w:val="0095460F"/>
    <w:rsid w:val="009563B6"/>
    <w:rsid w:val="0095668C"/>
    <w:rsid w:val="00957E9B"/>
    <w:rsid w:val="00960DB8"/>
    <w:rsid w:val="009611D7"/>
    <w:rsid w:val="009614BB"/>
    <w:rsid w:val="00961544"/>
    <w:rsid w:val="009625E3"/>
    <w:rsid w:val="00962D05"/>
    <w:rsid w:val="00962FAF"/>
    <w:rsid w:val="00963F02"/>
    <w:rsid w:val="0096419F"/>
    <w:rsid w:val="00964261"/>
    <w:rsid w:val="00965557"/>
    <w:rsid w:val="00966D4B"/>
    <w:rsid w:val="00966EE5"/>
    <w:rsid w:val="00967260"/>
    <w:rsid w:val="00970516"/>
    <w:rsid w:val="00970792"/>
    <w:rsid w:val="00972BBF"/>
    <w:rsid w:val="00972F11"/>
    <w:rsid w:val="0097359F"/>
    <w:rsid w:val="00974C98"/>
    <w:rsid w:val="00975319"/>
    <w:rsid w:val="00975D35"/>
    <w:rsid w:val="00976213"/>
    <w:rsid w:val="00976326"/>
    <w:rsid w:val="00976437"/>
    <w:rsid w:val="0097739A"/>
    <w:rsid w:val="00977867"/>
    <w:rsid w:val="00977C0D"/>
    <w:rsid w:val="0098002C"/>
    <w:rsid w:val="009803DE"/>
    <w:rsid w:val="00980FE5"/>
    <w:rsid w:val="009811AA"/>
    <w:rsid w:val="009815E4"/>
    <w:rsid w:val="00981783"/>
    <w:rsid w:val="00981D09"/>
    <w:rsid w:val="0098241A"/>
    <w:rsid w:val="00982D7C"/>
    <w:rsid w:val="0098311E"/>
    <w:rsid w:val="00983139"/>
    <w:rsid w:val="009836E1"/>
    <w:rsid w:val="00983C97"/>
    <w:rsid w:val="00984852"/>
    <w:rsid w:val="00984C07"/>
    <w:rsid w:val="0098605A"/>
    <w:rsid w:val="0098654C"/>
    <w:rsid w:val="009866F3"/>
    <w:rsid w:val="00986B42"/>
    <w:rsid w:val="00987DD8"/>
    <w:rsid w:val="00990064"/>
    <w:rsid w:val="009907D1"/>
    <w:rsid w:val="009910AD"/>
    <w:rsid w:val="009914CC"/>
    <w:rsid w:val="009917BE"/>
    <w:rsid w:val="00993FFD"/>
    <w:rsid w:val="00994F63"/>
    <w:rsid w:val="009951E5"/>
    <w:rsid w:val="0099527F"/>
    <w:rsid w:val="00997D34"/>
    <w:rsid w:val="009A0ECD"/>
    <w:rsid w:val="009A0F18"/>
    <w:rsid w:val="009A19FE"/>
    <w:rsid w:val="009A2B9D"/>
    <w:rsid w:val="009A33CD"/>
    <w:rsid w:val="009A3726"/>
    <w:rsid w:val="009A3F51"/>
    <w:rsid w:val="009A48D3"/>
    <w:rsid w:val="009A4C65"/>
    <w:rsid w:val="009A5455"/>
    <w:rsid w:val="009A5B6F"/>
    <w:rsid w:val="009A5BDB"/>
    <w:rsid w:val="009A6C13"/>
    <w:rsid w:val="009A7419"/>
    <w:rsid w:val="009B00B9"/>
    <w:rsid w:val="009B13D0"/>
    <w:rsid w:val="009B1546"/>
    <w:rsid w:val="009B171B"/>
    <w:rsid w:val="009B1EC9"/>
    <w:rsid w:val="009B2177"/>
    <w:rsid w:val="009B4AD7"/>
    <w:rsid w:val="009B51A9"/>
    <w:rsid w:val="009B52A7"/>
    <w:rsid w:val="009B7215"/>
    <w:rsid w:val="009C02DA"/>
    <w:rsid w:val="009C05C2"/>
    <w:rsid w:val="009C06D9"/>
    <w:rsid w:val="009C08DF"/>
    <w:rsid w:val="009C0EF6"/>
    <w:rsid w:val="009C19CE"/>
    <w:rsid w:val="009C1D6F"/>
    <w:rsid w:val="009C1FDA"/>
    <w:rsid w:val="009C2299"/>
    <w:rsid w:val="009C373A"/>
    <w:rsid w:val="009C3A0C"/>
    <w:rsid w:val="009C3A35"/>
    <w:rsid w:val="009C42FA"/>
    <w:rsid w:val="009C4422"/>
    <w:rsid w:val="009C484D"/>
    <w:rsid w:val="009C5C74"/>
    <w:rsid w:val="009C5FDB"/>
    <w:rsid w:val="009C6450"/>
    <w:rsid w:val="009C7194"/>
    <w:rsid w:val="009C7CB1"/>
    <w:rsid w:val="009D1D0F"/>
    <w:rsid w:val="009D370F"/>
    <w:rsid w:val="009D434A"/>
    <w:rsid w:val="009D4E06"/>
    <w:rsid w:val="009D61B3"/>
    <w:rsid w:val="009D61CB"/>
    <w:rsid w:val="009D636D"/>
    <w:rsid w:val="009D6636"/>
    <w:rsid w:val="009D7195"/>
    <w:rsid w:val="009D77FF"/>
    <w:rsid w:val="009D7AAC"/>
    <w:rsid w:val="009D7FE0"/>
    <w:rsid w:val="009E043C"/>
    <w:rsid w:val="009E0557"/>
    <w:rsid w:val="009E05C5"/>
    <w:rsid w:val="009E18BF"/>
    <w:rsid w:val="009E1B0D"/>
    <w:rsid w:val="009E3636"/>
    <w:rsid w:val="009E508D"/>
    <w:rsid w:val="009E53EB"/>
    <w:rsid w:val="009E5422"/>
    <w:rsid w:val="009E5905"/>
    <w:rsid w:val="009E693C"/>
    <w:rsid w:val="009E6BAA"/>
    <w:rsid w:val="009E6C89"/>
    <w:rsid w:val="009E6D7B"/>
    <w:rsid w:val="009E7FCA"/>
    <w:rsid w:val="009F012F"/>
    <w:rsid w:val="009F03F3"/>
    <w:rsid w:val="009F06AD"/>
    <w:rsid w:val="009F107A"/>
    <w:rsid w:val="009F1BB9"/>
    <w:rsid w:val="009F1DF1"/>
    <w:rsid w:val="009F20AB"/>
    <w:rsid w:val="009F28AC"/>
    <w:rsid w:val="009F3813"/>
    <w:rsid w:val="009F3BAF"/>
    <w:rsid w:val="009F4D50"/>
    <w:rsid w:val="009F4F2E"/>
    <w:rsid w:val="009F5285"/>
    <w:rsid w:val="009F6382"/>
    <w:rsid w:val="009F65F7"/>
    <w:rsid w:val="009F6990"/>
    <w:rsid w:val="009F7987"/>
    <w:rsid w:val="009F7BFB"/>
    <w:rsid w:val="00A00A43"/>
    <w:rsid w:val="00A00CF8"/>
    <w:rsid w:val="00A00F91"/>
    <w:rsid w:val="00A010BC"/>
    <w:rsid w:val="00A01382"/>
    <w:rsid w:val="00A0142E"/>
    <w:rsid w:val="00A0236B"/>
    <w:rsid w:val="00A02C1B"/>
    <w:rsid w:val="00A02D3D"/>
    <w:rsid w:val="00A02EB5"/>
    <w:rsid w:val="00A02FD4"/>
    <w:rsid w:val="00A0303A"/>
    <w:rsid w:val="00A032DC"/>
    <w:rsid w:val="00A04712"/>
    <w:rsid w:val="00A04715"/>
    <w:rsid w:val="00A04FC6"/>
    <w:rsid w:val="00A055AE"/>
    <w:rsid w:val="00A06280"/>
    <w:rsid w:val="00A07195"/>
    <w:rsid w:val="00A07B62"/>
    <w:rsid w:val="00A101FD"/>
    <w:rsid w:val="00A1135D"/>
    <w:rsid w:val="00A11377"/>
    <w:rsid w:val="00A11C8C"/>
    <w:rsid w:val="00A120F9"/>
    <w:rsid w:val="00A123C4"/>
    <w:rsid w:val="00A139A8"/>
    <w:rsid w:val="00A13BBC"/>
    <w:rsid w:val="00A1436E"/>
    <w:rsid w:val="00A15661"/>
    <w:rsid w:val="00A1579F"/>
    <w:rsid w:val="00A161CD"/>
    <w:rsid w:val="00A16622"/>
    <w:rsid w:val="00A17307"/>
    <w:rsid w:val="00A17718"/>
    <w:rsid w:val="00A1774C"/>
    <w:rsid w:val="00A17DAE"/>
    <w:rsid w:val="00A17F00"/>
    <w:rsid w:val="00A20255"/>
    <w:rsid w:val="00A21BDE"/>
    <w:rsid w:val="00A21CD5"/>
    <w:rsid w:val="00A225E0"/>
    <w:rsid w:val="00A22E87"/>
    <w:rsid w:val="00A234E2"/>
    <w:rsid w:val="00A23592"/>
    <w:rsid w:val="00A2380F"/>
    <w:rsid w:val="00A23C88"/>
    <w:rsid w:val="00A24E3A"/>
    <w:rsid w:val="00A2637A"/>
    <w:rsid w:val="00A26424"/>
    <w:rsid w:val="00A265E1"/>
    <w:rsid w:val="00A2696E"/>
    <w:rsid w:val="00A26DEB"/>
    <w:rsid w:val="00A272E7"/>
    <w:rsid w:val="00A27F14"/>
    <w:rsid w:val="00A306C8"/>
    <w:rsid w:val="00A321E6"/>
    <w:rsid w:val="00A32354"/>
    <w:rsid w:val="00A326FB"/>
    <w:rsid w:val="00A33073"/>
    <w:rsid w:val="00A33206"/>
    <w:rsid w:val="00A33779"/>
    <w:rsid w:val="00A34324"/>
    <w:rsid w:val="00A361A0"/>
    <w:rsid w:val="00A37F4D"/>
    <w:rsid w:val="00A401FB"/>
    <w:rsid w:val="00A416C8"/>
    <w:rsid w:val="00A41DF9"/>
    <w:rsid w:val="00A43974"/>
    <w:rsid w:val="00A43D7E"/>
    <w:rsid w:val="00A43FF4"/>
    <w:rsid w:val="00A442DB"/>
    <w:rsid w:val="00A443F0"/>
    <w:rsid w:val="00A444AA"/>
    <w:rsid w:val="00A44C86"/>
    <w:rsid w:val="00A44EBB"/>
    <w:rsid w:val="00A4509A"/>
    <w:rsid w:val="00A45B60"/>
    <w:rsid w:val="00A46143"/>
    <w:rsid w:val="00A4621E"/>
    <w:rsid w:val="00A46534"/>
    <w:rsid w:val="00A466D4"/>
    <w:rsid w:val="00A471E7"/>
    <w:rsid w:val="00A47D8E"/>
    <w:rsid w:val="00A47E1A"/>
    <w:rsid w:val="00A512C3"/>
    <w:rsid w:val="00A519A4"/>
    <w:rsid w:val="00A51B49"/>
    <w:rsid w:val="00A51FA9"/>
    <w:rsid w:val="00A5200E"/>
    <w:rsid w:val="00A52A3F"/>
    <w:rsid w:val="00A52E41"/>
    <w:rsid w:val="00A52F9F"/>
    <w:rsid w:val="00A5305C"/>
    <w:rsid w:val="00A53B30"/>
    <w:rsid w:val="00A53D3C"/>
    <w:rsid w:val="00A5412D"/>
    <w:rsid w:val="00A54542"/>
    <w:rsid w:val="00A54B98"/>
    <w:rsid w:val="00A55396"/>
    <w:rsid w:val="00A55804"/>
    <w:rsid w:val="00A55C58"/>
    <w:rsid w:val="00A56E9E"/>
    <w:rsid w:val="00A57544"/>
    <w:rsid w:val="00A579F5"/>
    <w:rsid w:val="00A600B5"/>
    <w:rsid w:val="00A6089B"/>
    <w:rsid w:val="00A60945"/>
    <w:rsid w:val="00A60A57"/>
    <w:rsid w:val="00A61A64"/>
    <w:rsid w:val="00A62359"/>
    <w:rsid w:val="00A62EDF"/>
    <w:rsid w:val="00A635EF"/>
    <w:rsid w:val="00A63BA7"/>
    <w:rsid w:val="00A64B4C"/>
    <w:rsid w:val="00A64BA5"/>
    <w:rsid w:val="00A65C0D"/>
    <w:rsid w:val="00A65D73"/>
    <w:rsid w:val="00A65F26"/>
    <w:rsid w:val="00A67649"/>
    <w:rsid w:val="00A67F89"/>
    <w:rsid w:val="00A70A40"/>
    <w:rsid w:val="00A71FB4"/>
    <w:rsid w:val="00A72B1C"/>
    <w:rsid w:val="00A74C39"/>
    <w:rsid w:val="00A80AB6"/>
    <w:rsid w:val="00A80C78"/>
    <w:rsid w:val="00A8102A"/>
    <w:rsid w:val="00A81042"/>
    <w:rsid w:val="00A81FDA"/>
    <w:rsid w:val="00A82166"/>
    <w:rsid w:val="00A82205"/>
    <w:rsid w:val="00A825A2"/>
    <w:rsid w:val="00A826EF"/>
    <w:rsid w:val="00A827AD"/>
    <w:rsid w:val="00A83552"/>
    <w:rsid w:val="00A83579"/>
    <w:rsid w:val="00A83895"/>
    <w:rsid w:val="00A845F9"/>
    <w:rsid w:val="00A852EF"/>
    <w:rsid w:val="00A852FA"/>
    <w:rsid w:val="00A8540E"/>
    <w:rsid w:val="00A85808"/>
    <w:rsid w:val="00A862AA"/>
    <w:rsid w:val="00A877B8"/>
    <w:rsid w:val="00A879C5"/>
    <w:rsid w:val="00A9081C"/>
    <w:rsid w:val="00A9083B"/>
    <w:rsid w:val="00A93C27"/>
    <w:rsid w:val="00A96942"/>
    <w:rsid w:val="00A96B3D"/>
    <w:rsid w:val="00AA0456"/>
    <w:rsid w:val="00AA0F04"/>
    <w:rsid w:val="00AA0F92"/>
    <w:rsid w:val="00AA15DD"/>
    <w:rsid w:val="00AA17D0"/>
    <w:rsid w:val="00AA24B4"/>
    <w:rsid w:val="00AA35A2"/>
    <w:rsid w:val="00AA380E"/>
    <w:rsid w:val="00AA39CE"/>
    <w:rsid w:val="00AA3F1D"/>
    <w:rsid w:val="00AA4024"/>
    <w:rsid w:val="00AA46FC"/>
    <w:rsid w:val="00AA482A"/>
    <w:rsid w:val="00AA5158"/>
    <w:rsid w:val="00AA5843"/>
    <w:rsid w:val="00AA5C69"/>
    <w:rsid w:val="00AA5E4B"/>
    <w:rsid w:val="00AA6085"/>
    <w:rsid w:val="00AA661F"/>
    <w:rsid w:val="00AA70D8"/>
    <w:rsid w:val="00AA7574"/>
    <w:rsid w:val="00AA79D9"/>
    <w:rsid w:val="00AB031C"/>
    <w:rsid w:val="00AB1F4F"/>
    <w:rsid w:val="00AB2359"/>
    <w:rsid w:val="00AB2703"/>
    <w:rsid w:val="00AB27BA"/>
    <w:rsid w:val="00AB28B8"/>
    <w:rsid w:val="00AB335F"/>
    <w:rsid w:val="00AB4085"/>
    <w:rsid w:val="00AB4929"/>
    <w:rsid w:val="00AB6C86"/>
    <w:rsid w:val="00AB7A14"/>
    <w:rsid w:val="00AB7AF3"/>
    <w:rsid w:val="00AB7B11"/>
    <w:rsid w:val="00AB7C71"/>
    <w:rsid w:val="00AC036C"/>
    <w:rsid w:val="00AC1A24"/>
    <w:rsid w:val="00AC1C42"/>
    <w:rsid w:val="00AC1E80"/>
    <w:rsid w:val="00AC3386"/>
    <w:rsid w:val="00AC40E7"/>
    <w:rsid w:val="00AC41E1"/>
    <w:rsid w:val="00AC46F9"/>
    <w:rsid w:val="00AC4D1C"/>
    <w:rsid w:val="00AC52E9"/>
    <w:rsid w:val="00AC70AD"/>
    <w:rsid w:val="00AC7ED6"/>
    <w:rsid w:val="00AC7F7F"/>
    <w:rsid w:val="00AC7FE2"/>
    <w:rsid w:val="00AD0083"/>
    <w:rsid w:val="00AD1032"/>
    <w:rsid w:val="00AD1292"/>
    <w:rsid w:val="00AD1530"/>
    <w:rsid w:val="00AD1B4F"/>
    <w:rsid w:val="00AD41B6"/>
    <w:rsid w:val="00AD5CBC"/>
    <w:rsid w:val="00AD6083"/>
    <w:rsid w:val="00AD6AC9"/>
    <w:rsid w:val="00AD6B44"/>
    <w:rsid w:val="00AD6C63"/>
    <w:rsid w:val="00AD6CB4"/>
    <w:rsid w:val="00AD7BD5"/>
    <w:rsid w:val="00AE0AAC"/>
    <w:rsid w:val="00AE1343"/>
    <w:rsid w:val="00AE19A2"/>
    <w:rsid w:val="00AE2D6B"/>
    <w:rsid w:val="00AE32C7"/>
    <w:rsid w:val="00AE35D1"/>
    <w:rsid w:val="00AE3F03"/>
    <w:rsid w:val="00AE429A"/>
    <w:rsid w:val="00AE5258"/>
    <w:rsid w:val="00AE66F1"/>
    <w:rsid w:val="00AE700F"/>
    <w:rsid w:val="00AE762A"/>
    <w:rsid w:val="00AE7C51"/>
    <w:rsid w:val="00AF0591"/>
    <w:rsid w:val="00AF07F4"/>
    <w:rsid w:val="00AF0C50"/>
    <w:rsid w:val="00AF105B"/>
    <w:rsid w:val="00AF1753"/>
    <w:rsid w:val="00AF2311"/>
    <w:rsid w:val="00AF35B4"/>
    <w:rsid w:val="00AF43B9"/>
    <w:rsid w:val="00AF45BA"/>
    <w:rsid w:val="00AF49DC"/>
    <w:rsid w:val="00AF4D0A"/>
    <w:rsid w:val="00AF4FCD"/>
    <w:rsid w:val="00AF5F65"/>
    <w:rsid w:val="00AF635E"/>
    <w:rsid w:val="00AF6467"/>
    <w:rsid w:val="00AF685E"/>
    <w:rsid w:val="00AF6B79"/>
    <w:rsid w:val="00AF740C"/>
    <w:rsid w:val="00AF7EAC"/>
    <w:rsid w:val="00AF7EEB"/>
    <w:rsid w:val="00B0039D"/>
    <w:rsid w:val="00B01255"/>
    <w:rsid w:val="00B0145B"/>
    <w:rsid w:val="00B019ED"/>
    <w:rsid w:val="00B01AD6"/>
    <w:rsid w:val="00B01BBE"/>
    <w:rsid w:val="00B028B0"/>
    <w:rsid w:val="00B0353D"/>
    <w:rsid w:val="00B03A22"/>
    <w:rsid w:val="00B03B94"/>
    <w:rsid w:val="00B0417F"/>
    <w:rsid w:val="00B0424A"/>
    <w:rsid w:val="00B042CD"/>
    <w:rsid w:val="00B04525"/>
    <w:rsid w:val="00B06222"/>
    <w:rsid w:val="00B07CEE"/>
    <w:rsid w:val="00B07DA1"/>
    <w:rsid w:val="00B10935"/>
    <w:rsid w:val="00B11A60"/>
    <w:rsid w:val="00B11E72"/>
    <w:rsid w:val="00B131A3"/>
    <w:rsid w:val="00B13509"/>
    <w:rsid w:val="00B13EFF"/>
    <w:rsid w:val="00B13FA0"/>
    <w:rsid w:val="00B142DB"/>
    <w:rsid w:val="00B146BF"/>
    <w:rsid w:val="00B153DE"/>
    <w:rsid w:val="00B15645"/>
    <w:rsid w:val="00B1569E"/>
    <w:rsid w:val="00B15778"/>
    <w:rsid w:val="00B159E5"/>
    <w:rsid w:val="00B15B9D"/>
    <w:rsid w:val="00B15DB6"/>
    <w:rsid w:val="00B179D2"/>
    <w:rsid w:val="00B20764"/>
    <w:rsid w:val="00B22603"/>
    <w:rsid w:val="00B22EB9"/>
    <w:rsid w:val="00B23230"/>
    <w:rsid w:val="00B24CB9"/>
    <w:rsid w:val="00B24FB7"/>
    <w:rsid w:val="00B250C9"/>
    <w:rsid w:val="00B25A1F"/>
    <w:rsid w:val="00B25B57"/>
    <w:rsid w:val="00B25C3B"/>
    <w:rsid w:val="00B26024"/>
    <w:rsid w:val="00B267A5"/>
    <w:rsid w:val="00B26F94"/>
    <w:rsid w:val="00B26FA1"/>
    <w:rsid w:val="00B27030"/>
    <w:rsid w:val="00B2769E"/>
    <w:rsid w:val="00B27BED"/>
    <w:rsid w:val="00B27F9F"/>
    <w:rsid w:val="00B3013C"/>
    <w:rsid w:val="00B310E0"/>
    <w:rsid w:val="00B31199"/>
    <w:rsid w:val="00B31911"/>
    <w:rsid w:val="00B32786"/>
    <w:rsid w:val="00B32B84"/>
    <w:rsid w:val="00B330D5"/>
    <w:rsid w:val="00B336F9"/>
    <w:rsid w:val="00B33C7D"/>
    <w:rsid w:val="00B34343"/>
    <w:rsid w:val="00B34E11"/>
    <w:rsid w:val="00B35FC2"/>
    <w:rsid w:val="00B36D4D"/>
    <w:rsid w:val="00B378FC"/>
    <w:rsid w:val="00B37C53"/>
    <w:rsid w:val="00B40332"/>
    <w:rsid w:val="00B40ACD"/>
    <w:rsid w:val="00B4178C"/>
    <w:rsid w:val="00B41798"/>
    <w:rsid w:val="00B41A73"/>
    <w:rsid w:val="00B41A88"/>
    <w:rsid w:val="00B422CC"/>
    <w:rsid w:val="00B4324B"/>
    <w:rsid w:val="00B432E3"/>
    <w:rsid w:val="00B45EA1"/>
    <w:rsid w:val="00B463BD"/>
    <w:rsid w:val="00B479F6"/>
    <w:rsid w:val="00B5097F"/>
    <w:rsid w:val="00B51701"/>
    <w:rsid w:val="00B51C77"/>
    <w:rsid w:val="00B52C11"/>
    <w:rsid w:val="00B54722"/>
    <w:rsid w:val="00B56923"/>
    <w:rsid w:val="00B5725F"/>
    <w:rsid w:val="00B57880"/>
    <w:rsid w:val="00B579E7"/>
    <w:rsid w:val="00B57D7D"/>
    <w:rsid w:val="00B6055F"/>
    <w:rsid w:val="00B60A97"/>
    <w:rsid w:val="00B61D32"/>
    <w:rsid w:val="00B6200A"/>
    <w:rsid w:val="00B62432"/>
    <w:rsid w:val="00B62977"/>
    <w:rsid w:val="00B62D06"/>
    <w:rsid w:val="00B63545"/>
    <w:rsid w:val="00B63788"/>
    <w:rsid w:val="00B639C2"/>
    <w:rsid w:val="00B63E8B"/>
    <w:rsid w:val="00B64430"/>
    <w:rsid w:val="00B64A24"/>
    <w:rsid w:val="00B64C28"/>
    <w:rsid w:val="00B669DA"/>
    <w:rsid w:val="00B70A83"/>
    <w:rsid w:val="00B70A8C"/>
    <w:rsid w:val="00B71889"/>
    <w:rsid w:val="00B71D40"/>
    <w:rsid w:val="00B735EB"/>
    <w:rsid w:val="00B73D59"/>
    <w:rsid w:val="00B73EEB"/>
    <w:rsid w:val="00B7482D"/>
    <w:rsid w:val="00B74B48"/>
    <w:rsid w:val="00B75465"/>
    <w:rsid w:val="00B755D9"/>
    <w:rsid w:val="00B75A01"/>
    <w:rsid w:val="00B75AAC"/>
    <w:rsid w:val="00B763FC"/>
    <w:rsid w:val="00B76A72"/>
    <w:rsid w:val="00B77228"/>
    <w:rsid w:val="00B77BDA"/>
    <w:rsid w:val="00B77C08"/>
    <w:rsid w:val="00B77D3F"/>
    <w:rsid w:val="00B80E42"/>
    <w:rsid w:val="00B822DB"/>
    <w:rsid w:val="00B8231C"/>
    <w:rsid w:val="00B82ED8"/>
    <w:rsid w:val="00B830C0"/>
    <w:rsid w:val="00B83F91"/>
    <w:rsid w:val="00B84233"/>
    <w:rsid w:val="00B84445"/>
    <w:rsid w:val="00B85374"/>
    <w:rsid w:val="00B855DE"/>
    <w:rsid w:val="00B85817"/>
    <w:rsid w:val="00B8590C"/>
    <w:rsid w:val="00B85DC0"/>
    <w:rsid w:val="00B85E83"/>
    <w:rsid w:val="00B87834"/>
    <w:rsid w:val="00B902CB"/>
    <w:rsid w:val="00B906F4"/>
    <w:rsid w:val="00B90DE8"/>
    <w:rsid w:val="00B91B5C"/>
    <w:rsid w:val="00B9395A"/>
    <w:rsid w:val="00B93AB6"/>
    <w:rsid w:val="00B94DB2"/>
    <w:rsid w:val="00B9568D"/>
    <w:rsid w:val="00B95886"/>
    <w:rsid w:val="00B958D8"/>
    <w:rsid w:val="00B97101"/>
    <w:rsid w:val="00B97660"/>
    <w:rsid w:val="00BA0C23"/>
    <w:rsid w:val="00BA206F"/>
    <w:rsid w:val="00BA2340"/>
    <w:rsid w:val="00BA2D80"/>
    <w:rsid w:val="00BA2FB1"/>
    <w:rsid w:val="00BA36E2"/>
    <w:rsid w:val="00BA3ACF"/>
    <w:rsid w:val="00BA3FF7"/>
    <w:rsid w:val="00BA42F8"/>
    <w:rsid w:val="00BA4991"/>
    <w:rsid w:val="00BA4E54"/>
    <w:rsid w:val="00BA6E4A"/>
    <w:rsid w:val="00BA7099"/>
    <w:rsid w:val="00BB0B31"/>
    <w:rsid w:val="00BB1578"/>
    <w:rsid w:val="00BB21C8"/>
    <w:rsid w:val="00BB23B7"/>
    <w:rsid w:val="00BB2406"/>
    <w:rsid w:val="00BB3314"/>
    <w:rsid w:val="00BB42D5"/>
    <w:rsid w:val="00BB4318"/>
    <w:rsid w:val="00BB556A"/>
    <w:rsid w:val="00BB559B"/>
    <w:rsid w:val="00BB5797"/>
    <w:rsid w:val="00BB5884"/>
    <w:rsid w:val="00BB6180"/>
    <w:rsid w:val="00BB64E4"/>
    <w:rsid w:val="00BB6656"/>
    <w:rsid w:val="00BB74AE"/>
    <w:rsid w:val="00BB7899"/>
    <w:rsid w:val="00BB7BF2"/>
    <w:rsid w:val="00BB7F9F"/>
    <w:rsid w:val="00BC013B"/>
    <w:rsid w:val="00BC07EE"/>
    <w:rsid w:val="00BC1102"/>
    <w:rsid w:val="00BC12F9"/>
    <w:rsid w:val="00BC16AC"/>
    <w:rsid w:val="00BC1AC7"/>
    <w:rsid w:val="00BC283E"/>
    <w:rsid w:val="00BC40DF"/>
    <w:rsid w:val="00BC414D"/>
    <w:rsid w:val="00BC42EF"/>
    <w:rsid w:val="00BC70C4"/>
    <w:rsid w:val="00BC7784"/>
    <w:rsid w:val="00BC799F"/>
    <w:rsid w:val="00BD0521"/>
    <w:rsid w:val="00BD0D36"/>
    <w:rsid w:val="00BD2067"/>
    <w:rsid w:val="00BD2702"/>
    <w:rsid w:val="00BD2E12"/>
    <w:rsid w:val="00BD3319"/>
    <w:rsid w:val="00BD394A"/>
    <w:rsid w:val="00BD3958"/>
    <w:rsid w:val="00BD64ED"/>
    <w:rsid w:val="00BD66F0"/>
    <w:rsid w:val="00BD6E2E"/>
    <w:rsid w:val="00BD74BA"/>
    <w:rsid w:val="00BE0C52"/>
    <w:rsid w:val="00BE0E17"/>
    <w:rsid w:val="00BE1481"/>
    <w:rsid w:val="00BE1583"/>
    <w:rsid w:val="00BE2426"/>
    <w:rsid w:val="00BE259F"/>
    <w:rsid w:val="00BE285F"/>
    <w:rsid w:val="00BE2E89"/>
    <w:rsid w:val="00BE3951"/>
    <w:rsid w:val="00BE4B24"/>
    <w:rsid w:val="00BE5A96"/>
    <w:rsid w:val="00BE5EA6"/>
    <w:rsid w:val="00BE781D"/>
    <w:rsid w:val="00BF0B72"/>
    <w:rsid w:val="00BF1677"/>
    <w:rsid w:val="00BF1F82"/>
    <w:rsid w:val="00BF2D6A"/>
    <w:rsid w:val="00BF2ECE"/>
    <w:rsid w:val="00BF30C1"/>
    <w:rsid w:val="00BF3533"/>
    <w:rsid w:val="00BF3E0B"/>
    <w:rsid w:val="00BF433C"/>
    <w:rsid w:val="00BF47C7"/>
    <w:rsid w:val="00BF535D"/>
    <w:rsid w:val="00BF5A26"/>
    <w:rsid w:val="00BF6153"/>
    <w:rsid w:val="00BF6289"/>
    <w:rsid w:val="00BF6C1C"/>
    <w:rsid w:val="00BF6CD9"/>
    <w:rsid w:val="00C0105B"/>
    <w:rsid w:val="00C01B6C"/>
    <w:rsid w:val="00C01E14"/>
    <w:rsid w:val="00C0245B"/>
    <w:rsid w:val="00C02A17"/>
    <w:rsid w:val="00C03FD3"/>
    <w:rsid w:val="00C04314"/>
    <w:rsid w:val="00C044E9"/>
    <w:rsid w:val="00C04B4C"/>
    <w:rsid w:val="00C04FD1"/>
    <w:rsid w:val="00C05086"/>
    <w:rsid w:val="00C0559B"/>
    <w:rsid w:val="00C05B03"/>
    <w:rsid w:val="00C06993"/>
    <w:rsid w:val="00C06C5B"/>
    <w:rsid w:val="00C06F95"/>
    <w:rsid w:val="00C11275"/>
    <w:rsid w:val="00C11709"/>
    <w:rsid w:val="00C11D20"/>
    <w:rsid w:val="00C11EFA"/>
    <w:rsid w:val="00C125B6"/>
    <w:rsid w:val="00C12EE7"/>
    <w:rsid w:val="00C14481"/>
    <w:rsid w:val="00C14C93"/>
    <w:rsid w:val="00C1536F"/>
    <w:rsid w:val="00C15B0D"/>
    <w:rsid w:val="00C17760"/>
    <w:rsid w:val="00C17ECB"/>
    <w:rsid w:val="00C2020E"/>
    <w:rsid w:val="00C2103E"/>
    <w:rsid w:val="00C215B6"/>
    <w:rsid w:val="00C22395"/>
    <w:rsid w:val="00C2288A"/>
    <w:rsid w:val="00C228EE"/>
    <w:rsid w:val="00C22C84"/>
    <w:rsid w:val="00C22E98"/>
    <w:rsid w:val="00C2388A"/>
    <w:rsid w:val="00C23E1A"/>
    <w:rsid w:val="00C24B48"/>
    <w:rsid w:val="00C2561D"/>
    <w:rsid w:val="00C2732E"/>
    <w:rsid w:val="00C27D86"/>
    <w:rsid w:val="00C32612"/>
    <w:rsid w:val="00C32963"/>
    <w:rsid w:val="00C33DFC"/>
    <w:rsid w:val="00C34AD2"/>
    <w:rsid w:val="00C36426"/>
    <w:rsid w:val="00C36706"/>
    <w:rsid w:val="00C367C2"/>
    <w:rsid w:val="00C377F6"/>
    <w:rsid w:val="00C3795C"/>
    <w:rsid w:val="00C37E4E"/>
    <w:rsid w:val="00C4053B"/>
    <w:rsid w:val="00C410DA"/>
    <w:rsid w:val="00C4130B"/>
    <w:rsid w:val="00C4228F"/>
    <w:rsid w:val="00C425D7"/>
    <w:rsid w:val="00C435CD"/>
    <w:rsid w:val="00C4371D"/>
    <w:rsid w:val="00C439F7"/>
    <w:rsid w:val="00C43C68"/>
    <w:rsid w:val="00C44A65"/>
    <w:rsid w:val="00C4534E"/>
    <w:rsid w:val="00C45525"/>
    <w:rsid w:val="00C47FD5"/>
    <w:rsid w:val="00C50138"/>
    <w:rsid w:val="00C50F3D"/>
    <w:rsid w:val="00C51779"/>
    <w:rsid w:val="00C52593"/>
    <w:rsid w:val="00C525D0"/>
    <w:rsid w:val="00C53211"/>
    <w:rsid w:val="00C53F63"/>
    <w:rsid w:val="00C53FED"/>
    <w:rsid w:val="00C54AB4"/>
    <w:rsid w:val="00C54E9A"/>
    <w:rsid w:val="00C5535B"/>
    <w:rsid w:val="00C55E45"/>
    <w:rsid w:val="00C55F70"/>
    <w:rsid w:val="00C56C35"/>
    <w:rsid w:val="00C608C2"/>
    <w:rsid w:val="00C60A39"/>
    <w:rsid w:val="00C60D55"/>
    <w:rsid w:val="00C60EC5"/>
    <w:rsid w:val="00C611DD"/>
    <w:rsid w:val="00C61924"/>
    <w:rsid w:val="00C625A3"/>
    <w:rsid w:val="00C64430"/>
    <w:rsid w:val="00C646F7"/>
    <w:rsid w:val="00C66831"/>
    <w:rsid w:val="00C70CB7"/>
    <w:rsid w:val="00C720C5"/>
    <w:rsid w:val="00C721F6"/>
    <w:rsid w:val="00C7338B"/>
    <w:rsid w:val="00C74802"/>
    <w:rsid w:val="00C76019"/>
    <w:rsid w:val="00C76A01"/>
    <w:rsid w:val="00C77059"/>
    <w:rsid w:val="00C77FE7"/>
    <w:rsid w:val="00C80214"/>
    <w:rsid w:val="00C81611"/>
    <w:rsid w:val="00C8222F"/>
    <w:rsid w:val="00C82D0E"/>
    <w:rsid w:val="00C82F72"/>
    <w:rsid w:val="00C834F7"/>
    <w:rsid w:val="00C83BD9"/>
    <w:rsid w:val="00C84165"/>
    <w:rsid w:val="00C84311"/>
    <w:rsid w:val="00C84594"/>
    <w:rsid w:val="00C84EE0"/>
    <w:rsid w:val="00C85048"/>
    <w:rsid w:val="00C850B6"/>
    <w:rsid w:val="00C85333"/>
    <w:rsid w:val="00C85D13"/>
    <w:rsid w:val="00C86A57"/>
    <w:rsid w:val="00C87010"/>
    <w:rsid w:val="00C874B9"/>
    <w:rsid w:val="00C87D27"/>
    <w:rsid w:val="00C9024B"/>
    <w:rsid w:val="00C906D3"/>
    <w:rsid w:val="00C91980"/>
    <w:rsid w:val="00C91BAE"/>
    <w:rsid w:val="00C91E59"/>
    <w:rsid w:val="00C9362B"/>
    <w:rsid w:val="00C93C39"/>
    <w:rsid w:val="00C946E3"/>
    <w:rsid w:val="00C9588D"/>
    <w:rsid w:val="00C95AB0"/>
    <w:rsid w:val="00C95F73"/>
    <w:rsid w:val="00C962BF"/>
    <w:rsid w:val="00C96AF0"/>
    <w:rsid w:val="00C96B73"/>
    <w:rsid w:val="00C972A4"/>
    <w:rsid w:val="00C974B1"/>
    <w:rsid w:val="00C979DB"/>
    <w:rsid w:val="00CA0AF5"/>
    <w:rsid w:val="00CA1348"/>
    <w:rsid w:val="00CA15B8"/>
    <w:rsid w:val="00CA1BC5"/>
    <w:rsid w:val="00CA1D3D"/>
    <w:rsid w:val="00CA2472"/>
    <w:rsid w:val="00CA24D8"/>
    <w:rsid w:val="00CA3AE1"/>
    <w:rsid w:val="00CA3D2F"/>
    <w:rsid w:val="00CA4116"/>
    <w:rsid w:val="00CA4C7D"/>
    <w:rsid w:val="00CA4E2E"/>
    <w:rsid w:val="00CA4F4D"/>
    <w:rsid w:val="00CA54E6"/>
    <w:rsid w:val="00CA5EB7"/>
    <w:rsid w:val="00CA706C"/>
    <w:rsid w:val="00CA72A2"/>
    <w:rsid w:val="00CA7A03"/>
    <w:rsid w:val="00CB45FF"/>
    <w:rsid w:val="00CB49C2"/>
    <w:rsid w:val="00CB5D5A"/>
    <w:rsid w:val="00CB6359"/>
    <w:rsid w:val="00CB6A08"/>
    <w:rsid w:val="00CB6B9F"/>
    <w:rsid w:val="00CB7601"/>
    <w:rsid w:val="00CC0BAE"/>
    <w:rsid w:val="00CC0E6A"/>
    <w:rsid w:val="00CC0ED8"/>
    <w:rsid w:val="00CC100D"/>
    <w:rsid w:val="00CC1141"/>
    <w:rsid w:val="00CC11B3"/>
    <w:rsid w:val="00CC148E"/>
    <w:rsid w:val="00CC181A"/>
    <w:rsid w:val="00CC2453"/>
    <w:rsid w:val="00CC2BA9"/>
    <w:rsid w:val="00CC3CDF"/>
    <w:rsid w:val="00CC5BE5"/>
    <w:rsid w:val="00CC60D9"/>
    <w:rsid w:val="00CC6594"/>
    <w:rsid w:val="00CC6649"/>
    <w:rsid w:val="00CD00B0"/>
    <w:rsid w:val="00CD06BA"/>
    <w:rsid w:val="00CD0BA3"/>
    <w:rsid w:val="00CD0EA9"/>
    <w:rsid w:val="00CD183B"/>
    <w:rsid w:val="00CD234A"/>
    <w:rsid w:val="00CD2C65"/>
    <w:rsid w:val="00CD3931"/>
    <w:rsid w:val="00CD3FE6"/>
    <w:rsid w:val="00CD4956"/>
    <w:rsid w:val="00CD4ACD"/>
    <w:rsid w:val="00CD52F6"/>
    <w:rsid w:val="00CD5BE3"/>
    <w:rsid w:val="00CD6330"/>
    <w:rsid w:val="00CD6874"/>
    <w:rsid w:val="00CD6B49"/>
    <w:rsid w:val="00CD7D84"/>
    <w:rsid w:val="00CD7FAB"/>
    <w:rsid w:val="00CE077C"/>
    <w:rsid w:val="00CE0DBA"/>
    <w:rsid w:val="00CE1B11"/>
    <w:rsid w:val="00CE21AF"/>
    <w:rsid w:val="00CE463D"/>
    <w:rsid w:val="00CE623C"/>
    <w:rsid w:val="00CE6740"/>
    <w:rsid w:val="00CE759E"/>
    <w:rsid w:val="00CE7A61"/>
    <w:rsid w:val="00CE7B6A"/>
    <w:rsid w:val="00CF16AE"/>
    <w:rsid w:val="00CF1E3B"/>
    <w:rsid w:val="00CF21B7"/>
    <w:rsid w:val="00CF227A"/>
    <w:rsid w:val="00CF2844"/>
    <w:rsid w:val="00CF319E"/>
    <w:rsid w:val="00CF3744"/>
    <w:rsid w:val="00CF3A7D"/>
    <w:rsid w:val="00CF40B9"/>
    <w:rsid w:val="00CF52CC"/>
    <w:rsid w:val="00CF63B4"/>
    <w:rsid w:val="00CF7002"/>
    <w:rsid w:val="00CF77AF"/>
    <w:rsid w:val="00CF7D2F"/>
    <w:rsid w:val="00D00C3B"/>
    <w:rsid w:val="00D017ED"/>
    <w:rsid w:val="00D01D9F"/>
    <w:rsid w:val="00D025C9"/>
    <w:rsid w:val="00D02CEF"/>
    <w:rsid w:val="00D031D5"/>
    <w:rsid w:val="00D03341"/>
    <w:rsid w:val="00D03834"/>
    <w:rsid w:val="00D0385A"/>
    <w:rsid w:val="00D03A4A"/>
    <w:rsid w:val="00D041D5"/>
    <w:rsid w:val="00D060D5"/>
    <w:rsid w:val="00D06445"/>
    <w:rsid w:val="00D0658F"/>
    <w:rsid w:val="00D06953"/>
    <w:rsid w:val="00D06C16"/>
    <w:rsid w:val="00D06C39"/>
    <w:rsid w:val="00D074F5"/>
    <w:rsid w:val="00D075ED"/>
    <w:rsid w:val="00D10431"/>
    <w:rsid w:val="00D1128C"/>
    <w:rsid w:val="00D118A9"/>
    <w:rsid w:val="00D1254B"/>
    <w:rsid w:val="00D130E4"/>
    <w:rsid w:val="00D1390C"/>
    <w:rsid w:val="00D13A5E"/>
    <w:rsid w:val="00D143E4"/>
    <w:rsid w:val="00D14510"/>
    <w:rsid w:val="00D14DC4"/>
    <w:rsid w:val="00D1549A"/>
    <w:rsid w:val="00D1574C"/>
    <w:rsid w:val="00D15FF2"/>
    <w:rsid w:val="00D16B4D"/>
    <w:rsid w:val="00D17BE8"/>
    <w:rsid w:val="00D20F98"/>
    <w:rsid w:val="00D21AB8"/>
    <w:rsid w:val="00D234EF"/>
    <w:rsid w:val="00D2463E"/>
    <w:rsid w:val="00D252B1"/>
    <w:rsid w:val="00D2565C"/>
    <w:rsid w:val="00D256F9"/>
    <w:rsid w:val="00D25732"/>
    <w:rsid w:val="00D25F13"/>
    <w:rsid w:val="00D26F38"/>
    <w:rsid w:val="00D27E5F"/>
    <w:rsid w:val="00D300C2"/>
    <w:rsid w:val="00D3069D"/>
    <w:rsid w:val="00D31251"/>
    <w:rsid w:val="00D318BD"/>
    <w:rsid w:val="00D32235"/>
    <w:rsid w:val="00D33093"/>
    <w:rsid w:val="00D3339A"/>
    <w:rsid w:val="00D35423"/>
    <w:rsid w:val="00D354A0"/>
    <w:rsid w:val="00D358F0"/>
    <w:rsid w:val="00D35AE7"/>
    <w:rsid w:val="00D36949"/>
    <w:rsid w:val="00D369F5"/>
    <w:rsid w:val="00D36B71"/>
    <w:rsid w:val="00D3716C"/>
    <w:rsid w:val="00D37B9C"/>
    <w:rsid w:val="00D40113"/>
    <w:rsid w:val="00D40F9F"/>
    <w:rsid w:val="00D410B4"/>
    <w:rsid w:val="00D41EA1"/>
    <w:rsid w:val="00D4207C"/>
    <w:rsid w:val="00D42231"/>
    <w:rsid w:val="00D4247C"/>
    <w:rsid w:val="00D42755"/>
    <w:rsid w:val="00D43EAC"/>
    <w:rsid w:val="00D4456B"/>
    <w:rsid w:val="00D44A81"/>
    <w:rsid w:val="00D47D60"/>
    <w:rsid w:val="00D503F2"/>
    <w:rsid w:val="00D50A45"/>
    <w:rsid w:val="00D518C0"/>
    <w:rsid w:val="00D52374"/>
    <w:rsid w:val="00D53103"/>
    <w:rsid w:val="00D5393F"/>
    <w:rsid w:val="00D546F4"/>
    <w:rsid w:val="00D549FB"/>
    <w:rsid w:val="00D55029"/>
    <w:rsid w:val="00D550A4"/>
    <w:rsid w:val="00D554B0"/>
    <w:rsid w:val="00D55F46"/>
    <w:rsid w:val="00D56501"/>
    <w:rsid w:val="00D56DC3"/>
    <w:rsid w:val="00D570EE"/>
    <w:rsid w:val="00D574A0"/>
    <w:rsid w:val="00D57DEB"/>
    <w:rsid w:val="00D601D1"/>
    <w:rsid w:val="00D6129B"/>
    <w:rsid w:val="00D62F75"/>
    <w:rsid w:val="00D64095"/>
    <w:rsid w:val="00D64F17"/>
    <w:rsid w:val="00D6556A"/>
    <w:rsid w:val="00D65DD9"/>
    <w:rsid w:val="00D66492"/>
    <w:rsid w:val="00D66921"/>
    <w:rsid w:val="00D670D8"/>
    <w:rsid w:val="00D67690"/>
    <w:rsid w:val="00D7046F"/>
    <w:rsid w:val="00D70895"/>
    <w:rsid w:val="00D70AC3"/>
    <w:rsid w:val="00D71005"/>
    <w:rsid w:val="00D714E7"/>
    <w:rsid w:val="00D72D78"/>
    <w:rsid w:val="00D730E2"/>
    <w:rsid w:val="00D74308"/>
    <w:rsid w:val="00D74CAB"/>
    <w:rsid w:val="00D751E7"/>
    <w:rsid w:val="00D76286"/>
    <w:rsid w:val="00D770AC"/>
    <w:rsid w:val="00D77484"/>
    <w:rsid w:val="00D80C69"/>
    <w:rsid w:val="00D80CA2"/>
    <w:rsid w:val="00D80D51"/>
    <w:rsid w:val="00D81D9E"/>
    <w:rsid w:val="00D82533"/>
    <w:rsid w:val="00D82865"/>
    <w:rsid w:val="00D83ADD"/>
    <w:rsid w:val="00D83FBC"/>
    <w:rsid w:val="00D847A0"/>
    <w:rsid w:val="00D85836"/>
    <w:rsid w:val="00D86376"/>
    <w:rsid w:val="00D86D6F"/>
    <w:rsid w:val="00D87730"/>
    <w:rsid w:val="00D87B53"/>
    <w:rsid w:val="00D87C95"/>
    <w:rsid w:val="00D901DC"/>
    <w:rsid w:val="00D9064D"/>
    <w:rsid w:val="00D906B8"/>
    <w:rsid w:val="00D9098D"/>
    <w:rsid w:val="00D9104A"/>
    <w:rsid w:val="00D91086"/>
    <w:rsid w:val="00D91519"/>
    <w:rsid w:val="00D92BED"/>
    <w:rsid w:val="00D933FC"/>
    <w:rsid w:val="00D93931"/>
    <w:rsid w:val="00D939F4"/>
    <w:rsid w:val="00D95297"/>
    <w:rsid w:val="00D9588F"/>
    <w:rsid w:val="00D95966"/>
    <w:rsid w:val="00D95A0A"/>
    <w:rsid w:val="00D96CEE"/>
    <w:rsid w:val="00D974C6"/>
    <w:rsid w:val="00D97C6F"/>
    <w:rsid w:val="00D97F84"/>
    <w:rsid w:val="00DA00CA"/>
    <w:rsid w:val="00DA0278"/>
    <w:rsid w:val="00DA0485"/>
    <w:rsid w:val="00DA05F7"/>
    <w:rsid w:val="00DA09F9"/>
    <w:rsid w:val="00DA1734"/>
    <w:rsid w:val="00DA1DA5"/>
    <w:rsid w:val="00DA209F"/>
    <w:rsid w:val="00DA2798"/>
    <w:rsid w:val="00DA326F"/>
    <w:rsid w:val="00DA415E"/>
    <w:rsid w:val="00DA558B"/>
    <w:rsid w:val="00DA6BE3"/>
    <w:rsid w:val="00DA7850"/>
    <w:rsid w:val="00DA7C18"/>
    <w:rsid w:val="00DB05D8"/>
    <w:rsid w:val="00DB0A88"/>
    <w:rsid w:val="00DB3515"/>
    <w:rsid w:val="00DB3973"/>
    <w:rsid w:val="00DB44E1"/>
    <w:rsid w:val="00DB4559"/>
    <w:rsid w:val="00DB57BE"/>
    <w:rsid w:val="00DB590E"/>
    <w:rsid w:val="00DB61C6"/>
    <w:rsid w:val="00DB62B8"/>
    <w:rsid w:val="00DB7580"/>
    <w:rsid w:val="00DC0830"/>
    <w:rsid w:val="00DC17BA"/>
    <w:rsid w:val="00DC22F3"/>
    <w:rsid w:val="00DC348D"/>
    <w:rsid w:val="00DC3CC8"/>
    <w:rsid w:val="00DC42B1"/>
    <w:rsid w:val="00DC43AE"/>
    <w:rsid w:val="00DC4D57"/>
    <w:rsid w:val="00DC5E78"/>
    <w:rsid w:val="00DC751C"/>
    <w:rsid w:val="00DC77EC"/>
    <w:rsid w:val="00DD0AC7"/>
    <w:rsid w:val="00DD1244"/>
    <w:rsid w:val="00DD12B3"/>
    <w:rsid w:val="00DD22A9"/>
    <w:rsid w:val="00DD23CB"/>
    <w:rsid w:val="00DD2463"/>
    <w:rsid w:val="00DD24CF"/>
    <w:rsid w:val="00DD2979"/>
    <w:rsid w:val="00DD3465"/>
    <w:rsid w:val="00DD3B40"/>
    <w:rsid w:val="00DD4768"/>
    <w:rsid w:val="00DD4981"/>
    <w:rsid w:val="00DD5682"/>
    <w:rsid w:val="00DD5AFE"/>
    <w:rsid w:val="00DD6118"/>
    <w:rsid w:val="00DD764E"/>
    <w:rsid w:val="00DD7EA8"/>
    <w:rsid w:val="00DE05BA"/>
    <w:rsid w:val="00DE0C7A"/>
    <w:rsid w:val="00DE0FF3"/>
    <w:rsid w:val="00DE12DE"/>
    <w:rsid w:val="00DE17A4"/>
    <w:rsid w:val="00DE22FE"/>
    <w:rsid w:val="00DE33C3"/>
    <w:rsid w:val="00DE390A"/>
    <w:rsid w:val="00DE3A54"/>
    <w:rsid w:val="00DE3FB9"/>
    <w:rsid w:val="00DE4D29"/>
    <w:rsid w:val="00DE561A"/>
    <w:rsid w:val="00DE657A"/>
    <w:rsid w:val="00DE6701"/>
    <w:rsid w:val="00DE71B5"/>
    <w:rsid w:val="00DF13A4"/>
    <w:rsid w:val="00DF2AE6"/>
    <w:rsid w:val="00DF2C2E"/>
    <w:rsid w:val="00DF38B6"/>
    <w:rsid w:val="00DF3CA5"/>
    <w:rsid w:val="00DF4925"/>
    <w:rsid w:val="00DF4BC9"/>
    <w:rsid w:val="00DF5174"/>
    <w:rsid w:val="00DF54A7"/>
    <w:rsid w:val="00DF592A"/>
    <w:rsid w:val="00DF62AF"/>
    <w:rsid w:val="00DF6975"/>
    <w:rsid w:val="00DF71DE"/>
    <w:rsid w:val="00DF75F9"/>
    <w:rsid w:val="00E00732"/>
    <w:rsid w:val="00E00D12"/>
    <w:rsid w:val="00E0155D"/>
    <w:rsid w:val="00E01766"/>
    <w:rsid w:val="00E01A59"/>
    <w:rsid w:val="00E02185"/>
    <w:rsid w:val="00E02473"/>
    <w:rsid w:val="00E02731"/>
    <w:rsid w:val="00E02BE5"/>
    <w:rsid w:val="00E03067"/>
    <w:rsid w:val="00E03779"/>
    <w:rsid w:val="00E03E34"/>
    <w:rsid w:val="00E04133"/>
    <w:rsid w:val="00E045E5"/>
    <w:rsid w:val="00E04AE3"/>
    <w:rsid w:val="00E058D7"/>
    <w:rsid w:val="00E068D8"/>
    <w:rsid w:val="00E07B46"/>
    <w:rsid w:val="00E1003C"/>
    <w:rsid w:val="00E10CE8"/>
    <w:rsid w:val="00E111FC"/>
    <w:rsid w:val="00E11FD5"/>
    <w:rsid w:val="00E120A8"/>
    <w:rsid w:val="00E120EE"/>
    <w:rsid w:val="00E13220"/>
    <w:rsid w:val="00E13724"/>
    <w:rsid w:val="00E15134"/>
    <w:rsid w:val="00E152FC"/>
    <w:rsid w:val="00E1575B"/>
    <w:rsid w:val="00E1612A"/>
    <w:rsid w:val="00E17605"/>
    <w:rsid w:val="00E20BF1"/>
    <w:rsid w:val="00E20CA3"/>
    <w:rsid w:val="00E20F8F"/>
    <w:rsid w:val="00E22AE7"/>
    <w:rsid w:val="00E24187"/>
    <w:rsid w:val="00E246A3"/>
    <w:rsid w:val="00E268F1"/>
    <w:rsid w:val="00E272DB"/>
    <w:rsid w:val="00E3033E"/>
    <w:rsid w:val="00E3069F"/>
    <w:rsid w:val="00E30DF3"/>
    <w:rsid w:val="00E30F61"/>
    <w:rsid w:val="00E31C19"/>
    <w:rsid w:val="00E33B14"/>
    <w:rsid w:val="00E34756"/>
    <w:rsid w:val="00E348DE"/>
    <w:rsid w:val="00E34C82"/>
    <w:rsid w:val="00E34F3E"/>
    <w:rsid w:val="00E3529D"/>
    <w:rsid w:val="00E36001"/>
    <w:rsid w:val="00E36281"/>
    <w:rsid w:val="00E36D18"/>
    <w:rsid w:val="00E374EB"/>
    <w:rsid w:val="00E37FE3"/>
    <w:rsid w:val="00E40A1E"/>
    <w:rsid w:val="00E40F2A"/>
    <w:rsid w:val="00E42071"/>
    <w:rsid w:val="00E440AE"/>
    <w:rsid w:val="00E44439"/>
    <w:rsid w:val="00E44C67"/>
    <w:rsid w:val="00E44DF7"/>
    <w:rsid w:val="00E45DB2"/>
    <w:rsid w:val="00E46ADC"/>
    <w:rsid w:val="00E46C7B"/>
    <w:rsid w:val="00E46FE0"/>
    <w:rsid w:val="00E473EE"/>
    <w:rsid w:val="00E50C98"/>
    <w:rsid w:val="00E51260"/>
    <w:rsid w:val="00E5187A"/>
    <w:rsid w:val="00E52B5D"/>
    <w:rsid w:val="00E52B75"/>
    <w:rsid w:val="00E52D74"/>
    <w:rsid w:val="00E53089"/>
    <w:rsid w:val="00E5323F"/>
    <w:rsid w:val="00E539AC"/>
    <w:rsid w:val="00E54F72"/>
    <w:rsid w:val="00E567B6"/>
    <w:rsid w:val="00E57FBB"/>
    <w:rsid w:val="00E61B43"/>
    <w:rsid w:val="00E64402"/>
    <w:rsid w:val="00E644F7"/>
    <w:rsid w:val="00E6499C"/>
    <w:rsid w:val="00E64FD5"/>
    <w:rsid w:val="00E6536E"/>
    <w:rsid w:val="00E66407"/>
    <w:rsid w:val="00E6692A"/>
    <w:rsid w:val="00E66BF6"/>
    <w:rsid w:val="00E67943"/>
    <w:rsid w:val="00E679FE"/>
    <w:rsid w:val="00E67D82"/>
    <w:rsid w:val="00E7003D"/>
    <w:rsid w:val="00E703FE"/>
    <w:rsid w:val="00E70758"/>
    <w:rsid w:val="00E70BE0"/>
    <w:rsid w:val="00E716E1"/>
    <w:rsid w:val="00E718DC"/>
    <w:rsid w:val="00E7247A"/>
    <w:rsid w:val="00E72DCD"/>
    <w:rsid w:val="00E73002"/>
    <w:rsid w:val="00E73406"/>
    <w:rsid w:val="00E737EB"/>
    <w:rsid w:val="00E74202"/>
    <w:rsid w:val="00E745DF"/>
    <w:rsid w:val="00E74BFA"/>
    <w:rsid w:val="00E74D42"/>
    <w:rsid w:val="00E75AE7"/>
    <w:rsid w:val="00E76FED"/>
    <w:rsid w:val="00E772EF"/>
    <w:rsid w:val="00E77ACC"/>
    <w:rsid w:val="00E80322"/>
    <w:rsid w:val="00E8069F"/>
    <w:rsid w:val="00E80CED"/>
    <w:rsid w:val="00E80D9D"/>
    <w:rsid w:val="00E81DA1"/>
    <w:rsid w:val="00E83159"/>
    <w:rsid w:val="00E8330D"/>
    <w:rsid w:val="00E85B41"/>
    <w:rsid w:val="00E86AA3"/>
    <w:rsid w:val="00E86D74"/>
    <w:rsid w:val="00E8769B"/>
    <w:rsid w:val="00E87DFA"/>
    <w:rsid w:val="00E907E2"/>
    <w:rsid w:val="00E90AAF"/>
    <w:rsid w:val="00E90BD5"/>
    <w:rsid w:val="00E90E6A"/>
    <w:rsid w:val="00E912D9"/>
    <w:rsid w:val="00E91506"/>
    <w:rsid w:val="00E9169D"/>
    <w:rsid w:val="00E91C94"/>
    <w:rsid w:val="00E91F0E"/>
    <w:rsid w:val="00E9235A"/>
    <w:rsid w:val="00E923A2"/>
    <w:rsid w:val="00E9287D"/>
    <w:rsid w:val="00E93070"/>
    <w:rsid w:val="00E93392"/>
    <w:rsid w:val="00E936D8"/>
    <w:rsid w:val="00E93719"/>
    <w:rsid w:val="00E93AB4"/>
    <w:rsid w:val="00E94E00"/>
    <w:rsid w:val="00E95CCE"/>
    <w:rsid w:val="00E95EA7"/>
    <w:rsid w:val="00E961C2"/>
    <w:rsid w:val="00E9697F"/>
    <w:rsid w:val="00E969F3"/>
    <w:rsid w:val="00E96A35"/>
    <w:rsid w:val="00E96C53"/>
    <w:rsid w:val="00E96D94"/>
    <w:rsid w:val="00E975F2"/>
    <w:rsid w:val="00E97A47"/>
    <w:rsid w:val="00EA0813"/>
    <w:rsid w:val="00EA093B"/>
    <w:rsid w:val="00EA0F6A"/>
    <w:rsid w:val="00EA10EE"/>
    <w:rsid w:val="00EA1863"/>
    <w:rsid w:val="00EA1941"/>
    <w:rsid w:val="00EA2555"/>
    <w:rsid w:val="00EA2AA1"/>
    <w:rsid w:val="00EA2DD1"/>
    <w:rsid w:val="00EA31F4"/>
    <w:rsid w:val="00EA32D1"/>
    <w:rsid w:val="00EA36DC"/>
    <w:rsid w:val="00EA3E1B"/>
    <w:rsid w:val="00EA42CD"/>
    <w:rsid w:val="00EA4722"/>
    <w:rsid w:val="00EA53B1"/>
    <w:rsid w:val="00EA7872"/>
    <w:rsid w:val="00EA7BAC"/>
    <w:rsid w:val="00EB06CB"/>
    <w:rsid w:val="00EB0C68"/>
    <w:rsid w:val="00EB1BC8"/>
    <w:rsid w:val="00EB1F10"/>
    <w:rsid w:val="00EB20B2"/>
    <w:rsid w:val="00EB2703"/>
    <w:rsid w:val="00EB3BC0"/>
    <w:rsid w:val="00EB42BB"/>
    <w:rsid w:val="00EB5253"/>
    <w:rsid w:val="00EB5387"/>
    <w:rsid w:val="00EB5EB6"/>
    <w:rsid w:val="00EB6F54"/>
    <w:rsid w:val="00EB71F6"/>
    <w:rsid w:val="00EB7558"/>
    <w:rsid w:val="00EB7B6B"/>
    <w:rsid w:val="00EC0898"/>
    <w:rsid w:val="00EC0FEE"/>
    <w:rsid w:val="00EC1BD1"/>
    <w:rsid w:val="00EC1CA4"/>
    <w:rsid w:val="00EC2DF6"/>
    <w:rsid w:val="00EC3D65"/>
    <w:rsid w:val="00EC4A0F"/>
    <w:rsid w:val="00EC6162"/>
    <w:rsid w:val="00EC6629"/>
    <w:rsid w:val="00EC66AF"/>
    <w:rsid w:val="00EC6754"/>
    <w:rsid w:val="00EC6F82"/>
    <w:rsid w:val="00ED190D"/>
    <w:rsid w:val="00ED23DA"/>
    <w:rsid w:val="00ED2981"/>
    <w:rsid w:val="00ED3A71"/>
    <w:rsid w:val="00ED3BAF"/>
    <w:rsid w:val="00ED5FEC"/>
    <w:rsid w:val="00ED60CD"/>
    <w:rsid w:val="00ED790E"/>
    <w:rsid w:val="00ED7F36"/>
    <w:rsid w:val="00EE0D2B"/>
    <w:rsid w:val="00EE19EB"/>
    <w:rsid w:val="00EE1AE6"/>
    <w:rsid w:val="00EE1F72"/>
    <w:rsid w:val="00EE2015"/>
    <w:rsid w:val="00EE3CE8"/>
    <w:rsid w:val="00EE3E86"/>
    <w:rsid w:val="00EE499C"/>
    <w:rsid w:val="00EE4D2A"/>
    <w:rsid w:val="00EE53BE"/>
    <w:rsid w:val="00EE5BFD"/>
    <w:rsid w:val="00EE5C86"/>
    <w:rsid w:val="00EE69F9"/>
    <w:rsid w:val="00EE7804"/>
    <w:rsid w:val="00EE79B9"/>
    <w:rsid w:val="00EE7B66"/>
    <w:rsid w:val="00EF129D"/>
    <w:rsid w:val="00EF1541"/>
    <w:rsid w:val="00EF190E"/>
    <w:rsid w:val="00EF2B94"/>
    <w:rsid w:val="00EF341F"/>
    <w:rsid w:val="00EF3EB9"/>
    <w:rsid w:val="00EF4459"/>
    <w:rsid w:val="00EF518F"/>
    <w:rsid w:val="00EF547A"/>
    <w:rsid w:val="00EF5ACF"/>
    <w:rsid w:val="00EF5AD2"/>
    <w:rsid w:val="00EF6512"/>
    <w:rsid w:val="00F00104"/>
    <w:rsid w:val="00F00C26"/>
    <w:rsid w:val="00F01230"/>
    <w:rsid w:val="00F01B17"/>
    <w:rsid w:val="00F01D66"/>
    <w:rsid w:val="00F01E71"/>
    <w:rsid w:val="00F0228E"/>
    <w:rsid w:val="00F02DAA"/>
    <w:rsid w:val="00F036C5"/>
    <w:rsid w:val="00F049B5"/>
    <w:rsid w:val="00F04B45"/>
    <w:rsid w:val="00F04CBA"/>
    <w:rsid w:val="00F05728"/>
    <w:rsid w:val="00F06262"/>
    <w:rsid w:val="00F06B86"/>
    <w:rsid w:val="00F0709D"/>
    <w:rsid w:val="00F102C6"/>
    <w:rsid w:val="00F10BAD"/>
    <w:rsid w:val="00F10BF4"/>
    <w:rsid w:val="00F11594"/>
    <w:rsid w:val="00F11B37"/>
    <w:rsid w:val="00F11E5C"/>
    <w:rsid w:val="00F1378F"/>
    <w:rsid w:val="00F13CB3"/>
    <w:rsid w:val="00F14485"/>
    <w:rsid w:val="00F162D6"/>
    <w:rsid w:val="00F20218"/>
    <w:rsid w:val="00F20460"/>
    <w:rsid w:val="00F205D3"/>
    <w:rsid w:val="00F20670"/>
    <w:rsid w:val="00F208A4"/>
    <w:rsid w:val="00F215C1"/>
    <w:rsid w:val="00F219AF"/>
    <w:rsid w:val="00F22048"/>
    <w:rsid w:val="00F23CB6"/>
    <w:rsid w:val="00F24144"/>
    <w:rsid w:val="00F24FFE"/>
    <w:rsid w:val="00F2546E"/>
    <w:rsid w:val="00F26B3B"/>
    <w:rsid w:val="00F303C1"/>
    <w:rsid w:val="00F30543"/>
    <w:rsid w:val="00F30C86"/>
    <w:rsid w:val="00F31219"/>
    <w:rsid w:val="00F315F1"/>
    <w:rsid w:val="00F31B6A"/>
    <w:rsid w:val="00F321EE"/>
    <w:rsid w:val="00F333F3"/>
    <w:rsid w:val="00F34D87"/>
    <w:rsid w:val="00F37F06"/>
    <w:rsid w:val="00F4186F"/>
    <w:rsid w:val="00F41E9F"/>
    <w:rsid w:val="00F426FB"/>
    <w:rsid w:val="00F435B6"/>
    <w:rsid w:val="00F43A20"/>
    <w:rsid w:val="00F43AC9"/>
    <w:rsid w:val="00F46760"/>
    <w:rsid w:val="00F467F2"/>
    <w:rsid w:val="00F478F1"/>
    <w:rsid w:val="00F47DD1"/>
    <w:rsid w:val="00F50F3D"/>
    <w:rsid w:val="00F519AD"/>
    <w:rsid w:val="00F51B19"/>
    <w:rsid w:val="00F52118"/>
    <w:rsid w:val="00F52CB5"/>
    <w:rsid w:val="00F53795"/>
    <w:rsid w:val="00F540D0"/>
    <w:rsid w:val="00F5473D"/>
    <w:rsid w:val="00F54B8F"/>
    <w:rsid w:val="00F553C2"/>
    <w:rsid w:val="00F57630"/>
    <w:rsid w:val="00F5784F"/>
    <w:rsid w:val="00F60633"/>
    <w:rsid w:val="00F6072D"/>
    <w:rsid w:val="00F61932"/>
    <w:rsid w:val="00F61ABB"/>
    <w:rsid w:val="00F61B2A"/>
    <w:rsid w:val="00F61D74"/>
    <w:rsid w:val="00F61F9A"/>
    <w:rsid w:val="00F62114"/>
    <w:rsid w:val="00F62B08"/>
    <w:rsid w:val="00F62D69"/>
    <w:rsid w:val="00F63FF6"/>
    <w:rsid w:val="00F644C4"/>
    <w:rsid w:val="00F645D8"/>
    <w:rsid w:val="00F64AD9"/>
    <w:rsid w:val="00F64DBC"/>
    <w:rsid w:val="00F64EC2"/>
    <w:rsid w:val="00F658C5"/>
    <w:rsid w:val="00F65FF9"/>
    <w:rsid w:val="00F67AEF"/>
    <w:rsid w:val="00F70970"/>
    <w:rsid w:val="00F720CD"/>
    <w:rsid w:val="00F722F0"/>
    <w:rsid w:val="00F72F38"/>
    <w:rsid w:val="00F73192"/>
    <w:rsid w:val="00F7330F"/>
    <w:rsid w:val="00F7360D"/>
    <w:rsid w:val="00F73E98"/>
    <w:rsid w:val="00F73F0A"/>
    <w:rsid w:val="00F74D79"/>
    <w:rsid w:val="00F74E3B"/>
    <w:rsid w:val="00F76929"/>
    <w:rsid w:val="00F76CB8"/>
    <w:rsid w:val="00F76E38"/>
    <w:rsid w:val="00F76E64"/>
    <w:rsid w:val="00F80502"/>
    <w:rsid w:val="00F80575"/>
    <w:rsid w:val="00F80E6F"/>
    <w:rsid w:val="00F81E81"/>
    <w:rsid w:val="00F82073"/>
    <w:rsid w:val="00F83349"/>
    <w:rsid w:val="00F837AC"/>
    <w:rsid w:val="00F838A4"/>
    <w:rsid w:val="00F84FF2"/>
    <w:rsid w:val="00F85919"/>
    <w:rsid w:val="00F85EFC"/>
    <w:rsid w:val="00F8634B"/>
    <w:rsid w:val="00F86946"/>
    <w:rsid w:val="00F87F73"/>
    <w:rsid w:val="00F9007E"/>
    <w:rsid w:val="00F909E4"/>
    <w:rsid w:val="00F91E22"/>
    <w:rsid w:val="00F9216E"/>
    <w:rsid w:val="00F93C58"/>
    <w:rsid w:val="00F94E85"/>
    <w:rsid w:val="00F9560B"/>
    <w:rsid w:val="00F95B7C"/>
    <w:rsid w:val="00F95C2E"/>
    <w:rsid w:val="00F95E0B"/>
    <w:rsid w:val="00F965DE"/>
    <w:rsid w:val="00F96B9D"/>
    <w:rsid w:val="00FA0EDA"/>
    <w:rsid w:val="00FA12D4"/>
    <w:rsid w:val="00FA17B7"/>
    <w:rsid w:val="00FA1BDB"/>
    <w:rsid w:val="00FA1F3C"/>
    <w:rsid w:val="00FA2E85"/>
    <w:rsid w:val="00FA3C69"/>
    <w:rsid w:val="00FA46F2"/>
    <w:rsid w:val="00FA4717"/>
    <w:rsid w:val="00FA5B94"/>
    <w:rsid w:val="00FA5E81"/>
    <w:rsid w:val="00FA5FFB"/>
    <w:rsid w:val="00FB10D0"/>
    <w:rsid w:val="00FB11AC"/>
    <w:rsid w:val="00FB16CA"/>
    <w:rsid w:val="00FB198F"/>
    <w:rsid w:val="00FB3891"/>
    <w:rsid w:val="00FB3EBF"/>
    <w:rsid w:val="00FB4AF8"/>
    <w:rsid w:val="00FB4EE0"/>
    <w:rsid w:val="00FB591B"/>
    <w:rsid w:val="00FB5B0E"/>
    <w:rsid w:val="00FB7816"/>
    <w:rsid w:val="00FC00A6"/>
    <w:rsid w:val="00FC0452"/>
    <w:rsid w:val="00FC0A19"/>
    <w:rsid w:val="00FC12DE"/>
    <w:rsid w:val="00FC1F23"/>
    <w:rsid w:val="00FC22DE"/>
    <w:rsid w:val="00FC246F"/>
    <w:rsid w:val="00FC271A"/>
    <w:rsid w:val="00FC2FE4"/>
    <w:rsid w:val="00FC3941"/>
    <w:rsid w:val="00FC5A3F"/>
    <w:rsid w:val="00FC607E"/>
    <w:rsid w:val="00FC6933"/>
    <w:rsid w:val="00FC6C7D"/>
    <w:rsid w:val="00FC6F88"/>
    <w:rsid w:val="00FC779E"/>
    <w:rsid w:val="00FC79C0"/>
    <w:rsid w:val="00FC7FFC"/>
    <w:rsid w:val="00FD0109"/>
    <w:rsid w:val="00FD0CCF"/>
    <w:rsid w:val="00FD0F7E"/>
    <w:rsid w:val="00FD16F7"/>
    <w:rsid w:val="00FD1F57"/>
    <w:rsid w:val="00FD2E73"/>
    <w:rsid w:val="00FD3983"/>
    <w:rsid w:val="00FD3DDA"/>
    <w:rsid w:val="00FD3E56"/>
    <w:rsid w:val="00FD4253"/>
    <w:rsid w:val="00FD4465"/>
    <w:rsid w:val="00FD4696"/>
    <w:rsid w:val="00FD67F4"/>
    <w:rsid w:val="00FE08DE"/>
    <w:rsid w:val="00FE1436"/>
    <w:rsid w:val="00FE1898"/>
    <w:rsid w:val="00FE2F77"/>
    <w:rsid w:val="00FE30D0"/>
    <w:rsid w:val="00FE5AC5"/>
    <w:rsid w:val="00FE66C2"/>
    <w:rsid w:val="00FE69D9"/>
    <w:rsid w:val="00FE7C57"/>
    <w:rsid w:val="00FF0CEB"/>
    <w:rsid w:val="00FF1B5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4B2413"/>
  <w15:docId w15:val="{5609603D-24E8-44E0-B990-B32838E0F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51192A"/>
    <w:pPr>
      <w:widowControl w:val="0"/>
      <w:tabs>
        <w:tab w:val="left" w:pos="360"/>
      </w:tabs>
      <w:snapToGrid w:val="0"/>
      <w:spacing w:after="120" w:line="300" w:lineRule="auto"/>
      <w:contextualSpacing/>
      <w:jc w:val="left"/>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51192A"/>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072FFD"/>
    <w:pPr>
      <w:spacing w:line="240" w:lineRule="atLeast"/>
      <w:ind w:firstLine="0"/>
      <w:jc w:val="left"/>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597AD1"/>
    <w:pPr>
      <w:widowControl w:val="0"/>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2F58B3"/>
    <w:pPr>
      <w:adjustRightInd w:val="0"/>
      <w:snapToGrid w:val="0"/>
      <w:spacing w:before="120" w:after="60"/>
      <w:ind w:left="720"/>
      <w:jc w:val="both"/>
      <w:outlineLvl w:val="1"/>
    </w:pPr>
    <w:rPr>
      <w:bCs/>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96042"/>
    <w:pPr>
      <w:numPr>
        <w:numId w:val="0"/>
      </w:numPr>
    </w:pPr>
    <w:rPr>
      <w:noProof/>
    </w:r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920F30"/>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920F30"/>
    <w:rPr>
      <w:noProof/>
      <w:color w:val="333333"/>
      <w:szCs w:val="24"/>
      <w:lang w:eastAsia="en-US"/>
    </w:rPr>
  </w:style>
  <w:style w:type="character" w:styleId="UnresolvedMention">
    <w:name w:val="Unresolved Mention"/>
    <w:basedOn w:val="DefaultParagraphFont"/>
    <w:uiPriority w:val="99"/>
    <w:semiHidden/>
    <w:unhideWhenUsed/>
    <w:rsid w:val="00A6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16911969">
      <w:bodyDiv w:val="1"/>
      <w:marLeft w:val="0"/>
      <w:marRight w:val="0"/>
      <w:marTop w:val="0"/>
      <w:marBottom w:val="0"/>
      <w:divBdr>
        <w:top w:val="none" w:sz="0" w:space="0" w:color="auto"/>
        <w:left w:val="none" w:sz="0" w:space="0" w:color="auto"/>
        <w:bottom w:val="none" w:sz="0" w:space="0" w:color="auto"/>
        <w:right w:val="none" w:sz="0" w:space="0" w:color="auto"/>
      </w:divBdr>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iec.ch/tc91" TargetMode="External"/><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2.jpg"/><Relationship Id="rId2" Type="http://schemas.openxmlformats.org/officeDocument/2006/relationships/customXml" Target="../customXml/item2.xml"/><Relationship Id="rId16" Type="http://schemas.openxmlformats.org/officeDocument/2006/relationships/hyperlink" Target="http://www.iec.ch/tc47"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github.com/TheRemote/Ubuntu-Server-raspi4-unofficial/releases/tag/v12" TargetMode="External"/><Relationship Id="rId40" Type="http://schemas.openxmlformats.org/officeDocument/2006/relationships/image" Target="media/image24.png"/><Relationship Id="rId45" Type="http://schemas.openxmlformats.org/officeDocument/2006/relationships/hyperlink" Target="https://github.com/wjwwood/serial.git" TargetMode="External"/><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jpe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endnotes" Target="endnotes.xml"/><Relationship Id="rId19" Type="http://schemas.openxmlformats.org/officeDocument/2006/relationships/hyperlink" Target="http://www.iec.ch/sc21a" TargetMode="External"/><Relationship Id="rId31" Type="http://schemas.openxmlformats.org/officeDocument/2006/relationships/image" Target="media/image16.png"/><Relationship Id="rId44" Type="http://schemas.openxmlformats.org/officeDocument/2006/relationships/hyperlink" Target="https://github.com/wjwwood/serial.git" TargetMode="External"/><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29.png"/><Relationship Id="rId56" Type="http://schemas.openxmlformats.org/officeDocument/2006/relationships/image" Target="media/image37.jpe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ec.ch/tc2"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jpeg"/><Relationship Id="rId46" Type="http://schemas.openxmlformats.org/officeDocument/2006/relationships/hyperlink" Target="http://wiki.ros.org/melodic/Installation" TargetMode="External"/><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813EF4BF8165478E219B6E0550AB14" ma:contentTypeVersion="13" ma:contentTypeDescription="Create a new document." ma:contentTypeScope="" ma:versionID="0905c0da3fff8992cbd21ad17376605e">
  <xsd:schema xmlns:xsd="http://www.w3.org/2001/XMLSchema" xmlns:xs="http://www.w3.org/2001/XMLSchema" xmlns:p="http://schemas.microsoft.com/office/2006/metadata/properties" xmlns:ns3="6e59fdc1-9602-4736-8049-dfd1a5854602" xmlns:ns4="8e8316ad-b475-495a-9e18-c6aa586014e2" targetNamespace="http://schemas.microsoft.com/office/2006/metadata/properties" ma:root="true" ma:fieldsID="b32a217a2cbca4ea20dc0b722111a499" ns3:_="" ns4:_="">
    <xsd:import namespace="6e59fdc1-9602-4736-8049-dfd1a5854602"/>
    <xsd:import namespace="8e8316ad-b475-495a-9e18-c6aa58601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9fdc1-9602-4736-8049-dfd1a5854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316ad-b475-495a-9e18-c6aa58601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765B4-3991-4E95-B7D0-3AEC40C625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2880F6-005C-4BF6-8F77-83651D13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9fdc1-9602-4736-8049-dfd1a5854602"/>
    <ds:schemaRef ds:uri="8e8316ad-b475-495a-9e18-c6aa58601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441C65-9098-4349-ADA2-65CF43A9773B}">
  <ds:schemaRefs>
    <ds:schemaRef ds:uri="http://schemas.microsoft.com/sharepoint/v3/contenttype/forms"/>
  </ds:schemaRefs>
</ds:datastoreItem>
</file>

<file path=customXml/itemProps4.xml><?xml version="1.0" encoding="utf-8"?>
<ds:datastoreItem xmlns:ds="http://schemas.openxmlformats.org/officeDocument/2006/customXml" ds:itemID="{CF3A9112-F2E9-4179-B92F-637CDEB61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2</Pages>
  <Words>10569</Words>
  <Characters>81810</Characters>
  <Application>Microsoft Office Word</Application>
  <DocSecurity>0</DocSecurity>
  <Lines>681</Lines>
  <Paragraphs>18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2195</CharactersWithSpaces>
  <SharedDoc>false</SharedDoc>
  <HLinks>
    <vt:vector size="564" baseType="variant">
      <vt:variant>
        <vt:i4>5832714</vt:i4>
      </vt:variant>
      <vt:variant>
        <vt:i4>569</vt:i4>
      </vt:variant>
      <vt:variant>
        <vt:i4>0</vt:i4>
      </vt:variant>
      <vt:variant>
        <vt:i4>5</vt:i4>
      </vt:variant>
      <vt:variant>
        <vt:lpwstr>http://wiki.ros.org/melodic/Installation</vt:lpwstr>
      </vt:variant>
      <vt:variant>
        <vt:lpwstr/>
      </vt:variant>
      <vt:variant>
        <vt:i4>5242898</vt:i4>
      </vt:variant>
      <vt:variant>
        <vt:i4>566</vt:i4>
      </vt:variant>
      <vt:variant>
        <vt:i4>0</vt:i4>
      </vt:variant>
      <vt:variant>
        <vt:i4>5</vt:i4>
      </vt:variant>
      <vt:variant>
        <vt:lpwstr>https://github.com/wjwwood/serial.git</vt:lpwstr>
      </vt:variant>
      <vt:variant>
        <vt:lpwstr/>
      </vt:variant>
      <vt:variant>
        <vt:i4>5242898</vt:i4>
      </vt:variant>
      <vt:variant>
        <vt:i4>563</vt:i4>
      </vt:variant>
      <vt:variant>
        <vt:i4>0</vt:i4>
      </vt:variant>
      <vt:variant>
        <vt:i4>5</vt:i4>
      </vt:variant>
      <vt:variant>
        <vt:lpwstr>https://github.com/wjwwood/serial.git</vt:lpwstr>
      </vt:variant>
      <vt:variant>
        <vt:lpwstr/>
      </vt:variant>
      <vt:variant>
        <vt:i4>5308485</vt:i4>
      </vt:variant>
      <vt:variant>
        <vt:i4>560</vt:i4>
      </vt:variant>
      <vt:variant>
        <vt:i4>0</vt:i4>
      </vt:variant>
      <vt:variant>
        <vt:i4>5</vt:i4>
      </vt:variant>
      <vt:variant>
        <vt:lpwstr>https://github.com/TheRemote/Ubuntu-Server-raspi4-unofficial/releases/tag/v12</vt:lpwstr>
      </vt:variant>
      <vt:variant>
        <vt:lpwstr/>
      </vt:variant>
      <vt:variant>
        <vt:i4>4128818</vt:i4>
      </vt:variant>
      <vt:variant>
        <vt:i4>537</vt:i4>
      </vt:variant>
      <vt:variant>
        <vt:i4>0</vt:i4>
      </vt:variant>
      <vt:variant>
        <vt:i4>5</vt:i4>
      </vt:variant>
      <vt:variant>
        <vt:lpwstr>http://www.iec.ch/sc21a</vt:lpwstr>
      </vt:variant>
      <vt:variant>
        <vt:lpwstr/>
      </vt:variant>
      <vt:variant>
        <vt:i4>4128830</vt:i4>
      </vt:variant>
      <vt:variant>
        <vt:i4>534</vt:i4>
      </vt:variant>
      <vt:variant>
        <vt:i4>0</vt:i4>
      </vt:variant>
      <vt:variant>
        <vt:i4>5</vt:i4>
      </vt:variant>
      <vt:variant>
        <vt:lpwstr>http://www.iec.ch/tc91</vt:lpwstr>
      </vt:variant>
      <vt:variant>
        <vt:lpwstr/>
      </vt:variant>
      <vt:variant>
        <vt:i4>917511</vt:i4>
      </vt:variant>
      <vt:variant>
        <vt:i4>531</vt:i4>
      </vt:variant>
      <vt:variant>
        <vt:i4>0</vt:i4>
      </vt:variant>
      <vt:variant>
        <vt:i4>5</vt:i4>
      </vt:variant>
      <vt:variant>
        <vt:lpwstr>http://www.iec.ch/tc2</vt:lpwstr>
      </vt:variant>
      <vt:variant>
        <vt:lpwstr/>
      </vt:variant>
      <vt:variant>
        <vt:i4>3735603</vt:i4>
      </vt:variant>
      <vt:variant>
        <vt:i4>528</vt:i4>
      </vt:variant>
      <vt:variant>
        <vt:i4>0</vt:i4>
      </vt:variant>
      <vt:variant>
        <vt:i4>5</vt:i4>
      </vt:variant>
      <vt:variant>
        <vt:lpwstr>http://www.iec.ch/tc47</vt:lpwstr>
      </vt:variant>
      <vt:variant>
        <vt:lpwstr/>
      </vt:variant>
      <vt:variant>
        <vt:i4>2359309</vt:i4>
      </vt:variant>
      <vt:variant>
        <vt:i4>518</vt:i4>
      </vt:variant>
      <vt:variant>
        <vt:i4>0</vt:i4>
      </vt:variant>
      <vt:variant>
        <vt:i4>5</vt:i4>
      </vt:variant>
      <vt:variant>
        <vt:lpwstr/>
      </vt:variant>
      <vt:variant>
        <vt:lpwstr>_Toc9261206</vt:lpwstr>
      </vt:variant>
      <vt:variant>
        <vt:i4>2359309</vt:i4>
      </vt:variant>
      <vt:variant>
        <vt:i4>512</vt:i4>
      </vt:variant>
      <vt:variant>
        <vt:i4>0</vt:i4>
      </vt:variant>
      <vt:variant>
        <vt:i4>5</vt:i4>
      </vt:variant>
      <vt:variant>
        <vt:lpwstr/>
      </vt:variant>
      <vt:variant>
        <vt:lpwstr>_Toc9261205</vt:lpwstr>
      </vt:variant>
      <vt:variant>
        <vt:i4>2359309</vt:i4>
      </vt:variant>
      <vt:variant>
        <vt:i4>506</vt:i4>
      </vt:variant>
      <vt:variant>
        <vt:i4>0</vt:i4>
      </vt:variant>
      <vt:variant>
        <vt:i4>5</vt:i4>
      </vt:variant>
      <vt:variant>
        <vt:lpwstr/>
      </vt:variant>
      <vt:variant>
        <vt:lpwstr>_Toc9261204</vt:lpwstr>
      </vt:variant>
      <vt:variant>
        <vt:i4>2359309</vt:i4>
      </vt:variant>
      <vt:variant>
        <vt:i4>500</vt:i4>
      </vt:variant>
      <vt:variant>
        <vt:i4>0</vt:i4>
      </vt:variant>
      <vt:variant>
        <vt:i4>5</vt:i4>
      </vt:variant>
      <vt:variant>
        <vt:lpwstr/>
      </vt:variant>
      <vt:variant>
        <vt:lpwstr>_Toc9261203</vt:lpwstr>
      </vt:variant>
      <vt:variant>
        <vt:i4>2359309</vt:i4>
      </vt:variant>
      <vt:variant>
        <vt:i4>494</vt:i4>
      </vt:variant>
      <vt:variant>
        <vt:i4>0</vt:i4>
      </vt:variant>
      <vt:variant>
        <vt:i4>5</vt:i4>
      </vt:variant>
      <vt:variant>
        <vt:lpwstr/>
      </vt:variant>
      <vt:variant>
        <vt:lpwstr>_Toc9261202</vt:lpwstr>
      </vt:variant>
      <vt:variant>
        <vt:i4>2359309</vt:i4>
      </vt:variant>
      <vt:variant>
        <vt:i4>488</vt:i4>
      </vt:variant>
      <vt:variant>
        <vt:i4>0</vt:i4>
      </vt:variant>
      <vt:variant>
        <vt:i4>5</vt:i4>
      </vt:variant>
      <vt:variant>
        <vt:lpwstr/>
      </vt:variant>
      <vt:variant>
        <vt:lpwstr>_Toc9261201</vt:lpwstr>
      </vt:variant>
      <vt:variant>
        <vt:i4>2359309</vt:i4>
      </vt:variant>
      <vt:variant>
        <vt:i4>482</vt:i4>
      </vt:variant>
      <vt:variant>
        <vt:i4>0</vt:i4>
      </vt:variant>
      <vt:variant>
        <vt:i4>5</vt:i4>
      </vt:variant>
      <vt:variant>
        <vt:lpwstr/>
      </vt:variant>
      <vt:variant>
        <vt:lpwstr>_Toc9261200</vt:lpwstr>
      </vt:variant>
      <vt:variant>
        <vt:i4>2949134</vt:i4>
      </vt:variant>
      <vt:variant>
        <vt:i4>473</vt:i4>
      </vt:variant>
      <vt:variant>
        <vt:i4>0</vt:i4>
      </vt:variant>
      <vt:variant>
        <vt:i4>5</vt:i4>
      </vt:variant>
      <vt:variant>
        <vt:lpwstr/>
      </vt:variant>
      <vt:variant>
        <vt:lpwstr>_Toc9261199</vt:lpwstr>
      </vt:variant>
      <vt:variant>
        <vt:i4>2949134</vt:i4>
      </vt:variant>
      <vt:variant>
        <vt:i4>467</vt:i4>
      </vt:variant>
      <vt:variant>
        <vt:i4>0</vt:i4>
      </vt:variant>
      <vt:variant>
        <vt:i4>5</vt:i4>
      </vt:variant>
      <vt:variant>
        <vt:lpwstr/>
      </vt:variant>
      <vt:variant>
        <vt:lpwstr>_Toc9261198</vt:lpwstr>
      </vt:variant>
      <vt:variant>
        <vt:i4>2949134</vt:i4>
      </vt:variant>
      <vt:variant>
        <vt:i4>461</vt:i4>
      </vt:variant>
      <vt:variant>
        <vt:i4>0</vt:i4>
      </vt:variant>
      <vt:variant>
        <vt:i4>5</vt:i4>
      </vt:variant>
      <vt:variant>
        <vt:lpwstr/>
      </vt:variant>
      <vt:variant>
        <vt:lpwstr>_Toc9261197</vt:lpwstr>
      </vt:variant>
      <vt:variant>
        <vt:i4>2949134</vt:i4>
      </vt:variant>
      <vt:variant>
        <vt:i4>455</vt:i4>
      </vt:variant>
      <vt:variant>
        <vt:i4>0</vt:i4>
      </vt:variant>
      <vt:variant>
        <vt:i4>5</vt:i4>
      </vt:variant>
      <vt:variant>
        <vt:lpwstr/>
      </vt:variant>
      <vt:variant>
        <vt:lpwstr>_Toc9261196</vt:lpwstr>
      </vt:variant>
      <vt:variant>
        <vt:i4>2949134</vt:i4>
      </vt:variant>
      <vt:variant>
        <vt:i4>449</vt:i4>
      </vt:variant>
      <vt:variant>
        <vt:i4>0</vt:i4>
      </vt:variant>
      <vt:variant>
        <vt:i4>5</vt:i4>
      </vt:variant>
      <vt:variant>
        <vt:lpwstr/>
      </vt:variant>
      <vt:variant>
        <vt:lpwstr>_Toc9261195</vt:lpwstr>
      </vt:variant>
      <vt:variant>
        <vt:i4>2949134</vt:i4>
      </vt:variant>
      <vt:variant>
        <vt:i4>443</vt:i4>
      </vt:variant>
      <vt:variant>
        <vt:i4>0</vt:i4>
      </vt:variant>
      <vt:variant>
        <vt:i4>5</vt:i4>
      </vt:variant>
      <vt:variant>
        <vt:lpwstr/>
      </vt:variant>
      <vt:variant>
        <vt:lpwstr>_Toc9261194</vt:lpwstr>
      </vt:variant>
      <vt:variant>
        <vt:i4>2949134</vt:i4>
      </vt:variant>
      <vt:variant>
        <vt:i4>437</vt:i4>
      </vt:variant>
      <vt:variant>
        <vt:i4>0</vt:i4>
      </vt:variant>
      <vt:variant>
        <vt:i4>5</vt:i4>
      </vt:variant>
      <vt:variant>
        <vt:lpwstr/>
      </vt:variant>
      <vt:variant>
        <vt:lpwstr>_Toc9261193</vt:lpwstr>
      </vt:variant>
      <vt:variant>
        <vt:i4>2949134</vt:i4>
      </vt:variant>
      <vt:variant>
        <vt:i4>431</vt:i4>
      </vt:variant>
      <vt:variant>
        <vt:i4>0</vt:i4>
      </vt:variant>
      <vt:variant>
        <vt:i4>5</vt:i4>
      </vt:variant>
      <vt:variant>
        <vt:lpwstr/>
      </vt:variant>
      <vt:variant>
        <vt:lpwstr>_Toc9261192</vt:lpwstr>
      </vt:variant>
      <vt:variant>
        <vt:i4>2949134</vt:i4>
      </vt:variant>
      <vt:variant>
        <vt:i4>425</vt:i4>
      </vt:variant>
      <vt:variant>
        <vt:i4>0</vt:i4>
      </vt:variant>
      <vt:variant>
        <vt:i4>5</vt:i4>
      </vt:variant>
      <vt:variant>
        <vt:lpwstr/>
      </vt:variant>
      <vt:variant>
        <vt:lpwstr>_Toc9261191</vt:lpwstr>
      </vt:variant>
      <vt:variant>
        <vt:i4>2949134</vt:i4>
      </vt:variant>
      <vt:variant>
        <vt:i4>419</vt:i4>
      </vt:variant>
      <vt:variant>
        <vt:i4>0</vt:i4>
      </vt:variant>
      <vt:variant>
        <vt:i4>5</vt:i4>
      </vt:variant>
      <vt:variant>
        <vt:lpwstr/>
      </vt:variant>
      <vt:variant>
        <vt:lpwstr>_Toc9261190</vt:lpwstr>
      </vt:variant>
      <vt:variant>
        <vt:i4>2883598</vt:i4>
      </vt:variant>
      <vt:variant>
        <vt:i4>413</vt:i4>
      </vt:variant>
      <vt:variant>
        <vt:i4>0</vt:i4>
      </vt:variant>
      <vt:variant>
        <vt:i4>5</vt:i4>
      </vt:variant>
      <vt:variant>
        <vt:lpwstr/>
      </vt:variant>
      <vt:variant>
        <vt:lpwstr>_Toc9261189</vt:lpwstr>
      </vt:variant>
      <vt:variant>
        <vt:i4>2883598</vt:i4>
      </vt:variant>
      <vt:variant>
        <vt:i4>407</vt:i4>
      </vt:variant>
      <vt:variant>
        <vt:i4>0</vt:i4>
      </vt:variant>
      <vt:variant>
        <vt:i4>5</vt:i4>
      </vt:variant>
      <vt:variant>
        <vt:lpwstr/>
      </vt:variant>
      <vt:variant>
        <vt:lpwstr>_Toc9261188</vt:lpwstr>
      </vt:variant>
      <vt:variant>
        <vt:i4>2883598</vt:i4>
      </vt:variant>
      <vt:variant>
        <vt:i4>401</vt:i4>
      </vt:variant>
      <vt:variant>
        <vt:i4>0</vt:i4>
      </vt:variant>
      <vt:variant>
        <vt:i4>5</vt:i4>
      </vt:variant>
      <vt:variant>
        <vt:lpwstr/>
      </vt:variant>
      <vt:variant>
        <vt:lpwstr>_Toc9261187</vt:lpwstr>
      </vt:variant>
      <vt:variant>
        <vt:i4>2883598</vt:i4>
      </vt:variant>
      <vt:variant>
        <vt:i4>395</vt:i4>
      </vt:variant>
      <vt:variant>
        <vt:i4>0</vt:i4>
      </vt:variant>
      <vt:variant>
        <vt:i4>5</vt:i4>
      </vt:variant>
      <vt:variant>
        <vt:lpwstr/>
      </vt:variant>
      <vt:variant>
        <vt:lpwstr>_Toc9261186</vt:lpwstr>
      </vt:variant>
      <vt:variant>
        <vt:i4>2883598</vt:i4>
      </vt:variant>
      <vt:variant>
        <vt:i4>389</vt:i4>
      </vt:variant>
      <vt:variant>
        <vt:i4>0</vt:i4>
      </vt:variant>
      <vt:variant>
        <vt:i4>5</vt:i4>
      </vt:variant>
      <vt:variant>
        <vt:lpwstr/>
      </vt:variant>
      <vt:variant>
        <vt:lpwstr>_Toc9261185</vt:lpwstr>
      </vt:variant>
      <vt:variant>
        <vt:i4>2883598</vt:i4>
      </vt:variant>
      <vt:variant>
        <vt:i4>383</vt:i4>
      </vt:variant>
      <vt:variant>
        <vt:i4>0</vt:i4>
      </vt:variant>
      <vt:variant>
        <vt:i4>5</vt:i4>
      </vt:variant>
      <vt:variant>
        <vt:lpwstr/>
      </vt:variant>
      <vt:variant>
        <vt:lpwstr>_Toc9261184</vt:lpwstr>
      </vt:variant>
      <vt:variant>
        <vt:i4>2883598</vt:i4>
      </vt:variant>
      <vt:variant>
        <vt:i4>377</vt:i4>
      </vt:variant>
      <vt:variant>
        <vt:i4>0</vt:i4>
      </vt:variant>
      <vt:variant>
        <vt:i4>5</vt:i4>
      </vt:variant>
      <vt:variant>
        <vt:lpwstr/>
      </vt:variant>
      <vt:variant>
        <vt:lpwstr>_Toc9261183</vt:lpwstr>
      </vt:variant>
      <vt:variant>
        <vt:i4>2883598</vt:i4>
      </vt:variant>
      <vt:variant>
        <vt:i4>371</vt:i4>
      </vt:variant>
      <vt:variant>
        <vt:i4>0</vt:i4>
      </vt:variant>
      <vt:variant>
        <vt:i4>5</vt:i4>
      </vt:variant>
      <vt:variant>
        <vt:lpwstr/>
      </vt:variant>
      <vt:variant>
        <vt:lpwstr>_Toc9261182</vt:lpwstr>
      </vt:variant>
      <vt:variant>
        <vt:i4>2883598</vt:i4>
      </vt:variant>
      <vt:variant>
        <vt:i4>365</vt:i4>
      </vt:variant>
      <vt:variant>
        <vt:i4>0</vt:i4>
      </vt:variant>
      <vt:variant>
        <vt:i4>5</vt:i4>
      </vt:variant>
      <vt:variant>
        <vt:lpwstr/>
      </vt:variant>
      <vt:variant>
        <vt:lpwstr>_Toc9261181</vt:lpwstr>
      </vt:variant>
      <vt:variant>
        <vt:i4>2883598</vt:i4>
      </vt:variant>
      <vt:variant>
        <vt:i4>359</vt:i4>
      </vt:variant>
      <vt:variant>
        <vt:i4>0</vt:i4>
      </vt:variant>
      <vt:variant>
        <vt:i4>5</vt:i4>
      </vt:variant>
      <vt:variant>
        <vt:lpwstr/>
      </vt:variant>
      <vt:variant>
        <vt:lpwstr>_Toc9261180</vt:lpwstr>
      </vt:variant>
      <vt:variant>
        <vt:i4>2293774</vt:i4>
      </vt:variant>
      <vt:variant>
        <vt:i4>353</vt:i4>
      </vt:variant>
      <vt:variant>
        <vt:i4>0</vt:i4>
      </vt:variant>
      <vt:variant>
        <vt:i4>5</vt:i4>
      </vt:variant>
      <vt:variant>
        <vt:lpwstr/>
      </vt:variant>
      <vt:variant>
        <vt:lpwstr>_Toc9261179</vt:lpwstr>
      </vt:variant>
      <vt:variant>
        <vt:i4>2293774</vt:i4>
      </vt:variant>
      <vt:variant>
        <vt:i4>347</vt:i4>
      </vt:variant>
      <vt:variant>
        <vt:i4>0</vt:i4>
      </vt:variant>
      <vt:variant>
        <vt:i4>5</vt:i4>
      </vt:variant>
      <vt:variant>
        <vt:lpwstr/>
      </vt:variant>
      <vt:variant>
        <vt:lpwstr>_Toc9261178</vt:lpwstr>
      </vt:variant>
      <vt:variant>
        <vt:i4>2293774</vt:i4>
      </vt:variant>
      <vt:variant>
        <vt:i4>341</vt:i4>
      </vt:variant>
      <vt:variant>
        <vt:i4>0</vt:i4>
      </vt:variant>
      <vt:variant>
        <vt:i4>5</vt:i4>
      </vt:variant>
      <vt:variant>
        <vt:lpwstr/>
      </vt:variant>
      <vt:variant>
        <vt:lpwstr>_Toc9261177</vt:lpwstr>
      </vt:variant>
      <vt:variant>
        <vt:i4>2293774</vt:i4>
      </vt:variant>
      <vt:variant>
        <vt:i4>335</vt:i4>
      </vt:variant>
      <vt:variant>
        <vt:i4>0</vt:i4>
      </vt:variant>
      <vt:variant>
        <vt:i4>5</vt:i4>
      </vt:variant>
      <vt:variant>
        <vt:lpwstr/>
      </vt:variant>
      <vt:variant>
        <vt:lpwstr>_Toc9261176</vt:lpwstr>
      </vt:variant>
      <vt:variant>
        <vt:i4>2293774</vt:i4>
      </vt:variant>
      <vt:variant>
        <vt:i4>329</vt:i4>
      </vt:variant>
      <vt:variant>
        <vt:i4>0</vt:i4>
      </vt:variant>
      <vt:variant>
        <vt:i4>5</vt:i4>
      </vt:variant>
      <vt:variant>
        <vt:lpwstr/>
      </vt:variant>
      <vt:variant>
        <vt:lpwstr>_Toc9261175</vt:lpwstr>
      </vt:variant>
      <vt:variant>
        <vt:i4>2293774</vt:i4>
      </vt:variant>
      <vt:variant>
        <vt:i4>323</vt:i4>
      </vt:variant>
      <vt:variant>
        <vt:i4>0</vt:i4>
      </vt:variant>
      <vt:variant>
        <vt:i4>5</vt:i4>
      </vt:variant>
      <vt:variant>
        <vt:lpwstr/>
      </vt:variant>
      <vt:variant>
        <vt:lpwstr>_Toc9261174</vt:lpwstr>
      </vt:variant>
      <vt:variant>
        <vt:i4>2293774</vt:i4>
      </vt:variant>
      <vt:variant>
        <vt:i4>317</vt:i4>
      </vt:variant>
      <vt:variant>
        <vt:i4>0</vt:i4>
      </vt:variant>
      <vt:variant>
        <vt:i4>5</vt:i4>
      </vt:variant>
      <vt:variant>
        <vt:lpwstr/>
      </vt:variant>
      <vt:variant>
        <vt:lpwstr>_Toc9261173</vt:lpwstr>
      </vt:variant>
      <vt:variant>
        <vt:i4>2293774</vt:i4>
      </vt:variant>
      <vt:variant>
        <vt:i4>311</vt:i4>
      </vt:variant>
      <vt:variant>
        <vt:i4>0</vt:i4>
      </vt:variant>
      <vt:variant>
        <vt:i4>5</vt:i4>
      </vt:variant>
      <vt:variant>
        <vt:lpwstr/>
      </vt:variant>
      <vt:variant>
        <vt:lpwstr>_Toc9261172</vt:lpwstr>
      </vt:variant>
      <vt:variant>
        <vt:i4>2293774</vt:i4>
      </vt:variant>
      <vt:variant>
        <vt:i4>305</vt:i4>
      </vt:variant>
      <vt:variant>
        <vt:i4>0</vt:i4>
      </vt:variant>
      <vt:variant>
        <vt:i4>5</vt:i4>
      </vt:variant>
      <vt:variant>
        <vt:lpwstr/>
      </vt:variant>
      <vt:variant>
        <vt:lpwstr>_Toc9261171</vt:lpwstr>
      </vt:variant>
      <vt:variant>
        <vt:i4>2293774</vt:i4>
      </vt:variant>
      <vt:variant>
        <vt:i4>299</vt:i4>
      </vt:variant>
      <vt:variant>
        <vt:i4>0</vt:i4>
      </vt:variant>
      <vt:variant>
        <vt:i4>5</vt:i4>
      </vt:variant>
      <vt:variant>
        <vt:lpwstr/>
      </vt:variant>
      <vt:variant>
        <vt:lpwstr>_Toc9261170</vt:lpwstr>
      </vt:variant>
      <vt:variant>
        <vt:i4>1572912</vt:i4>
      </vt:variant>
      <vt:variant>
        <vt:i4>290</vt:i4>
      </vt:variant>
      <vt:variant>
        <vt:i4>0</vt:i4>
      </vt:variant>
      <vt:variant>
        <vt:i4>5</vt:i4>
      </vt:variant>
      <vt:variant>
        <vt:lpwstr/>
      </vt:variant>
      <vt:variant>
        <vt:lpwstr>_Toc27000028</vt:lpwstr>
      </vt:variant>
      <vt:variant>
        <vt:i4>1507376</vt:i4>
      </vt:variant>
      <vt:variant>
        <vt:i4>284</vt:i4>
      </vt:variant>
      <vt:variant>
        <vt:i4>0</vt:i4>
      </vt:variant>
      <vt:variant>
        <vt:i4>5</vt:i4>
      </vt:variant>
      <vt:variant>
        <vt:lpwstr/>
      </vt:variant>
      <vt:variant>
        <vt:lpwstr>_Toc27000027</vt:lpwstr>
      </vt:variant>
      <vt:variant>
        <vt:i4>1441840</vt:i4>
      </vt:variant>
      <vt:variant>
        <vt:i4>278</vt:i4>
      </vt:variant>
      <vt:variant>
        <vt:i4>0</vt:i4>
      </vt:variant>
      <vt:variant>
        <vt:i4>5</vt:i4>
      </vt:variant>
      <vt:variant>
        <vt:lpwstr/>
      </vt:variant>
      <vt:variant>
        <vt:lpwstr>_Toc27000026</vt:lpwstr>
      </vt:variant>
      <vt:variant>
        <vt:i4>1376304</vt:i4>
      </vt:variant>
      <vt:variant>
        <vt:i4>272</vt:i4>
      </vt:variant>
      <vt:variant>
        <vt:i4>0</vt:i4>
      </vt:variant>
      <vt:variant>
        <vt:i4>5</vt:i4>
      </vt:variant>
      <vt:variant>
        <vt:lpwstr/>
      </vt:variant>
      <vt:variant>
        <vt:lpwstr>_Toc27000025</vt:lpwstr>
      </vt:variant>
      <vt:variant>
        <vt:i4>1310768</vt:i4>
      </vt:variant>
      <vt:variant>
        <vt:i4>266</vt:i4>
      </vt:variant>
      <vt:variant>
        <vt:i4>0</vt:i4>
      </vt:variant>
      <vt:variant>
        <vt:i4>5</vt:i4>
      </vt:variant>
      <vt:variant>
        <vt:lpwstr/>
      </vt:variant>
      <vt:variant>
        <vt:lpwstr>_Toc27000024</vt:lpwstr>
      </vt:variant>
      <vt:variant>
        <vt:i4>1245232</vt:i4>
      </vt:variant>
      <vt:variant>
        <vt:i4>260</vt:i4>
      </vt:variant>
      <vt:variant>
        <vt:i4>0</vt:i4>
      </vt:variant>
      <vt:variant>
        <vt:i4>5</vt:i4>
      </vt:variant>
      <vt:variant>
        <vt:lpwstr/>
      </vt:variant>
      <vt:variant>
        <vt:lpwstr>_Toc27000023</vt:lpwstr>
      </vt:variant>
      <vt:variant>
        <vt:i4>1179696</vt:i4>
      </vt:variant>
      <vt:variant>
        <vt:i4>254</vt:i4>
      </vt:variant>
      <vt:variant>
        <vt:i4>0</vt:i4>
      </vt:variant>
      <vt:variant>
        <vt:i4>5</vt:i4>
      </vt:variant>
      <vt:variant>
        <vt:lpwstr/>
      </vt:variant>
      <vt:variant>
        <vt:lpwstr>_Toc27000022</vt:lpwstr>
      </vt:variant>
      <vt:variant>
        <vt:i4>1114160</vt:i4>
      </vt:variant>
      <vt:variant>
        <vt:i4>248</vt:i4>
      </vt:variant>
      <vt:variant>
        <vt:i4>0</vt:i4>
      </vt:variant>
      <vt:variant>
        <vt:i4>5</vt:i4>
      </vt:variant>
      <vt:variant>
        <vt:lpwstr/>
      </vt:variant>
      <vt:variant>
        <vt:lpwstr>_Toc27000021</vt:lpwstr>
      </vt:variant>
      <vt:variant>
        <vt:i4>1048624</vt:i4>
      </vt:variant>
      <vt:variant>
        <vt:i4>242</vt:i4>
      </vt:variant>
      <vt:variant>
        <vt:i4>0</vt:i4>
      </vt:variant>
      <vt:variant>
        <vt:i4>5</vt:i4>
      </vt:variant>
      <vt:variant>
        <vt:lpwstr/>
      </vt:variant>
      <vt:variant>
        <vt:lpwstr>_Toc27000020</vt:lpwstr>
      </vt:variant>
      <vt:variant>
        <vt:i4>1638451</vt:i4>
      </vt:variant>
      <vt:variant>
        <vt:i4>236</vt:i4>
      </vt:variant>
      <vt:variant>
        <vt:i4>0</vt:i4>
      </vt:variant>
      <vt:variant>
        <vt:i4>5</vt:i4>
      </vt:variant>
      <vt:variant>
        <vt:lpwstr/>
      </vt:variant>
      <vt:variant>
        <vt:lpwstr>_Toc27000019</vt:lpwstr>
      </vt:variant>
      <vt:variant>
        <vt:i4>1572915</vt:i4>
      </vt:variant>
      <vt:variant>
        <vt:i4>230</vt:i4>
      </vt:variant>
      <vt:variant>
        <vt:i4>0</vt:i4>
      </vt:variant>
      <vt:variant>
        <vt:i4>5</vt:i4>
      </vt:variant>
      <vt:variant>
        <vt:lpwstr/>
      </vt:variant>
      <vt:variant>
        <vt:lpwstr>_Toc27000018</vt:lpwstr>
      </vt:variant>
      <vt:variant>
        <vt:i4>1507379</vt:i4>
      </vt:variant>
      <vt:variant>
        <vt:i4>224</vt:i4>
      </vt:variant>
      <vt:variant>
        <vt:i4>0</vt:i4>
      </vt:variant>
      <vt:variant>
        <vt:i4>5</vt:i4>
      </vt:variant>
      <vt:variant>
        <vt:lpwstr/>
      </vt:variant>
      <vt:variant>
        <vt:lpwstr>_Toc27000017</vt:lpwstr>
      </vt:variant>
      <vt:variant>
        <vt:i4>1441843</vt:i4>
      </vt:variant>
      <vt:variant>
        <vt:i4>218</vt:i4>
      </vt:variant>
      <vt:variant>
        <vt:i4>0</vt:i4>
      </vt:variant>
      <vt:variant>
        <vt:i4>5</vt:i4>
      </vt:variant>
      <vt:variant>
        <vt:lpwstr/>
      </vt:variant>
      <vt:variant>
        <vt:lpwstr>_Toc27000016</vt:lpwstr>
      </vt:variant>
      <vt:variant>
        <vt:i4>1376307</vt:i4>
      </vt:variant>
      <vt:variant>
        <vt:i4>212</vt:i4>
      </vt:variant>
      <vt:variant>
        <vt:i4>0</vt:i4>
      </vt:variant>
      <vt:variant>
        <vt:i4>5</vt:i4>
      </vt:variant>
      <vt:variant>
        <vt:lpwstr/>
      </vt:variant>
      <vt:variant>
        <vt:lpwstr>_Toc27000015</vt:lpwstr>
      </vt:variant>
      <vt:variant>
        <vt:i4>1310771</vt:i4>
      </vt:variant>
      <vt:variant>
        <vt:i4>206</vt:i4>
      </vt:variant>
      <vt:variant>
        <vt:i4>0</vt:i4>
      </vt:variant>
      <vt:variant>
        <vt:i4>5</vt:i4>
      </vt:variant>
      <vt:variant>
        <vt:lpwstr/>
      </vt:variant>
      <vt:variant>
        <vt:lpwstr>_Toc27000014</vt:lpwstr>
      </vt:variant>
      <vt:variant>
        <vt:i4>1245235</vt:i4>
      </vt:variant>
      <vt:variant>
        <vt:i4>200</vt:i4>
      </vt:variant>
      <vt:variant>
        <vt:i4>0</vt:i4>
      </vt:variant>
      <vt:variant>
        <vt:i4>5</vt:i4>
      </vt:variant>
      <vt:variant>
        <vt:lpwstr/>
      </vt:variant>
      <vt:variant>
        <vt:lpwstr>_Toc27000013</vt:lpwstr>
      </vt:variant>
      <vt:variant>
        <vt:i4>1179699</vt:i4>
      </vt:variant>
      <vt:variant>
        <vt:i4>194</vt:i4>
      </vt:variant>
      <vt:variant>
        <vt:i4>0</vt:i4>
      </vt:variant>
      <vt:variant>
        <vt:i4>5</vt:i4>
      </vt:variant>
      <vt:variant>
        <vt:lpwstr/>
      </vt:variant>
      <vt:variant>
        <vt:lpwstr>_Toc27000012</vt:lpwstr>
      </vt:variant>
      <vt:variant>
        <vt:i4>1114163</vt:i4>
      </vt:variant>
      <vt:variant>
        <vt:i4>188</vt:i4>
      </vt:variant>
      <vt:variant>
        <vt:i4>0</vt:i4>
      </vt:variant>
      <vt:variant>
        <vt:i4>5</vt:i4>
      </vt:variant>
      <vt:variant>
        <vt:lpwstr/>
      </vt:variant>
      <vt:variant>
        <vt:lpwstr>_Toc27000011</vt:lpwstr>
      </vt:variant>
      <vt:variant>
        <vt:i4>1048627</vt:i4>
      </vt:variant>
      <vt:variant>
        <vt:i4>182</vt:i4>
      </vt:variant>
      <vt:variant>
        <vt:i4>0</vt:i4>
      </vt:variant>
      <vt:variant>
        <vt:i4>5</vt:i4>
      </vt:variant>
      <vt:variant>
        <vt:lpwstr/>
      </vt:variant>
      <vt:variant>
        <vt:lpwstr>_Toc27000010</vt:lpwstr>
      </vt:variant>
      <vt:variant>
        <vt:i4>1638450</vt:i4>
      </vt:variant>
      <vt:variant>
        <vt:i4>176</vt:i4>
      </vt:variant>
      <vt:variant>
        <vt:i4>0</vt:i4>
      </vt:variant>
      <vt:variant>
        <vt:i4>5</vt:i4>
      </vt:variant>
      <vt:variant>
        <vt:lpwstr/>
      </vt:variant>
      <vt:variant>
        <vt:lpwstr>_Toc27000009</vt:lpwstr>
      </vt:variant>
      <vt:variant>
        <vt:i4>1572914</vt:i4>
      </vt:variant>
      <vt:variant>
        <vt:i4>170</vt:i4>
      </vt:variant>
      <vt:variant>
        <vt:i4>0</vt:i4>
      </vt:variant>
      <vt:variant>
        <vt:i4>5</vt:i4>
      </vt:variant>
      <vt:variant>
        <vt:lpwstr/>
      </vt:variant>
      <vt:variant>
        <vt:lpwstr>_Toc27000008</vt:lpwstr>
      </vt:variant>
      <vt:variant>
        <vt:i4>1507378</vt:i4>
      </vt:variant>
      <vt:variant>
        <vt:i4>164</vt:i4>
      </vt:variant>
      <vt:variant>
        <vt:i4>0</vt:i4>
      </vt:variant>
      <vt:variant>
        <vt:i4>5</vt:i4>
      </vt:variant>
      <vt:variant>
        <vt:lpwstr/>
      </vt:variant>
      <vt:variant>
        <vt:lpwstr>_Toc27000007</vt:lpwstr>
      </vt:variant>
      <vt:variant>
        <vt:i4>1441842</vt:i4>
      </vt:variant>
      <vt:variant>
        <vt:i4>158</vt:i4>
      </vt:variant>
      <vt:variant>
        <vt:i4>0</vt:i4>
      </vt:variant>
      <vt:variant>
        <vt:i4>5</vt:i4>
      </vt:variant>
      <vt:variant>
        <vt:lpwstr/>
      </vt:variant>
      <vt:variant>
        <vt:lpwstr>_Toc27000006</vt:lpwstr>
      </vt:variant>
      <vt:variant>
        <vt:i4>1376306</vt:i4>
      </vt:variant>
      <vt:variant>
        <vt:i4>152</vt:i4>
      </vt:variant>
      <vt:variant>
        <vt:i4>0</vt:i4>
      </vt:variant>
      <vt:variant>
        <vt:i4>5</vt:i4>
      </vt:variant>
      <vt:variant>
        <vt:lpwstr/>
      </vt:variant>
      <vt:variant>
        <vt:lpwstr>_Toc27000005</vt:lpwstr>
      </vt:variant>
      <vt:variant>
        <vt:i4>1310770</vt:i4>
      </vt:variant>
      <vt:variant>
        <vt:i4>146</vt:i4>
      </vt:variant>
      <vt:variant>
        <vt:i4>0</vt:i4>
      </vt:variant>
      <vt:variant>
        <vt:i4>5</vt:i4>
      </vt:variant>
      <vt:variant>
        <vt:lpwstr/>
      </vt:variant>
      <vt:variant>
        <vt:lpwstr>_Toc27000004</vt:lpwstr>
      </vt:variant>
      <vt:variant>
        <vt:i4>1245234</vt:i4>
      </vt:variant>
      <vt:variant>
        <vt:i4>140</vt:i4>
      </vt:variant>
      <vt:variant>
        <vt:i4>0</vt:i4>
      </vt:variant>
      <vt:variant>
        <vt:i4>5</vt:i4>
      </vt:variant>
      <vt:variant>
        <vt:lpwstr/>
      </vt:variant>
      <vt:variant>
        <vt:lpwstr>_Toc27000003</vt:lpwstr>
      </vt:variant>
      <vt:variant>
        <vt:i4>1179698</vt:i4>
      </vt:variant>
      <vt:variant>
        <vt:i4>134</vt:i4>
      </vt:variant>
      <vt:variant>
        <vt:i4>0</vt:i4>
      </vt:variant>
      <vt:variant>
        <vt:i4>5</vt:i4>
      </vt:variant>
      <vt:variant>
        <vt:lpwstr/>
      </vt:variant>
      <vt:variant>
        <vt:lpwstr>_Toc27000002</vt:lpwstr>
      </vt:variant>
      <vt:variant>
        <vt:i4>1114162</vt:i4>
      </vt:variant>
      <vt:variant>
        <vt:i4>128</vt:i4>
      </vt:variant>
      <vt:variant>
        <vt:i4>0</vt:i4>
      </vt:variant>
      <vt:variant>
        <vt:i4>5</vt:i4>
      </vt:variant>
      <vt:variant>
        <vt:lpwstr/>
      </vt:variant>
      <vt:variant>
        <vt:lpwstr>_Toc27000001</vt:lpwstr>
      </vt:variant>
      <vt:variant>
        <vt:i4>1048626</vt:i4>
      </vt:variant>
      <vt:variant>
        <vt:i4>122</vt:i4>
      </vt:variant>
      <vt:variant>
        <vt:i4>0</vt:i4>
      </vt:variant>
      <vt:variant>
        <vt:i4>5</vt:i4>
      </vt:variant>
      <vt:variant>
        <vt:lpwstr/>
      </vt:variant>
      <vt:variant>
        <vt:lpwstr>_Toc27000000</vt:lpwstr>
      </vt:variant>
      <vt:variant>
        <vt:i4>1572923</vt:i4>
      </vt:variant>
      <vt:variant>
        <vt:i4>116</vt:i4>
      </vt:variant>
      <vt:variant>
        <vt:i4>0</vt:i4>
      </vt:variant>
      <vt:variant>
        <vt:i4>5</vt:i4>
      </vt:variant>
      <vt:variant>
        <vt:lpwstr/>
      </vt:variant>
      <vt:variant>
        <vt:lpwstr>_Toc26999999</vt:lpwstr>
      </vt:variant>
      <vt:variant>
        <vt:i4>1638459</vt:i4>
      </vt:variant>
      <vt:variant>
        <vt:i4>110</vt:i4>
      </vt:variant>
      <vt:variant>
        <vt:i4>0</vt:i4>
      </vt:variant>
      <vt:variant>
        <vt:i4>5</vt:i4>
      </vt:variant>
      <vt:variant>
        <vt:lpwstr/>
      </vt:variant>
      <vt:variant>
        <vt:lpwstr>_Toc26999998</vt:lpwstr>
      </vt:variant>
      <vt:variant>
        <vt:i4>1441851</vt:i4>
      </vt:variant>
      <vt:variant>
        <vt:i4>104</vt:i4>
      </vt:variant>
      <vt:variant>
        <vt:i4>0</vt:i4>
      </vt:variant>
      <vt:variant>
        <vt:i4>5</vt:i4>
      </vt:variant>
      <vt:variant>
        <vt:lpwstr/>
      </vt:variant>
      <vt:variant>
        <vt:lpwstr>_Toc26999997</vt:lpwstr>
      </vt:variant>
      <vt:variant>
        <vt:i4>1507387</vt:i4>
      </vt:variant>
      <vt:variant>
        <vt:i4>98</vt:i4>
      </vt:variant>
      <vt:variant>
        <vt:i4>0</vt:i4>
      </vt:variant>
      <vt:variant>
        <vt:i4>5</vt:i4>
      </vt:variant>
      <vt:variant>
        <vt:lpwstr/>
      </vt:variant>
      <vt:variant>
        <vt:lpwstr>_Toc26999996</vt:lpwstr>
      </vt:variant>
      <vt:variant>
        <vt:i4>1310779</vt:i4>
      </vt:variant>
      <vt:variant>
        <vt:i4>92</vt:i4>
      </vt:variant>
      <vt:variant>
        <vt:i4>0</vt:i4>
      </vt:variant>
      <vt:variant>
        <vt:i4>5</vt:i4>
      </vt:variant>
      <vt:variant>
        <vt:lpwstr/>
      </vt:variant>
      <vt:variant>
        <vt:lpwstr>_Toc26999995</vt:lpwstr>
      </vt:variant>
      <vt:variant>
        <vt:i4>1376315</vt:i4>
      </vt:variant>
      <vt:variant>
        <vt:i4>86</vt:i4>
      </vt:variant>
      <vt:variant>
        <vt:i4>0</vt:i4>
      </vt:variant>
      <vt:variant>
        <vt:i4>5</vt:i4>
      </vt:variant>
      <vt:variant>
        <vt:lpwstr/>
      </vt:variant>
      <vt:variant>
        <vt:lpwstr>_Toc26999994</vt:lpwstr>
      </vt:variant>
      <vt:variant>
        <vt:i4>1179707</vt:i4>
      </vt:variant>
      <vt:variant>
        <vt:i4>80</vt:i4>
      </vt:variant>
      <vt:variant>
        <vt:i4>0</vt:i4>
      </vt:variant>
      <vt:variant>
        <vt:i4>5</vt:i4>
      </vt:variant>
      <vt:variant>
        <vt:lpwstr/>
      </vt:variant>
      <vt:variant>
        <vt:lpwstr>_Toc26999993</vt:lpwstr>
      </vt:variant>
      <vt:variant>
        <vt:i4>1245243</vt:i4>
      </vt:variant>
      <vt:variant>
        <vt:i4>74</vt:i4>
      </vt:variant>
      <vt:variant>
        <vt:i4>0</vt:i4>
      </vt:variant>
      <vt:variant>
        <vt:i4>5</vt:i4>
      </vt:variant>
      <vt:variant>
        <vt:lpwstr/>
      </vt:variant>
      <vt:variant>
        <vt:lpwstr>_Toc26999992</vt:lpwstr>
      </vt:variant>
      <vt:variant>
        <vt:i4>1048635</vt:i4>
      </vt:variant>
      <vt:variant>
        <vt:i4>68</vt:i4>
      </vt:variant>
      <vt:variant>
        <vt:i4>0</vt:i4>
      </vt:variant>
      <vt:variant>
        <vt:i4>5</vt:i4>
      </vt:variant>
      <vt:variant>
        <vt:lpwstr/>
      </vt:variant>
      <vt:variant>
        <vt:lpwstr>_Toc26999991</vt:lpwstr>
      </vt:variant>
      <vt:variant>
        <vt:i4>1114171</vt:i4>
      </vt:variant>
      <vt:variant>
        <vt:i4>62</vt:i4>
      </vt:variant>
      <vt:variant>
        <vt:i4>0</vt:i4>
      </vt:variant>
      <vt:variant>
        <vt:i4>5</vt:i4>
      </vt:variant>
      <vt:variant>
        <vt:lpwstr/>
      </vt:variant>
      <vt:variant>
        <vt:lpwstr>_Toc26999990</vt:lpwstr>
      </vt:variant>
      <vt:variant>
        <vt:i4>1572922</vt:i4>
      </vt:variant>
      <vt:variant>
        <vt:i4>56</vt:i4>
      </vt:variant>
      <vt:variant>
        <vt:i4>0</vt:i4>
      </vt:variant>
      <vt:variant>
        <vt:i4>5</vt:i4>
      </vt:variant>
      <vt:variant>
        <vt:lpwstr/>
      </vt:variant>
      <vt:variant>
        <vt:lpwstr>_Toc26999989</vt:lpwstr>
      </vt:variant>
      <vt:variant>
        <vt:i4>1638458</vt:i4>
      </vt:variant>
      <vt:variant>
        <vt:i4>50</vt:i4>
      </vt:variant>
      <vt:variant>
        <vt:i4>0</vt:i4>
      </vt:variant>
      <vt:variant>
        <vt:i4>5</vt:i4>
      </vt:variant>
      <vt:variant>
        <vt:lpwstr/>
      </vt:variant>
      <vt:variant>
        <vt:lpwstr>_Toc26999988</vt:lpwstr>
      </vt:variant>
      <vt:variant>
        <vt:i4>1441850</vt:i4>
      </vt:variant>
      <vt:variant>
        <vt:i4>44</vt:i4>
      </vt:variant>
      <vt:variant>
        <vt:i4>0</vt:i4>
      </vt:variant>
      <vt:variant>
        <vt:i4>5</vt:i4>
      </vt:variant>
      <vt:variant>
        <vt:lpwstr/>
      </vt:variant>
      <vt:variant>
        <vt:lpwstr>_Toc26999987</vt:lpwstr>
      </vt:variant>
      <vt:variant>
        <vt:i4>1507386</vt:i4>
      </vt:variant>
      <vt:variant>
        <vt:i4>38</vt:i4>
      </vt:variant>
      <vt:variant>
        <vt:i4>0</vt:i4>
      </vt:variant>
      <vt:variant>
        <vt:i4>5</vt:i4>
      </vt:variant>
      <vt:variant>
        <vt:lpwstr/>
      </vt:variant>
      <vt:variant>
        <vt:lpwstr>_Toc26999986</vt:lpwstr>
      </vt:variant>
      <vt:variant>
        <vt:i4>1310778</vt:i4>
      </vt:variant>
      <vt:variant>
        <vt:i4>32</vt:i4>
      </vt:variant>
      <vt:variant>
        <vt:i4>0</vt:i4>
      </vt:variant>
      <vt:variant>
        <vt:i4>5</vt:i4>
      </vt:variant>
      <vt:variant>
        <vt:lpwstr/>
      </vt:variant>
      <vt:variant>
        <vt:lpwstr>_Toc26999985</vt:lpwstr>
      </vt:variant>
      <vt:variant>
        <vt:i4>1376314</vt:i4>
      </vt:variant>
      <vt:variant>
        <vt:i4>26</vt:i4>
      </vt:variant>
      <vt:variant>
        <vt:i4>0</vt:i4>
      </vt:variant>
      <vt:variant>
        <vt:i4>5</vt:i4>
      </vt:variant>
      <vt:variant>
        <vt:lpwstr/>
      </vt:variant>
      <vt:variant>
        <vt:lpwstr>_Toc26999984</vt:lpwstr>
      </vt:variant>
      <vt:variant>
        <vt:i4>1179706</vt:i4>
      </vt:variant>
      <vt:variant>
        <vt:i4>20</vt:i4>
      </vt:variant>
      <vt:variant>
        <vt:i4>0</vt:i4>
      </vt:variant>
      <vt:variant>
        <vt:i4>5</vt:i4>
      </vt:variant>
      <vt:variant>
        <vt:lpwstr/>
      </vt:variant>
      <vt:variant>
        <vt:lpwstr>_Toc26999983</vt:lpwstr>
      </vt:variant>
      <vt:variant>
        <vt:i4>1245242</vt:i4>
      </vt:variant>
      <vt:variant>
        <vt:i4>14</vt:i4>
      </vt:variant>
      <vt:variant>
        <vt:i4>0</vt:i4>
      </vt:variant>
      <vt:variant>
        <vt:i4>5</vt:i4>
      </vt:variant>
      <vt:variant>
        <vt:lpwstr/>
      </vt:variant>
      <vt:variant>
        <vt:lpwstr>_Toc26999982</vt:lpwstr>
      </vt:variant>
      <vt:variant>
        <vt:i4>1048634</vt:i4>
      </vt:variant>
      <vt:variant>
        <vt:i4>8</vt:i4>
      </vt:variant>
      <vt:variant>
        <vt:i4>0</vt:i4>
      </vt:variant>
      <vt:variant>
        <vt:i4>5</vt:i4>
      </vt:variant>
      <vt:variant>
        <vt:lpwstr/>
      </vt:variant>
      <vt:variant>
        <vt:lpwstr>_Toc26999981</vt:lpwstr>
      </vt:variant>
      <vt:variant>
        <vt:i4>1114170</vt:i4>
      </vt:variant>
      <vt:variant>
        <vt:i4>2</vt:i4>
      </vt:variant>
      <vt:variant>
        <vt:i4>0</vt:i4>
      </vt:variant>
      <vt:variant>
        <vt:i4>5</vt:i4>
      </vt:variant>
      <vt:variant>
        <vt:lpwstr/>
      </vt:variant>
      <vt:variant>
        <vt:lpwstr>_Toc269999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da, Favour O</dc:creator>
  <cp:keywords/>
  <cp:lastModifiedBy>jesudara omidokun</cp:lastModifiedBy>
  <cp:revision>2</cp:revision>
  <cp:lastPrinted>2012-11-01T18:56:00Z</cp:lastPrinted>
  <dcterms:created xsi:type="dcterms:W3CDTF">2019-12-17T15:42:00Z</dcterms:created>
  <dcterms:modified xsi:type="dcterms:W3CDTF">2019-12-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3EF4BF8165478E219B6E0550AB14</vt:lpwstr>
  </property>
</Properties>
</file>